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14AD7" w14:textId="77777777" w:rsidR="009C38E7" w:rsidRPr="00F83256" w:rsidRDefault="009C38E7" w:rsidP="00024F44">
      <w:pPr>
        <w:spacing w:line="360" w:lineRule="auto"/>
        <w:ind w:right="141"/>
        <w:rPr>
          <w:b/>
          <w:bCs/>
          <w:sz w:val="24"/>
          <w:szCs w:val="24"/>
        </w:rPr>
      </w:pPr>
      <w:r w:rsidRPr="00F83256">
        <w:rPr>
          <w:b/>
          <w:bCs/>
          <w:sz w:val="24"/>
          <w:szCs w:val="24"/>
        </w:rPr>
        <w:t xml:space="preserve">Prezados(as) Coordenadores(as) de </w:t>
      </w:r>
      <w:proofErr w:type="spellStart"/>
      <w:r w:rsidRPr="00F83256">
        <w:rPr>
          <w:b/>
          <w:bCs/>
          <w:sz w:val="24"/>
          <w:szCs w:val="24"/>
        </w:rPr>
        <w:t>PPGs</w:t>
      </w:r>
      <w:proofErr w:type="spellEnd"/>
      <w:r w:rsidRPr="00F83256">
        <w:rPr>
          <w:b/>
          <w:bCs/>
          <w:sz w:val="24"/>
          <w:szCs w:val="24"/>
        </w:rPr>
        <w:t>,</w:t>
      </w:r>
    </w:p>
    <w:p w14:paraId="49C8B707" w14:textId="77777777" w:rsidR="009C38E7" w:rsidRPr="00F83256" w:rsidRDefault="009C38E7" w:rsidP="00024F44">
      <w:pPr>
        <w:spacing w:line="360" w:lineRule="auto"/>
        <w:ind w:right="141"/>
        <w:rPr>
          <w:sz w:val="24"/>
          <w:szCs w:val="24"/>
        </w:rPr>
      </w:pPr>
    </w:p>
    <w:p w14:paraId="02C1E365" w14:textId="77777777" w:rsidR="00C63C64" w:rsidRDefault="00D07F6B" w:rsidP="00024F44">
      <w:pPr>
        <w:spacing w:line="360" w:lineRule="auto"/>
        <w:ind w:right="141" w:firstLine="720"/>
        <w:jc w:val="both"/>
        <w:rPr>
          <w:sz w:val="24"/>
          <w:szCs w:val="24"/>
        </w:rPr>
      </w:pPr>
      <w:r w:rsidRPr="00D07F6B">
        <w:rPr>
          <w:sz w:val="24"/>
          <w:szCs w:val="24"/>
        </w:rPr>
        <w:t xml:space="preserve">A Diretoria de Pós-Graduação da UEM elaborou este Manual de Apoio para orientar o uso do </w:t>
      </w:r>
      <w:r w:rsidRPr="00D07F6B">
        <w:rPr>
          <w:b/>
          <w:bCs/>
          <w:sz w:val="24"/>
          <w:szCs w:val="24"/>
        </w:rPr>
        <w:t>ChatGPT</w:t>
      </w:r>
      <w:r w:rsidRPr="00D07F6B">
        <w:rPr>
          <w:sz w:val="24"/>
          <w:szCs w:val="24"/>
        </w:rPr>
        <w:t xml:space="preserve"> como </w:t>
      </w:r>
      <w:r w:rsidRPr="00D07F6B">
        <w:rPr>
          <w:b/>
          <w:bCs/>
          <w:sz w:val="24"/>
          <w:szCs w:val="24"/>
        </w:rPr>
        <w:t>ferramenta auxiliar</w:t>
      </w:r>
      <w:r w:rsidRPr="00D07F6B">
        <w:rPr>
          <w:sz w:val="24"/>
          <w:szCs w:val="24"/>
        </w:rPr>
        <w:t xml:space="preserve"> no preenchimento e aprimoramento da Tela Proposta da Avaliação Quadrienal 2021-2024.</w:t>
      </w:r>
      <w:r w:rsidR="00C63C64">
        <w:rPr>
          <w:sz w:val="24"/>
          <w:szCs w:val="24"/>
        </w:rPr>
        <w:t xml:space="preserve"> </w:t>
      </w:r>
      <w:r w:rsidR="00C63C64" w:rsidRPr="00D07F6B">
        <w:rPr>
          <w:sz w:val="24"/>
          <w:szCs w:val="24"/>
        </w:rPr>
        <w:t xml:space="preserve">Ressaltamos que o uso do </w:t>
      </w:r>
      <w:r w:rsidR="00C63C64" w:rsidRPr="00D07F6B">
        <w:rPr>
          <w:b/>
          <w:bCs/>
          <w:sz w:val="24"/>
          <w:szCs w:val="24"/>
        </w:rPr>
        <w:t>ChatGPT é opcional</w:t>
      </w:r>
      <w:r w:rsidR="00C63C64" w:rsidRPr="00D07F6B">
        <w:rPr>
          <w:sz w:val="24"/>
          <w:szCs w:val="24"/>
        </w:rPr>
        <w:t xml:space="preserve"> e está disponível para os coordenadores que desejarem explorar essa ferramenta como um apoio adicional no processo de </w:t>
      </w:r>
      <w:r w:rsidR="00C63C64">
        <w:rPr>
          <w:sz w:val="24"/>
          <w:szCs w:val="24"/>
        </w:rPr>
        <w:t>preenchimento da Tela Proposta.</w:t>
      </w:r>
    </w:p>
    <w:p w14:paraId="4AE49E2D" w14:textId="393A0AEC" w:rsidR="00D07F6B" w:rsidRPr="00D07F6B" w:rsidRDefault="00D07F6B" w:rsidP="00024F44">
      <w:pPr>
        <w:spacing w:line="360" w:lineRule="auto"/>
        <w:ind w:right="141" w:firstLine="720"/>
        <w:jc w:val="both"/>
        <w:rPr>
          <w:sz w:val="24"/>
          <w:szCs w:val="24"/>
        </w:rPr>
      </w:pPr>
      <w:r w:rsidRPr="00D07F6B">
        <w:rPr>
          <w:sz w:val="24"/>
          <w:szCs w:val="24"/>
        </w:rPr>
        <w:t xml:space="preserve">Nosso objetivo é </w:t>
      </w:r>
      <w:r w:rsidR="00C63C64" w:rsidRPr="00D07F6B">
        <w:rPr>
          <w:sz w:val="24"/>
          <w:szCs w:val="24"/>
        </w:rPr>
        <w:t>mostrar</w:t>
      </w:r>
      <w:r w:rsidRPr="00D07F6B">
        <w:rPr>
          <w:sz w:val="24"/>
          <w:szCs w:val="24"/>
        </w:rPr>
        <w:t xml:space="preserve"> como essa tecnologia pode ser utilizada para revisar e estruturar os </w:t>
      </w:r>
      <w:r w:rsidRPr="00D07F6B">
        <w:rPr>
          <w:b/>
          <w:bCs/>
          <w:sz w:val="24"/>
          <w:szCs w:val="24"/>
        </w:rPr>
        <w:t>textos já preenchidos</w:t>
      </w:r>
      <w:r w:rsidRPr="00D07F6B">
        <w:rPr>
          <w:sz w:val="24"/>
          <w:szCs w:val="24"/>
        </w:rPr>
        <w:t xml:space="preserve"> pelos coordenadores, tornando-os mais claros, </w:t>
      </w:r>
      <w:r>
        <w:rPr>
          <w:sz w:val="24"/>
          <w:szCs w:val="24"/>
        </w:rPr>
        <w:t>detalhados</w:t>
      </w:r>
      <w:r w:rsidRPr="00D07F6B">
        <w:rPr>
          <w:sz w:val="24"/>
          <w:szCs w:val="24"/>
        </w:rPr>
        <w:t xml:space="preserve"> e organizados. </w:t>
      </w:r>
    </w:p>
    <w:p w14:paraId="5E808ABA" w14:textId="0FDBC09E" w:rsidR="00C63C64" w:rsidRPr="00D07F6B" w:rsidRDefault="00D07F6B" w:rsidP="00024F44">
      <w:pPr>
        <w:spacing w:line="360" w:lineRule="auto"/>
        <w:ind w:right="141"/>
        <w:jc w:val="center"/>
        <w:rPr>
          <w:b/>
          <w:bCs/>
          <w:sz w:val="24"/>
          <w:szCs w:val="24"/>
        </w:rPr>
      </w:pPr>
      <w:r w:rsidRPr="00D07F6B">
        <w:rPr>
          <w:b/>
          <w:bCs/>
          <w:sz w:val="24"/>
          <w:szCs w:val="24"/>
          <w:highlight w:val="yellow"/>
        </w:rPr>
        <w:t xml:space="preserve">Importante: o ChatGPT NÃO </w:t>
      </w:r>
      <w:r w:rsidR="00C63C64">
        <w:rPr>
          <w:b/>
          <w:bCs/>
          <w:sz w:val="24"/>
          <w:szCs w:val="24"/>
          <w:highlight w:val="yellow"/>
        </w:rPr>
        <w:t xml:space="preserve">irá nunca </w:t>
      </w:r>
      <w:r w:rsidRPr="00D07F6B">
        <w:rPr>
          <w:b/>
          <w:bCs/>
          <w:sz w:val="24"/>
          <w:szCs w:val="24"/>
          <w:highlight w:val="yellow"/>
        </w:rPr>
        <w:t>substitui</w:t>
      </w:r>
      <w:r w:rsidR="00C63C64">
        <w:rPr>
          <w:b/>
          <w:bCs/>
          <w:sz w:val="24"/>
          <w:szCs w:val="24"/>
          <w:highlight w:val="yellow"/>
        </w:rPr>
        <w:t>r</w:t>
      </w:r>
      <w:r w:rsidRPr="00D07F6B">
        <w:rPr>
          <w:b/>
          <w:bCs/>
          <w:sz w:val="24"/>
          <w:szCs w:val="24"/>
          <w:highlight w:val="yellow"/>
        </w:rPr>
        <w:t xml:space="preserve"> o coordenador</w:t>
      </w:r>
    </w:p>
    <w:p w14:paraId="357F0E32" w14:textId="3E877B76" w:rsidR="00D07F6B" w:rsidRPr="00D07F6B" w:rsidRDefault="00D07F6B" w:rsidP="00024F44">
      <w:pPr>
        <w:spacing w:line="360" w:lineRule="auto"/>
        <w:ind w:right="141" w:firstLine="720"/>
        <w:jc w:val="both"/>
        <w:rPr>
          <w:sz w:val="24"/>
          <w:szCs w:val="24"/>
        </w:rPr>
      </w:pPr>
      <w:r w:rsidRPr="00D07F6B">
        <w:rPr>
          <w:sz w:val="24"/>
          <w:szCs w:val="24"/>
        </w:rPr>
        <w:t xml:space="preserve">É essencial reforçar que o </w:t>
      </w:r>
      <w:r w:rsidRPr="00C63C64">
        <w:rPr>
          <w:b/>
          <w:bCs/>
          <w:sz w:val="24"/>
          <w:szCs w:val="24"/>
        </w:rPr>
        <w:t>ChatGPT</w:t>
      </w:r>
      <w:r w:rsidRPr="00D07F6B">
        <w:rPr>
          <w:sz w:val="24"/>
          <w:szCs w:val="24"/>
        </w:rPr>
        <w:t xml:space="preserve"> </w:t>
      </w:r>
      <w:r w:rsidRPr="00171C57">
        <w:rPr>
          <w:b/>
          <w:bCs/>
          <w:sz w:val="24"/>
          <w:szCs w:val="24"/>
          <w:highlight w:val="yellow"/>
        </w:rPr>
        <w:t xml:space="preserve">não criará novos </w:t>
      </w:r>
      <w:r w:rsidR="00C63C64" w:rsidRPr="00171C57">
        <w:rPr>
          <w:b/>
          <w:bCs/>
          <w:sz w:val="24"/>
          <w:szCs w:val="24"/>
          <w:highlight w:val="yellow"/>
        </w:rPr>
        <w:t>textos</w:t>
      </w:r>
      <w:r w:rsidRPr="00171C57">
        <w:rPr>
          <w:b/>
          <w:bCs/>
          <w:sz w:val="24"/>
          <w:szCs w:val="24"/>
          <w:highlight w:val="yellow"/>
        </w:rPr>
        <w:t xml:space="preserve"> do zero</w:t>
      </w:r>
      <w:r w:rsidRPr="00171C57">
        <w:rPr>
          <w:sz w:val="24"/>
          <w:szCs w:val="24"/>
          <w:highlight w:val="yellow"/>
        </w:rPr>
        <w:t>.</w:t>
      </w:r>
      <w:r w:rsidRPr="00D07F6B">
        <w:rPr>
          <w:sz w:val="24"/>
          <w:szCs w:val="24"/>
        </w:rPr>
        <w:t xml:space="preserve"> Seu papel é exclusivamente auxiliar na:</w:t>
      </w:r>
    </w:p>
    <w:p w14:paraId="2F257687" w14:textId="77777777" w:rsidR="00C63C64" w:rsidRDefault="00D07F6B" w:rsidP="00024F44">
      <w:pPr>
        <w:pStyle w:val="PargrafodaLista"/>
        <w:numPr>
          <w:ilvl w:val="0"/>
          <w:numId w:val="19"/>
        </w:numPr>
        <w:spacing w:line="360" w:lineRule="auto"/>
        <w:ind w:right="141"/>
        <w:jc w:val="both"/>
        <w:rPr>
          <w:sz w:val="24"/>
          <w:szCs w:val="24"/>
        </w:rPr>
      </w:pPr>
      <w:r w:rsidRPr="00C63C64">
        <w:rPr>
          <w:sz w:val="24"/>
          <w:szCs w:val="24"/>
        </w:rPr>
        <w:t>Clareza e coesão textual, tornando o texto mais fluido e bem estruturado</w:t>
      </w:r>
    </w:p>
    <w:p w14:paraId="26CC9657" w14:textId="77777777" w:rsidR="00C63C64" w:rsidRDefault="00D07F6B" w:rsidP="00024F44">
      <w:pPr>
        <w:pStyle w:val="PargrafodaLista"/>
        <w:numPr>
          <w:ilvl w:val="0"/>
          <w:numId w:val="19"/>
        </w:numPr>
        <w:spacing w:line="360" w:lineRule="auto"/>
        <w:ind w:right="141"/>
        <w:jc w:val="both"/>
        <w:rPr>
          <w:sz w:val="24"/>
          <w:szCs w:val="24"/>
        </w:rPr>
      </w:pPr>
      <w:r w:rsidRPr="00C63C64">
        <w:rPr>
          <w:sz w:val="24"/>
          <w:szCs w:val="24"/>
        </w:rPr>
        <w:t>Organização das ideias, mantendo a objetividade e fidelidade ao conteúdo original.</w:t>
      </w:r>
    </w:p>
    <w:p w14:paraId="2FB5CA08" w14:textId="0C4DE1E2" w:rsidR="00C63C64" w:rsidRDefault="00D07F6B" w:rsidP="00024F44">
      <w:pPr>
        <w:pStyle w:val="PargrafodaLista"/>
        <w:numPr>
          <w:ilvl w:val="0"/>
          <w:numId w:val="19"/>
        </w:numPr>
        <w:spacing w:line="360" w:lineRule="auto"/>
        <w:ind w:right="141"/>
        <w:jc w:val="both"/>
        <w:rPr>
          <w:sz w:val="24"/>
          <w:szCs w:val="24"/>
        </w:rPr>
      </w:pPr>
      <w:r w:rsidRPr="00C63C64">
        <w:rPr>
          <w:sz w:val="24"/>
          <w:szCs w:val="24"/>
        </w:rPr>
        <w:t>Sugestão de ajustes sem alterar o sentido das informações prestadas.</w:t>
      </w:r>
    </w:p>
    <w:p w14:paraId="15E3526D" w14:textId="67AB20D3" w:rsidR="00D07F6B" w:rsidRPr="00C63C64" w:rsidRDefault="00D07F6B" w:rsidP="00024F44">
      <w:pPr>
        <w:pStyle w:val="PargrafodaLista"/>
        <w:numPr>
          <w:ilvl w:val="0"/>
          <w:numId w:val="19"/>
        </w:numPr>
        <w:spacing w:line="360" w:lineRule="auto"/>
        <w:ind w:right="141"/>
        <w:jc w:val="both"/>
        <w:rPr>
          <w:sz w:val="24"/>
          <w:szCs w:val="24"/>
        </w:rPr>
      </w:pPr>
      <w:r w:rsidRPr="00C63C64">
        <w:rPr>
          <w:sz w:val="24"/>
          <w:szCs w:val="24"/>
        </w:rPr>
        <w:t xml:space="preserve">Revisão gramatical e textual, garantindo maior precisão na </w:t>
      </w:r>
      <w:r w:rsidR="00C63C64">
        <w:rPr>
          <w:sz w:val="24"/>
          <w:szCs w:val="24"/>
        </w:rPr>
        <w:t>redação do texto.</w:t>
      </w:r>
    </w:p>
    <w:p w14:paraId="4CDDEEA6" w14:textId="7A8DD40C" w:rsidR="00D07F6B" w:rsidRPr="00D07F6B" w:rsidRDefault="00C63C64" w:rsidP="00024F44">
      <w:pPr>
        <w:spacing w:line="360" w:lineRule="auto"/>
        <w:ind w:right="141" w:firstLine="720"/>
        <w:jc w:val="both"/>
        <w:rPr>
          <w:sz w:val="24"/>
          <w:szCs w:val="24"/>
        </w:rPr>
      </w:pPr>
      <w:r w:rsidRPr="00C63C64">
        <w:rPr>
          <w:b/>
          <w:bCs/>
          <w:sz w:val="24"/>
          <w:szCs w:val="24"/>
          <w:highlight w:val="yellow"/>
        </w:rPr>
        <w:t>O</w:t>
      </w:r>
      <w:r w:rsidR="00D07F6B" w:rsidRPr="00C63C64">
        <w:rPr>
          <w:b/>
          <w:bCs/>
          <w:sz w:val="24"/>
          <w:szCs w:val="24"/>
          <w:highlight w:val="yellow"/>
        </w:rPr>
        <w:t>s textos gerados não devem ser simplesmente copiados e colados na Plataforma Sucupira</w:t>
      </w:r>
      <w:r w:rsidR="00D07F6B" w:rsidRPr="00D07F6B">
        <w:rPr>
          <w:sz w:val="24"/>
          <w:szCs w:val="24"/>
        </w:rPr>
        <w:t xml:space="preserve">. A revisão e validação final de qualquer conteúdo continuam sendo </w:t>
      </w:r>
      <w:r w:rsidR="00D07F6B" w:rsidRPr="00171C57">
        <w:rPr>
          <w:b/>
          <w:bCs/>
          <w:sz w:val="24"/>
          <w:szCs w:val="24"/>
          <w:highlight w:val="yellow"/>
        </w:rPr>
        <w:t>responsabilidade</w:t>
      </w:r>
      <w:r w:rsidRPr="00171C57">
        <w:rPr>
          <w:b/>
          <w:bCs/>
          <w:sz w:val="24"/>
          <w:szCs w:val="24"/>
          <w:highlight w:val="yellow"/>
        </w:rPr>
        <w:t xml:space="preserve"> exclusiva</w:t>
      </w:r>
      <w:r w:rsidR="00D07F6B" w:rsidRPr="00171C57">
        <w:rPr>
          <w:b/>
          <w:bCs/>
          <w:sz w:val="24"/>
          <w:szCs w:val="24"/>
          <w:highlight w:val="yellow"/>
        </w:rPr>
        <w:t xml:space="preserve"> do coordenador</w:t>
      </w:r>
      <w:r w:rsidR="00D07F6B" w:rsidRPr="00D07F6B">
        <w:rPr>
          <w:sz w:val="24"/>
          <w:szCs w:val="24"/>
        </w:rPr>
        <w:t xml:space="preserve">, pois somente ele detém o conhecimento </w:t>
      </w:r>
      <w:r>
        <w:rPr>
          <w:sz w:val="24"/>
          <w:szCs w:val="24"/>
        </w:rPr>
        <w:t>de todas as informações</w:t>
      </w:r>
      <w:r w:rsidR="00D07F6B" w:rsidRPr="00D07F6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o </w:t>
      </w:r>
      <w:r w:rsidR="00D07F6B" w:rsidRPr="00D07F6B">
        <w:rPr>
          <w:sz w:val="24"/>
          <w:szCs w:val="24"/>
        </w:rPr>
        <w:t xml:space="preserve">seu </w:t>
      </w:r>
      <w:r>
        <w:rPr>
          <w:sz w:val="24"/>
          <w:szCs w:val="24"/>
        </w:rPr>
        <w:t>P</w:t>
      </w:r>
      <w:r w:rsidR="00D07F6B" w:rsidRPr="00D07F6B">
        <w:rPr>
          <w:sz w:val="24"/>
          <w:szCs w:val="24"/>
        </w:rPr>
        <w:t>rograma e pode garantir a precisão e relevância das informações apresentadas.</w:t>
      </w:r>
    </w:p>
    <w:p w14:paraId="7D014C35" w14:textId="2E0CC1E1" w:rsidR="00C63C64" w:rsidRDefault="00D07F6B" w:rsidP="00024F44">
      <w:pPr>
        <w:spacing w:line="360" w:lineRule="auto"/>
        <w:ind w:right="141" w:firstLine="720"/>
        <w:jc w:val="both"/>
        <w:rPr>
          <w:sz w:val="24"/>
          <w:szCs w:val="24"/>
        </w:rPr>
      </w:pPr>
      <w:r w:rsidRPr="00D07F6B">
        <w:rPr>
          <w:sz w:val="24"/>
          <w:szCs w:val="24"/>
        </w:rPr>
        <w:t xml:space="preserve">O </w:t>
      </w:r>
      <w:r w:rsidRPr="00C63C64">
        <w:rPr>
          <w:b/>
          <w:bCs/>
          <w:sz w:val="24"/>
          <w:szCs w:val="24"/>
        </w:rPr>
        <w:t>ChatGPT</w:t>
      </w:r>
      <w:r w:rsidRPr="00D07F6B">
        <w:rPr>
          <w:sz w:val="24"/>
          <w:szCs w:val="24"/>
        </w:rPr>
        <w:t xml:space="preserve"> deve ser visto como um suporte para a melhoria dos textos, </w:t>
      </w:r>
      <w:r w:rsidRPr="006E7461">
        <w:rPr>
          <w:b/>
          <w:bCs/>
          <w:sz w:val="24"/>
          <w:szCs w:val="24"/>
          <w:highlight w:val="yellow"/>
        </w:rPr>
        <w:t>não como um substituto da expertise do coordenador</w:t>
      </w:r>
      <w:r w:rsidRPr="00D07F6B">
        <w:rPr>
          <w:sz w:val="24"/>
          <w:szCs w:val="24"/>
        </w:rPr>
        <w:t xml:space="preserve">. A ferramenta não substitui a análise crítica e a experiência do coordenador no </w:t>
      </w:r>
      <w:r w:rsidR="00C63C64">
        <w:rPr>
          <w:sz w:val="24"/>
          <w:szCs w:val="24"/>
        </w:rPr>
        <w:t xml:space="preserve">conhecimento das informações do seu </w:t>
      </w:r>
      <w:r w:rsidRPr="00D07F6B">
        <w:rPr>
          <w:sz w:val="24"/>
          <w:szCs w:val="24"/>
        </w:rPr>
        <w:t>PPG.</w:t>
      </w:r>
    </w:p>
    <w:p w14:paraId="2386EC1C" w14:textId="7EBFE00D" w:rsidR="009C38E7" w:rsidRDefault="00D07F6B" w:rsidP="00024F44">
      <w:pPr>
        <w:spacing w:line="360" w:lineRule="auto"/>
        <w:ind w:right="141" w:firstLine="720"/>
        <w:jc w:val="both"/>
        <w:rPr>
          <w:sz w:val="24"/>
          <w:szCs w:val="24"/>
        </w:rPr>
      </w:pPr>
      <w:r w:rsidRPr="00D07F6B">
        <w:rPr>
          <w:sz w:val="24"/>
          <w:szCs w:val="24"/>
        </w:rPr>
        <w:t xml:space="preserve">Esperamos que este material contribua para o </w:t>
      </w:r>
      <w:r w:rsidR="00C63C64">
        <w:rPr>
          <w:sz w:val="24"/>
          <w:szCs w:val="24"/>
        </w:rPr>
        <w:t>trabalho árduo</w:t>
      </w:r>
      <w:r w:rsidRPr="00D07F6B">
        <w:rPr>
          <w:sz w:val="24"/>
          <w:szCs w:val="24"/>
        </w:rPr>
        <w:t xml:space="preserve"> de preenchimento da Proposta da Avaliação Quadrienal. </w:t>
      </w:r>
    </w:p>
    <w:p w14:paraId="22036177" w14:textId="4938D026" w:rsidR="00C63C64" w:rsidRDefault="00C63C64" w:rsidP="00024F44">
      <w:pPr>
        <w:spacing w:line="360" w:lineRule="auto"/>
        <w:ind w:right="141" w:firstLine="720"/>
        <w:jc w:val="both"/>
        <w:rPr>
          <w:sz w:val="24"/>
          <w:szCs w:val="24"/>
        </w:rPr>
      </w:pPr>
    </w:p>
    <w:p w14:paraId="239625E9" w14:textId="77777777" w:rsidR="00024F44" w:rsidRPr="009C38E7" w:rsidRDefault="00024F44" w:rsidP="00024F44">
      <w:pPr>
        <w:spacing w:line="360" w:lineRule="auto"/>
        <w:ind w:right="141" w:firstLine="720"/>
        <w:jc w:val="both"/>
        <w:rPr>
          <w:sz w:val="24"/>
          <w:szCs w:val="24"/>
        </w:rPr>
      </w:pPr>
    </w:p>
    <w:p w14:paraId="0DF693F2" w14:textId="77777777" w:rsidR="009C38E7" w:rsidRPr="00F83256" w:rsidRDefault="009C38E7" w:rsidP="00024F44">
      <w:pPr>
        <w:spacing w:line="360" w:lineRule="auto"/>
        <w:ind w:right="141" w:firstLine="708"/>
        <w:jc w:val="both"/>
        <w:rPr>
          <w:sz w:val="24"/>
          <w:szCs w:val="24"/>
        </w:rPr>
      </w:pPr>
      <w:r w:rsidRPr="00F83256">
        <w:rPr>
          <w:sz w:val="24"/>
          <w:szCs w:val="24"/>
        </w:rPr>
        <w:t>Atenciosamente,</w:t>
      </w:r>
    </w:p>
    <w:p w14:paraId="4796741E" w14:textId="77777777" w:rsidR="009C38E7" w:rsidRPr="00F83256" w:rsidRDefault="009C38E7" w:rsidP="00024F44">
      <w:pPr>
        <w:spacing w:line="360" w:lineRule="auto"/>
        <w:ind w:right="141" w:firstLine="708"/>
        <w:jc w:val="both"/>
        <w:rPr>
          <w:sz w:val="24"/>
          <w:szCs w:val="24"/>
        </w:rPr>
      </w:pPr>
      <w:r w:rsidRPr="00F83256">
        <w:rPr>
          <w:sz w:val="24"/>
          <w:szCs w:val="24"/>
        </w:rPr>
        <w:t>Equipe DPG</w:t>
      </w:r>
    </w:p>
    <w:p w14:paraId="141FA9B6" w14:textId="005FBF84" w:rsidR="009C38E7" w:rsidRDefault="009C38E7" w:rsidP="00024F44">
      <w:pPr>
        <w:spacing w:line="360" w:lineRule="auto"/>
        <w:rPr>
          <w:b/>
        </w:rPr>
      </w:pPr>
    </w:p>
    <w:tbl>
      <w:tblPr>
        <w:tblStyle w:val="Tabelacomgrade"/>
        <w:tblW w:w="9526" w:type="dxa"/>
        <w:tblInd w:w="108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526"/>
      </w:tblGrid>
      <w:tr w:rsidR="00ED1146" w:rsidRPr="00D55B44" w14:paraId="164BB5C1" w14:textId="77777777" w:rsidTr="00DE7EE9">
        <w:tc>
          <w:tcPr>
            <w:tcW w:w="9526" w:type="dxa"/>
            <w:shd w:val="clear" w:color="auto" w:fill="BFBFBF" w:themeFill="background1" w:themeFillShade="BF"/>
          </w:tcPr>
          <w:p w14:paraId="03BA1F34" w14:textId="4C78E225" w:rsidR="00ED1146" w:rsidRPr="00260656" w:rsidRDefault="00ED1146" w:rsidP="00024F4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lastRenderedPageBreak/>
              <w:t>INFORMAÇÕES GERAIS SOBRE O CHATGPT</w:t>
            </w:r>
          </w:p>
        </w:tc>
      </w:tr>
    </w:tbl>
    <w:p w14:paraId="7442E193" w14:textId="77777777" w:rsidR="00ED1146" w:rsidRDefault="00ED1146" w:rsidP="00024F44">
      <w:pPr>
        <w:spacing w:line="360" w:lineRule="auto"/>
        <w:rPr>
          <w:b/>
        </w:rPr>
      </w:pPr>
    </w:p>
    <w:p w14:paraId="553644E8" w14:textId="523928E5" w:rsidR="008F52A8" w:rsidRDefault="008F52A8" w:rsidP="00024F44">
      <w:pPr>
        <w:pStyle w:val="PargrafodaLista"/>
        <w:numPr>
          <w:ilvl w:val="0"/>
          <w:numId w:val="17"/>
        </w:numPr>
        <w:spacing w:line="360" w:lineRule="auto"/>
        <w:rPr>
          <w:b/>
        </w:rPr>
      </w:pPr>
      <w:r>
        <w:rPr>
          <w:b/>
        </w:rPr>
        <w:t>Sobre o CHATGPT</w:t>
      </w:r>
    </w:p>
    <w:p w14:paraId="75E2BD71" w14:textId="77777777" w:rsidR="00024F44" w:rsidRPr="00E62ADB" w:rsidRDefault="00024F44" w:rsidP="00024F44">
      <w:pPr>
        <w:pStyle w:val="PargrafodaLista"/>
        <w:spacing w:line="360" w:lineRule="auto"/>
        <w:rPr>
          <w:b/>
        </w:rPr>
      </w:pPr>
    </w:p>
    <w:p w14:paraId="34918381" w14:textId="5F66954E" w:rsidR="008F52A8" w:rsidRDefault="008F52A8" w:rsidP="00024F44">
      <w:pPr>
        <w:spacing w:line="360" w:lineRule="auto"/>
        <w:ind w:left="360" w:firstLine="360"/>
        <w:jc w:val="both"/>
        <w:rPr>
          <w:bCs/>
        </w:rPr>
      </w:pPr>
      <w:r w:rsidRPr="008F52A8">
        <w:rPr>
          <w:bCs/>
        </w:rPr>
        <w:t>O ChatGPT é um assistente de</w:t>
      </w:r>
      <w:r>
        <w:rPr>
          <w:bCs/>
        </w:rPr>
        <w:t xml:space="preserve"> IA</w:t>
      </w:r>
      <w:r w:rsidR="00ED1146">
        <w:rPr>
          <w:bCs/>
        </w:rPr>
        <w:t xml:space="preserve"> </w:t>
      </w:r>
      <w:r>
        <w:rPr>
          <w:bCs/>
        </w:rPr>
        <w:t>(</w:t>
      </w:r>
      <w:r w:rsidRPr="008F52A8">
        <w:rPr>
          <w:bCs/>
        </w:rPr>
        <w:t xml:space="preserve">inteligência </w:t>
      </w:r>
      <w:r w:rsidR="00517F64">
        <w:rPr>
          <w:bCs/>
        </w:rPr>
        <w:t>A</w:t>
      </w:r>
      <w:r w:rsidRPr="008F52A8">
        <w:rPr>
          <w:bCs/>
        </w:rPr>
        <w:t>rtificial</w:t>
      </w:r>
      <w:r>
        <w:rPr>
          <w:bCs/>
        </w:rPr>
        <w:t xml:space="preserve">) </w:t>
      </w:r>
      <w:r w:rsidRPr="008F52A8">
        <w:rPr>
          <w:bCs/>
        </w:rPr>
        <w:t xml:space="preserve">desenvolvido pela </w:t>
      </w:r>
      <w:r>
        <w:rPr>
          <w:bCs/>
        </w:rPr>
        <w:t xml:space="preserve">empresa </w:t>
      </w:r>
      <w:r w:rsidRPr="008F52A8">
        <w:rPr>
          <w:bCs/>
        </w:rPr>
        <w:t xml:space="preserve">OpenAI, projetado para responder perguntas, gerar textos, auxiliar em </w:t>
      </w:r>
      <w:r w:rsidR="00ED1146">
        <w:rPr>
          <w:bCs/>
        </w:rPr>
        <w:t xml:space="preserve">diversas </w:t>
      </w:r>
      <w:r w:rsidRPr="008F52A8">
        <w:rPr>
          <w:bCs/>
        </w:rPr>
        <w:t>tarefas e fornecer suporte em diversas áreas do conhecimento</w:t>
      </w:r>
      <w:r>
        <w:rPr>
          <w:bCs/>
        </w:rPr>
        <w:t>.</w:t>
      </w:r>
      <w:r w:rsidR="00404B78">
        <w:rPr>
          <w:bCs/>
        </w:rPr>
        <w:t xml:space="preserve"> </w:t>
      </w:r>
      <w:r w:rsidR="00404B78" w:rsidRPr="00404B78">
        <w:rPr>
          <w:bCs/>
        </w:rPr>
        <w:t>O ChatGPT pode ser um grande aliado n</w:t>
      </w:r>
      <w:r w:rsidR="00404B78">
        <w:rPr>
          <w:bCs/>
        </w:rPr>
        <w:t xml:space="preserve">o preenchimento da </w:t>
      </w:r>
      <w:r w:rsidR="00404B78" w:rsidRPr="00ED1146">
        <w:rPr>
          <w:b/>
        </w:rPr>
        <w:t>Tela Proposta</w:t>
      </w:r>
      <w:r w:rsidR="00ED1146" w:rsidRPr="00ED1146">
        <w:rPr>
          <w:b/>
        </w:rPr>
        <w:t xml:space="preserve"> da Plataforma Sucupira</w:t>
      </w:r>
      <w:r w:rsidR="00404B78" w:rsidRPr="00404B78">
        <w:rPr>
          <w:bCs/>
        </w:rPr>
        <w:t xml:space="preserve">, mas deve ser </w:t>
      </w:r>
      <w:r w:rsidR="00ED1146">
        <w:rPr>
          <w:bCs/>
        </w:rPr>
        <w:t xml:space="preserve">sempre </w:t>
      </w:r>
      <w:r w:rsidR="00404B78" w:rsidRPr="00404B78">
        <w:rPr>
          <w:bCs/>
        </w:rPr>
        <w:t xml:space="preserve">usado </w:t>
      </w:r>
      <w:r w:rsidR="00404B78" w:rsidRPr="00ED1146">
        <w:rPr>
          <w:b/>
          <w:highlight w:val="yellow"/>
        </w:rPr>
        <w:t>com responsabilidade</w:t>
      </w:r>
      <w:r w:rsidR="00404B78" w:rsidRPr="00404B78">
        <w:rPr>
          <w:bCs/>
        </w:rPr>
        <w:t xml:space="preserve"> e sempre com </w:t>
      </w:r>
      <w:r w:rsidR="00404B78" w:rsidRPr="00517F64">
        <w:rPr>
          <w:b/>
          <w:highlight w:val="yellow"/>
        </w:rPr>
        <w:t>revisão detalhada e crítica das informações</w:t>
      </w:r>
      <w:r w:rsidR="00404B78" w:rsidRPr="00404B78">
        <w:rPr>
          <w:bCs/>
        </w:rPr>
        <w:t xml:space="preserve"> geradas</w:t>
      </w:r>
      <w:r w:rsidR="00404B78">
        <w:rPr>
          <w:bCs/>
        </w:rPr>
        <w:t xml:space="preserve"> pelo </w:t>
      </w:r>
      <w:r w:rsidR="00404B78" w:rsidRPr="00ED1146">
        <w:rPr>
          <w:b/>
          <w:highlight w:val="yellow"/>
        </w:rPr>
        <w:t>coordenador que é o agente que detém todas as informações</w:t>
      </w:r>
      <w:r w:rsidR="00404B78">
        <w:rPr>
          <w:bCs/>
        </w:rPr>
        <w:t xml:space="preserve"> do seu Programa</w:t>
      </w:r>
      <w:r w:rsidR="00ED1146">
        <w:rPr>
          <w:bCs/>
        </w:rPr>
        <w:t>.</w:t>
      </w:r>
    </w:p>
    <w:p w14:paraId="034B6B44" w14:textId="77777777" w:rsidR="00024F44" w:rsidRDefault="00024F44" w:rsidP="006750D5">
      <w:pPr>
        <w:spacing w:line="360" w:lineRule="auto"/>
        <w:jc w:val="both"/>
        <w:rPr>
          <w:bCs/>
        </w:rPr>
      </w:pPr>
    </w:p>
    <w:p w14:paraId="0B68AC90" w14:textId="0C534918" w:rsidR="008F52A8" w:rsidRPr="00E62ADB" w:rsidRDefault="008F52A8" w:rsidP="00024F44">
      <w:pPr>
        <w:pStyle w:val="PargrafodaLista"/>
        <w:numPr>
          <w:ilvl w:val="0"/>
          <w:numId w:val="17"/>
        </w:numPr>
        <w:spacing w:line="360" w:lineRule="auto"/>
        <w:jc w:val="both"/>
        <w:rPr>
          <w:b/>
        </w:rPr>
      </w:pPr>
      <w:r w:rsidRPr="00ED1146">
        <w:rPr>
          <w:b/>
        </w:rPr>
        <w:t xml:space="preserve">Como acessar CHATGPT </w:t>
      </w:r>
    </w:p>
    <w:p w14:paraId="2783F2FB" w14:textId="4B9FDA96" w:rsidR="008F52A8" w:rsidRDefault="008F52A8" w:rsidP="00024F44">
      <w:pPr>
        <w:pStyle w:val="PargrafodaLista"/>
        <w:numPr>
          <w:ilvl w:val="0"/>
          <w:numId w:val="18"/>
        </w:numPr>
        <w:spacing w:line="360" w:lineRule="auto"/>
        <w:jc w:val="both"/>
        <w:rPr>
          <w:bCs/>
        </w:rPr>
      </w:pPr>
      <w:r w:rsidRPr="008F52A8">
        <w:rPr>
          <w:bCs/>
        </w:rPr>
        <w:t xml:space="preserve">Acesse o site oficial da OpenAI: </w:t>
      </w:r>
      <w:hyperlink r:id="rId7" w:history="1">
        <w:r w:rsidRPr="006E7461">
          <w:rPr>
            <w:rStyle w:val="Hyperlink"/>
            <w:bCs/>
            <w:sz w:val="28"/>
            <w:szCs w:val="28"/>
          </w:rPr>
          <w:t>https://chat.openai.com</w:t>
        </w:r>
      </w:hyperlink>
    </w:p>
    <w:p w14:paraId="5496C0FC" w14:textId="77777777" w:rsidR="008F52A8" w:rsidRDefault="008F52A8" w:rsidP="00024F44">
      <w:pPr>
        <w:pStyle w:val="PargrafodaLista"/>
        <w:numPr>
          <w:ilvl w:val="0"/>
          <w:numId w:val="18"/>
        </w:numPr>
        <w:spacing w:line="360" w:lineRule="auto"/>
        <w:jc w:val="both"/>
        <w:rPr>
          <w:bCs/>
        </w:rPr>
      </w:pPr>
      <w:r w:rsidRPr="008F52A8">
        <w:rPr>
          <w:bCs/>
        </w:rPr>
        <w:t xml:space="preserve">Clique em </w:t>
      </w:r>
      <w:r w:rsidRPr="00ED1146">
        <w:rPr>
          <w:b/>
        </w:rPr>
        <w:t>"</w:t>
      </w:r>
      <w:proofErr w:type="spellStart"/>
      <w:r w:rsidRPr="00ED1146">
        <w:rPr>
          <w:b/>
        </w:rPr>
        <w:t>Sign</w:t>
      </w:r>
      <w:proofErr w:type="spellEnd"/>
      <w:r w:rsidRPr="00ED1146">
        <w:rPr>
          <w:b/>
        </w:rPr>
        <w:t xml:space="preserve"> </w:t>
      </w:r>
      <w:proofErr w:type="spellStart"/>
      <w:r w:rsidRPr="00ED1146">
        <w:rPr>
          <w:b/>
        </w:rPr>
        <w:t>up</w:t>
      </w:r>
      <w:proofErr w:type="spellEnd"/>
      <w:r w:rsidRPr="00ED1146">
        <w:rPr>
          <w:b/>
        </w:rPr>
        <w:t>"</w:t>
      </w:r>
      <w:r w:rsidRPr="008F52A8">
        <w:rPr>
          <w:bCs/>
        </w:rPr>
        <w:t xml:space="preserve"> para criar uma conta ou </w:t>
      </w:r>
      <w:r w:rsidRPr="00ED1146">
        <w:rPr>
          <w:b/>
        </w:rPr>
        <w:t>"Log in"</w:t>
      </w:r>
      <w:r w:rsidRPr="008F52A8">
        <w:rPr>
          <w:bCs/>
        </w:rPr>
        <w:t xml:space="preserve"> se já tiver uma.</w:t>
      </w:r>
    </w:p>
    <w:p w14:paraId="215C458C" w14:textId="2593BF38" w:rsidR="008F52A8" w:rsidRDefault="008F52A8" w:rsidP="00024F44">
      <w:pPr>
        <w:pStyle w:val="PargrafodaLista"/>
        <w:numPr>
          <w:ilvl w:val="0"/>
          <w:numId w:val="18"/>
        </w:numPr>
        <w:spacing w:line="360" w:lineRule="auto"/>
        <w:jc w:val="both"/>
        <w:rPr>
          <w:bCs/>
        </w:rPr>
      </w:pPr>
      <w:r w:rsidRPr="008F52A8">
        <w:rPr>
          <w:bCs/>
        </w:rPr>
        <w:t>Para criar uma conta, você pode usar uma conta Google</w:t>
      </w:r>
      <w:r w:rsidR="00ED1146">
        <w:rPr>
          <w:bCs/>
        </w:rPr>
        <w:t xml:space="preserve"> (conta UEM)</w:t>
      </w:r>
      <w:r>
        <w:rPr>
          <w:bCs/>
        </w:rPr>
        <w:t xml:space="preserve">. Interessante você se </w:t>
      </w:r>
      <w:r w:rsidR="00ED1146">
        <w:rPr>
          <w:bCs/>
        </w:rPr>
        <w:t>logar</w:t>
      </w:r>
      <w:r>
        <w:rPr>
          <w:bCs/>
        </w:rPr>
        <w:t xml:space="preserve"> com uma conta, pois assim tudo que você fizer ficará </w:t>
      </w:r>
      <w:r w:rsidR="00ED1146">
        <w:rPr>
          <w:bCs/>
        </w:rPr>
        <w:t>salvo</w:t>
      </w:r>
      <w:r>
        <w:rPr>
          <w:bCs/>
        </w:rPr>
        <w:t xml:space="preserve"> nessa conta.</w:t>
      </w:r>
    </w:p>
    <w:p w14:paraId="4690A667" w14:textId="6BE4D237" w:rsidR="008F52A8" w:rsidRDefault="008F52A8" w:rsidP="00024F44">
      <w:pPr>
        <w:pStyle w:val="PargrafodaLista"/>
        <w:numPr>
          <w:ilvl w:val="0"/>
          <w:numId w:val="18"/>
        </w:numPr>
        <w:spacing w:line="360" w:lineRule="auto"/>
        <w:jc w:val="both"/>
        <w:rPr>
          <w:bCs/>
        </w:rPr>
      </w:pPr>
      <w:r w:rsidRPr="008F52A8">
        <w:rPr>
          <w:bCs/>
        </w:rPr>
        <w:t>Após o login, você será direcionado à interface do ChatGPT, onde pode começar a interagir com o assistente digitando suas perguntas ou comandos.</w:t>
      </w:r>
    </w:p>
    <w:p w14:paraId="4D7DF31C" w14:textId="77777777" w:rsidR="00517F64" w:rsidRDefault="00517F64" w:rsidP="00024F44">
      <w:pPr>
        <w:spacing w:line="360" w:lineRule="auto"/>
        <w:jc w:val="both"/>
        <w:rPr>
          <w:bCs/>
        </w:rPr>
      </w:pPr>
    </w:p>
    <w:p w14:paraId="11528C7E" w14:textId="183ADF3B" w:rsidR="008F52A8" w:rsidRDefault="008F52A8" w:rsidP="00024F44">
      <w:pPr>
        <w:pStyle w:val="PargrafodaLista"/>
        <w:numPr>
          <w:ilvl w:val="0"/>
          <w:numId w:val="17"/>
        </w:numPr>
        <w:spacing w:line="360" w:lineRule="auto"/>
        <w:jc w:val="both"/>
        <w:rPr>
          <w:b/>
        </w:rPr>
      </w:pPr>
      <w:r w:rsidRPr="008F52A8">
        <w:rPr>
          <w:bCs/>
        </w:rPr>
        <w:t xml:space="preserve"> </w:t>
      </w:r>
      <w:r w:rsidRPr="00ED1146">
        <w:rPr>
          <w:b/>
        </w:rPr>
        <w:t>Diferenças entre a Versão Gratuita e a Paga (ChatGPT Plus)</w:t>
      </w:r>
    </w:p>
    <w:p w14:paraId="19D5A5D1" w14:textId="77777777" w:rsidR="00517F64" w:rsidRPr="00E62ADB" w:rsidRDefault="00517F64" w:rsidP="00024F44">
      <w:pPr>
        <w:pStyle w:val="PargrafodaLista"/>
        <w:spacing w:line="360" w:lineRule="auto"/>
        <w:jc w:val="both"/>
        <w:rPr>
          <w:b/>
        </w:rPr>
      </w:pPr>
    </w:p>
    <w:p w14:paraId="2E038542" w14:textId="7F5EAF9E" w:rsidR="00D97B38" w:rsidRDefault="008F52A8" w:rsidP="00024F44">
      <w:pPr>
        <w:spacing w:line="360" w:lineRule="auto"/>
        <w:ind w:firstLine="720"/>
        <w:jc w:val="both"/>
        <w:rPr>
          <w:bCs/>
        </w:rPr>
      </w:pPr>
      <w:r>
        <w:rPr>
          <w:bCs/>
        </w:rPr>
        <w:t xml:space="preserve">Nós utilizamos a versão </w:t>
      </w:r>
      <w:r w:rsidRPr="00ED1146">
        <w:rPr>
          <w:b/>
        </w:rPr>
        <w:t xml:space="preserve">Paga </w:t>
      </w:r>
      <w:r>
        <w:rPr>
          <w:bCs/>
        </w:rPr>
        <w:t xml:space="preserve">pois ela é mais eficiente. Veja uma comparação entre as </w:t>
      </w:r>
      <w:r w:rsidR="00517F64">
        <w:rPr>
          <w:bCs/>
        </w:rPr>
        <w:t xml:space="preserve">duas </w:t>
      </w:r>
      <w:r>
        <w:rPr>
          <w:bCs/>
        </w:rPr>
        <w:t>versões.</w:t>
      </w:r>
      <w:r w:rsidR="00404B78">
        <w:rPr>
          <w:bCs/>
        </w:rPr>
        <w:t xml:space="preserve"> </w:t>
      </w:r>
      <w:r w:rsidR="00517F64">
        <w:rPr>
          <w:bCs/>
        </w:rPr>
        <w:t xml:space="preserve">O custo dessa versão foi </w:t>
      </w:r>
      <w:r w:rsidR="00024F44">
        <w:rPr>
          <w:bCs/>
        </w:rPr>
        <w:t>pago</w:t>
      </w:r>
      <w:r w:rsidR="00517F64">
        <w:rPr>
          <w:bCs/>
        </w:rPr>
        <w:t xml:space="preserve"> com recursos próprios do Diretor de Pós-Graduação.</w:t>
      </w:r>
    </w:p>
    <w:tbl>
      <w:tblPr>
        <w:tblW w:w="9493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7"/>
        <w:gridCol w:w="2835"/>
        <w:gridCol w:w="4111"/>
      </w:tblGrid>
      <w:tr w:rsidR="008F52A8" w:rsidRPr="008F52A8" w14:paraId="656AD1CF" w14:textId="77777777" w:rsidTr="00E62ADB">
        <w:trPr>
          <w:tblHeader/>
          <w:tblCellSpacing w:w="15" w:type="dxa"/>
        </w:trPr>
        <w:tc>
          <w:tcPr>
            <w:tcW w:w="2502" w:type="dxa"/>
            <w:shd w:val="clear" w:color="auto" w:fill="BFBFBF" w:themeFill="background1" w:themeFillShade="BF"/>
            <w:vAlign w:val="center"/>
            <w:hideMark/>
          </w:tcPr>
          <w:p w14:paraId="3B9153D0" w14:textId="77777777" w:rsidR="008F52A8" w:rsidRPr="008F52A8" w:rsidRDefault="008F52A8" w:rsidP="00024F44">
            <w:pPr>
              <w:spacing w:line="360" w:lineRule="auto"/>
              <w:ind w:left="720"/>
              <w:jc w:val="both"/>
              <w:rPr>
                <w:b/>
                <w:bCs/>
              </w:rPr>
            </w:pPr>
            <w:r w:rsidRPr="008F52A8">
              <w:rPr>
                <w:b/>
                <w:bCs/>
              </w:rPr>
              <w:t>Recurso</w:t>
            </w:r>
          </w:p>
        </w:tc>
        <w:tc>
          <w:tcPr>
            <w:tcW w:w="2805" w:type="dxa"/>
            <w:shd w:val="clear" w:color="auto" w:fill="BFBFBF" w:themeFill="background1" w:themeFillShade="BF"/>
            <w:vAlign w:val="center"/>
            <w:hideMark/>
          </w:tcPr>
          <w:p w14:paraId="514933E5" w14:textId="77777777" w:rsidR="008F52A8" w:rsidRPr="008F52A8" w:rsidRDefault="008F52A8" w:rsidP="00024F44">
            <w:pPr>
              <w:spacing w:line="360" w:lineRule="auto"/>
              <w:ind w:left="105" w:hanging="36"/>
              <w:jc w:val="both"/>
              <w:rPr>
                <w:b/>
                <w:bCs/>
              </w:rPr>
            </w:pPr>
            <w:r w:rsidRPr="008F52A8">
              <w:rPr>
                <w:b/>
                <w:bCs/>
              </w:rPr>
              <w:t>Versão Gratuita (GPT-3.5)</w:t>
            </w:r>
          </w:p>
        </w:tc>
        <w:tc>
          <w:tcPr>
            <w:tcW w:w="4066" w:type="dxa"/>
            <w:shd w:val="clear" w:color="auto" w:fill="BFBFBF" w:themeFill="background1" w:themeFillShade="BF"/>
            <w:vAlign w:val="center"/>
            <w:hideMark/>
          </w:tcPr>
          <w:p w14:paraId="0058B029" w14:textId="77777777" w:rsidR="008F52A8" w:rsidRPr="008F52A8" w:rsidRDefault="008F52A8" w:rsidP="00024F44">
            <w:pPr>
              <w:spacing w:line="360" w:lineRule="auto"/>
              <w:jc w:val="both"/>
              <w:rPr>
                <w:b/>
                <w:bCs/>
              </w:rPr>
            </w:pPr>
            <w:r w:rsidRPr="008F52A8">
              <w:rPr>
                <w:b/>
                <w:bCs/>
              </w:rPr>
              <w:t>Versão Paga (GPT-4 Turbo)</w:t>
            </w:r>
          </w:p>
        </w:tc>
      </w:tr>
      <w:tr w:rsidR="00404B78" w:rsidRPr="008F52A8" w14:paraId="7E7988E7" w14:textId="77777777" w:rsidTr="00E62ADB">
        <w:trPr>
          <w:tblCellSpacing w:w="15" w:type="dxa"/>
        </w:trPr>
        <w:tc>
          <w:tcPr>
            <w:tcW w:w="2502" w:type="dxa"/>
            <w:vAlign w:val="center"/>
            <w:hideMark/>
          </w:tcPr>
          <w:p w14:paraId="4DFFE5E4" w14:textId="77777777" w:rsidR="008F52A8" w:rsidRPr="008F52A8" w:rsidRDefault="008F52A8" w:rsidP="00024F44">
            <w:pPr>
              <w:spacing w:line="360" w:lineRule="auto"/>
              <w:ind w:firstLine="85"/>
              <w:jc w:val="both"/>
              <w:rPr>
                <w:bCs/>
              </w:rPr>
            </w:pPr>
            <w:r w:rsidRPr="008F52A8">
              <w:rPr>
                <w:b/>
                <w:bCs/>
              </w:rPr>
              <w:t>Modelo de IA</w:t>
            </w:r>
          </w:p>
        </w:tc>
        <w:tc>
          <w:tcPr>
            <w:tcW w:w="2805" w:type="dxa"/>
            <w:vAlign w:val="center"/>
            <w:hideMark/>
          </w:tcPr>
          <w:p w14:paraId="6D232F12" w14:textId="77777777" w:rsidR="008F52A8" w:rsidRPr="008F52A8" w:rsidRDefault="008F52A8" w:rsidP="00024F44">
            <w:pPr>
              <w:spacing w:line="360" w:lineRule="auto"/>
              <w:ind w:left="105" w:hanging="36"/>
              <w:jc w:val="both"/>
              <w:rPr>
                <w:bCs/>
              </w:rPr>
            </w:pPr>
            <w:r w:rsidRPr="008F52A8">
              <w:rPr>
                <w:bCs/>
              </w:rPr>
              <w:t>GPT-3.5</w:t>
            </w:r>
          </w:p>
        </w:tc>
        <w:tc>
          <w:tcPr>
            <w:tcW w:w="4066" w:type="dxa"/>
            <w:vAlign w:val="center"/>
            <w:hideMark/>
          </w:tcPr>
          <w:p w14:paraId="79D1BE2C" w14:textId="77777777" w:rsidR="008F52A8" w:rsidRPr="008F52A8" w:rsidRDefault="008F52A8" w:rsidP="00024F44">
            <w:pPr>
              <w:spacing w:line="360" w:lineRule="auto"/>
              <w:ind w:left="7" w:hanging="13"/>
              <w:jc w:val="both"/>
              <w:rPr>
                <w:bCs/>
              </w:rPr>
            </w:pPr>
            <w:r w:rsidRPr="008F52A8">
              <w:rPr>
                <w:bCs/>
              </w:rPr>
              <w:t>GPT-4 Turbo</w:t>
            </w:r>
          </w:p>
        </w:tc>
      </w:tr>
      <w:tr w:rsidR="00404B78" w:rsidRPr="008F52A8" w14:paraId="4567912F" w14:textId="77777777" w:rsidTr="00E62ADB">
        <w:trPr>
          <w:tblCellSpacing w:w="15" w:type="dxa"/>
        </w:trPr>
        <w:tc>
          <w:tcPr>
            <w:tcW w:w="2502" w:type="dxa"/>
            <w:vAlign w:val="center"/>
            <w:hideMark/>
          </w:tcPr>
          <w:p w14:paraId="17860DEA" w14:textId="105FECCC" w:rsidR="008F52A8" w:rsidRPr="008F52A8" w:rsidRDefault="008F52A8" w:rsidP="00024F44">
            <w:pPr>
              <w:spacing w:line="360" w:lineRule="auto"/>
              <w:ind w:left="720" w:hanging="635"/>
              <w:jc w:val="both"/>
              <w:rPr>
                <w:bCs/>
              </w:rPr>
            </w:pPr>
            <w:r w:rsidRPr="008F52A8">
              <w:rPr>
                <w:b/>
                <w:bCs/>
              </w:rPr>
              <w:t xml:space="preserve">Velocidade </w:t>
            </w:r>
            <w:r w:rsidR="00DE6E27">
              <w:rPr>
                <w:b/>
                <w:bCs/>
              </w:rPr>
              <w:t>Resposta</w:t>
            </w:r>
          </w:p>
        </w:tc>
        <w:tc>
          <w:tcPr>
            <w:tcW w:w="2805" w:type="dxa"/>
            <w:vAlign w:val="center"/>
            <w:hideMark/>
          </w:tcPr>
          <w:p w14:paraId="0CD09790" w14:textId="77777777" w:rsidR="008F52A8" w:rsidRPr="008F52A8" w:rsidRDefault="008F52A8" w:rsidP="00024F44">
            <w:pPr>
              <w:spacing w:line="360" w:lineRule="auto"/>
              <w:ind w:left="105" w:hanging="36"/>
              <w:jc w:val="both"/>
              <w:rPr>
                <w:bCs/>
              </w:rPr>
            </w:pPr>
            <w:r w:rsidRPr="008F52A8">
              <w:rPr>
                <w:bCs/>
              </w:rPr>
              <w:t>Boa</w:t>
            </w:r>
          </w:p>
        </w:tc>
        <w:tc>
          <w:tcPr>
            <w:tcW w:w="4066" w:type="dxa"/>
            <w:vAlign w:val="center"/>
            <w:hideMark/>
          </w:tcPr>
          <w:p w14:paraId="395322B7" w14:textId="77777777" w:rsidR="008F52A8" w:rsidRPr="008F52A8" w:rsidRDefault="008F52A8" w:rsidP="00024F44">
            <w:pPr>
              <w:spacing w:line="360" w:lineRule="auto"/>
              <w:ind w:left="7" w:hanging="13"/>
              <w:jc w:val="both"/>
              <w:rPr>
                <w:bCs/>
              </w:rPr>
            </w:pPr>
            <w:r w:rsidRPr="008F52A8">
              <w:rPr>
                <w:bCs/>
              </w:rPr>
              <w:t>Mais rápida</w:t>
            </w:r>
          </w:p>
        </w:tc>
      </w:tr>
      <w:tr w:rsidR="00404B78" w:rsidRPr="008F52A8" w14:paraId="23C53F1C" w14:textId="77777777" w:rsidTr="00E62ADB">
        <w:trPr>
          <w:tblCellSpacing w:w="15" w:type="dxa"/>
        </w:trPr>
        <w:tc>
          <w:tcPr>
            <w:tcW w:w="2502" w:type="dxa"/>
            <w:vAlign w:val="center"/>
            <w:hideMark/>
          </w:tcPr>
          <w:p w14:paraId="31399596" w14:textId="7743E922" w:rsidR="008F52A8" w:rsidRPr="008F52A8" w:rsidRDefault="008F52A8" w:rsidP="00024F44">
            <w:pPr>
              <w:spacing w:line="360" w:lineRule="auto"/>
              <w:ind w:left="85"/>
              <w:jc w:val="both"/>
              <w:rPr>
                <w:bCs/>
              </w:rPr>
            </w:pPr>
            <w:r w:rsidRPr="008F52A8">
              <w:rPr>
                <w:b/>
                <w:bCs/>
              </w:rPr>
              <w:t xml:space="preserve">Precisão e Qualidade </w:t>
            </w:r>
          </w:p>
        </w:tc>
        <w:tc>
          <w:tcPr>
            <w:tcW w:w="2805" w:type="dxa"/>
            <w:vAlign w:val="center"/>
            <w:hideMark/>
          </w:tcPr>
          <w:p w14:paraId="092C6959" w14:textId="06AD8932" w:rsidR="008F52A8" w:rsidRPr="008F52A8" w:rsidRDefault="008F52A8" w:rsidP="00024F44">
            <w:pPr>
              <w:spacing w:line="360" w:lineRule="auto"/>
              <w:ind w:left="105" w:hanging="36"/>
              <w:jc w:val="both"/>
              <w:rPr>
                <w:bCs/>
              </w:rPr>
            </w:pPr>
            <w:r w:rsidRPr="008F52A8">
              <w:rPr>
                <w:bCs/>
              </w:rPr>
              <w:t xml:space="preserve">Boa, mas </w:t>
            </w:r>
            <w:r w:rsidR="00DE6E27">
              <w:rPr>
                <w:bCs/>
              </w:rPr>
              <w:t>com</w:t>
            </w:r>
            <w:r w:rsidRPr="008F52A8">
              <w:rPr>
                <w:bCs/>
              </w:rPr>
              <w:t xml:space="preserve"> limitações</w:t>
            </w:r>
          </w:p>
        </w:tc>
        <w:tc>
          <w:tcPr>
            <w:tcW w:w="4066" w:type="dxa"/>
            <w:vAlign w:val="center"/>
            <w:hideMark/>
          </w:tcPr>
          <w:p w14:paraId="07D2243F" w14:textId="77777777" w:rsidR="008F52A8" w:rsidRPr="008F52A8" w:rsidRDefault="008F52A8" w:rsidP="00024F44">
            <w:pPr>
              <w:spacing w:line="360" w:lineRule="auto"/>
              <w:ind w:left="7" w:hanging="13"/>
              <w:jc w:val="both"/>
              <w:rPr>
                <w:bCs/>
              </w:rPr>
            </w:pPr>
            <w:r w:rsidRPr="008F52A8">
              <w:rPr>
                <w:bCs/>
              </w:rPr>
              <w:t>Melhorada, mais contextualizada</w:t>
            </w:r>
          </w:p>
        </w:tc>
      </w:tr>
      <w:tr w:rsidR="00404B78" w:rsidRPr="008F52A8" w14:paraId="409F78B8" w14:textId="77777777" w:rsidTr="00E62ADB">
        <w:trPr>
          <w:tblCellSpacing w:w="15" w:type="dxa"/>
        </w:trPr>
        <w:tc>
          <w:tcPr>
            <w:tcW w:w="2502" w:type="dxa"/>
            <w:vAlign w:val="center"/>
            <w:hideMark/>
          </w:tcPr>
          <w:p w14:paraId="307EF4AF" w14:textId="77777777" w:rsidR="008F52A8" w:rsidRPr="008F52A8" w:rsidRDefault="008F52A8" w:rsidP="00024F44">
            <w:pPr>
              <w:spacing w:line="360" w:lineRule="auto"/>
              <w:ind w:left="85"/>
              <w:jc w:val="both"/>
              <w:rPr>
                <w:bCs/>
              </w:rPr>
            </w:pPr>
            <w:r w:rsidRPr="008F52A8">
              <w:rPr>
                <w:b/>
                <w:bCs/>
              </w:rPr>
              <w:t>Capacidade de Memória Contextual</w:t>
            </w:r>
          </w:p>
        </w:tc>
        <w:tc>
          <w:tcPr>
            <w:tcW w:w="2805" w:type="dxa"/>
            <w:vAlign w:val="center"/>
            <w:hideMark/>
          </w:tcPr>
          <w:p w14:paraId="117DA73B" w14:textId="77777777" w:rsidR="008F52A8" w:rsidRPr="008F52A8" w:rsidRDefault="008F52A8" w:rsidP="00024F44">
            <w:pPr>
              <w:spacing w:line="360" w:lineRule="auto"/>
              <w:ind w:left="105" w:hanging="36"/>
              <w:jc w:val="both"/>
              <w:rPr>
                <w:bCs/>
              </w:rPr>
            </w:pPr>
            <w:r w:rsidRPr="008F52A8">
              <w:rPr>
                <w:bCs/>
              </w:rPr>
              <w:t>Limitada</w:t>
            </w:r>
          </w:p>
        </w:tc>
        <w:tc>
          <w:tcPr>
            <w:tcW w:w="4066" w:type="dxa"/>
            <w:vAlign w:val="center"/>
            <w:hideMark/>
          </w:tcPr>
          <w:p w14:paraId="1C854B1E" w14:textId="77777777" w:rsidR="008F52A8" w:rsidRPr="008F52A8" w:rsidRDefault="008F52A8" w:rsidP="00024F44">
            <w:pPr>
              <w:spacing w:line="360" w:lineRule="auto"/>
              <w:ind w:left="7" w:hanging="13"/>
              <w:jc w:val="both"/>
              <w:rPr>
                <w:bCs/>
              </w:rPr>
            </w:pPr>
            <w:r w:rsidRPr="008F52A8">
              <w:rPr>
                <w:bCs/>
              </w:rPr>
              <w:t>Melhor retenção de contexto na conversa</w:t>
            </w:r>
          </w:p>
        </w:tc>
      </w:tr>
      <w:tr w:rsidR="006750D5" w:rsidRPr="008F52A8" w14:paraId="1107D35C" w14:textId="77777777" w:rsidTr="005F3091">
        <w:trPr>
          <w:tblCellSpacing w:w="15" w:type="dxa"/>
        </w:trPr>
        <w:tc>
          <w:tcPr>
            <w:tcW w:w="2502" w:type="dxa"/>
            <w:vAlign w:val="center"/>
            <w:hideMark/>
          </w:tcPr>
          <w:p w14:paraId="1356E59A" w14:textId="335D5556" w:rsidR="006750D5" w:rsidRPr="008F52A8" w:rsidRDefault="006750D5" w:rsidP="005F3091">
            <w:pPr>
              <w:spacing w:line="360" w:lineRule="auto"/>
              <w:ind w:left="720" w:hanging="635"/>
              <w:jc w:val="both"/>
              <w:rPr>
                <w:bCs/>
              </w:rPr>
            </w:pPr>
            <w:r w:rsidRPr="008F52A8">
              <w:rPr>
                <w:b/>
                <w:bCs/>
              </w:rPr>
              <w:t>A</w:t>
            </w:r>
            <w:r>
              <w:rPr>
                <w:b/>
                <w:bCs/>
              </w:rPr>
              <w:t>nexar arquivos PDF</w:t>
            </w:r>
          </w:p>
        </w:tc>
        <w:tc>
          <w:tcPr>
            <w:tcW w:w="2805" w:type="dxa"/>
            <w:vAlign w:val="center"/>
            <w:hideMark/>
          </w:tcPr>
          <w:p w14:paraId="07B2F487" w14:textId="0304C02D" w:rsidR="006750D5" w:rsidRPr="008F52A8" w:rsidRDefault="006750D5" w:rsidP="005F3091">
            <w:pPr>
              <w:spacing w:line="360" w:lineRule="auto"/>
              <w:ind w:left="105" w:hanging="36"/>
              <w:jc w:val="both"/>
              <w:rPr>
                <w:bCs/>
              </w:rPr>
            </w:pPr>
            <w:r>
              <w:rPr>
                <w:bCs/>
              </w:rPr>
              <w:t>1 por vez de até 20 MB</w:t>
            </w:r>
          </w:p>
        </w:tc>
        <w:tc>
          <w:tcPr>
            <w:tcW w:w="4066" w:type="dxa"/>
            <w:vAlign w:val="center"/>
            <w:hideMark/>
          </w:tcPr>
          <w:p w14:paraId="775B9FA1" w14:textId="35DE4F13" w:rsidR="006750D5" w:rsidRPr="008F52A8" w:rsidRDefault="006750D5" w:rsidP="005F3091">
            <w:pPr>
              <w:spacing w:line="360" w:lineRule="auto"/>
              <w:ind w:left="7" w:hanging="13"/>
              <w:jc w:val="both"/>
              <w:rPr>
                <w:bCs/>
              </w:rPr>
            </w:pPr>
            <w:r>
              <w:rPr>
                <w:bCs/>
              </w:rPr>
              <w:t xml:space="preserve">10 por vez de até 20 MB por </w:t>
            </w:r>
            <w:r w:rsidR="006F381D">
              <w:rPr>
                <w:bCs/>
              </w:rPr>
              <w:t>comando</w:t>
            </w:r>
          </w:p>
        </w:tc>
      </w:tr>
      <w:tr w:rsidR="00404B78" w:rsidRPr="008F52A8" w14:paraId="6EAFF062" w14:textId="77777777" w:rsidTr="00E62ADB">
        <w:trPr>
          <w:tblCellSpacing w:w="15" w:type="dxa"/>
        </w:trPr>
        <w:tc>
          <w:tcPr>
            <w:tcW w:w="2502" w:type="dxa"/>
            <w:vAlign w:val="center"/>
            <w:hideMark/>
          </w:tcPr>
          <w:p w14:paraId="40E6F4E0" w14:textId="77777777" w:rsidR="008F52A8" w:rsidRPr="008F52A8" w:rsidRDefault="008F52A8" w:rsidP="00024F44">
            <w:pPr>
              <w:spacing w:line="360" w:lineRule="auto"/>
              <w:ind w:left="720" w:hanging="635"/>
              <w:jc w:val="both"/>
              <w:rPr>
                <w:bCs/>
              </w:rPr>
            </w:pPr>
            <w:r w:rsidRPr="008F52A8">
              <w:rPr>
                <w:b/>
                <w:bCs/>
              </w:rPr>
              <w:t>Acesso Prioritário</w:t>
            </w:r>
          </w:p>
        </w:tc>
        <w:tc>
          <w:tcPr>
            <w:tcW w:w="2805" w:type="dxa"/>
            <w:vAlign w:val="center"/>
            <w:hideMark/>
          </w:tcPr>
          <w:p w14:paraId="774CFA88" w14:textId="77777777" w:rsidR="008F52A8" w:rsidRPr="008F52A8" w:rsidRDefault="008F52A8" w:rsidP="00024F44">
            <w:pPr>
              <w:spacing w:line="360" w:lineRule="auto"/>
              <w:ind w:left="105" w:hanging="36"/>
              <w:jc w:val="both"/>
              <w:rPr>
                <w:bCs/>
              </w:rPr>
            </w:pPr>
            <w:r w:rsidRPr="008F52A8">
              <w:rPr>
                <w:bCs/>
              </w:rPr>
              <w:t>Não</w:t>
            </w:r>
          </w:p>
        </w:tc>
        <w:tc>
          <w:tcPr>
            <w:tcW w:w="4066" w:type="dxa"/>
            <w:vAlign w:val="center"/>
            <w:hideMark/>
          </w:tcPr>
          <w:p w14:paraId="5F342658" w14:textId="77777777" w:rsidR="008F52A8" w:rsidRPr="008F52A8" w:rsidRDefault="008F52A8" w:rsidP="00024F44">
            <w:pPr>
              <w:spacing w:line="360" w:lineRule="auto"/>
              <w:ind w:left="7" w:hanging="13"/>
              <w:jc w:val="both"/>
              <w:rPr>
                <w:bCs/>
              </w:rPr>
            </w:pPr>
            <w:r w:rsidRPr="008F52A8">
              <w:rPr>
                <w:bCs/>
              </w:rPr>
              <w:t>Sim, em períodos de alta demanda</w:t>
            </w:r>
          </w:p>
        </w:tc>
      </w:tr>
      <w:tr w:rsidR="00404B78" w:rsidRPr="008F52A8" w14:paraId="61BB6C60" w14:textId="77777777" w:rsidTr="00E62ADB">
        <w:trPr>
          <w:tblCellSpacing w:w="15" w:type="dxa"/>
        </w:trPr>
        <w:tc>
          <w:tcPr>
            <w:tcW w:w="2502" w:type="dxa"/>
            <w:vAlign w:val="center"/>
            <w:hideMark/>
          </w:tcPr>
          <w:p w14:paraId="6EA5C773" w14:textId="77777777" w:rsidR="008F52A8" w:rsidRPr="008F52A8" w:rsidRDefault="008F52A8" w:rsidP="00024F44">
            <w:pPr>
              <w:spacing w:line="360" w:lineRule="auto"/>
              <w:ind w:left="720" w:hanging="635"/>
              <w:jc w:val="both"/>
              <w:rPr>
                <w:bCs/>
              </w:rPr>
            </w:pPr>
            <w:r w:rsidRPr="008F52A8">
              <w:rPr>
                <w:b/>
                <w:bCs/>
              </w:rPr>
              <w:t>Custo</w:t>
            </w:r>
          </w:p>
        </w:tc>
        <w:tc>
          <w:tcPr>
            <w:tcW w:w="2805" w:type="dxa"/>
            <w:vAlign w:val="center"/>
            <w:hideMark/>
          </w:tcPr>
          <w:p w14:paraId="68E17DB0" w14:textId="77777777" w:rsidR="008F52A8" w:rsidRPr="008F52A8" w:rsidRDefault="008F52A8" w:rsidP="00024F44">
            <w:pPr>
              <w:spacing w:line="360" w:lineRule="auto"/>
              <w:ind w:left="105" w:hanging="36"/>
              <w:jc w:val="both"/>
              <w:rPr>
                <w:bCs/>
              </w:rPr>
            </w:pPr>
            <w:r w:rsidRPr="008F52A8">
              <w:rPr>
                <w:bCs/>
              </w:rPr>
              <w:t>Grátis</w:t>
            </w:r>
          </w:p>
        </w:tc>
        <w:tc>
          <w:tcPr>
            <w:tcW w:w="4066" w:type="dxa"/>
            <w:vAlign w:val="center"/>
            <w:hideMark/>
          </w:tcPr>
          <w:p w14:paraId="2D9FACF8" w14:textId="075710B0" w:rsidR="008F52A8" w:rsidRPr="008F52A8" w:rsidRDefault="008F52A8" w:rsidP="00024F44">
            <w:pPr>
              <w:spacing w:line="360" w:lineRule="auto"/>
              <w:ind w:left="7" w:hanging="13"/>
              <w:jc w:val="both"/>
              <w:rPr>
                <w:bCs/>
              </w:rPr>
            </w:pPr>
            <w:r w:rsidRPr="008F52A8">
              <w:rPr>
                <w:b/>
                <w:bCs/>
              </w:rPr>
              <w:t>US$ 20/mês</w:t>
            </w:r>
          </w:p>
        </w:tc>
      </w:tr>
    </w:tbl>
    <w:tbl>
      <w:tblPr>
        <w:tblStyle w:val="Tabelacomgrade"/>
        <w:tblW w:w="9526" w:type="dxa"/>
        <w:tblInd w:w="108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526"/>
      </w:tblGrid>
      <w:tr w:rsidR="005A5184" w:rsidRPr="00D55B44" w14:paraId="1CABF382" w14:textId="77777777" w:rsidTr="00DE7EE9">
        <w:tc>
          <w:tcPr>
            <w:tcW w:w="9526" w:type="dxa"/>
            <w:shd w:val="clear" w:color="auto" w:fill="BFBFBF" w:themeFill="background1" w:themeFillShade="BF"/>
          </w:tcPr>
          <w:p w14:paraId="7DAE241A" w14:textId="2AD6C5E3" w:rsidR="005A5184" w:rsidRPr="00260656" w:rsidRDefault="005A5184" w:rsidP="00024F4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lastRenderedPageBreak/>
              <w:t>PREPARANDO ARQUIVOS PDF PARA INSERIR NO CHATGPT</w:t>
            </w:r>
          </w:p>
        </w:tc>
      </w:tr>
    </w:tbl>
    <w:p w14:paraId="01010D53" w14:textId="0C725F33" w:rsidR="005A5184" w:rsidRDefault="005A5184" w:rsidP="00024F44">
      <w:pPr>
        <w:spacing w:line="360" w:lineRule="auto"/>
        <w:rPr>
          <w:bCs/>
        </w:rPr>
      </w:pPr>
    </w:p>
    <w:p w14:paraId="1ABAD0D1" w14:textId="0AA71DA2" w:rsidR="005A5184" w:rsidRDefault="00F06ED1" w:rsidP="00024F44">
      <w:pPr>
        <w:spacing w:line="360" w:lineRule="auto"/>
        <w:ind w:firstLine="360"/>
        <w:jc w:val="both"/>
        <w:rPr>
          <w:bCs/>
          <w:sz w:val="24"/>
          <w:szCs w:val="24"/>
        </w:rPr>
      </w:pPr>
      <w:r w:rsidRPr="00F06ED1">
        <w:rPr>
          <w:bCs/>
          <w:sz w:val="24"/>
          <w:szCs w:val="24"/>
        </w:rPr>
        <w:t xml:space="preserve">Para que o ChatGPT possa auxiliar na melhoria dos textos da Proposta, o coordenador do Programa deve, previamente, preparar e anexar </w:t>
      </w:r>
      <w:r w:rsidR="00F20003">
        <w:rPr>
          <w:bCs/>
          <w:sz w:val="24"/>
          <w:szCs w:val="24"/>
        </w:rPr>
        <w:t>no ChatGPT</w:t>
      </w:r>
      <w:r w:rsidRPr="00F06ED1">
        <w:rPr>
          <w:bCs/>
          <w:sz w:val="24"/>
          <w:szCs w:val="24"/>
        </w:rPr>
        <w:t xml:space="preserve"> arquivos em PDF contendo diversas informações sobre o seu Programa.</w:t>
      </w:r>
    </w:p>
    <w:p w14:paraId="131FF1E4" w14:textId="23723072" w:rsidR="00F06ED1" w:rsidRPr="007C3E2F" w:rsidRDefault="00F06ED1" w:rsidP="00024F44">
      <w:pPr>
        <w:spacing w:line="360" w:lineRule="auto"/>
        <w:ind w:firstLine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Neste primeiro momento </w:t>
      </w:r>
      <w:r w:rsidRPr="00F06ED1">
        <w:rPr>
          <w:bCs/>
          <w:sz w:val="24"/>
          <w:szCs w:val="24"/>
        </w:rPr>
        <w:t>utiliza</w:t>
      </w:r>
      <w:r w:rsidR="00F20003">
        <w:rPr>
          <w:bCs/>
          <w:sz w:val="24"/>
          <w:szCs w:val="24"/>
        </w:rPr>
        <w:t>mos para demonstração</w:t>
      </w:r>
      <w:r w:rsidR="00015375">
        <w:rPr>
          <w:bCs/>
          <w:sz w:val="24"/>
          <w:szCs w:val="24"/>
        </w:rPr>
        <w:t xml:space="preserve"> </w:t>
      </w:r>
      <w:r w:rsidR="00015375" w:rsidRPr="00015375">
        <w:rPr>
          <w:b/>
          <w:sz w:val="24"/>
          <w:szCs w:val="24"/>
        </w:rPr>
        <w:t>(Vídeos de 1 a 4)</w:t>
      </w:r>
      <w:r>
        <w:rPr>
          <w:bCs/>
          <w:sz w:val="24"/>
          <w:szCs w:val="24"/>
        </w:rPr>
        <w:t xml:space="preserve"> </w:t>
      </w:r>
      <w:r w:rsidRPr="00F06ED1">
        <w:rPr>
          <w:bCs/>
          <w:sz w:val="24"/>
          <w:szCs w:val="24"/>
        </w:rPr>
        <w:t>somente o Quesito 1 (Programa) que o PSU</w:t>
      </w:r>
      <w:r w:rsidR="00F20003">
        <w:rPr>
          <w:bCs/>
          <w:sz w:val="24"/>
          <w:szCs w:val="24"/>
        </w:rPr>
        <w:t xml:space="preserve"> (Programa em Sustentabilidade)</w:t>
      </w:r>
      <w:r w:rsidRPr="00F06ED1">
        <w:rPr>
          <w:bCs/>
          <w:sz w:val="24"/>
          <w:szCs w:val="24"/>
        </w:rPr>
        <w:t xml:space="preserve"> nos enviou</w:t>
      </w:r>
      <w:r w:rsidR="00F20003">
        <w:rPr>
          <w:bCs/>
          <w:sz w:val="24"/>
          <w:szCs w:val="24"/>
        </w:rPr>
        <w:t xml:space="preserve"> por ser o único texto recebido até o momento</w:t>
      </w:r>
      <w:r w:rsidRPr="00F06ED1">
        <w:rPr>
          <w:bCs/>
          <w:sz w:val="24"/>
          <w:szCs w:val="24"/>
        </w:rPr>
        <w:t xml:space="preserve">. Os </w:t>
      </w:r>
      <w:proofErr w:type="spellStart"/>
      <w:r w:rsidRPr="00F06ED1">
        <w:rPr>
          <w:bCs/>
          <w:sz w:val="24"/>
          <w:szCs w:val="24"/>
        </w:rPr>
        <w:t>PPGs</w:t>
      </w:r>
      <w:proofErr w:type="spellEnd"/>
      <w:r w:rsidRPr="00F06ED1">
        <w:rPr>
          <w:bCs/>
          <w:sz w:val="24"/>
          <w:szCs w:val="24"/>
        </w:rPr>
        <w:t xml:space="preserve"> que já tenham preenchido todos os itens da Proposta </w:t>
      </w:r>
      <w:r w:rsidRPr="007C3E2F">
        <w:rPr>
          <w:bCs/>
          <w:sz w:val="24"/>
          <w:szCs w:val="24"/>
        </w:rPr>
        <w:t>podem disponibilizar o arquivo completo e outros arquivos</w:t>
      </w:r>
      <w:r w:rsidR="00F20003">
        <w:rPr>
          <w:bCs/>
          <w:sz w:val="24"/>
          <w:szCs w:val="24"/>
        </w:rPr>
        <w:t xml:space="preserve"> se desejar.</w:t>
      </w:r>
    </w:p>
    <w:p w14:paraId="0B89F760" w14:textId="77777777" w:rsidR="007C3E2F" w:rsidRPr="007C3E2F" w:rsidRDefault="007C3E2F" w:rsidP="00024F44">
      <w:pPr>
        <w:spacing w:line="360" w:lineRule="auto"/>
        <w:ind w:firstLine="360"/>
        <w:jc w:val="both"/>
        <w:rPr>
          <w:bCs/>
          <w:sz w:val="24"/>
          <w:szCs w:val="24"/>
        </w:rPr>
      </w:pPr>
      <w:proofErr w:type="spellStart"/>
      <w:r w:rsidRPr="007C3E2F">
        <w:rPr>
          <w:b/>
          <w:sz w:val="24"/>
          <w:szCs w:val="24"/>
        </w:rPr>
        <w:t>Obs</w:t>
      </w:r>
      <w:proofErr w:type="spellEnd"/>
      <w:r w:rsidRPr="007C3E2F">
        <w:rPr>
          <w:b/>
          <w:sz w:val="24"/>
          <w:szCs w:val="24"/>
        </w:rPr>
        <w:t>:</w:t>
      </w:r>
      <w:r w:rsidRPr="007C3E2F">
        <w:rPr>
          <w:bCs/>
          <w:sz w:val="24"/>
          <w:szCs w:val="24"/>
        </w:rPr>
        <w:t xml:space="preserve"> Os </w:t>
      </w:r>
      <w:r w:rsidRPr="007C3E2F">
        <w:rPr>
          <w:bCs/>
          <w:sz w:val="24"/>
          <w:szCs w:val="24"/>
          <w:shd w:val="clear" w:color="auto" w:fill="00B0F0"/>
        </w:rPr>
        <w:t>textos marcados em azul</w:t>
      </w:r>
      <w:r w:rsidRPr="007C3E2F">
        <w:rPr>
          <w:bCs/>
          <w:sz w:val="24"/>
          <w:szCs w:val="24"/>
        </w:rPr>
        <w:t xml:space="preserve"> devem ser adaptados para cada Programa e área de Avaliação. Aqui utilizamos </w:t>
      </w:r>
      <w:r w:rsidRPr="007C3E2F">
        <w:rPr>
          <w:bCs/>
          <w:sz w:val="24"/>
          <w:szCs w:val="24"/>
          <w:shd w:val="clear" w:color="auto" w:fill="00B0F0"/>
        </w:rPr>
        <w:t>o PSU</w:t>
      </w:r>
      <w:r w:rsidRPr="007C3E2F">
        <w:rPr>
          <w:bCs/>
          <w:sz w:val="24"/>
          <w:szCs w:val="24"/>
        </w:rPr>
        <w:t xml:space="preserve"> que é da área </w:t>
      </w:r>
      <w:r w:rsidRPr="007C3E2F">
        <w:rPr>
          <w:bCs/>
          <w:sz w:val="24"/>
          <w:szCs w:val="24"/>
          <w:shd w:val="clear" w:color="auto" w:fill="00B0F0"/>
        </w:rPr>
        <w:t>Interdisciplinar.</w:t>
      </w:r>
    </w:p>
    <w:p w14:paraId="2058D902" w14:textId="77777777" w:rsidR="007C3E2F" w:rsidRPr="00024F44" w:rsidRDefault="007C3E2F" w:rsidP="00024F44">
      <w:pPr>
        <w:spacing w:line="360" w:lineRule="auto"/>
        <w:ind w:firstLine="360"/>
        <w:jc w:val="both"/>
        <w:rPr>
          <w:bCs/>
          <w:sz w:val="28"/>
          <w:szCs w:val="28"/>
        </w:rPr>
      </w:pPr>
    </w:p>
    <w:p w14:paraId="1255CE3A" w14:textId="38463F69" w:rsidR="00F06ED1" w:rsidRPr="00024F44" w:rsidRDefault="00F06ED1" w:rsidP="00024F44">
      <w:pPr>
        <w:spacing w:line="360" w:lineRule="auto"/>
        <w:ind w:firstLine="360"/>
        <w:rPr>
          <w:b/>
          <w:bCs/>
          <w:sz w:val="28"/>
          <w:szCs w:val="28"/>
        </w:rPr>
      </w:pPr>
      <w:r w:rsidRPr="00024F44">
        <w:rPr>
          <w:b/>
          <w:bCs/>
          <w:sz w:val="28"/>
          <w:szCs w:val="28"/>
        </w:rPr>
        <w:t xml:space="preserve">Arquivos </w:t>
      </w:r>
      <w:r w:rsidR="007C3E2F" w:rsidRPr="00024F44">
        <w:rPr>
          <w:b/>
          <w:bCs/>
          <w:sz w:val="28"/>
          <w:szCs w:val="28"/>
        </w:rPr>
        <w:t>necessários</w:t>
      </w:r>
      <w:r w:rsidRPr="00024F44">
        <w:rPr>
          <w:b/>
          <w:bCs/>
          <w:sz w:val="28"/>
          <w:szCs w:val="28"/>
        </w:rPr>
        <w:t xml:space="preserve"> para </w:t>
      </w:r>
      <w:r w:rsidR="00055D38" w:rsidRPr="00024F44">
        <w:rPr>
          <w:b/>
          <w:bCs/>
          <w:sz w:val="28"/>
          <w:szCs w:val="28"/>
        </w:rPr>
        <w:t xml:space="preserve">analisar </w:t>
      </w:r>
      <w:r w:rsidR="00055D38" w:rsidRPr="00024F44">
        <w:rPr>
          <w:b/>
          <w:bCs/>
          <w:sz w:val="28"/>
          <w:szCs w:val="28"/>
          <w:highlight w:val="yellow"/>
        </w:rPr>
        <w:t>item</w:t>
      </w:r>
      <w:r w:rsidRPr="00024F44">
        <w:rPr>
          <w:b/>
          <w:bCs/>
          <w:sz w:val="28"/>
          <w:szCs w:val="28"/>
          <w:highlight w:val="yellow"/>
        </w:rPr>
        <w:t xml:space="preserve"> 1.1</w:t>
      </w:r>
      <w:r w:rsidR="00055D38" w:rsidRPr="00024F44">
        <w:rPr>
          <w:b/>
          <w:bCs/>
          <w:sz w:val="28"/>
          <w:szCs w:val="28"/>
        </w:rPr>
        <w:t xml:space="preserve"> da Ficha de Avaliação</w:t>
      </w:r>
    </w:p>
    <w:p w14:paraId="00D55081" w14:textId="77777777" w:rsidR="00F06ED1" w:rsidRPr="007C3E2F" w:rsidRDefault="00F06ED1" w:rsidP="00024F44">
      <w:pPr>
        <w:spacing w:line="360" w:lineRule="auto"/>
        <w:rPr>
          <w:b/>
          <w:bCs/>
          <w:sz w:val="24"/>
          <w:szCs w:val="24"/>
        </w:rPr>
      </w:pPr>
    </w:p>
    <w:p w14:paraId="127E18A4" w14:textId="79FB7ADB" w:rsidR="00F06ED1" w:rsidRPr="007C3E2F" w:rsidRDefault="00F06ED1" w:rsidP="00024F4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jc w:val="both"/>
        <w:rPr>
          <w:sz w:val="24"/>
          <w:szCs w:val="24"/>
        </w:rPr>
      </w:pPr>
      <w:r w:rsidRPr="007C3E2F">
        <w:rPr>
          <w:b/>
          <w:sz w:val="24"/>
          <w:szCs w:val="24"/>
          <w:shd w:val="clear" w:color="auto" w:fill="00B0F0"/>
        </w:rPr>
        <w:t>1. “1. Ficha de Avaliação Interdisciplina</w:t>
      </w:r>
      <w:r w:rsidR="00F20003">
        <w:rPr>
          <w:b/>
          <w:sz w:val="24"/>
          <w:szCs w:val="24"/>
          <w:shd w:val="clear" w:color="auto" w:fill="00B0F0"/>
        </w:rPr>
        <w:t>r</w:t>
      </w:r>
      <w:r w:rsidRPr="007C3E2F">
        <w:rPr>
          <w:b/>
          <w:sz w:val="24"/>
          <w:szCs w:val="24"/>
          <w:shd w:val="clear" w:color="auto" w:fill="00B0F0"/>
        </w:rPr>
        <w:t>.pdf”</w:t>
      </w:r>
      <w:r w:rsidRPr="007C3E2F">
        <w:rPr>
          <w:sz w:val="24"/>
          <w:szCs w:val="24"/>
          <w:shd w:val="clear" w:color="auto" w:fill="00B0F0"/>
        </w:rPr>
        <w:t>,</w:t>
      </w:r>
      <w:r w:rsidRPr="007C3E2F">
        <w:rPr>
          <w:sz w:val="24"/>
          <w:szCs w:val="24"/>
        </w:rPr>
        <w:t xml:space="preserve"> respeitando a modalidade acadêmica ou profissional.</w:t>
      </w:r>
    </w:p>
    <w:p w14:paraId="68263F3C" w14:textId="6AAEC7CD" w:rsidR="00024F44" w:rsidRDefault="00F06ED1" w:rsidP="00024F4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jc w:val="both"/>
        <w:rPr>
          <w:sz w:val="24"/>
          <w:szCs w:val="24"/>
        </w:rPr>
      </w:pPr>
      <w:r w:rsidRPr="007C3E2F">
        <w:rPr>
          <w:b/>
          <w:bCs/>
          <w:sz w:val="24"/>
          <w:szCs w:val="24"/>
        </w:rPr>
        <w:t>2</w:t>
      </w:r>
      <w:r w:rsidRPr="007C3E2F">
        <w:rPr>
          <w:sz w:val="24"/>
          <w:szCs w:val="24"/>
        </w:rPr>
        <w:t xml:space="preserve">. </w:t>
      </w:r>
      <w:r w:rsidRPr="007C3E2F">
        <w:rPr>
          <w:b/>
          <w:bCs/>
          <w:sz w:val="24"/>
          <w:szCs w:val="24"/>
          <w:shd w:val="clear" w:color="auto" w:fill="00B0F0"/>
        </w:rPr>
        <w:t xml:space="preserve">“2. Tela Proposta Quadriênio 2021-2024.pdf” </w:t>
      </w:r>
      <w:r w:rsidRPr="007C3E2F">
        <w:rPr>
          <w:sz w:val="24"/>
          <w:szCs w:val="24"/>
        </w:rPr>
        <w:t xml:space="preserve">que possui o item 1 (Proposta) da Ficha de avaliação com texto preenchido pelo coordenador do curso. Como </w:t>
      </w:r>
      <w:r w:rsidR="00F20003">
        <w:rPr>
          <w:sz w:val="24"/>
          <w:szCs w:val="24"/>
        </w:rPr>
        <w:t>neste arquivo</w:t>
      </w:r>
      <w:r w:rsidRPr="007C3E2F">
        <w:rPr>
          <w:sz w:val="24"/>
          <w:szCs w:val="24"/>
        </w:rPr>
        <w:t xml:space="preserve"> é citado como anexo o Reg</w:t>
      </w:r>
      <w:r w:rsidR="00F20003">
        <w:rPr>
          <w:sz w:val="24"/>
          <w:szCs w:val="24"/>
        </w:rPr>
        <w:t>ulamento</w:t>
      </w:r>
      <w:r w:rsidRPr="007C3E2F">
        <w:rPr>
          <w:sz w:val="24"/>
          <w:szCs w:val="24"/>
        </w:rPr>
        <w:t xml:space="preserve"> do PSU, </w:t>
      </w:r>
      <w:r w:rsidR="00F20003">
        <w:rPr>
          <w:sz w:val="24"/>
          <w:szCs w:val="24"/>
        </w:rPr>
        <w:t xml:space="preserve">o </w:t>
      </w:r>
      <w:r w:rsidRPr="007C3E2F">
        <w:rPr>
          <w:sz w:val="24"/>
          <w:szCs w:val="24"/>
        </w:rPr>
        <w:t>anexamos também.</w:t>
      </w:r>
      <w:r w:rsidR="00055D38" w:rsidRPr="007C3E2F">
        <w:rPr>
          <w:sz w:val="24"/>
          <w:szCs w:val="24"/>
        </w:rPr>
        <w:t xml:space="preserve"> Outros arquivos podem também ser anexados, </w:t>
      </w:r>
      <w:r w:rsidR="00F85273">
        <w:rPr>
          <w:sz w:val="24"/>
          <w:szCs w:val="24"/>
        </w:rPr>
        <w:t xml:space="preserve">porém </w:t>
      </w:r>
      <w:r w:rsidR="00024F44" w:rsidRPr="00024F44">
        <w:rPr>
          <w:sz w:val="24"/>
          <w:szCs w:val="24"/>
        </w:rPr>
        <w:t xml:space="preserve">na versão gratuita há um limite de 1 arquivo por vez, e o tamanho máximo permitido é de 20 MB. Na versão paga </w:t>
      </w:r>
      <w:r w:rsidR="00F85273">
        <w:rPr>
          <w:sz w:val="24"/>
          <w:szCs w:val="24"/>
        </w:rPr>
        <w:t xml:space="preserve">você </w:t>
      </w:r>
      <w:r w:rsidR="00024F44" w:rsidRPr="00024F44">
        <w:rPr>
          <w:sz w:val="24"/>
          <w:szCs w:val="24"/>
        </w:rPr>
        <w:t>pode</w:t>
      </w:r>
      <w:r w:rsidR="00F85273">
        <w:rPr>
          <w:sz w:val="24"/>
          <w:szCs w:val="24"/>
        </w:rPr>
        <w:t xml:space="preserve"> </w:t>
      </w:r>
      <w:r w:rsidR="00024F44" w:rsidRPr="00024F44">
        <w:rPr>
          <w:sz w:val="24"/>
          <w:szCs w:val="24"/>
        </w:rPr>
        <w:t>anexar até 10 arquivos de uma vez, com o mesmo limite de 20 MB por arquivo.</w:t>
      </w:r>
    </w:p>
    <w:p w14:paraId="475966D4" w14:textId="14F3CDAE" w:rsidR="00055D38" w:rsidRPr="007C3E2F" w:rsidRDefault="00F06ED1" w:rsidP="00024F4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jc w:val="both"/>
        <w:rPr>
          <w:sz w:val="24"/>
          <w:szCs w:val="24"/>
        </w:rPr>
      </w:pPr>
      <w:r w:rsidRPr="007C3E2F">
        <w:rPr>
          <w:b/>
          <w:bCs/>
          <w:sz w:val="24"/>
          <w:szCs w:val="24"/>
        </w:rPr>
        <w:t>3</w:t>
      </w:r>
      <w:r w:rsidRPr="007C3E2F">
        <w:rPr>
          <w:sz w:val="24"/>
          <w:szCs w:val="24"/>
        </w:rPr>
        <w:t xml:space="preserve">. </w:t>
      </w:r>
      <w:r w:rsidRPr="007C3E2F">
        <w:rPr>
          <w:b/>
          <w:bCs/>
          <w:sz w:val="24"/>
          <w:szCs w:val="24"/>
          <w:highlight w:val="magenta"/>
        </w:rPr>
        <w:t>“3. Regulamento-PSU.pdf</w:t>
      </w:r>
      <w:r w:rsidRPr="007C3E2F">
        <w:rPr>
          <w:b/>
          <w:bCs/>
          <w:sz w:val="24"/>
          <w:szCs w:val="24"/>
        </w:rPr>
        <w:t>”</w:t>
      </w:r>
      <w:r w:rsidRPr="007C3E2F">
        <w:rPr>
          <w:sz w:val="24"/>
          <w:szCs w:val="24"/>
        </w:rPr>
        <w:t xml:space="preserve"> que é o arquivo do regulamento do PSU atualizado.</w:t>
      </w:r>
    </w:p>
    <w:p w14:paraId="2ADD045A" w14:textId="6AF003EE" w:rsidR="00055D38" w:rsidRPr="007C3E2F" w:rsidRDefault="00F06ED1" w:rsidP="00024F4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jc w:val="both"/>
        <w:rPr>
          <w:sz w:val="24"/>
          <w:szCs w:val="24"/>
        </w:rPr>
      </w:pPr>
      <w:r w:rsidRPr="007C3E2F">
        <w:rPr>
          <w:b/>
          <w:bCs/>
          <w:sz w:val="24"/>
          <w:szCs w:val="24"/>
        </w:rPr>
        <w:t>4.</w:t>
      </w:r>
      <w:r w:rsidRPr="007C3E2F">
        <w:rPr>
          <w:sz w:val="24"/>
          <w:szCs w:val="24"/>
        </w:rPr>
        <w:t xml:space="preserve"> </w:t>
      </w:r>
      <w:r w:rsidR="00055D38" w:rsidRPr="007C3E2F">
        <w:rPr>
          <w:b/>
          <w:bCs/>
          <w:sz w:val="24"/>
          <w:szCs w:val="24"/>
          <w:shd w:val="clear" w:color="auto" w:fill="00B0F0"/>
        </w:rPr>
        <w:t>“</w:t>
      </w:r>
      <w:r w:rsidRPr="007C3E2F">
        <w:rPr>
          <w:b/>
          <w:bCs/>
          <w:sz w:val="24"/>
          <w:szCs w:val="24"/>
          <w:shd w:val="clear" w:color="auto" w:fill="00B0F0"/>
        </w:rPr>
        <w:t xml:space="preserve">4. Dados gerais do Programa.pdf' </w:t>
      </w:r>
      <w:r w:rsidR="00055D38" w:rsidRPr="007C3E2F">
        <w:rPr>
          <w:sz w:val="24"/>
          <w:szCs w:val="24"/>
        </w:rPr>
        <w:t xml:space="preserve">que é o arquivo produzido pelo coordenador com </w:t>
      </w:r>
      <w:r w:rsidR="00F20003">
        <w:rPr>
          <w:sz w:val="24"/>
          <w:szCs w:val="24"/>
        </w:rPr>
        <w:t>os dados gerais</w:t>
      </w:r>
      <w:r w:rsidR="00024F44">
        <w:rPr>
          <w:sz w:val="24"/>
          <w:szCs w:val="24"/>
        </w:rPr>
        <w:t xml:space="preserve"> do Programa como um breve histórico, </w:t>
      </w:r>
      <w:r w:rsidR="00055D38" w:rsidRPr="007C3E2F">
        <w:rPr>
          <w:sz w:val="24"/>
          <w:szCs w:val="24"/>
        </w:rPr>
        <w:t>objetivos, perfil do egresso, área de concentração e linhas de pesquisa, lista dos docentes por linha de pesquisa/atuação do PPG e outras informações de dados gerais do Programa.</w:t>
      </w:r>
    </w:p>
    <w:p w14:paraId="0D2D0A6C" w14:textId="7BFCA824" w:rsidR="00F06ED1" w:rsidRPr="007C3E2F" w:rsidRDefault="00F06ED1" w:rsidP="00024F4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jc w:val="both"/>
        <w:rPr>
          <w:b/>
          <w:bCs/>
          <w:sz w:val="24"/>
          <w:szCs w:val="24"/>
          <w:shd w:val="clear" w:color="auto" w:fill="00B0F0"/>
        </w:rPr>
      </w:pPr>
    </w:p>
    <w:p w14:paraId="4CE2AC6F" w14:textId="249E60E4" w:rsidR="00F06ED1" w:rsidRPr="00FC06EF" w:rsidRDefault="00F06ED1" w:rsidP="00FC06EF">
      <w:pPr>
        <w:pStyle w:val="PargrafodaLista"/>
        <w:widowControl w:val="0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sz w:val="24"/>
          <w:szCs w:val="24"/>
        </w:rPr>
      </w:pPr>
      <w:r w:rsidRPr="007C3E2F">
        <w:rPr>
          <w:b/>
          <w:bCs/>
          <w:sz w:val="24"/>
          <w:szCs w:val="24"/>
        </w:rPr>
        <w:t>Relatórios da Plataforma Sucupira</w:t>
      </w:r>
      <w:r w:rsidRPr="007C3E2F">
        <w:rPr>
          <w:sz w:val="24"/>
          <w:szCs w:val="24"/>
        </w:rPr>
        <w:t>. Vamos mostrar como gerar relatórios diretamente da Plataforma Sucupira que servirão para subsidiar o texto que o ChatGPT irá produzir.</w:t>
      </w:r>
    </w:p>
    <w:p w14:paraId="2EFE0C52" w14:textId="14155587" w:rsidR="00F06ED1" w:rsidRPr="007C3E2F" w:rsidRDefault="00F06ED1" w:rsidP="00024F44">
      <w:pPr>
        <w:shd w:val="clear" w:color="auto" w:fill="FFC000"/>
        <w:spacing w:line="360" w:lineRule="auto"/>
        <w:jc w:val="center"/>
        <w:rPr>
          <w:bCs/>
          <w:sz w:val="24"/>
          <w:szCs w:val="24"/>
        </w:rPr>
      </w:pPr>
      <w:r w:rsidRPr="007C3E2F">
        <w:rPr>
          <w:b/>
          <w:sz w:val="24"/>
          <w:szCs w:val="24"/>
        </w:rPr>
        <w:lastRenderedPageBreak/>
        <w:t xml:space="preserve">Vídeo </w:t>
      </w:r>
      <w:r w:rsidR="007C3E2F" w:rsidRPr="007C3E2F">
        <w:rPr>
          <w:b/>
          <w:sz w:val="24"/>
          <w:szCs w:val="24"/>
        </w:rPr>
        <w:t>0</w:t>
      </w:r>
      <w:r w:rsidR="00F20003">
        <w:rPr>
          <w:b/>
          <w:sz w:val="24"/>
          <w:szCs w:val="24"/>
        </w:rPr>
        <w:t>1</w:t>
      </w:r>
      <w:r w:rsidR="007C3E2F" w:rsidRPr="007C3E2F">
        <w:rPr>
          <w:b/>
          <w:sz w:val="24"/>
          <w:szCs w:val="24"/>
        </w:rPr>
        <w:t>:</w:t>
      </w:r>
      <w:r w:rsidRPr="007C3E2F">
        <w:rPr>
          <w:bCs/>
          <w:sz w:val="24"/>
          <w:szCs w:val="24"/>
        </w:rPr>
        <w:t xml:space="preserve"> Instruções </w:t>
      </w:r>
      <w:r w:rsidR="007C3E2F" w:rsidRPr="007C3E2F">
        <w:rPr>
          <w:bCs/>
          <w:sz w:val="24"/>
          <w:szCs w:val="24"/>
        </w:rPr>
        <w:t>de como gerar relatórios na Plataforma Sucupira</w:t>
      </w:r>
    </w:p>
    <w:p w14:paraId="14C6AC71" w14:textId="77777777" w:rsidR="00F06ED1" w:rsidRPr="007C3E2F" w:rsidRDefault="00F06ED1" w:rsidP="00024F4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</w:p>
    <w:p w14:paraId="24D22AF7" w14:textId="52B6651B" w:rsidR="00F06ED1" w:rsidRPr="00F20003" w:rsidRDefault="00F06ED1" w:rsidP="00024F44">
      <w:pPr>
        <w:pStyle w:val="PargrafodaLista"/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bCs/>
          <w:sz w:val="24"/>
          <w:szCs w:val="24"/>
        </w:rPr>
      </w:pPr>
      <w:r w:rsidRPr="007C3E2F">
        <w:rPr>
          <w:b/>
          <w:bCs/>
          <w:sz w:val="24"/>
          <w:szCs w:val="24"/>
          <w:highlight w:val="magenta"/>
        </w:rPr>
        <w:t>“5. Projetos de pesquisa-</w:t>
      </w:r>
      <w:r w:rsidRPr="00F20003">
        <w:rPr>
          <w:b/>
          <w:bCs/>
          <w:sz w:val="24"/>
          <w:szCs w:val="24"/>
          <w:highlight w:val="magenta"/>
        </w:rPr>
        <w:t>2024.pdf</w:t>
      </w:r>
      <w:r w:rsidRPr="00F20003">
        <w:rPr>
          <w:b/>
          <w:bCs/>
          <w:sz w:val="24"/>
          <w:szCs w:val="24"/>
        </w:rPr>
        <w:t xml:space="preserve">” </w:t>
      </w:r>
      <w:r w:rsidRPr="00F20003">
        <w:rPr>
          <w:sz w:val="24"/>
          <w:szCs w:val="24"/>
        </w:rPr>
        <w:t>obtidos na Plataforma Sucupira.</w:t>
      </w:r>
    </w:p>
    <w:p w14:paraId="2DC71D40" w14:textId="4B3B8432" w:rsidR="00F06ED1" w:rsidRPr="00F20003" w:rsidRDefault="00F06ED1" w:rsidP="00024F44">
      <w:pPr>
        <w:pStyle w:val="PargrafodaLista"/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bCs/>
          <w:sz w:val="24"/>
          <w:szCs w:val="24"/>
        </w:rPr>
      </w:pPr>
      <w:r w:rsidRPr="00F20003">
        <w:rPr>
          <w:b/>
          <w:bCs/>
          <w:sz w:val="24"/>
          <w:szCs w:val="24"/>
          <w:highlight w:val="magenta"/>
        </w:rPr>
        <w:t xml:space="preserve">“6. </w:t>
      </w:r>
      <w:r w:rsidR="009F46DB" w:rsidRPr="009F46DB">
        <w:rPr>
          <w:b/>
          <w:bCs/>
          <w:sz w:val="24"/>
          <w:szCs w:val="24"/>
          <w:highlight w:val="magenta"/>
        </w:rPr>
        <w:t>Matriz curricular EMENTAS e Bibliografias_2024</w:t>
      </w:r>
      <w:r w:rsidRPr="009F46DB">
        <w:rPr>
          <w:b/>
          <w:bCs/>
          <w:sz w:val="24"/>
          <w:szCs w:val="24"/>
          <w:highlight w:val="magenta"/>
        </w:rPr>
        <w:t>.pdf”</w:t>
      </w:r>
      <w:r w:rsidRPr="00F20003">
        <w:rPr>
          <w:b/>
          <w:bCs/>
          <w:sz w:val="24"/>
          <w:szCs w:val="24"/>
        </w:rPr>
        <w:t xml:space="preserve"> </w:t>
      </w:r>
      <w:r w:rsidRPr="00F20003">
        <w:rPr>
          <w:sz w:val="24"/>
          <w:szCs w:val="24"/>
        </w:rPr>
        <w:t>para termos as ementas e bibliografias</w:t>
      </w:r>
      <w:r w:rsidR="009F46DB">
        <w:rPr>
          <w:sz w:val="24"/>
          <w:szCs w:val="24"/>
        </w:rPr>
        <w:t xml:space="preserve"> das disciplinas</w:t>
      </w:r>
      <w:r w:rsidR="00F20003" w:rsidRPr="00F20003">
        <w:rPr>
          <w:sz w:val="24"/>
          <w:szCs w:val="24"/>
        </w:rPr>
        <w:t>.</w:t>
      </w:r>
    </w:p>
    <w:p w14:paraId="4AB9D9B8" w14:textId="3A363339" w:rsidR="00F06ED1" w:rsidRPr="00F20003" w:rsidRDefault="00F06ED1" w:rsidP="00024F44">
      <w:pPr>
        <w:pStyle w:val="PargrafodaLista"/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bCs/>
          <w:sz w:val="24"/>
          <w:szCs w:val="24"/>
        </w:rPr>
      </w:pPr>
      <w:r w:rsidRPr="00F20003">
        <w:rPr>
          <w:b/>
          <w:bCs/>
          <w:sz w:val="24"/>
          <w:szCs w:val="24"/>
          <w:highlight w:val="magenta"/>
        </w:rPr>
        <w:t>“7. Turmas</w:t>
      </w:r>
      <w:r w:rsidR="00F20003" w:rsidRPr="00F20003">
        <w:rPr>
          <w:b/>
          <w:bCs/>
          <w:sz w:val="24"/>
          <w:szCs w:val="24"/>
          <w:highlight w:val="magenta"/>
        </w:rPr>
        <w:t>-</w:t>
      </w:r>
      <w:r w:rsidRPr="00F20003">
        <w:rPr>
          <w:b/>
          <w:bCs/>
          <w:sz w:val="24"/>
          <w:szCs w:val="24"/>
          <w:highlight w:val="magenta"/>
        </w:rPr>
        <w:t>2021-2024.pdf</w:t>
      </w:r>
      <w:r w:rsidRPr="00F20003">
        <w:rPr>
          <w:b/>
          <w:bCs/>
          <w:sz w:val="24"/>
          <w:szCs w:val="24"/>
        </w:rPr>
        <w:t>”</w:t>
      </w:r>
      <w:r w:rsidRPr="00F20003">
        <w:rPr>
          <w:sz w:val="24"/>
          <w:szCs w:val="24"/>
        </w:rPr>
        <w:t xml:space="preserve"> para termos as </w:t>
      </w:r>
      <w:r w:rsidR="00F20003" w:rsidRPr="00F20003">
        <w:rPr>
          <w:sz w:val="24"/>
          <w:szCs w:val="24"/>
        </w:rPr>
        <w:t xml:space="preserve">turmas ofertadas no quadriênio. Gerar um arquivo para cada ano e posteriormente pode-se utilizar a ferramenta </w:t>
      </w:r>
      <w:r w:rsidR="00F20003" w:rsidRPr="00FF0B86">
        <w:rPr>
          <w:b/>
          <w:bCs/>
          <w:i/>
          <w:iCs/>
          <w:sz w:val="24"/>
          <w:szCs w:val="24"/>
        </w:rPr>
        <w:t>ilove.pdf</w:t>
      </w:r>
      <w:r w:rsidR="00F20003" w:rsidRPr="00F20003">
        <w:rPr>
          <w:sz w:val="24"/>
          <w:szCs w:val="24"/>
        </w:rPr>
        <w:t xml:space="preserve"> (</w:t>
      </w:r>
      <w:hyperlink r:id="rId8" w:history="1">
        <w:r w:rsidR="00F20003" w:rsidRPr="00F20003">
          <w:rPr>
            <w:rStyle w:val="Hyperlink"/>
            <w:sz w:val="24"/>
            <w:szCs w:val="24"/>
          </w:rPr>
          <w:t>https://www.ilovepdf.com/pt</w:t>
        </w:r>
      </w:hyperlink>
      <w:r w:rsidR="00F20003" w:rsidRPr="00F20003">
        <w:rPr>
          <w:sz w:val="24"/>
          <w:szCs w:val="24"/>
        </w:rPr>
        <w:t>) para juntar em um único arquivo.</w:t>
      </w:r>
    </w:p>
    <w:p w14:paraId="08FB6B25" w14:textId="2BC005EA" w:rsidR="007C3E2F" w:rsidRDefault="007C3E2F" w:rsidP="00024F44">
      <w:pPr>
        <w:spacing w:line="360" w:lineRule="auto"/>
        <w:rPr>
          <w:bCs/>
          <w:sz w:val="24"/>
          <w:szCs w:val="24"/>
        </w:rPr>
      </w:pPr>
    </w:p>
    <w:p w14:paraId="00AF9FD4" w14:textId="77777777" w:rsidR="00FC06EF" w:rsidRPr="007C3E2F" w:rsidRDefault="00FC06EF" w:rsidP="00024F44">
      <w:pPr>
        <w:spacing w:line="360" w:lineRule="auto"/>
        <w:rPr>
          <w:bCs/>
          <w:sz w:val="24"/>
          <w:szCs w:val="24"/>
        </w:rPr>
      </w:pPr>
    </w:p>
    <w:tbl>
      <w:tblPr>
        <w:tblStyle w:val="Tabelacomgrade"/>
        <w:tblW w:w="9526" w:type="dxa"/>
        <w:tblInd w:w="108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526"/>
      </w:tblGrid>
      <w:tr w:rsidR="007C3E2F" w:rsidRPr="007C3E2F" w14:paraId="6B4632B0" w14:textId="77777777" w:rsidTr="00DE7EE9">
        <w:tc>
          <w:tcPr>
            <w:tcW w:w="9526" w:type="dxa"/>
            <w:shd w:val="clear" w:color="auto" w:fill="BFBFBF" w:themeFill="background1" w:themeFillShade="BF"/>
          </w:tcPr>
          <w:p w14:paraId="7C33D383" w14:textId="77777777" w:rsidR="007C3E2F" w:rsidRPr="007C3E2F" w:rsidRDefault="007C3E2F" w:rsidP="00024F4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7C3E2F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PREPARANDO O CHATGPT PARA AUXILIAR NA TELA PROPOSTA</w:t>
            </w:r>
          </w:p>
        </w:tc>
      </w:tr>
    </w:tbl>
    <w:p w14:paraId="7F136B91" w14:textId="77777777" w:rsidR="007C3E2F" w:rsidRDefault="007C3E2F" w:rsidP="00024F44">
      <w:pPr>
        <w:spacing w:line="360" w:lineRule="auto"/>
        <w:rPr>
          <w:b/>
        </w:rPr>
      </w:pPr>
    </w:p>
    <w:p w14:paraId="27128D97" w14:textId="0301FB34" w:rsidR="007C3E2F" w:rsidRPr="007C3E2F" w:rsidRDefault="007C3E2F" w:rsidP="00024F44">
      <w:pPr>
        <w:spacing w:line="360" w:lineRule="auto"/>
        <w:jc w:val="both"/>
        <w:rPr>
          <w:bCs/>
          <w:sz w:val="24"/>
          <w:szCs w:val="24"/>
        </w:rPr>
      </w:pPr>
      <w:r>
        <w:rPr>
          <w:b/>
        </w:rPr>
        <w:tab/>
      </w:r>
      <w:r w:rsidRPr="007C3E2F">
        <w:rPr>
          <w:bCs/>
          <w:sz w:val="24"/>
          <w:szCs w:val="24"/>
        </w:rPr>
        <w:t xml:space="preserve">Nós realizamos diversos testes e desenvolvemos </w:t>
      </w:r>
      <w:r w:rsidRPr="007C3E2F">
        <w:rPr>
          <w:b/>
          <w:sz w:val="24"/>
          <w:szCs w:val="24"/>
        </w:rPr>
        <w:t>Prompts (comandos)</w:t>
      </w:r>
      <w:r w:rsidRPr="007C3E2F">
        <w:rPr>
          <w:bCs/>
          <w:sz w:val="24"/>
          <w:szCs w:val="24"/>
        </w:rPr>
        <w:t xml:space="preserve"> para que o ChatGPT possa auxiliar na melhoria dos textos </w:t>
      </w:r>
      <w:r w:rsidRPr="007C3E2F">
        <w:rPr>
          <w:b/>
          <w:sz w:val="24"/>
          <w:szCs w:val="24"/>
          <w:highlight w:val="yellow"/>
        </w:rPr>
        <w:t>já preenchidos</w:t>
      </w:r>
      <w:r w:rsidRPr="007C3E2F">
        <w:rPr>
          <w:bCs/>
          <w:sz w:val="24"/>
          <w:szCs w:val="24"/>
        </w:rPr>
        <w:t xml:space="preserve"> na Tela Proposta.</w:t>
      </w:r>
    </w:p>
    <w:p w14:paraId="4DD08556" w14:textId="67F7F797" w:rsidR="007C3E2F" w:rsidRPr="007C3E2F" w:rsidRDefault="007C3E2F" w:rsidP="00024F44">
      <w:pPr>
        <w:spacing w:line="360" w:lineRule="auto"/>
        <w:ind w:firstLine="720"/>
        <w:jc w:val="both"/>
        <w:rPr>
          <w:bCs/>
          <w:sz w:val="24"/>
          <w:szCs w:val="24"/>
        </w:rPr>
      </w:pPr>
      <w:r w:rsidRPr="007C3E2F">
        <w:rPr>
          <w:bCs/>
          <w:sz w:val="24"/>
          <w:szCs w:val="24"/>
        </w:rPr>
        <w:t xml:space="preserve">Gostaríamos de reforçar que nenhuma informação sensível e nenhum texto gerado será </w:t>
      </w:r>
      <w:r w:rsidR="009805EE">
        <w:rPr>
          <w:bCs/>
          <w:sz w:val="24"/>
          <w:szCs w:val="24"/>
        </w:rPr>
        <w:t>compartilhado</w:t>
      </w:r>
      <w:r w:rsidRPr="007C3E2F">
        <w:rPr>
          <w:bCs/>
          <w:sz w:val="24"/>
          <w:szCs w:val="24"/>
        </w:rPr>
        <w:t xml:space="preserve">. O objetivo ao trabalhar com um Programa que já preencheu a Tela Proposta foi demonstrar como a ferramenta pode aprimorar os textos a partir da análise das informações previamente </w:t>
      </w:r>
      <w:r w:rsidR="009805EE">
        <w:rPr>
          <w:bCs/>
          <w:sz w:val="24"/>
          <w:szCs w:val="24"/>
        </w:rPr>
        <w:t>preenchidas</w:t>
      </w:r>
      <w:r w:rsidRPr="007C3E2F">
        <w:rPr>
          <w:bCs/>
          <w:sz w:val="24"/>
          <w:szCs w:val="24"/>
        </w:rPr>
        <w:t xml:space="preserve"> pelos coordenadores.</w:t>
      </w:r>
    </w:p>
    <w:p w14:paraId="53980DA1" w14:textId="77777777" w:rsidR="007C3E2F" w:rsidRPr="007C3E2F" w:rsidRDefault="007C3E2F" w:rsidP="00024F44">
      <w:pPr>
        <w:spacing w:line="360" w:lineRule="auto"/>
        <w:ind w:firstLine="720"/>
        <w:jc w:val="both"/>
        <w:rPr>
          <w:bCs/>
          <w:sz w:val="24"/>
          <w:szCs w:val="24"/>
        </w:rPr>
      </w:pPr>
      <w:r w:rsidRPr="007C3E2F">
        <w:rPr>
          <w:bCs/>
          <w:sz w:val="24"/>
          <w:szCs w:val="24"/>
        </w:rPr>
        <w:t xml:space="preserve">Reforçamos, mais uma vez, que o </w:t>
      </w:r>
      <w:r w:rsidRPr="007C3E2F">
        <w:rPr>
          <w:b/>
          <w:sz w:val="24"/>
          <w:szCs w:val="24"/>
          <w:highlight w:val="yellow"/>
        </w:rPr>
        <w:t>ChatGPT não cria ou redige conteúdo do zero</w:t>
      </w:r>
      <w:r w:rsidRPr="007C3E2F">
        <w:rPr>
          <w:bCs/>
          <w:sz w:val="24"/>
          <w:szCs w:val="24"/>
        </w:rPr>
        <w:t>. Seu papel é analisar e sugerir melhorias com base exclusivamente no material já inserido pelos coordenadores, como será mostrado a seguir.</w:t>
      </w:r>
    </w:p>
    <w:p w14:paraId="1B6B3DF0" w14:textId="5E151A37" w:rsidR="007C3E2F" w:rsidRDefault="007C3E2F" w:rsidP="00024F44">
      <w:pPr>
        <w:spacing w:line="360" w:lineRule="auto"/>
        <w:rPr>
          <w:bCs/>
          <w:sz w:val="24"/>
          <w:szCs w:val="24"/>
        </w:rPr>
      </w:pPr>
      <w:r>
        <w:rPr>
          <w:bCs/>
        </w:rPr>
        <w:tab/>
      </w:r>
      <w:proofErr w:type="spellStart"/>
      <w:r w:rsidRPr="007C3E2F">
        <w:rPr>
          <w:b/>
          <w:sz w:val="24"/>
          <w:szCs w:val="24"/>
        </w:rPr>
        <w:t>Obs</w:t>
      </w:r>
      <w:proofErr w:type="spellEnd"/>
      <w:r w:rsidRPr="007C3E2F">
        <w:rPr>
          <w:b/>
          <w:sz w:val="24"/>
          <w:szCs w:val="24"/>
        </w:rPr>
        <w:t>:</w:t>
      </w:r>
      <w:r w:rsidRPr="007C3E2F">
        <w:rPr>
          <w:bCs/>
          <w:sz w:val="24"/>
          <w:szCs w:val="24"/>
        </w:rPr>
        <w:t xml:space="preserve"> todos os textos em itálicos são para serem copiados</w:t>
      </w:r>
      <w:r w:rsidR="009805EE">
        <w:rPr>
          <w:bCs/>
          <w:sz w:val="24"/>
          <w:szCs w:val="24"/>
        </w:rPr>
        <w:t xml:space="preserve"> para dar comandos</w:t>
      </w:r>
      <w:r w:rsidRPr="007C3E2F">
        <w:rPr>
          <w:bCs/>
          <w:sz w:val="24"/>
          <w:szCs w:val="24"/>
        </w:rPr>
        <w:t xml:space="preserve"> </w:t>
      </w:r>
      <w:r w:rsidR="009805EE">
        <w:rPr>
          <w:bCs/>
          <w:sz w:val="24"/>
          <w:szCs w:val="24"/>
        </w:rPr>
        <w:t>ao ChatGPT.</w:t>
      </w:r>
    </w:p>
    <w:p w14:paraId="00501F73" w14:textId="6C9335DF" w:rsidR="00A05772" w:rsidRDefault="00A05772" w:rsidP="00024F44">
      <w:pPr>
        <w:pStyle w:val="PargrafodaLista"/>
        <w:spacing w:line="360" w:lineRule="auto"/>
        <w:ind w:left="1080"/>
        <w:jc w:val="both"/>
        <w:rPr>
          <w:bCs/>
        </w:rPr>
      </w:pPr>
      <w:bookmarkStart w:id="0" w:name="_Hlk192054405"/>
    </w:p>
    <w:p w14:paraId="66868C25" w14:textId="77777777" w:rsidR="00FC06EF" w:rsidRPr="005D26E8" w:rsidRDefault="00FC06EF" w:rsidP="00024F44">
      <w:pPr>
        <w:pStyle w:val="PargrafodaLista"/>
        <w:spacing w:line="360" w:lineRule="auto"/>
        <w:ind w:left="1080"/>
        <w:jc w:val="both"/>
        <w:rPr>
          <w:bCs/>
        </w:rPr>
      </w:pPr>
    </w:p>
    <w:p w14:paraId="1CD32A03" w14:textId="0C0C2760" w:rsidR="00A05772" w:rsidRPr="00FB24E0" w:rsidRDefault="00A05772" w:rsidP="00024F44">
      <w:pPr>
        <w:shd w:val="clear" w:color="auto" w:fill="FFC000"/>
        <w:spacing w:line="360" w:lineRule="auto"/>
        <w:rPr>
          <w:bCs/>
          <w:sz w:val="24"/>
          <w:szCs w:val="24"/>
        </w:rPr>
      </w:pPr>
      <w:r w:rsidRPr="00FB24E0">
        <w:rPr>
          <w:b/>
          <w:sz w:val="24"/>
          <w:szCs w:val="24"/>
        </w:rPr>
        <w:t>Vídeo 02:</w:t>
      </w:r>
      <w:r w:rsidRPr="00FB24E0">
        <w:rPr>
          <w:bCs/>
          <w:sz w:val="24"/>
          <w:szCs w:val="24"/>
        </w:rPr>
        <w:t xml:space="preserve"> Instruções para CHATGPT </w:t>
      </w:r>
      <w:r w:rsidR="00FB24E0" w:rsidRPr="00FB24E0">
        <w:rPr>
          <w:bCs/>
          <w:sz w:val="24"/>
          <w:szCs w:val="24"/>
        </w:rPr>
        <w:t>agir como um coordenador e conhecer o Programa</w:t>
      </w:r>
    </w:p>
    <w:bookmarkEnd w:id="0"/>
    <w:p w14:paraId="4A738DE1" w14:textId="52BB4E9E" w:rsidR="007C3E2F" w:rsidRDefault="007C3E2F" w:rsidP="00024F44">
      <w:pPr>
        <w:spacing w:line="360" w:lineRule="auto"/>
        <w:rPr>
          <w:bCs/>
          <w:sz w:val="24"/>
          <w:szCs w:val="24"/>
        </w:rPr>
      </w:pPr>
    </w:p>
    <w:p w14:paraId="76C3E1CE" w14:textId="77777777" w:rsidR="00FC06EF" w:rsidRPr="007C3E2F" w:rsidRDefault="00FC06EF" w:rsidP="00024F44">
      <w:pPr>
        <w:spacing w:line="360" w:lineRule="auto"/>
        <w:rPr>
          <w:bCs/>
          <w:sz w:val="24"/>
          <w:szCs w:val="24"/>
        </w:rPr>
      </w:pPr>
    </w:p>
    <w:p w14:paraId="1DBB283F" w14:textId="77777777" w:rsidR="00BD77AA" w:rsidRPr="007C3E2F" w:rsidRDefault="00745F54" w:rsidP="00024F44">
      <w:pPr>
        <w:widowControl w:val="0"/>
        <w:numPr>
          <w:ilvl w:val="0"/>
          <w:numId w:val="11"/>
        </w:numPr>
        <w:spacing w:line="360" w:lineRule="auto"/>
        <w:jc w:val="both"/>
        <w:rPr>
          <w:b/>
          <w:sz w:val="24"/>
          <w:szCs w:val="24"/>
        </w:rPr>
      </w:pPr>
      <w:r w:rsidRPr="007C3E2F">
        <w:rPr>
          <w:b/>
          <w:sz w:val="24"/>
          <w:szCs w:val="24"/>
        </w:rPr>
        <w:t>Prompt 1:</w:t>
      </w:r>
    </w:p>
    <w:p w14:paraId="590ABC98" w14:textId="54B53095" w:rsidR="007C3E2F" w:rsidRDefault="00745F54" w:rsidP="00024F44">
      <w:pPr>
        <w:widowControl w:val="0"/>
        <w:spacing w:line="360" w:lineRule="auto"/>
        <w:ind w:left="720"/>
        <w:jc w:val="both"/>
        <w:rPr>
          <w:i/>
          <w:iCs/>
          <w:sz w:val="24"/>
          <w:szCs w:val="24"/>
        </w:rPr>
      </w:pPr>
      <w:r w:rsidRPr="007C3E2F">
        <w:rPr>
          <w:i/>
          <w:iCs/>
          <w:sz w:val="24"/>
          <w:szCs w:val="24"/>
        </w:rPr>
        <w:t xml:space="preserve">Preciso da sua ajuda para auxiliar a construção do relatório de fechamento do quadriênio (2021-2024) para um Programa de Pós-Graduação (PPG) Acadêmico Stricto Sensu na área </w:t>
      </w:r>
      <w:r w:rsidR="00E17E0A" w:rsidRPr="00F22FCA">
        <w:rPr>
          <w:b/>
          <w:bCs/>
          <w:i/>
          <w:iCs/>
          <w:sz w:val="24"/>
          <w:szCs w:val="24"/>
          <w:shd w:val="clear" w:color="auto" w:fill="00B0F0"/>
        </w:rPr>
        <w:t>Interdisciplinar</w:t>
      </w:r>
      <w:r w:rsidRPr="007C3E2F">
        <w:rPr>
          <w:i/>
          <w:iCs/>
          <w:sz w:val="24"/>
          <w:szCs w:val="24"/>
          <w:shd w:val="clear" w:color="auto" w:fill="00B0F0"/>
        </w:rPr>
        <w:t>.</w:t>
      </w:r>
      <w:r w:rsidRPr="007C3E2F">
        <w:rPr>
          <w:i/>
          <w:iCs/>
          <w:sz w:val="24"/>
          <w:szCs w:val="24"/>
        </w:rPr>
        <w:t xml:space="preserve"> </w:t>
      </w:r>
      <w:r w:rsidR="005D7832" w:rsidRPr="007C3E2F">
        <w:rPr>
          <w:i/>
          <w:iCs/>
          <w:sz w:val="24"/>
          <w:szCs w:val="24"/>
        </w:rPr>
        <w:t>Assum</w:t>
      </w:r>
      <w:r w:rsidR="006E7461" w:rsidRPr="007C3E2F">
        <w:rPr>
          <w:i/>
          <w:iCs/>
          <w:sz w:val="24"/>
          <w:szCs w:val="24"/>
        </w:rPr>
        <w:t>ir</w:t>
      </w:r>
      <w:r w:rsidRPr="007C3E2F">
        <w:rPr>
          <w:i/>
          <w:iCs/>
          <w:sz w:val="24"/>
          <w:szCs w:val="24"/>
        </w:rPr>
        <w:t xml:space="preserve"> o papel de um coordenador do PPG </w:t>
      </w:r>
      <w:r w:rsidRPr="007C3E2F">
        <w:rPr>
          <w:i/>
          <w:iCs/>
          <w:sz w:val="24"/>
          <w:szCs w:val="24"/>
        </w:rPr>
        <w:lastRenderedPageBreak/>
        <w:t xml:space="preserve">que está elaborando o relatório final para a CAPES. Para que você compreenda melhor a área e os critérios de avaliação, analise a </w:t>
      </w:r>
      <w:r w:rsidRPr="007C3E2F">
        <w:rPr>
          <w:b/>
          <w:i/>
          <w:iCs/>
          <w:sz w:val="24"/>
          <w:szCs w:val="24"/>
        </w:rPr>
        <w:t>ficha de avaliação da Capes, arquivo “</w:t>
      </w:r>
      <w:r w:rsidRPr="007C3E2F">
        <w:rPr>
          <w:b/>
          <w:i/>
          <w:iCs/>
          <w:sz w:val="24"/>
          <w:szCs w:val="24"/>
          <w:shd w:val="clear" w:color="auto" w:fill="00B0F0"/>
        </w:rPr>
        <w:t>1. Ficha de Avaliação</w:t>
      </w:r>
      <w:r w:rsidR="006862CF" w:rsidRPr="007C3E2F">
        <w:rPr>
          <w:b/>
          <w:i/>
          <w:iCs/>
          <w:sz w:val="24"/>
          <w:szCs w:val="24"/>
          <w:shd w:val="clear" w:color="auto" w:fill="00B0F0"/>
        </w:rPr>
        <w:t>-</w:t>
      </w:r>
      <w:r w:rsidR="00E17E0A" w:rsidRPr="007C3E2F">
        <w:rPr>
          <w:b/>
          <w:i/>
          <w:iCs/>
          <w:sz w:val="24"/>
          <w:szCs w:val="24"/>
          <w:shd w:val="clear" w:color="auto" w:fill="00B0F0"/>
        </w:rPr>
        <w:t>Interdisciplina</w:t>
      </w:r>
      <w:r w:rsidR="00F22FCA">
        <w:rPr>
          <w:b/>
          <w:i/>
          <w:iCs/>
          <w:sz w:val="24"/>
          <w:szCs w:val="24"/>
          <w:shd w:val="clear" w:color="auto" w:fill="00B0F0"/>
        </w:rPr>
        <w:t>r</w:t>
      </w:r>
      <w:r w:rsidRPr="007C3E2F">
        <w:rPr>
          <w:b/>
          <w:i/>
          <w:iCs/>
          <w:sz w:val="24"/>
          <w:szCs w:val="24"/>
          <w:shd w:val="clear" w:color="auto" w:fill="00B0F0"/>
        </w:rPr>
        <w:t>.pdf”</w:t>
      </w:r>
      <w:r w:rsidRPr="007C3E2F">
        <w:rPr>
          <w:i/>
          <w:iCs/>
          <w:sz w:val="24"/>
          <w:szCs w:val="24"/>
          <w:shd w:val="clear" w:color="auto" w:fill="00B0F0"/>
        </w:rPr>
        <w:t>,</w:t>
      </w:r>
      <w:r w:rsidRPr="007C3E2F">
        <w:rPr>
          <w:i/>
          <w:iCs/>
          <w:sz w:val="24"/>
          <w:szCs w:val="24"/>
        </w:rPr>
        <w:t xml:space="preserve"> que apresenta os quesitos e dimensões analisadas. A ficha aborda tanto programas acadêmicos quanto profissionais, mas peço que se atenha exclusivamente às informações dos </w:t>
      </w:r>
      <w:r w:rsidRPr="007C3E2F">
        <w:rPr>
          <w:b/>
          <w:bCs/>
          <w:i/>
          <w:iCs/>
          <w:sz w:val="24"/>
          <w:szCs w:val="24"/>
          <w:highlight w:val="magenta"/>
        </w:rPr>
        <w:t>programas acadêmicos</w:t>
      </w:r>
      <w:r w:rsidRPr="007C3E2F">
        <w:rPr>
          <w:i/>
          <w:iCs/>
          <w:sz w:val="24"/>
          <w:szCs w:val="24"/>
        </w:rPr>
        <w:t>. Podemos começar?</w:t>
      </w:r>
    </w:p>
    <w:p w14:paraId="49A43EDF" w14:textId="77777777" w:rsidR="00F22FCA" w:rsidRPr="007C3E2F" w:rsidRDefault="00F22FCA" w:rsidP="00024F44">
      <w:pPr>
        <w:widowControl w:val="0"/>
        <w:spacing w:line="360" w:lineRule="auto"/>
        <w:ind w:left="720"/>
        <w:jc w:val="both"/>
        <w:rPr>
          <w:i/>
          <w:iCs/>
          <w:sz w:val="24"/>
          <w:szCs w:val="24"/>
        </w:rPr>
      </w:pPr>
    </w:p>
    <w:p w14:paraId="2386C199" w14:textId="77777777" w:rsidR="00BD77AA" w:rsidRPr="007C3E2F" w:rsidRDefault="00745F54" w:rsidP="00024F44">
      <w:pPr>
        <w:widowControl w:val="0"/>
        <w:numPr>
          <w:ilvl w:val="0"/>
          <w:numId w:val="11"/>
        </w:numPr>
        <w:spacing w:line="360" w:lineRule="auto"/>
        <w:jc w:val="both"/>
        <w:rPr>
          <w:sz w:val="24"/>
          <w:szCs w:val="24"/>
        </w:rPr>
      </w:pPr>
      <w:r w:rsidRPr="007C3E2F">
        <w:rPr>
          <w:b/>
          <w:sz w:val="24"/>
          <w:szCs w:val="24"/>
        </w:rPr>
        <w:t>Prompt 2:</w:t>
      </w:r>
      <w:r w:rsidRPr="007C3E2F">
        <w:rPr>
          <w:sz w:val="24"/>
          <w:szCs w:val="24"/>
        </w:rPr>
        <w:t xml:space="preserve"> </w:t>
      </w:r>
    </w:p>
    <w:p w14:paraId="03BDC8B4" w14:textId="619F7AD7" w:rsidR="00BD77AA" w:rsidRPr="007C3E2F" w:rsidRDefault="00E17E0A" w:rsidP="00024F44">
      <w:pPr>
        <w:widowControl w:val="0"/>
        <w:spacing w:line="360" w:lineRule="auto"/>
        <w:ind w:left="720"/>
        <w:jc w:val="both"/>
        <w:rPr>
          <w:i/>
          <w:iCs/>
          <w:sz w:val="24"/>
          <w:szCs w:val="24"/>
        </w:rPr>
      </w:pPr>
      <w:r w:rsidRPr="007C3E2F">
        <w:rPr>
          <w:i/>
          <w:iCs/>
          <w:sz w:val="24"/>
          <w:szCs w:val="24"/>
        </w:rPr>
        <w:t xml:space="preserve">Agora, para realizar a análise das dimensões do relatório, é fundamental que você conheça melhor o programa. As informações necessárias estão nos documentos </w:t>
      </w:r>
      <w:r w:rsidR="006862CF" w:rsidRPr="007C3E2F">
        <w:rPr>
          <w:b/>
          <w:bCs/>
          <w:i/>
          <w:iCs/>
          <w:sz w:val="24"/>
          <w:szCs w:val="24"/>
          <w:shd w:val="clear" w:color="auto" w:fill="00B0F0"/>
        </w:rPr>
        <w:t>“</w:t>
      </w:r>
      <w:r w:rsidRPr="007C3E2F">
        <w:rPr>
          <w:b/>
          <w:bCs/>
          <w:i/>
          <w:iCs/>
          <w:sz w:val="24"/>
          <w:szCs w:val="24"/>
          <w:shd w:val="clear" w:color="auto" w:fill="00B0F0"/>
        </w:rPr>
        <w:t xml:space="preserve">2. Tela Proposta </w:t>
      </w:r>
      <w:proofErr w:type="spellStart"/>
      <w:r w:rsidRPr="007C3E2F">
        <w:rPr>
          <w:b/>
          <w:bCs/>
          <w:i/>
          <w:iCs/>
          <w:sz w:val="24"/>
          <w:szCs w:val="24"/>
          <w:shd w:val="clear" w:color="auto" w:fill="00B0F0"/>
        </w:rPr>
        <w:t>Quadri</w:t>
      </w:r>
      <w:r w:rsidR="006862CF" w:rsidRPr="007C3E2F">
        <w:rPr>
          <w:b/>
          <w:bCs/>
          <w:i/>
          <w:iCs/>
          <w:sz w:val="24"/>
          <w:szCs w:val="24"/>
          <w:shd w:val="clear" w:color="auto" w:fill="00B0F0"/>
        </w:rPr>
        <w:t>e</w:t>
      </w:r>
      <w:r w:rsidRPr="007C3E2F">
        <w:rPr>
          <w:b/>
          <w:bCs/>
          <w:i/>
          <w:iCs/>
          <w:sz w:val="24"/>
          <w:szCs w:val="24"/>
          <w:shd w:val="clear" w:color="auto" w:fill="00B0F0"/>
        </w:rPr>
        <w:t>nio</w:t>
      </w:r>
      <w:proofErr w:type="spellEnd"/>
      <w:r w:rsidRPr="007C3E2F">
        <w:rPr>
          <w:b/>
          <w:bCs/>
          <w:i/>
          <w:iCs/>
          <w:sz w:val="24"/>
          <w:szCs w:val="24"/>
          <w:shd w:val="clear" w:color="auto" w:fill="00B0F0"/>
        </w:rPr>
        <w:t xml:space="preserve"> 2021-2024.pdf</w:t>
      </w:r>
      <w:r w:rsidR="006862CF" w:rsidRPr="007C3E2F">
        <w:rPr>
          <w:b/>
          <w:bCs/>
          <w:i/>
          <w:iCs/>
          <w:sz w:val="24"/>
          <w:szCs w:val="24"/>
          <w:shd w:val="clear" w:color="auto" w:fill="00B0F0"/>
        </w:rPr>
        <w:t>”</w:t>
      </w:r>
      <w:r w:rsidR="009F46DB">
        <w:rPr>
          <w:i/>
          <w:iCs/>
          <w:sz w:val="24"/>
          <w:szCs w:val="24"/>
        </w:rPr>
        <w:t xml:space="preserve">, </w:t>
      </w:r>
      <w:r w:rsidR="009F46DB" w:rsidRPr="009F46DB">
        <w:rPr>
          <w:b/>
          <w:bCs/>
          <w:sz w:val="24"/>
          <w:szCs w:val="24"/>
          <w:highlight w:val="magenta"/>
        </w:rPr>
        <w:t>“3.Regulamento-PSU.pdf”</w:t>
      </w:r>
      <w:r w:rsidR="009F46DB">
        <w:rPr>
          <w:i/>
          <w:iCs/>
          <w:sz w:val="24"/>
          <w:szCs w:val="24"/>
        </w:rPr>
        <w:t xml:space="preserve"> </w:t>
      </w:r>
      <w:r w:rsidRPr="007C3E2F">
        <w:rPr>
          <w:i/>
          <w:iCs/>
          <w:sz w:val="24"/>
          <w:szCs w:val="24"/>
        </w:rPr>
        <w:t xml:space="preserve">e </w:t>
      </w:r>
      <w:r w:rsidR="006862CF" w:rsidRPr="007C3E2F">
        <w:rPr>
          <w:b/>
          <w:bCs/>
          <w:i/>
          <w:iCs/>
          <w:sz w:val="24"/>
          <w:szCs w:val="24"/>
          <w:shd w:val="clear" w:color="auto" w:fill="00B0F0"/>
        </w:rPr>
        <w:t>“</w:t>
      </w:r>
      <w:r w:rsidR="009F46DB">
        <w:rPr>
          <w:b/>
          <w:bCs/>
          <w:i/>
          <w:iCs/>
          <w:sz w:val="24"/>
          <w:szCs w:val="24"/>
          <w:shd w:val="clear" w:color="auto" w:fill="00B0F0"/>
        </w:rPr>
        <w:t>4</w:t>
      </w:r>
      <w:r w:rsidRPr="007C3E2F">
        <w:rPr>
          <w:b/>
          <w:bCs/>
          <w:i/>
          <w:iCs/>
          <w:sz w:val="24"/>
          <w:szCs w:val="24"/>
          <w:shd w:val="clear" w:color="auto" w:fill="00B0F0"/>
        </w:rPr>
        <w:t>. Dados gerais do Programa.pdf</w:t>
      </w:r>
      <w:r w:rsidR="006862CF" w:rsidRPr="007C3E2F">
        <w:rPr>
          <w:b/>
          <w:bCs/>
          <w:i/>
          <w:iCs/>
          <w:sz w:val="24"/>
          <w:szCs w:val="24"/>
          <w:shd w:val="clear" w:color="auto" w:fill="00B0F0"/>
        </w:rPr>
        <w:t>”</w:t>
      </w:r>
      <w:r w:rsidRPr="007C3E2F">
        <w:rPr>
          <w:i/>
          <w:iCs/>
          <w:sz w:val="24"/>
          <w:szCs w:val="24"/>
        </w:rPr>
        <w:t xml:space="preserve">, que irei disponibilizar. </w:t>
      </w:r>
      <w:r w:rsidR="00745F54" w:rsidRPr="007C3E2F">
        <w:rPr>
          <w:i/>
          <w:iCs/>
          <w:sz w:val="24"/>
          <w:szCs w:val="24"/>
        </w:rPr>
        <w:t>Considere que:</w:t>
      </w:r>
    </w:p>
    <w:p w14:paraId="4B59E0DF" w14:textId="77777777" w:rsidR="005D7832" w:rsidRPr="007C3E2F" w:rsidRDefault="005D7832" w:rsidP="00024F44">
      <w:pPr>
        <w:widowControl w:val="0"/>
        <w:spacing w:line="360" w:lineRule="auto"/>
        <w:jc w:val="both"/>
        <w:rPr>
          <w:i/>
          <w:iCs/>
          <w:sz w:val="24"/>
          <w:szCs w:val="24"/>
        </w:rPr>
      </w:pPr>
    </w:p>
    <w:p w14:paraId="655A0B04" w14:textId="77777777" w:rsidR="005D7832" w:rsidRPr="007C3E2F" w:rsidRDefault="00745F54" w:rsidP="00024F44">
      <w:pPr>
        <w:widowControl w:val="0"/>
        <w:numPr>
          <w:ilvl w:val="0"/>
          <w:numId w:val="5"/>
        </w:numPr>
        <w:shd w:val="clear" w:color="auto" w:fill="00B0F0"/>
        <w:spacing w:line="360" w:lineRule="auto"/>
        <w:ind w:left="709" w:hanging="709"/>
        <w:jc w:val="both"/>
        <w:rPr>
          <w:i/>
          <w:iCs/>
          <w:sz w:val="24"/>
          <w:szCs w:val="24"/>
        </w:rPr>
      </w:pPr>
      <w:r w:rsidRPr="007C3E2F">
        <w:rPr>
          <w:i/>
          <w:iCs/>
          <w:sz w:val="24"/>
          <w:szCs w:val="24"/>
        </w:rPr>
        <w:t xml:space="preserve">a prioridade do programa </w:t>
      </w:r>
      <w:r w:rsidR="005D7832" w:rsidRPr="007C3E2F">
        <w:rPr>
          <w:i/>
          <w:iCs/>
          <w:sz w:val="24"/>
          <w:szCs w:val="24"/>
        </w:rPr>
        <w:t xml:space="preserve">é </w:t>
      </w:r>
      <w:r w:rsidR="005D7832" w:rsidRPr="007C3E2F">
        <w:rPr>
          <w:i/>
          <w:iCs/>
          <w:sz w:val="24"/>
          <w:szCs w:val="24"/>
          <w:shd w:val="clear" w:color="auto" w:fill="00B0F0"/>
        </w:rPr>
        <w:t>produzir conhecimento interdisciplinar mediante o desenvolvimento de pesquisas e estudos que contribuam para a evolução do conhecimento sobre Sustentabilidade, além de promover a disseminação de conhecimentos e intercâmbio acadêmico/científico entre pesquisadores e profissionais das áreas de Ciências Agrárias, Ciências Exatas, Ciências Biológicas e áreas afins, e qualificar professores e pesquisadores para atuação em instituições públicas e privadas de ensino, pesquisa e extensão para resolução de problemas e desenvolvimento de propostas no âmbito da sustentabilidade.</w:t>
      </w:r>
    </w:p>
    <w:p w14:paraId="1E5F9621" w14:textId="5B80E2D6" w:rsidR="00BD77AA" w:rsidRPr="007C3E2F" w:rsidRDefault="00745F54" w:rsidP="00024F44">
      <w:pPr>
        <w:widowControl w:val="0"/>
        <w:numPr>
          <w:ilvl w:val="0"/>
          <w:numId w:val="5"/>
        </w:numPr>
        <w:shd w:val="clear" w:color="auto" w:fill="00B0F0"/>
        <w:spacing w:line="360" w:lineRule="auto"/>
        <w:ind w:left="709" w:hanging="709"/>
        <w:jc w:val="both"/>
        <w:rPr>
          <w:i/>
          <w:iCs/>
          <w:sz w:val="24"/>
          <w:szCs w:val="24"/>
        </w:rPr>
      </w:pPr>
      <w:r w:rsidRPr="007C3E2F">
        <w:rPr>
          <w:i/>
          <w:iCs/>
          <w:sz w:val="24"/>
          <w:szCs w:val="24"/>
        </w:rPr>
        <w:t xml:space="preserve">trata-se de um programa </w:t>
      </w:r>
      <w:r w:rsidR="00006698" w:rsidRPr="007C3E2F">
        <w:rPr>
          <w:i/>
          <w:iCs/>
          <w:sz w:val="24"/>
          <w:szCs w:val="24"/>
        </w:rPr>
        <w:t>nota 4</w:t>
      </w:r>
      <w:r w:rsidR="00E17E0A" w:rsidRPr="007C3E2F">
        <w:rPr>
          <w:i/>
          <w:iCs/>
          <w:sz w:val="24"/>
          <w:szCs w:val="24"/>
        </w:rPr>
        <w:t xml:space="preserve"> (subiu da nota de 3 para 4 na última avaliação quadrienal 2017-2020</w:t>
      </w:r>
      <w:r w:rsidR="006E7461" w:rsidRPr="007C3E2F">
        <w:rPr>
          <w:i/>
          <w:iCs/>
          <w:sz w:val="24"/>
          <w:szCs w:val="24"/>
        </w:rPr>
        <w:t>)</w:t>
      </w:r>
      <w:r w:rsidR="00E17E0A" w:rsidRPr="007C3E2F">
        <w:rPr>
          <w:i/>
          <w:iCs/>
          <w:sz w:val="24"/>
          <w:szCs w:val="24"/>
        </w:rPr>
        <w:t xml:space="preserve"> e que enviou proposta de criação do curso de doutorado no ano de 202</w:t>
      </w:r>
      <w:r w:rsidR="00235FC3" w:rsidRPr="007C3E2F">
        <w:rPr>
          <w:i/>
          <w:iCs/>
          <w:sz w:val="24"/>
          <w:szCs w:val="24"/>
        </w:rPr>
        <w:t>2</w:t>
      </w:r>
      <w:r w:rsidR="00E17E0A" w:rsidRPr="007C3E2F">
        <w:rPr>
          <w:i/>
          <w:iCs/>
          <w:sz w:val="24"/>
          <w:szCs w:val="24"/>
        </w:rPr>
        <w:t xml:space="preserve">, que está em análise pela CAPES. </w:t>
      </w:r>
    </w:p>
    <w:p w14:paraId="540F26AF" w14:textId="1DB24366" w:rsidR="00BD77AA" w:rsidRPr="007C3E2F" w:rsidRDefault="00745F54" w:rsidP="00024F44">
      <w:pPr>
        <w:widowControl w:val="0"/>
        <w:spacing w:line="360" w:lineRule="auto"/>
        <w:ind w:firstLine="709"/>
        <w:jc w:val="both"/>
        <w:rPr>
          <w:i/>
          <w:iCs/>
          <w:sz w:val="24"/>
          <w:szCs w:val="24"/>
        </w:rPr>
      </w:pPr>
      <w:r w:rsidRPr="007C3E2F">
        <w:rPr>
          <w:i/>
          <w:iCs/>
          <w:sz w:val="24"/>
          <w:szCs w:val="24"/>
        </w:rPr>
        <w:t>Familiarize-se com esses materiais para compreender o programa em profundidade.</w:t>
      </w:r>
    </w:p>
    <w:p w14:paraId="5E7DD5B0" w14:textId="7DE01372" w:rsidR="005D7832" w:rsidRDefault="005D7832" w:rsidP="00024F44">
      <w:pPr>
        <w:spacing w:line="360" w:lineRule="auto"/>
        <w:rPr>
          <w:bCs/>
        </w:rPr>
      </w:pPr>
    </w:p>
    <w:p w14:paraId="1856E6F7" w14:textId="77777777" w:rsidR="00FC06EF" w:rsidRDefault="00FC06EF" w:rsidP="00024F44">
      <w:pPr>
        <w:spacing w:line="360" w:lineRule="auto"/>
        <w:rPr>
          <w:bCs/>
        </w:rPr>
      </w:pPr>
    </w:p>
    <w:p w14:paraId="64CB0B07" w14:textId="77777777" w:rsidR="00FC06EF" w:rsidRDefault="00FC06EF" w:rsidP="00FC06EF">
      <w:pPr>
        <w:pStyle w:val="PargrafodaLista"/>
        <w:shd w:val="clear" w:color="auto" w:fill="FFC000"/>
        <w:spacing w:line="360" w:lineRule="auto"/>
        <w:ind w:left="142" w:hanging="142"/>
        <w:rPr>
          <w:b/>
        </w:rPr>
      </w:pPr>
      <w:r w:rsidRPr="005D26E8">
        <w:rPr>
          <w:b/>
        </w:rPr>
        <w:t xml:space="preserve">Vídeo </w:t>
      </w:r>
      <w:r>
        <w:rPr>
          <w:b/>
        </w:rPr>
        <w:t>3</w:t>
      </w:r>
      <w:r w:rsidRPr="005D26E8">
        <w:rPr>
          <w:b/>
        </w:rPr>
        <w:t>:</w:t>
      </w:r>
      <w:r w:rsidRPr="005D26E8">
        <w:rPr>
          <w:bCs/>
        </w:rPr>
        <w:t xml:space="preserve"> Instruções para o CHATGPT melhorar o </w:t>
      </w:r>
      <w:r w:rsidRPr="005D26E8">
        <w:rPr>
          <w:b/>
        </w:rPr>
        <w:t>item 1.1</w:t>
      </w:r>
      <w:r w:rsidRPr="005D26E8">
        <w:rPr>
          <w:bCs/>
        </w:rPr>
        <w:t xml:space="preserve"> da Ficha de avaliação</w:t>
      </w:r>
      <w:r>
        <w:rPr>
          <w:bCs/>
        </w:rPr>
        <w:t xml:space="preserve"> - </w:t>
      </w:r>
      <w:r w:rsidRPr="00E14180">
        <w:rPr>
          <w:b/>
        </w:rPr>
        <w:t>Prompt 1 ao 5</w:t>
      </w:r>
    </w:p>
    <w:p w14:paraId="51EBF962" w14:textId="58E75098" w:rsidR="00FC06EF" w:rsidRDefault="00FC06EF" w:rsidP="00024F44">
      <w:pPr>
        <w:spacing w:line="360" w:lineRule="auto"/>
      </w:pPr>
    </w:p>
    <w:p w14:paraId="3D0BC045" w14:textId="77777777" w:rsidR="00FC06EF" w:rsidRDefault="00FC06EF" w:rsidP="00024F44">
      <w:pPr>
        <w:spacing w:line="360" w:lineRule="auto"/>
      </w:pPr>
    </w:p>
    <w:p w14:paraId="6B1F365A" w14:textId="08BD5D92" w:rsidR="00E457E3" w:rsidRPr="00FC06EF" w:rsidRDefault="00E14180" w:rsidP="00FC06EF">
      <w:pPr>
        <w:shd w:val="clear" w:color="auto" w:fill="FFC000"/>
        <w:spacing w:line="360" w:lineRule="auto"/>
        <w:rPr>
          <w:b/>
        </w:rPr>
      </w:pPr>
      <w:r w:rsidRPr="00FC06EF">
        <w:rPr>
          <w:b/>
        </w:rPr>
        <w:t>Vídeo 4:</w:t>
      </w:r>
      <w:r w:rsidRPr="00FC06EF">
        <w:rPr>
          <w:bCs/>
        </w:rPr>
        <w:t xml:space="preserve"> Instruções para o CHATGPT melhorar o </w:t>
      </w:r>
      <w:r w:rsidRPr="00FC06EF">
        <w:rPr>
          <w:b/>
        </w:rPr>
        <w:t>item 1.1</w:t>
      </w:r>
      <w:r w:rsidRPr="00FC06EF">
        <w:rPr>
          <w:bCs/>
        </w:rPr>
        <w:t xml:space="preserve"> da Ficha de avaliação - </w:t>
      </w:r>
      <w:r w:rsidRPr="00FC06EF">
        <w:rPr>
          <w:b/>
        </w:rPr>
        <w:t>Prompt 6 ao 7</w:t>
      </w:r>
    </w:p>
    <w:p w14:paraId="27CE2DCE" w14:textId="77777777" w:rsidR="00FC06EF" w:rsidRDefault="00FC06EF" w:rsidP="00024F44">
      <w:pPr>
        <w:spacing w:line="360" w:lineRule="auto"/>
        <w:ind w:left="360"/>
        <w:jc w:val="center"/>
        <w:rPr>
          <w:b/>
          <w:sz w:val="24"/>
          <w:szCs w:val="24"/>
        </w:rPr>
      </w:pPr>
    </w:p>
    <w:p w14:paraId="2CBE0B40" w14:textId="63BB6994" w:rsidR="00E457E3" w:rsidRPr="006E7461" w:rsidRDefault="00E457E3" w:rsidP="00024F44">
      <w:pPr>
        <w:spacing w:line="360" w:lineRule="auto"/>
        <w:ind w:left="360"/>
        <w:jc w:val="center"/>
        <w:rPr>
          <w:b/>
          <w:sz w:val="24"/>
          <w:szCs w:val="24"/>
        </w:rPr>
      </w:pPr>
      <w:r w:rsidRPr="006E7461">
        <w:rPr>
          <w:b/>
          <w:sz w:val="24"/>
          <w:szCs w:val="24"/>
        </w:rPr>
        <w:lastRenderedPageBreak/>
        <w:t xml:space="preserve">FICHA DE AVALIAÇÃO DA ÁREA </w:t>
      </w:r>
      <w:r w:rsidRPr="008C6FCC">
        <w:rPr>
          <w:b/>
          <w:sz w:val="24"/>
          <w:szCs w:val="24"/>
          <w:shd w:val="clear" w:color="auto" w:fill="00B0F0"/>
        </w:rPr>
        <w:t>INTERDISCIPLINAR</w:t>
      </w:r>
    </w:p>
    <w:p w14:paraId="7698510B" w14:textId="68F53032" w:rsidR="001B29ED" w:rsidRDefault="001B29ED" w:rsidP="00024F44">
      <w:pPr>
        <w:pStyle w:val="PargrafodaLista"/>
        <w:spacing w:line="360" w:lineRule="auto"/>
      </w:pPr>
    </w:p>
    <w:p w14:paraId="77BA28BC" w14:textId="759ACE80" w:rsidR="007724CB" w:rsidRPr="007724CB" w:rsidRDefault="007724CB" w:rsidP="007724CB">
      <w:pPr>
        <w:pStyle w:val="PargrafodaLista"/>
        <w:spacing w:line="360" w:lineRule="auto"/>
        <w:ind w:left="0"/>
        <w:jc w:val="both"/>
        <w:rPr>
          <w:sz w:val="24"/>
          <w:szCs w:val="24"/>
        </w:rPr>
      </w:pPr>
      <w:proofErr w:type="spellStart"/>
      <w:r w:rsidRPr="007724CB">
        <w:rPr>
          <w:b/>
          <w:bCs/>
          <w:sz w:val="24"/>
          <w:szCs w:val="24"/>
        </w:rPr>
        <w:t>Obs</w:t>
      </w:r>
      <w:proofErr w:type="spellEnd"/>
      <w:r w:rsidRPr="007724CB">
        <w:rPr>
          <w:b/>
          <w:bCs/>
          <w:sz w:val="24"/>
          <w:szCs w:val="24"/>
        </w:rPr>
        <w:t>:</w:t>
      </w:r>
      <w:r w:rsidRPr="007724CB">
        <w:rPr>
          <w:sz w:val="24"/>
          <w:szCs w:val="24"/>
        </w:rPr>
        <w:t xml:space="preserve"> As análises a seguir e também os comandos (prompts) foram feitos com base em todos os itens (1.1;1.2; ... 3.2; 3.3) e subitens (1.1.1; </w:t>
      </w:r>
      <w:proofErr w:type="gramStart"/>
      <w:r w:rsidRPr="007724CB">
        <w:rPr>
          <w:sz w:val="24"/>
          <w:szCs w:val="24"/>
        </w:rPr>
        <w:t>1.1.2 ;</w:t>
      </w:r>
      <w:proofErr w:type="gramEnd"/>
      <w:r w:rsidRPr="007724CB">
        <w:rPr>
          <w:sz w:val="24"/>
          <w:szCs w:val="24"/>
        </w:rPr>
        <w:t xml:space="preserve"> ... 3.3.2) da Ficha de Avaliação da Área Interdisciplinar. Ressaltamos que cada coordenador deverá adaptar os comandos/prompts para a Ficha de Avaliação da sua área, inclusive muitas vezes escrevendo novos comandos.</w:t>
      </w:r>
    </w:p>
    <w:p w14:paraId="5F7F1689" w14:textId="77777777" w:rsidR="007724CB" w:rsidRDefault="007724CB" w:rsidP="00024F44">
      <w:pPr>
        <w:pStyle w:val="PargrafodaLista"/>
        <w:spacing w:line="360" w:lineRule="auto"/>
      </w:pPr>
    </w:p>
    <w:tbl>
      <w:tblPr>
        <w:tblStyle w:val="1"/>
        <w:tblW w:w="96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29"/>
      </w:tblGrid>
      <w:tr w:rsidR="00BD77AA" w14:paraId="2B145DA5" w14:textId="77777777" w:rsidTr="005D7832">
        <w:tc>
          <w:tcPr>
            <w:tcW w:w="9629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83099B" w14:textId="77777777" w:rsidR="00BD77AA" w:rsidRPr="00E457E3" w:rsidRDefault="00745F54" w:rsidP="00024F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E457E3">
              <w:rPr>
                <w:b/>
                <w:sz w:val="24"/>
                <w:szCs w:val="24"/>
              </w:rPr>
              <w:t>1. PROGRAMA</w:t>
            </w:r>
          </w:p>
        </w:tc>
      </w:tr>
      <w:tr w:rsidR="00BD77AA" w14:paraId="487A6B26" w14:textId="77777777" w:rsidTr="005D7832">
        <w:tc>
          <w:tcPr>
            <w:tcW w:w="9629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950B8" w14:textId="77777777" w:rsidR="00BD77AA" w:rsidRPr="00E457E3" w:rsidRDefault="00745F54" w:rsidP="00024F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E457E3">
              <w:rPr>
                <w:b/>
                <w:sz w:val="24"/>
                <w:szCs w:val="24"/>
              </w:rPr>
              <w:t>1.1. Articulação, aderência e atualização das áreas de concentração, linhas de pesquisa, projetos em andamento e estrutura curricular, bem como a infraestrutura disponível, em relação aos objetivos, missão e modalidade do programa</w:t>
            </w:r>
          </w:p>
        </w:tc>
      </w:tr>
      <w:tr w:rsidR="00BD77AA" w14:paraId="7F0AC130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D7583" w14:textId="2DA29FA3" w:rsidR="00BD77AA" w:rsidRPr="00E457E3" w:rsidRDefault="00745F54" w:rsidP="00024F44">
            <w:pPr>
              <w:widowControl w:val="0"/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E457E3">
              <w:rPr>
                <w:b/>
                <w:sz w:val="24"/>
                <w:szCs w:val="24"/>
              </w:rPr>
              <w:t>COMO O CHATGPT PODE TE AJUDAR?</w:t>
            </w:r>
          </w:p>
          <w:p w14:paraId="5141DADC" w14:textId="77777777" w:rsidR="00BD77AA" w:rsidRPr="00E457E3" w:rsidRDefault="00745F54" w:rsidP="00024F44">
            <w:pPr>
              <w:widowControl w:val="0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szCs w:val="24"/>
              </w:rPr>
            </w:pPr>
            <w:r w:rsidRPr="00E457E3">
              <w:rPr>
                <w:sz w:val="24"/>
                <w:szCs w:val="24"/>
              </w:rPr>
              <w:t>Aderência dos projetos de pesquisa com as linhas de pesquisa do programa</w:t>
            </w:r>
          </w:p>
          <w:p w14:paraId="66761392" w14:textId="77777777" w:rsidR="00BD77AA" w:rsidRPr="00E457E3" w:rsidRDefault="00745F54" w:rsidP="00024F44">
            <w:pPr>
              <w:widowControl w:val="0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szCs w:val="24"/>
              </w:rPr>
            </w:pPr>
            <w:r w:rsidRPr="00E457E3">
              <w:rPr>
                <w:sz w:val="24"/>
                <w:szCs w:val="24"/>
              </w:rPr>
              <w:t>Aderência das disciplinas atuais do programa com as linhas de pesquisa</w:t>
            </w:r>
          </w:p>
          <w:p w14:paraId="5AD9A639" w14:textId="58A72D88" w:rsidR="00BD77AA" w:rsidRPr="00E457E3" w:rsidRDefault="00745F54" w:rsidP="00024F44">
            <w:pPr>
              <w:widowControl w:val="0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szCs w:val="24"/>
              </w:rPr>
            </w:pPr>
            <w:r w:rsidRPr="00E457E3">
              <w:rPr>
                <w:sz w:val="24"/>
                <w:szCs w:val="24"/>
              </w:rPr>
              <w:t>Avaliar a atualização das bibliografias das disciplinas, com referências atuais</w:t>
            </w:r>
          </w:p>
          <w:p w14:paraId="3F3E387D" w14:textId="77777777" w:rsidR="00BD77AA" w:rsidRDefault="00745F54" w:rsidP="00024F44">
            <w:pPr>
              <w:widowControl w:val="0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szCs w:val="24"/>
              </w:rPr>
            </w:pPr>
            <w:r w:rsidRPr="00E457E3">
              <w:rPr>
                <w:sz w:val="24"/>
                <w:szCs w:val="24"/>
              </w:rPr>
              <w:t>Analisar a coerência das disciplinas ofertadas e suas contribuições com o perfil do egresso desejado</w:t>
            </w:r>
          </w:p>
          <w:p w14:paraId="6ACABEE8" w14:textId="33EE2404" w:rsidR="00607616" w:rsidRPr="00607616" w:rsidRDefault="00607616" w:rsidP="00024F44">
            <w:pPr>
              <w:widowControl w:val="0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szCs w:val="24"/>
              </w:rPr>
            </w:pPr>
            <w:r w:rsidRPr="00607616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nalisar a </w:t>
            </w:r>
            <w:r w:rsidRPr="00607616">
              <w:rPr>
                <w:sz w:val="24"/>
                <w:szCs w:val="24"/>
              </w:rPr>
              <w:t>adequação da infraestrutura disponível para atender os</w:t>
            </w:r>
            <w:r>
              <w:rPr>
                <w:sz w:val="24"/>
                <w:szCs w:val="24"/>
              </w:rPr>
              <w:t xml:space="preserve"> </w:t>
            </w:r>
            <w:r w:rsidRPr="00607616">
              <w:rPr>
                <w:sz w:val="24"/>
                <w:szCs w:val="24"/>
              </w:rPr>
              <w:t>objetivos do programa.</w:t>
            </w:r>
          </w:p>
        </w:tc>
      </w:tr>
      <w:tr w:rsidR="00DF3BF3" w14:paraId="18E80365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B92C5" w14:textId="77777777" w:rsidR="00FF0C68" w:rsidRPr="00FF0C68" w:rsidRDefault="00FF0C68" w:rsidP="00FF0C68">
            <w:pPr>
              <w:widowControl w:val="0"/>
              <w:spacing w:line="360" w:lineRule="auto"/>
              <w:ind w:left="720"/>
              <w:jc w:val="both"/>
              <w:rPr>
                <w:sz w:val="24"/>
                <w:szCs w:val="24"/>
              </w:rPr>
            </w:pPr>
          </w:p>
          <w:p w14:paraId="2E4FF5B6" w14:textId="59926EA5" w:rsidR="00E457E3" w:rsidRPr="00E457E3" w:rsidRDefault="00E457E3" w:rsidP="00024F44">
            <w:pPr>
              <w:widowControl w:val="0"/>
              <w:numPr>
                <w:ilvl w:val="0"/>
                <w:numId w:val="11"/>
              </w:numPr>
              <w:spacing w:line="360" w:lineRule="auto"/>
              <w:jc w:val="both"/>
              <w:rPr>
                <w:sz w:val="24"/>
                <w:szCs w:val="24"/>
              </w:rPr>
            </w:pPr>
            <w:r w:rsidRPr="00E457E3">
              <w:rPr>
                <w:b/>
                <w:sz w:val="24"/>
                <w:szCs w:val="24"/>
              </w:rPr>
              <w:t>Prompt 3:</w:t>
            </w:r>
            <w:r w:rsidRPr="00E457E3">
              <w:rPr>
                <w:sz w:val="24"/>
                <w:szCs w:val="24"/>
              </w:rPr>
              <w:t xml:space="preserve"> </w:t>
            </w:r>
          </w:p>
          <w:p w14:paraId="18A61B1E" w14:textId="329B5C8D" w:rsidR="00E457E3" w:rsidRDefault="00E457E3" w:rsidP="00024F44">
            <w:pPr>
              <w:widowControl w:val="0"/>
              <w:spacing w:line="360" w:lineRule="auto"/>
              <w:ind w:left="460"/>
              <w:jc w:val="both"/>
              <w:rPr>
                <w:i/>
                <w:iCs/>
                <w:sz w:val="24"/>
                <w:szCs w:val="24"/>
              </w:rPr>
            </w:pPr>
            <w:r w:rsidRPr="00E457E3">
              <w:rPr>
                <w:i/>
                <w:iCs/>
                <w:sz w:val="24"/>
                <w:szCs w:val="24"/>
              </w:rPr>
              <w:t xml:space="preserve">Preciso que você analise qualitativamente a aderência das linhas de pesquisa e das disciplinas do programa. Para isso utilize as informações dos arquivos: </w:t>
            </w:r>
            <w:r w:rsidRPr="00E457E3">
              <w:rPr>
                <w:b/>
                <w:bCs/>
                <w:i/>
                <w:iCs/>
                <w:sz w:val="24"/>
                <w:szCs w:val="24"/>
                <w:highlight w:val="magenta"/>
              </w:rPr>
              <w:t>“</w:t>
            </w:r>
            <w:r w:rsidR="009F46DB">
              <w:rPr>
                <w:b/>
                <w:bCs/>
                <w:i/>
                <w:iCs/>
                <w:sz w:val="24"/>
                <w:szCs w:val="24"/>
                <w:highlight w:val="magenta"/>
              </w:rPr>
              <w:t>4</w:t>
            </w:r>
            <w:r w:rsidRPr="00E457E3">
              <w:rPr>
                <w:b/>
                <w:bCs/>
                <w:i/>
                <w:iCs/>
                <w:sz w:val="24"/>
                <w:szCs w:val="24"/>
                <w:highlight w:val="magenta"/>
              </w:rPr>
              <w:t>. Dados gerais do Programa.pdf”</w:t>
            </w:r>
            <w:r w:rsidRPr="00E457E3">
              <w:rPr>
                <w:i/>
                <w:iCs/>
                <w:sz w:val="24"/>
                <w:szCs w:val="24"/>
              </w:rPr>
              <w:t xml:space="preserve"> e </w:t>
            </w:r>
            <w:r w:rsidRPr="00E457E3">
              <w:rPr>
                <w:b/>
                <w:bCs/>
                <w:i/>
                <w:iCs/>
                <w:sz w:val="24"/>
                <w:szCs w:val="24"/>
              </w:rPr>
              <w:t>“</w:t>
            </w:r>
            <w:r w:rsidR="009F46DB">
              <w:rPr>
                <w:b/>
                <w:bCs/>
                <w:i/>
                <w:iCs/>
                <w:sz w:val="24"/>
                <w:szCs w:val="24"/>
                <w:highlight w:val="magenta"/>
              </w:rPr>
              <w:t>6</w:t>
            </w:r>
            <w:r w:rsidRPr="00E457E3">
              <w:rPr>
                <w:b/>
                <w:bCs/>
                <w:i/>
                <w:iCs/>
                <w:sz w:val="24"/>
                <w:szCs w:val="24"/>
                <w:highlight w:val="magenta"/>
              </w:rPr>
              <w:t>. Matriz curricular EMENTAS e Bibliografias_2024”.</w:t>
            </w:r>
            <w:r w:rsidR="00BD0642">
              <w:rPr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BD0642" w:rsidRPr="00BD0642">
              <w:rPr>
                <w:i/>
                <w:iCs/>
                <w:sz w:val="24"/>
                <w:szCs w:val="24"/>
              </w:rPr>
              <w:t>Além disso, analise se as referências bibliográficas estão atualizadas e se há uma distribuição equânime entre disciplinas e linhas de pesquisa.</w:t>
            </w:r>
          </w:p>
          <w:p w14:paraId="0D1B5EA9" w14:textId="77777777" w:rsidR="00DA67E4" w:rsidRDefault="00DA67E4" w:rsidP="00024F44">
            <w:pPr>
              <w:widowControl w:val="0"/>
              <w:spacing w:line="360" w:lineRule="auto"/>
              <w:ind w:left="460"/>
              <w:jc w:val="both"/>
              <w:rPr>
                <w:i/>
                <w:iCs/>
                <w:sz w:val="24"/>
                <w:szCs w:val="24"/>
              </w:rPr>
            </w:pPr>
          </w:p>
          <w:p w14:paraId="0F7605CA" w14:textId="77777777" w:rsidR="00FF0C68" w:rsidRPr="00E457E3" w:rsidRDefault="00FF0C68" w:rsidP="00024F44">
            <w:pPr>
              <w:widowControl w:val="0"/>
              <w:spacing w:line="360" w:lineRule="auto"/>
              <w:ind w:left="460"/>
              <w:jc w:val="both"/>
              <w:rPr>
                <w:i/>
                <w:iCs/>
                <w:sz w:val="24"/>
                <w:szCs w:val="24"/>
              </w:rPr>
            </w:pPr>
          </w:p>
          <w:p w14:paraId="28BF06BB" w14:textId="77777777" w:rsidR="00E457E3" w:rsidRDefault="00E457E3" w:rsidP="00024F44">
            <w:pPr>
              <w:pStyle w:val="PargrafodaLista"/>
              <w:widowControl w:val="0"/>
              <w:numPr>
                <w:ilvl w:val="0"/>
                <w:numId w:val="22"/>
              </w:numPr>
              <w:spacing w:line="360" w:lineRule="auto"/>
              <w:ind w:left="744" w:hanging="284"/>
              <w:jc w:val="both"/>
              <w:rPr>
                <w:sz w:val="24"/>
                <w:szCs w:val="24"/>
              </w:rPr>
            </w:pPr>
            <w:r w:rsidRPr="00E457E3">
              <w:rPr>
                <w:b/>
                <w:sz w:val="24"/>
                <w:szCs w:val="24"/>
              </w:rPr>
              <w:lastRenderedPageBreak/>
              <w:t>Prompt 4:</w:t>
            </w:r>
            <w:r w:rsidRPr="00E457E3">
              <w:rPr>
                <w:sz w:val="24"/>
                <w:szCs w:val="24"/>
              </w:rPr>
              <w:t xml:space="preserve"> </w:t>
            </w:r>
          </w:p>
          <w:p w14:paraId="3E4BD14A" w14:textId="509FDD6D" w:rsidR="00E457E3" w:rsidRDefault="00E457E3" w:rsidP="00024F44">
            <w:pPr>
              <w:pStyle w:val="PargrafodaLista"/>
              <w:widowControl w:val="0"/>
              <w:spacing w:line="360" w:lineRule="auto"/>
              <w:ind w:left="744"/>
              <w:jc w:val="both"/>
              <w:rPr>
                <w:i/>
                <w:iCs/>
                <w:sz w:val="24"/>
                <w:szCs w:val="24"/>
              </w:rPr>
            </w:pPr>
            <w:r w:rsidRPr="00E457E3">
              <w:rPr>
                <w:i/>
                <w:iCs/>
                <w:sz w:val="24"/>
                <w:szCs w:val="24"/>
              </w:rPr>
              <w:t xml:space="preserve">Agora, avance esta análise mostrando a convergência temática dos projetos de pesquisa do programa com as linhas de pesquisa nele propostas. Para tal, adicione nesta análise o seguinte documento: </w:t>
            </w:r>
            <w:r w:rsidR="0032137A" w:rsidRPr="007C3E2F">
              <w:rPr>
                <w:b/>
                <w:bCs/>
                <w:sz w:val="24"/>
                <w:szCs w:val="24"/>
                <w:highlight w:val="magenta"/>
              </w:rPr>
              <w:t>“5. Projetos de pesquisa-</w:t>
            </w:r>
            <w:r w:rsidR="0032137A" w:rsidRPr="00F20003">
              <w:rPr>
                <w:b/>
                <w:bCs/>
                <w:sz w:val="24"/>
                <w:szCs w:val="24"/>
                <w:highlight w:val="magenta"/>
              </w:rPr>
              <w:t>2024.pdf</w:t>
            </w:r>
            <w:r w:rsidR="0032137A" w:rsidRPr="00F20003">
              <w:rPr>
                <w:b/>
                <w:bCs/>
                <w:sz w:val="24"/>
                <w:szCs w:val="24"/>
              </w:rPr>
              <w:t>”</w:t>
            </w:r>
            <w:r w:rsidR="0032137A">
              <w:rPr>
                <w:i/>
                <w:iCs/>
                <w:sz w:val="24"/>
                <w:szCs w:val="24"/>
              </w:rPr>
              <w:t xml:space="preserve">. Além </w:t>
            </w:r>
            <w:r w:rsidR="0032137A" w:rsidRPr="0032137A">
              <w:rPr>
                <w:i/>
                <w:iCs/>
                <w:sz w:val="24"/>
                <w:szCs w:val="24"/>
              </w:rPr>
              <w:t>descrever os projetos vinculados às</w:t>
            </w:r>
            <w:r w:rsidR="0032137A">
              <w:rPr>
                <w:i/>
                <w:iCs/>
                <w:sz w:val="24"/>
                <w:szCs w:val="24"/>
              </w:rPr>
              <w:t xml:space="preserve"> </w:t>
            </w:r>
            <w:r w:rsidR="0032137A" w:rsidRPr="0032137A">
              <w:rPr>
                <w:i/>
                <w:iCs/>
                <w:sz w:val="24"/>
                <w:szCs w:val="24"/>
              </w:rPr>
              <w:t>linhas de pesquisa e equilíbrio na distribuição</w:t>
            </w:r>
            <w:r w:rsidR="0032137A">
              <w:rPr>
                <w:i/>
                <w:iCs/>
                <w:sz w:val="24"/>
                <w:szCs w:val="24"/>
              </w:rPr>
              <w:t xml:space="preserve"> e os r</w:t>
            </w:r>
            <w:r w:rsidR="0032137A" w:rsidRPr="0032137A">
              <w:rPr>
                <w:i/>
                <w:iCs/>
                <w:sz w:val="24"/>
                <w:szCs w:val="24"/>
              </w:rPr>
              <w:t>esultados</w:t>
            </w:r>
            <w:r w:rsidR="0032137A">
              <w:rPr>
                <w:i/>
                <w:iCs/>
                <w:sz w:val="24"/>
                <w:szCs w:val="24"/>
              </w:rPr>
              <w:t>/</w:t>
            </w:r>
            <w:r w:rsidR="0032137A" w:rsidRPr="0032137A">
              <w:rPr>
                <w:i/>
                <w:iCs/>
                <w:sz w:val="24"/>
                <w:szCs w:val="24"/>
              </w:rPr>
              <w:t>impacto na formação discente e</w:t>
            </w:r>
            <w:r w:rsidR="0032137A">
              <w:rPr>
                <w:i/>
                <w:iCs/>
                <w:sz w:val="24"/>
                <w:szCs w:val="24"/>
              </w:rPr>
              <w:t xml:space="preserve"> projetos com </w:t>
            </w:r>
            <w:r w:rsidR="0032137A" w:rsidRPr="0032137A">
              <w:rPr>
                <w:i/>
                <w:iCs/>
                <w:sz w:val="24"/>
                <w:szCs w:val="24"/>
              </w:rPr>
              <w:t>financiamento</w:t>
            </w:r>
            <w:r w:rsidR="0032137A">
              <w:rPr>
                <w:i/>
                <w:iCs/>
                <w:sz w:val="24"/>
                <w:szCs w:val="24"/>
              </w:rPr>
              <w:t>.</w:t>
            </w:r>
          </w:p>
          <w:p w14:paraId="1FFE72AB" w14:textId="77777777" w:rsidR="00015DDE" w:rsidRPr="0032137A" w:rsidRDefault="00015DDE" w:rsidP="00024F44">
            <w:pPr>
              <w:pStyle w:val="PargrafodaLista"/>
              <w:widowControl w:val="0"/>
              <w:spacing w:line="360" w:lineRule="auto"/>
              <w:ind w:left="744"/>
              <w:jc w:val="both"/>
              <w:rPr>
                <w:i/>
                <w:iCs/>
                <w:sz w:val="24"/>
                <w:szCs w:val="24"/>
              </w:rPr>
            </w:pPr>
          </w:p>
          <w:p w14:paraId="3A72C711" w14:textId="77777777" w:rsidR="00E457E3" w:rsidRDefault="00E457E3" w:rsidP="000B6E89">
            <w:pPr>
              <w:widowControl w:val="0"/>
              <w:spacing w:line="360" w:lineRule="auto"/>
              <w:ind w:firstLine="742"/>
              <w:jc w:val="both"/>
              <w:rPr>
                <w:b/>
                <w:sz w:val="24"/>
                <w:szCs w:val="24"/>
              </w:rPr>
            </w:pPr>
            <w:r w:rsidRPr="00E457E3">
              <w:rPr>
                <w:b/>
                <w:sz w:val="24"/>
                <w:szCs w:val="24"/>
              </w:rPr>
              <w:t xml:space="preserve">Prompt </w:t>
            </w:r>
            <w:r>
              <w:rPr>
                <w:b/>
                <w:sz w:val="24"/>
                <w:szCs w:val="24"/>
              </w:rPr>
              <w:t>5</w:t>
            </w:r>
            <w:r w:rsidRPr="00E457E3">
              <w:rPr>
                <w:b/>
                <w:sz w:val="24"/>
                <w:szCs w:val="24"/>
              </w:rPr>
              <w:t xml:space="preserve">: </w:t>
            </w:r>
          </w:p>
          <w:p w14:paraId="19F8058F" w14:textId="6B4E22E1" w:rsidR="00E457E3" w:rsidRPr="00E457E3" w:rsidRDefault="00E457E3" w:rsidP="00024F44">
            <w:pPr>
              <w:widowControl w:val="0"/>
              <w:spacing w:line="360" w:lineRule="auto"/>
              <w:ind w:left="708"/>
              <w:jc w:val="both"/>
              <w:rPr>
                <w:i/>
                <w:iCs/>
                <w:sz w:val="24"/>
                <w:szCs w:val="24"/>
              </w:rPr>
            </w:pPr>
            <w:r w:rsidRPr="00E457E3">
              <w:rPr>
                <w:i/>
                <w:iCs/>
                <w:sz w:val="24"/>
                <w:szCs w:val="24"/>
              </w:rPr>
              <w:t>De posse dessas análises, torne-as mais robustas traçando um paralelo entre as disciplinas ofertadas pelo programa, os projetos de pesquisa em andamento, com o perfil do egresso a ser formado, demonstrando clareza de que a estrutura curricular e os projetos dão suporte ao perfil de egresso dese</w:t>
            </w:r>
            <w:r w:rsidR="00FB24E0">
              <w:rPr>
                <w:i/>
                <w:iCs/>
                <w:sz w:val="24"/>
                <w:szCs w:val="24"/>
              </w:rPr>
              <w:t>jado.</w:t>
            </w:r>
          </w:p>
          <w:p w14:paraId="01E20557" w14:textId="77777777" w:rsidR="000B6E89" w:rsidRPr="00E457E3" w:rsidRDefault="000B6E89" w:rsidP="000B6E89">
            <w:pPr>
              <w:widowControl w:val="0"/>
              <w:spacing w:line="360" w:lineRule="auto"/>
              <w:jc w:val="both"/>
              <w:rPr>
                <w:sz w:val="24"/>
                <w:szCs w:val="24"/>
              </w:rPr>
            </w:pPr>
          </w:p>
          <w:p w14:paraId="0960E27D" w14:textId="77777777" w:rsidR="00E457E3" w:rsidRDefault="00E457E3" w:rsidP="00024F44">
            <w:pPr>
              <w:widowControl w:val="0"/>
              <w:spacing w:line="360" w:lineRule="auto"/>
              <w:ind w:left="708"/>
              <w:jc w:val="both"/>
              <w:rPr>
                <w:sz w:val="24"/>
                <w:szCs w:val="24"/>
              </w:rPr>
            </w:pPr>
            <w:r w:rsidRPr="00E457E3">
              <w:rPr>
                <w:b/>
                <w:sz w:val="24"/>
                <w:szCs w:val="24"/>
              </w:rPr>
              <w:t xml:space="preserve">Prompt </w:t>
            </w:r>
            <w:r>
              <w:rPr>
                <w:b/>
                <w:sz w:val="24"/>
                <w:szCs w:val="24"/>
              </w:rPr>
              <w:t>6</w:t>
            </w:r>
            <w:r w:rsidRPr="00E457E3">
              <w:rPr>
                <w:b/>
                <w:sz w:val="24"/>
                <w:szCs w:val="24"/>
              </w:rPr>
              <w:t>:</w:t>
            </w:r>
            <w:r w:rsidRPr="00E457E3">
              <w:rPr>
                <w:sz w:val="24"/>
                <w:szCs w:val="24"/>
              </w:rPr>
              <w:t xml:space="preserve"> </w:t>
            </w:r>
          </w:p>
          <w:p w14:paraId="440977EC" w14:textId="4A559051" w:rsidR="00E457E3" w:rsidRPr="00E457E3" w:rsidRDefault="00E457E3" w:rsidP="00024F44">
            <w:pPr>
              <w:widowControl w:val="0"/>
              <w:spacing w:line="360" w:lineRule="auto"/>
              <w:ind w:left="708"/>
              <w:jc w:val="both"/>
              <w:rPr>
                <w:i/>
                <w:iCs/>
                <w:sz w:val="24"/>
                <w:szCs w:val="24"/>
              </w:rPr>
            </w:pPr>
            <w:r w:rsidRPr="00E457E3">
              <w:rPr>
                <w:i/>
                <w:iCs/>
                <w:sz w:val="24"/>
                <w:szCs w:val="24"/>
              </w:rPr>
              <w:t xml:space="preserve">Agora, preciso que você analise a aderência dos projetos de pesquisa do programa com as linhas de pesquisa e currículos dos docentes. Para tanto, utilize os arquivos: </w:t>
            </w:r>
            <w:r w:rsidR="00D45CFB" w:rsidRPr="007C3E2F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“2. Tela Proposta </w:t>
            </w:r>
            <w:proofErr w:type="spellStart"/>
            <w:r w:rsidR="00D45CFB" w:rsidRPr="007C3E2F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Quadrienio</w:t>
            </w:r>
            <w:proofErr w:type="spellEnd"/>
            <w:r w:rsidR="00D45CFB" w:rsidRPr="007C3E2F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 2021-2024.pdf”</w:t>
            </w:r>
            <w:r w:rsidR="00D45CFB">
              <w:rPr>
                <w:i/>
                <w:iCs/>
                <w:sz w:val="24"/>
                <w:szCs w:val="24"/>
              </w:rPr>
              <w:t>,</w:t>
            </w:r>
            <w:r w:rsidR="00D45CFB" w:rsidRPr="00E457E3">
              <w:rPr>
                <w:i/>
                <w:iCs/>
                <w:sz w:val="24"/>
                <w:szCs w:val="24"/>
              </w:rPr>
              <w:t xml:space="preserve"> </w:t>
            </w:r>
            <w:r w:rsidR="00D45CFB" w:rsidRPr="007C3E2F">
              <w:rPr>
                <w:b/>
                <w:bCs/>
                <w:sz w:val="24"/>
                <w:szCs w:val="24"/>
                <w:highlight w:val="magenta"/>
              </w:rPr>
              <w:t>“5. Projetos de pesquisa-</w:t>
            </w:r>
            <w:r w:rsidR="00D45CFB" w:rsidRPr="00F20003">
              <w:rPr>
                <w:b/>
                <w:bCs/>
                <w:sz w:val="24"/>
                <w:szCs w:val="24"/>
                <w:highlight w:val="magenta"/>
              </w:rPr>
              <w:t>2024.pdf</w:t>
            </w:r>
            <w:r w:rsidR="00D45CFB">
              <w:rPr>
                <w:i/>
                <w:iCs/>
                <w:sz w:val="24"/>
                <w:szCs w:val="24"/>
              </w:rPr>
              <w:t>,</w:t>
            </w:r>
            <w:r w:rsidRPr="00E457E3">
              <w:rPr>
                <w:i/>
                <w:iCs/>
                <w:sz w:val="24"/>
                <w:szCs w:val="24"/>
              </w:rPr>
              <w:t xml:space="preserve"> </w:t>
            </w:r>
            <w:r w:rsidR="00D45CFB" w:rsidRPr="007C3E2F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“</w:t>
            </w:r>
            <w:r w:rsidR="00D45CFB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4</w:t>
            </w:r>
            <w:r w:rsidR="00D45CFB" w:rsidRPr="007C3E2F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. Dados gerais do Programa.pdf”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. </w:t>
            </w:r>
            <w:r w:rsidR="001D2742" w:rsidRPr="001D2742">
              <w:rPr>
                <w:i/>
                <w:iCs/>
                <w:sz w:val="24"/>
                <w:szCs w:val="24"/>
                <w:shd w:val="clear" w:color="auto" w:fill="FFFFFF" w:themeFill="background1"/>
              </w:rPr>
              <w:t xml:space="preserve">Além disso, utilize o currículo </w:t>
            </w:r>
            <w:r w:rsidR="00DC3141">
              <w:rPr>
                <w:i/>
                <w:iCs/>
                <w:sz w:val="24"/>
                <w:szCs w:val="24"/>
                <w:shd w:val="clear" w:color="auto" w:fill="FFFFFF" w:themeFill="background1"/>
              </w:rPr>
              <w:t>L</w:t>
            </w:r>
            <w:r w:rsidR="001D2742" w:rsidRPr="001D2742">
              <w:rPr>
                <w:i/>
                <w:iCs/>
                <w:sz w:val="24"/>
                <w:szCs w:val="24"/>
                <w:shd w:val="clear" w:color="auto" w:fill="FFFFFF" w:themeFill="background1"/>
              </w:rPr>
              <w:t>attes desses 10 docentes do Programa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. </w:t>
            </w:r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1. Beatriz Cervejeira </w:t>
            </w:r>
            <w:proofErr w:type="spellStart"/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Bolanh</w:t>
            </w:r>
            <w:proofErr w:type="spellEnd"/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 Barros.pdf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, </w:t>
            </w:r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2. Josiane Barbosa Gouvêa.pdf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, </w:t>
            </w:r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3. Júlio César Guerreiro.pdf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, </w:t>
            </w:r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4. Leandro Vanalli.pdf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, </w:t>
            </w:r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5. </w:t>
            </w:r>
            <w:proofErr w:type="spellStart"/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Máriam</w:t>
            </w:r>
            <w:proofErr w:type="spellEnd"/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 </w:t>
            </w:r>
            <w:proofErr w:type="spellStart"/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Trierveiler</w:t>
            </w:r>
            <w:proofErr w:type="spellEnd"/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 Pereira.pdf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, </w:t>
            </w:r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6. Camila Silva.pdf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, </w:t>
            </w:r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7. Cristiane Mengue </w:t>
            </w:r>
            <w:proofErr w:type="spellStart"/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Feniman</w:t>
            </w:r>
            <w:proofErr w:type="spellEnd"/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 Moritz.pdf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, </w:t>
            </w:r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8. Stella Alonso Rocha.pdf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, </w:t>
            </w:r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9. Otávio Akira Sakai.pdf</w:t>
            </w:r>
            <w:r w:rsidR="001D2742" w:rsidRPr="001D2742">
              <w:rPr>
                <w:i/>
                <w:iCs/>
                <w:sz w:val="24"/>
                <w:szCs w:val="24"/>
                <w:shd w:val="clear" w:color="auto" w:fill="00B0F0"/>
              </w:rPr>
              <w:t xml:space="preserve"> e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 </w:t>
            </w:r>
            <w:r w:rsidR="001D2742" w:rsidRP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10. Vagner Roberto Batistela.pdf</w:t>
            </w:r>
            <w:r w:rsidR="001D2742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.</w:t>
            </w:r>
          </w:p>
          <w:p w14:paraId="3A4A7007" w14:textId="77777777" w:rsidR="00E457E3" w:rsidRDefault="00E457E3" w:rsidP="00024F44">
            <w:pPr>
              <w:widowControl w:val="0"/>
              <w:spacing w:line="360" w:lineRule="auto"/>
              <w:ind w:left="708"/>
              <w:jc w:val="both"/>
              <w:rPr>
                <w:b/>
                <w:sz w:val="24"/>
                <w:szCs w:val="24"/>
              </w:rPr>
            </w:pPr>
          </w:p>
          <w:p w14:paraId="5A343742" w14:textId="77777777" w:rsidR="00FF0C68" w:rsidRDefault="00FF0C68" w:rsidP="00024F44">
            <w:pPr>
              <w:widowControl w:val="0"/>
              <w:spacing w:line="360" w:lineRule="auto"/>
              <w:ind w:left="708"/>
              <w:jc w:val="both"/>
              <w:rPr>
                <w:b/>
                <w:sz w:val="24"/>
                <w:szCs w:val="24"/>
              </w:rPr>
            </w:pPr>
          </w:p>
          <w:p w14:paraId="505C9106" w14:textId="0D035EFF" w:rsidR="001D2742" w:rsidRDefault="001D2742" w:rsidP="00024F44">
            <w:pPr>
              <w:widowControl w:val="0"/>
              <w:spacing w:line="360" w:lineRule="auto"/>
              <w:ind w:left="708"/>
              <w:jc w:val="both"/>
              <w:rPr>
                <w:bCs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Obs</w:t>
            </w:r>
            <w:proofErr w:type="spellEnd"/>
            <w:r>
              <w:rPr>
                <w:b/>
                <w:sz w:val="24"/>
                <w:szCs w:val="24"/>
              </w:rPr>
              <w:t xml:space="preserve">: </w:t>
            </w:r>
            <w:r w:rsidRPr="001D2742">
              <w:rPr>
                <w:bCs/>
                <w:sz w:val="24"/>
                <w:szCs w:val="24"/>
              </w:rPr>
              <w:t>Utilizamos 10 currículos lattes como amostragem, sendo 5 docentes permanentes de cada linha de pesquisa. Porém, o coordenador deve anexar os currículos lattes de todos os docentes permanentes do Programa</w:t>
            </w:r>
            <w:r w:rsidR="00FC06EF">
              <w:rPr>
                <w:bCs/>
                <w:sz w:val="24"/>
                <w:szCs w:val="24"/>
              </w:rPr>
              <w:t xml:space="preserve"> e se desejar dos colaboradores também.</w:t>
            </w:r>
          </w:p>
          <w:p w14:paraId="5603AB4E" w14:textId="77777777" w:rsidR="000B6E89" w:rsidRPr="00E457E3" w:rsidRDefault="000B6E89" w:rsidP="000B6E89">
            <w:pPr>
              <w:widowControl w:val="0"/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  <w:p w14:paraId="18403A5A" w14:textId="1F1C0A4D" w:rsidR="00E457E3" w:rsidRDefault="00E457E3" w:rsidP="000B6E89">
            <w:pPr>
              <w:widowControl w:val="0"/>
              <w:spacing w:line="360" w:lineRule="auto"/>
              <w:ind w:left="1629" w:hanging="887"/>
              <w:jc w:val="both"/>
              <w:rPr>
                <w:b/>
                <w:sz w:val="24"/>
                <w:szCs w:val="24"/>
              </w:rPr>
            </w:pPr>
            <w:r w:rsidRPr="00E457E3">
              <w:rPr>
                <w:b/>
                <w:sz w:val="24"/>
                <w:szCs w:val="24"/>
              </w:rPr>
              <w:lastRenderedPageBreak/>
              <w:t xml:space="preserve">Prompt </w:t>
            </w:r>
            <w:r w:rsidR="007F01B7">
              <w:rPr>
                <w:b/>
                <w:sz w:val="24"/>
                <w:szCs w:val="24"/>
              </w:rPr>
              <w:t>7</w:t>
            </w:r>
            <w:r w:rsidRPr="00E457E3">
              <w:rPr>
                <w:b/>
                <w:sz w:val="24"/>
                <w:szCs w:val="24"/>
              </w:rPr>
              <w:t xml:space="preserve">. </w:t>
            </w:r>
          </w:p>
          <w:p w14:paraId="54B88778" w14:textId="01826C86" w:rsidR="00E457E3" w:rsidRPr="00607616" w:rsidRDefault="00E457E3" w:rsidP="000B6E89">
            <w:pPr>
              <w:widowControl w:val="0"/>
              <w:spacing w:line="360" w:lineRule="auto"/>
              <w:ind w:left="1629" w:hanging="887"/>
              <w:jc w:val="both"/>
              <w:rPr>
                <w:i/>
                <w:iCs/>
                <w:sz w:val="24"/>
                <w:szCs w:val="24"/>
              </w:rPr>
            </w:pPr>
            <w:r w:rsidRPr="00607616">
              <w:rPr>
                <w:i/>
                <w:iCs/>
                <w:sz w:val="24"/>
                <w:szCs w:val="24"/>
              </w:rPr>
              <w:t>Preciso de um relatório detalhado com tabelas comparativas.</w:t>
            </w:r>
          </w:p>
          <w:p w14:paraId="6D883343" w14:textId="77777777" w:rsidR="000B6E89" w:rsidRPr="00E457E3" w:rsidRDefault="000B6E89" w:rsidP="00FC06EF">
            <w:pPr>
              <w:widowControl w:val="0"/>
              <w:spacing w:line="360" w:lineRule="auto"/>
              <w:jc w:val="both"/>
              <w:rPr>
                <w:sz w:val="24"/>
                <w:szCs w:val="24"/>
              </w:rPr>
            </w:pPr>
          </w:p>
          <w:p w14:paraId="15B0B8B9" w14:textId="22C96DAE" w:rsidR="00E457E3" w:rsidRDefault="00E457E3" w:rsidP="000B6E89">
            <w:pPr>
              <w:widowControl w:val="0"/>
              <w:spacing w:line="360" w:lineRule="auto"/>
              <w:ind w:left="1629" w:hanging="887"/>
              <w:jc w:val="both"/>
              <w:rPr>
                <w:sz w:val="24"/>
                <w:szCs w:val="24"/>
              </w:rPr>
            </w:pPr>
            <w:r w:rsidRPr="00E457E3">
              <w:rPr>
                <w:b/>
                <w:sz w:val="24"/>
                <w:szCs w:val="24"/>
              </w:rPr>
              <w:t xml:space="preserve">Prompt </w:t>
            </w:r>
            <w:r w:rsidR="007F01B7">
              <w:rPr>
                <w:b/>
                <w:sz w:val="24"/>
                <w:szCs w:val="24"/>
              </w:rPr>
              <w:t>8</w:t>
            </w:r>
            <w:r w:rsidRPr="00E457E3">
              <w:rPr>
                <w:b/>
                <w:sz w:val="24"/>
                <w:szCs w:val="24"/>
              </w:rPr>
              <w:t>.</w:t>
            </w:r>
            <w:r w:rsidRPr="00E457E3">
              <w:rPr>
                <w:sz w:val="24"/>
                <w:szCs w:val="24"/>
              </w:rPr>
              <w:t xml:space="preserve"> </w:t>
            </w:r>
          </w:p>
          <w:p w14:paraId="784B768C" w14:textId="531B855B" w:rsidR="000B6E89" w:rsidRPr="008D7BB5" w:rsidRDefault="00E457E3" w:rsidP="00FC06EF">
            <w:pPr>
              <w:widowControl w:val="0"/>
              <w:spacing w:line="360" w:lineRule="auto"/>
              <w:ind w:left="738"/>
              <w:jc w:val="both"/>
              <w:rPr>
                <w:i/>
                <w:iCs/>
                <w:sz w:val="24"/>
                <w:szCs w:val="24"/>
              </w:rPr>
            </w:pPr>
            <w:r w:rsidRPr="00607616">
              <w:rPr>
                <w:i/>
                <w:iCs/>
                <w:sz w:val="24"/>
                <w:szCs w:val="24"/>
              </w:rPr>
              <w:t>Como estas tabelas me ajudam na detecção de aderência entre projetos e linhas</w:t>
            </w:r>
            <w:r w:rsidR="00EE7A3F">
              <w:rPr>
                <w:i/>
                <w:iCs/>
                <w:sz w:val="24"/>
                <w:szCs w:val="24"/>
              </w:rPr>
              <w:t xml:space="preserve"> de pesquisa</w:t>
            </w:r>
            <w:r w:rsidRPr="00607616">
              <w:rPr>
                <w:i/>
                <w:iCs/>
                <w:sz w:val="24"/>
                <w:szCs w:val="24"/>
              </w:rPr>
              <w:t>?</w:t>
            </w:r>
          </w:p>
          <w:p w14:paraId="183F13BF" w14:textId="77777777" w:rsidR="009A1C9E" w:rsidRDefault="009A1C9E" w:rsidP="009A1C9E">
            <w:pPr>
              <w:widowControl w:val="0"/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  <w:p w14:paraId="482B4E53" w14:textId="12CAAE68" w:rsidR="00607616" w:rsidRDefault="00607616" w:rsidP="000B6E89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  <w:r w:rsidRPr="00E457E3">
              <w:rPr>
                <w:b/>
                <w:sz w:val="24"/>
                <w:szCs w:val="24"/>
              </w:rPr>
              <w:t xml:space="preserve">Prompt </w:t>
            </w:r>
            <w:r w:rsidR="007F01B7">
              <w:rPr>
                <w:b/>
                <w:sz w:val="24"/>
                <w:szCs w:val="24"/>
              </w:rPr>
              <w:t>9</w:t>
            </w:r>
            <w:r w:rsidRPr="00E457E3">
              <w:rPr>
                <w:b/>
                <w:sz w:val="24"/>
                <w:szCs w:val="24"/>
              </w:rPr>
              <w:t>:</w:t>
            </w:r>
            <w:r w:rsidRPr="00E457E3">
              <w:rPr>
                <w:sz w:val="24"/>
                <w:szCs w:val="24"/>
              </w:rPr>
              <w:t xml:space="preserve"> </w:t>
            </w:r>
          </w:p>
          <w:p w14:paraId="634AD070" w14:textId="77777777" w:rsidR="00607616" w:rsidRDefault="00607616" w:rsidP="00024F4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TimesNewRoman"/>
                <w:sz w:val="24"/>
                <w:szCs w:val="24"/>
              </w:rPr>
            </w:pPr>
          </w:p>
          <w:p w14:paraId="754FFCF1" w14:textId="77777777" w:rsidR="00607616" w:rsidRDefault="00607616" w:rsidP="000B6E89">
            <w:pPr>
              <w:autoSpaceDE w:val="0"/>
              <w:autoSpaceDN w:val="0"/>
              <w:adjustRightInd w:val="0"/>
              <w:spacing w:line="360" w:lineRule="auto"/>
              <w:ind w:left="742"/>
              <w:jc w:val="both"/>
              <w:rPr>
                <w:i/>
                <w:iCs/>
                <w:sz w:val="24"/>
                <w:szCs w:val="24"/>
              </w:rPr>
            </w:pPr>
            <w:r w:rsidRPr="00607616">
              <w:rPr>
                <w:rFonts w:eastAsia="TimesNewRoman"/>
                <w:sz w:val="24"/>
                <w:szCs w:val="24"/>
              </w:rPr>
              <w:t xml:space="preserve">Analisar a adequação da infraestrutura disponível </w:t>
            </w:r>
            <w:r>
              <w:rPr>
                <w:rFonts w:eastAsia="TimesNewRoman"/>
                <w:sz w:val="24"/>
                <w:szCs w:val="24"/>
              </w:rPr>
              <w:t xml:space="preserve">do Programa </w:t>
            </w:r>
            <w:r w:rsidRPr="00607616">
              <w:rPr>
                <w:rFonts w:eastAsia="TimesNewRoman"/>
                <w:sz w:val="24"/>
                <w:szCs w:val="24"/>
              </w:rPr>
              <w:t>para atender os</w:t>
            </w:r>
            <w:r>
              <w:rPr>
                <w:rFonts w:eastAsia="TimesNewRoman"/>
                <w:sz w:val="24"/>
                <w:szCs w:val="24"/>
              </w:rPr>
              <w:t xml:space="preserve"> seus objetivos.</w:t>
            </w:r>
            <w:r w:rsidRPr="00607616">
              <w:rPr>
                <w:rFonts w:eastAsia="TimesNewRoman"/>
                <w:sz w:val="24"/>
                <w:szCs w:val="24"/>
              </w:rPr>
              <w:t xml:space="preserve"> </w:t>
            </w:r>
            <w:r>
              <w:rPr>
                <w:rFonts w:eastAsia="TimesNewRoman"/>
                <w:sz w:val="24"/>
                <w:szCs w:val="24"/>
              </w:rPr>
              <w:t xml:space="preserve">Para isso utilize o arquivo </w:t>
            </w:r>
            <w:r w:rsidRPr="007C3E2F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“2. Tela Proposta </w:t>
            </w:r>
            <w:proofErr w:type="spellStart"/>
            <w:r w:rsidRPr="007C3E2F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>Quadrienio</w:t>
            </w:r>
            <w:proofErr w:type="spellEnd"/>
            <w:r w:rsidRPr="007C3E2F">
              <w:rPr>
                <w:b/>
                <w:bCs/>
                <w:i/>
                <w:iCs/>
                <w:sz w:val="24"/>
                <w:szCs w:val="24"/>
                <w:shd w:val="clear" w:color="auto" w:fill="00B0F0"/>
              </w:rPr>
              <w:t xml:space="preserve"> 2021-2024.pdf”</w:t>
            </w:r>
            <w:r w:rsidRPr="00E457E3">
              <w:rPr>
                <w:i/>
                <w:iCs/>
                <w:sz w:val="24"/>
                <w:szCs w:val="24"/>
              </w:rPr>
              <w:t xml:space="preserve"> </w:t>
            </w:r>
          </w:p>
          <w:p w14:paraId="53705E8C" w14:textId="4D23E689" w:rsidR="00FC06EF" w:rsidRPr="00E457E3" w:rsidRDefault="00FC06EF" w:rsidP="000B6E89">
            <w:pPr>
              <w:autoSpaceDE w:val="0"/>
              <w:autoSpaceDN w:val="0"/>
              <w:adjustRightInd w:val="0"/>
              <w:spacing w:line="360" w:lineRule="auto"/>
              <w:ind w:left="742"/>
              <w:jc w:val="both"/>
              <w:rPr>
                <w:rFonts w:eastAsia="TimesNewRoman"/>
                <w:sz w:val="24"/>
                <w:szCs w:val="24"/>
              </w:rPr>
            </w:pPr>
          </w:p>
        </w:tc>
      </w:tr>
      <w:tr w:rsidR="00BD77AA" w14:paraId="7ACD7B82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C628D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lastRenderedPageBreak/>
              <w:t>1.2. Perfil do corpo docente, e sua compatibilidade e adequação ao Programa</w:t>
            </w:r>
          </w:p>
        </w:tc>
      </w:tr>
      <w:tr w:rsidR="00BD77AA" w14:paraId="69048A86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82496" w14:textId="01233E24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MO O CHATGPT PODE TE AJUDAR?</w:t>
            </w:r>
          </w:p>
          <w:p w14:paraId="2B7059CC" w14:textId="3F4CF158" w:rsidR="00BD77AA" w:rsidRDefault="00745F54" w:rsidP="00024F44">
            <w:pPr>
              <w:widowControl w:val="0"/>
              <w:numPr>
                <w:ilvl w:val="0"/>
                <w:numId w:val="7"/>
              </w:numPr>
              <w:spacing w:line="360" w:lineRule="auto"/>
              <w:jc w:val="both"/>
            </w:pPr>
            <w:r>
              <w:t>Analisar a aderência da formação e da experiência dos docentes (</w:t>
            </w:r>
            <w:r w:rsidR="00A35ECB">
              <w:t>L</w:t>
            </w:r>
            <w:r>
              <w:t>attes) com as respectivas linhas de pesquisa do programa</w:t>
            </w:r>
          </w:p>
          <w:p w14:paraId="1031AFA5" w14:textId="6F50E489" w:rsidR="00BD77AA" w:rsidRDefault="00745F54" w:rsidP="00024F44">
            <w:pPr>
              <w:widowControl w:val="0"/>
              <w:numPr>
                <w:ilvl w:val="0"/>
                <w:numId w:val="7"/>
              </w:numPr>
              <w:spacing w:line="360" w:lineRule="auto"/>
              <w:jc w:val="both"/>
            </w:pPr>
            <w:r>
              <w:t>Verificar a clareza da política de renovação/atualização do corpo docente e critérios de credenciamento/</w:t>
            </w:r>
            <w:r w:rsidR="00A35ECB">
              <w:t>recredenciamento/</w:t>
            </w:r>
            <w:r>
              <w:t>descredenciamento de docentes</w:t>
            </w:r>
          </w:p>
          <w:p w14:paraId="5D2BF9D2" w14:textId="77777777" w:rsidR="00BD77AA" w:rsidRDefault="00745F54" w:rsidP="00024F44">
            <w:pPr>
              <w:widowControl w:val="0"/>
              <w:numPr>
                <w:ilvl w:val="0"/>
                <w:numId w:val="7"/>
              </w:numPr>
              <w:spacing w:line="360" w:lineRule="auto"/>
              <w:jc w:val="both"/>
            </w:pPr>
            <w:r>
              <w:t>Aderência dos projetos de pesquisa do programa com as linhas de pesquisa e currículos dos docentes</w:t>
            </w:r>
          </w:p>
          <w:p w14:paraId="7B1BE5EC" w14:textId="77777777" w:rsidR="00BD77AA" w:rsidRDefault="00745F54" w:rsidP="00024F44">
            <w:pPr>
              <w:widowControl w:val="0"/>
              <w:numPr>
                <w:ilvl w:val="0"/>
                <w:numId w:val="7"/>
              </w:numPr>
              <w:spacing w:line="360" w:lineRule="auto"/>
              <w:jc w:val="both"/>
            </w:pPr>
            <w:r>
              <w:t>Listar as experiências acadêmicas e não acadêmicas (profissionais) dos docentes permanentes a partir da análise do Lattes</w:t>
            </w:r>
          </w:p>
          <w:p w14:paraId="78507981" w14:textId="77777777" w:rsidR="00BD77AA" w:rsidRDefault="00745F54" w:rsidP="00024F44">
            <w:pPr>
              <w:widowControl w:val="0"/>
              <w:numPr>
                <w:ilvl w:val="0"/>
                <w:numId w:val="7"/>
              </w:numPr>
              <w:spacing w:line="360" w:lineRule="auto"/>
              <w:jc w:val="both"/>
            </w:pPr>
            <w:r>
              <w:t>Analisar a interdisciplinaridade do corpo docente a partir das suas formações acadêmicas e experiências profissionais</w:t>
            </w:r>
          </w:p>
          <w:p w14:paraId="3412210A" w14:textId="77777777" w:rsidR="00BD77AA" w:rsidRDefault="00745F54" w:rsidP="00024F44">
            <w:pPr>
              <w:widowControl w:val="0"/>
              <w:numPr>
                <w:ilvl w:val="0"/>
                <w:numId w:val="7"/>
              </w:numPr>
              <w:spacing w:line="360" w:lineRule="auto"/>
              <w:jc w:val="both"/>
            </w:pPr>
            <w:r>
              <w:t>Capacidade do corpo docente em captar recursos de apoio aos projetos de pesquisa do programa (financiamentos associados aos projetos)</w:t>
            </w:r>
          </w:p>
          <w:p w14:paraId="62CE22D4" w14:textId="77777777" w:rsidR="00A35ECB" w:rsidRDefault="00A35ECB" w:rsidP="00024F44">
            <w:pPr>
              <w:widowControl w:val="0"/>
              <w:numPr>
                <w:ilvl w:val="0"/>
                <w:numId w:val="7"/>
              </w:numPr>
              <w:spacing w:line="360" w:lineRule="auto"/>
              <w:jc w:val="both"/>
            </w:pPr>
            <w:r>
              <w:t>Composição do corpo docente em relação a docentes permanentes, colaboradores, bolsistas produtividade.</w:t>
            </w:r>
          </w:p>
          <w:p w14:paraId="3C597D83" w14:textId="77777777" w:rsidR="00AD0E69" w:rsidRDefault="00AD0E69" w:rsidP="00024F44">
            <w:pPr>
              <w:widowControl w:val="0"/>
              <w:numPr>
                <w:ilvl w:val="0"/>
                <w:numId w:val="7"/>
              </w:numPr>
              <w:spacing w:line="360" w:lineRule="auto"/>
              <w:jc w:val="both"/>
            </w:pPr>
            <w:r>
              <w:t>Analisar a produção científica e intelectual dos docentes e a participação em eventos e redes de colaboração</w:t>
            </w:r>
          </w:p>
          <w:p w14:paraId="425243EC" w14:textId="7281E13E" w:rsidR="00AD0E69" w:rsidRDefault="00AD0E69" w:rsidP="00024F44">
            <w:pPr>
              <w:widowControl w:val="0"/>
              <w:numPr>
                <w:ilvl w:val="0"/>
                <w:numId w:val="7"/>
              </w:numPr>
              <w:spacing w:line="360" w:lineRule="auto"/>
              <w:jc w:val="both"/>
            </w:pPr>
            <w:r>
              <w:lastRenderedPageBreak/>
              <w:t>Analisar a participação dos docentes em orientações, projetos e atuação exclusiva no Programa.</w:t>
            </w:r>
          </w:p>
        </w:tc>
      </w:tr>
      <w:tr w:rsidR="00BD77AA" w14:paraId="551D40B2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C0912" w14:textId="079B9F1A" w:rsidR="007D21C5" w:rsidRDefault="007D21C5" w:rsidP="007D21C5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  <w:r w:rsidRPr="00E457E3">
              <w:rPr>
                <w:b/>
                <w:sz w:val="24"/>
                <w:szCs w:val="24"/>
              </w:rPr>
              <w:lastRenderedPageBreak/>
              <w:t xml:space="preserve">Prompt </w:t>
            </w:r>
            <w:r w:rsidR="007F01B7">
              <w:rPr>
                <w:b/>
                <w:sz w:val="24"/>
                <w:szCs w:val="24"/>
              </w:rPr>
              <w:t>10</w:t>
            </w:r>
            <w:r w:rsidRPr="00E457E3">
              <w:rPr>
                <w:b/>
                <w:sz w:val="24"/>
                <w:szCs w:val="24"/>
              </w:rPr>
              <w:t>:</w:t>
            </w:r>
            <w:r w:rsidRPr="00E457E3">
              <w:rPr>
                <w:sz w:val="24"/>
                <w:szCs w:val="24"/>
              </w:rPr>
              <w:t xml:space="preserve"> </w:t>
            </w:r>
          </w:p>
          <w:p w14:paraId="3531C354" w14:textId="77777777" w:rsidR="007D21C5" w:rsidRDefault="007D21C5" w:rsidP="007D21C5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</w:p>
          <w:p w14:paraId="652199FC" w14:textId="7E2CB539" w:rsidR="003F7847" w:rsidRPr="001E2212" w:rsidRDefault="007D21C5" w:rsidP="00DC3141">
            <w:pPr>
              <w:widowControl w:val="0"/>
              <w:spacing w:line="360" w:lineRule="auto"/>
              <w:ind w:left="708" w:firstLine="34"/>
              <w:jc w:val="both"/>
            </w:pPr>
            <w:r w:rsidRPr="001E2212">
              <w:rPr>
                <w:i/>
                <w:iCs/>
              </w:rPr>
              <w:t xml:space="preserve">Gostaria de avaliar se o corpo docente e relação ao grau de interdisciplinaridade considerando os seguintes </w:t>
            </w:r>
            <w:r w:rsidR="00F678E2" w:rsidRPr="001E2212">
              <w:rPr>
                <w:i/>
                <w:iCs/>
              </w:rPr>
              <w:t>aspectos: O</w:t>
            </w:r>
            <w:r w:rsidRPr="001E2212">
              <w:rPr>
                <w:i/>
                <w:iCs/>
              </w:rPr>
              <w:t xml:space="preserve"> corpo docente permanente (DP) </w:t>
            </w:r>
            <w:r w:rsidR="00F678E2" w:rsidRPr="001E2212">
              <w:rPr>
                <w:i/>
                <w:iCs/>
              </w:rPr>
              <w:t xml:space="preserve">é composto por no </w:t>
            </w:r>
            <w:r w:rsidRPr="001E2212">
              <w:rPr>
                <w:i/>
                <w:iCs/>
              </w:rPr>
              <w:t>mínimo de 12 DP</w:t>
            </w:r>
            <w:r w:rsidR="00F678E2" w:rsidRPr="001E2212">
              <w:rPr>
                <w:i/>
                <w:iCs/>
              </w:rPr>
              <w:t>? Há pelo menos 4 DP por linha de pesquisa.</w:t>
            </w:r>
            <w:r w:rsidR="00EB2CB1" w:rsidRPr="001E2212">
              <w:rPr>
                <w:i/>
                <w:iCs/>
              </w:rPr>
              <w:t xml:space="preserve"> O número de docentes colaboradores e visitantes é menor que 30% em relação aos DP. </w:t>
            </w:r>
            <w:r w:rsidRPr="001E2212">
              <w:rPr>
                <w:i/>
                <w:iCs/>
              </w:rPr>
              <w:t>O</w:t>
            </w:r>
            <w:r w:rsidR="00EB2CB1" w:rsidRPr="001E2212">
              <w:rPr>
                <w:i/>
                <w:iCs/>
              </w:rPr>
              <w:t>s DP</w:t>
            </w:r>
            <w:r w:rsidRPr="001E2212">
              <w:rPr>
                <w:i/>
                <w:iCs/>
              </w:rPr>
              <w:t xml:space="preserve"> </w:t>
            </w:r>
            <w:r w:rsidR="00EB2CB1" w:rsidRPr="001E2212">
              <w:rPr>
                <w:i/>
                <w:iCs/>
              </w:rPr>
              <w:t>têm no mínimo</w:t>
            </w:r>
            <w:r w:rsidRPr="001E2212">
              <w:rPr>
                <w:i/>
                <w:iCs/>
              </w:rPr>
              <w:t xml:space="preserve"> 15 horas de dedicação às</w:t>
            </w:r>
            <w:r w:rsidR="00EB2CB1" w:rsidRPr="001E2212">
              <w:rPr>
                <w:i/>
                <w:iCs/>
              </w:rPr>
              <w:t xml:space="preserve"> </w:t>
            </w:r>
            <w:r w:rsidRPr="001E2212">
              <w:rPr>
                <w:i/>
                <w:iCs/>
              </w:rPr>
              <w:t>atividades do Programa</w:t>
            </w:r>
            <w:r w:rsidR="00EB2CB1" w:rsidRPr="001E2212">
              <w:rPr>
                <w:i/>
                <w:iCs/>
              </w:rPr>
              <w:t xml:space="preserve">. </w:t>
            </w:r>
            <w:r w:rsidRPr="001E2212">
              <w:rPr>
                <w:i/>
                <w:iCs/>
              </w:rPr>
              <w:t xml:space="preserve">Para tanto, utilize os seguintes documentos: </w:t>
            </w:r>
            <w:r w:rsidRPr="001E2212">
              <w:rPr>
                <w:b/>
                <w:bCs/>
                <w:i/>
                <w:iCs/>
                <w:shd w:val="clear" w:color="auto" w:fill="00B0F0"/>
              </w:rPr>
              <w:t xml:space="preserve">“4. Dados gerais do Programa.pdf”. </w:t>
            </w:r>
            <w:r w:rsidRPr="001E2212">
              <w:rPr>
                <w:i/>
                <w:iCs/>
                <w:shd w:val="clear" w:color="auto" w:fill="FFFFFF" w:themeFill="background1"/>
              </w:rPr>
              <w:t>e o</w:t>
            </w:r>
            <w:r w:rsidR="00DC3141" w:rsidRPr="001E2212">
              <w:rPr>
                <w:i/>
                <w:iCs/>
                <w:shd w:val="clear" w:color="auto" w:fill="FFFFFF" w:themeFill="background1"/>
              </w:rPr>
              <w:t xml:space="preserve"> arquivo</w:t>
            </w:r>
            <w:r w:rsidRPr="001E2212">
              <w:rPr>
                <w:i/>
                <w:iCs/>
                <w:shd w:val="clear" w:color="auto" w:fill="FFFFFF" w:themeFill="background1"/>
              </w:rPr>
              <w:t xml:space="preserve"> </w:t>
            </w:r>
            <w:r w:rsidR="00EB2CB1" w:rsidRPr="001E2212">
              <w:rPr>
                <w:b/>
                <w:bCs/>
                <w:i/>
                <w:iCs/>
                <w:shd w:val="clear" w:color="auto" w:fill="00B0F0"/>
              </w:rPr>
              <w:t>“</w:t>
            </w:r>
            <w:r w:rsidR="00674E37" w:rsidRPr="001E2212">
              <w:rPr>
                <w:b/>
                <w:bCs/>
                <w:i/>
                <w:iCs/>
                <w:shd w:val="clear" w:color="auto" w:fill="00B0F0"/>
              </w:rPr>
              <w:t xml:space="preserve">8. </w:t>
            </w:r>
            <w:proofErr w:type="spellStart"/>
            <w:r w:rsidR="00674E37" w:rsidRPr="001E2212">
              <w:rPr>
                <w:b/>
                <w:bCs/>
                <w:i/>
                <w:iCs/>
                <w:shd w:val="clear" w:color="auto" w:fill="00B0F0"/>
              </w:rPr>
              <w:t>Dedicacao</w:t>
            </w:r>
            <w:proofErr w:type="spellEnd"/>
            <w:r w:rsidR="00674E37" w:rsidRPr="001E2212">
              <w:rPr>
                <w:b/>
                <w:bCs/>
                <w:i/>
                <w:iCs/>
                <w:shd w:val="clear" w:color="auto" w:fill="00B0F0"/>
              </w:rPr>
              <w:t xml:space="preserve"> dos docentes no Programa</w:t>
            </w:r>
            <w:r w:rsidR="00EB2CB1" w:rsidRPr="001E2212">
              <w:rPr>
                <w:b/>
                <w:bCs/>
                <w:i/>
                <w:iCs/>
                <w:shd w:val="clear" w:color="auto" w:fill="00B0F0"/>
              </w:rPr>
              <w:t>.pdf.”</w:t>
            </w:r>
          </w:p>
        </w:tc>
      </w:tr>
      <w:tr w:rsidR="00BD77AA" w14:paraId="6DB3FFED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D9F3E" w14:textId="6004C33A" w:rsidR="00DC3141" w:rsidRPr="001E2212" w:rsidRDefault="00DC3141" w:rsidP="00DC3141">
            <w:pPr>
              <w:widowControl w:val="0"/>
              <w:spacing w:line="360" w:lineRule="auto"/>
              <w:ind w:left="708" w:firstLine="34"/>
              <w:jc w:val="both"/>
            </w:pPr>
            <w:r w:rsidRPr="001E2212">
              <w:rPr>
                <w:b/>
              </w:rPr>
              <w:t xml:space="preserve">Prompt </w:t>
            </w:r>
            <w:r w:rsidR="007F01B7">
              <w:rPr>
                <w:b/>
              </w:rPr>
              <w:t>11</w:t>
            </w:r>
            <w:r w:rsidRPr="001E2212">
              <w:rPr>
                <w:b/>
              </w:rPr>
              <w:t>:</w:t>
            </w:r>
            <w:r w:rsidRPr="001E2212">
              <w:t xml:space="preserve"> </w:t>
            </w:r>
          </w:p>
          <w:p w14:paraId="7312F5E5" w14:textId="77777777" w:rsidR="00DC3141" w:rsidRPr="001E2212" w:rsidRDefault="00DC3141" w:rsidP="00DC3141">
            <w:pPr>
              <w:widowControl w:val="0"/>
              <w:spacing w:line="360" w:lineRule="auto"/>
              <w:ind w:left="708" w:firstLine="34"/>
              <w:jc w:val="both"/>
            </w:pPr>
          </w:p>
          <w:p w14:paraId="63807375" w14:textId="7322B466" w:rsidR="00DC3141" w:rsidRPr="001E2212" w:rsidRDefault="00DC3141" w:rsidP="00DC3141">
            <w:pPr>
              <w:autoSpaceDE w:val="0"/>
              <w:autoSpaceDN w:val="0"/>
              <w:adjustRightInd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1E2212">
              <w:rPr>
                <w:i/>
                <w:iCs/>
              </w:rPr>
              <w:t xml:space="preserve">Gostaria de avaliar se o </w:t>
            </w:r>
            <w:r w:rsidRPr="001E2212">
              <w:rPr>
                <w:i/>
                <w:iCs/>
              </w:rPr>
              <w:t xml:space="preserve">perfil do corpo DP é adequado para atender a proposta do Programa. </w:t>
            </w:r>
            <w:r w:rsidRPr="001E2212">
              <w:rPr>
                <w:i/>
                <w:iCs/>
              </w:rPr>
              <w:t>Para tanto, utilize os seguintes documentos</w:t>
            </w:r>
            <w:proofErr w:type="gramStart"/>
            <w:r w:rsidRPr="001E2212">
              <w:rPr>
                <w:i/>
                <w:iCs/>
              </w:rPr>
              <w:t>:</w:t>
            </w:r>
            <w:r w:rsidRPr="001E2212">
              <w:rPr>
                <w:b/>
                <w:bCs/>
                <w:i/>
                <w:iCs/>
                <w:shd w:val="clear" w:color="auto" w:fill="00B0F0"/>
              </w:rPr>
              <w:t>“</w:t>
            </w:r>
            <w:proofErr w:type="gramEnd"/>
            <w:r w:rsidRPr="001E2212">
              <w:rPr>
                <w:b/>
                <w:bCs/>
                <w:i/>
                <w:iCs/>
                <w:shd w:val="clear" w:color="auto" w:fill="00B0F0"/>
              </w:rPr>
              <w:t>4. Dados gerais do Programa.pdf</w:t>
            </w:r>
            <w:r w:rsidRPr="001E2212">
              <w:rPr>
                <w:b/>
                <w:bCs/>
                <w:i/>
                <w:iCs/>
                <w:shd w:val="clear" w:color="auto" w:fill="FFFFFF" w:themeFill="background1"/>
              </w:rPr>
              <w:t>”</w:t>
            </w:r>
            <w:r w:rsidRPr="001E2212">
              <w:rPr>
                <w:b/>
                <w:bCs/>
                <w:i/>
                <w:iCs/>
                <w:shd w:val="clear" w:color="auto" w:fill="FFFFFF" w:themeFill="background1"/>
              </w:rPr>
              <w:t xml:space="preserve">, </w:t>
            </w:r>
            <w:r w:rsidRPr="001E2212">
              <w:rPr>
                <w:i/>
                <w:iCs/>
                <w:shd w:val="clear" w:color="auto" w:fill="FFFFFF" w:themeFill="background1"/>
              </w:rPr>
              <w:t>o arquivo</w:t>
            </w:r>
            <w:r w:rsidRPr="001E2212">
              <w:rPr>
                <w:b/>
                <w:bCs/>
                <w:i/>
                <w:iCs/>
                <w:shd w:val="clear" w:color="auto" w:fill="00B0F0"/>
              </w:rPr>
              <w:t xml:space="preserve"> </w:t>
            </w:r>
            <w:r w:rsidRPr="001E2212">
              <w:rPr>
                <w:b/>
                <w:bCs/>
                <w:i/>
                <w:iCs/>
                <w:shd w:val="clear" w:color="auto" w:fill="00B0F0"/>
              </w:rPr>
              <w:t xml:space="preserve">“2. Tela Proposta </w:t>
            </w:r>
            <w:proofErr w:type="spellStart"/>
            <w:r w:rsidRPr="001E2212">
              <w:rPr>
                <w:b/>
                <w:bCs/>
                <w:i/>
                <w:iCs/>
                <w:shd w:val="clear" w:color="auto" w:fill="00B0F0"/>
              </w:rPr>
              <w:t>Quadrienio</w:t>
            </w:r>
            <w:proofErr w:type="spellEnd"/>
            <w:r w:rsidRPr="001E2212">
              <w:rPr>
                <w:b/>
                <w:bCs/>
                <w:i/>
                <w:iCs/>
                <w:shd w:val="clear" w:color="auto" w:fill="00B0F0"/>
              </w:rPr>
              <w:t xml:space="preserve"> 2021-2024.pdf”</w:t>
            </w:r>
            <w:r w:rsidRPr="001E2212">
              <w:rPr>
                <w:i/>
                <w:iCs/>
              </w:rPr>
              <w:t xml:space="preserve"> </w:t>
            </w:r>
            <w:r w:rsidRPr="001E2212">
              <w:rPr>
                <w:i/>
                <w:iCs/>
                <w:shd w:val="clear" w:color="auto" w:fill="FFFFFF" w:themeFill="background1"/>
              </w:rPr>
              <w:t>e o currículo Lattes desses 10 docentes do Programa</w:t>
            </w:r>
            <w:r w:rsidRPr="001E2212">
              <w:rPr>
                <w:b/>
                <w:bCs/>
                <w:i/>
                <w:iCs/>
                <w:shd w:val="clear" w:color="auto" w:fill="00B0F0"/>
              </w:rPr>
              <w:t xml:space="preserve">. 1. Beatriz Cervejeira </w:t>
            </w:r>
            <w:proofErr w:type="spellStart"/>
            <w:r w:rsidRPr="001E2212">
              <w:rPr>
                <w:b/>
                <w:bCs/>
                <w:i/>
                <w:iCs/>
                <w:shd w:val="clear" w:color="auto" w:fill="00B0F0"/>
              </w:rPr>
              <w:t>Bolanh</w:t>
            </w:r>
            <w:proofErr w:type="spellEnd"/>
            <w:r w:rsidRPr="001E2212">
              <w:rPr>
                <w:b/>
                <w:bCs/>
                <w:i/>
                <w:iCs/>
                <w:shd w:val="clear" w:color="auto" w:fill="00B0F0"/>
              </w:rPr>
              <w:t xml:space="preserve"> Barros.pdf, 2. Josiane Barbosa Gouvêa.pdf, 3. Júlio César Guerreiro.pdf, 4. Leandro Vanalli.pdf, 5. </w:t>
            </w:r>
            <w:proofErr w:type="spellStart"/>
            <w:r w:rsidRPr="001E2212">
              <w:rPr>
                <w:b/>
                <w:bCs/>
                <w:i/>
                <w:iCs/>
                <w:shd w:val="clear" w:color="auto" w:fill="00B0F0"/>
              </w:rPr>
              <w:t>Máriam</w:t>
            </w:r>
            <w:proofErr w:type="spellEnd"/>
            <w:r w:rsidRPr="001E2212">
              <w:rPr>
                <w:b/>
                <w:bCs/>
                <w:i/>
                <w:iCs/>
                <w:shd w:val="clear" w:color="auto" w:fill="00B0F0"/>
              </w:rPr>
              <w:t xml:space="preserve"> </w:t>
            </w:r>
            <w:proofErr w:type="spellStart"/>
            <w:r w:rsidRPr="001E2212">
              <w:rPr>
                <w:b/>
                <w:bCs/>
                <w:i/>
                <w:iCs/>
                <w:shd w:val="clear" w:color="auto" w:fill="00B0F0"/>
              </w:rPr>
              <w:t>Trierveiler</w:t>
            </w:r>
            <w:proofErr w:type="spellEnd"/>
            <w:r w:rsidRPr="001E2212">
              <w:rPr>
                <w:b/>
                <w:bCs/>
                <w:i/>
                <w:iCs/>
                <w:shd w:val="clear" w:color="auto" w:fill="00B0F0"/>
              </w:rPr>
              <w:t xml:space="preserve"> Pereira.pdf, 6. Camila Silva.pdf, 7. Cristiane Mengue </w:t>
            </w:r>
            <w:proofErr w:type="spellStart"/>
            <w:r w:rsidRPr="001E2212">
              <w:rPr>
                <w:b/>
                <w:bCs/>
                <w:i/>
                <w:iCs/>
                <w:shd w:val="clear" w:color="auto" w:fill="00B0F0"/>
              </w:rPr>
              <w:t>Feniman</w:t>
            </w:r>
            <w:proofErr w:type="spellEnd"/>
            <w:r w:rsidRPr="001E2212">
              <w:rPr>
                <w:b/>
                <w:bCs/>
                <w:i/>
                <w:iCs/>
                <w:shd w:val="clear" w:color="auto" w:fill="00B0F0"/>
              </w:rPr>
              <w:t xml:space="preserve"> Moritz.pdf, 8. Stella Alonso Rocha.pdf, 9. Otávio Akira Sakai.pdf</w:t>
            </w:r>
            <w:r w:rsidRPr="001E2212">
              <w:rPr>
                <w:i/>
                <w:iCs/>
                <w:shd w:val="clear" w:color="auto" w:fill="00B0F0"/>
              </w:rPr>
              <w:t xml:space="preserve"> e</w:t>
            </w:r>
            <w:r w:rsidRPr="001E2212">
              <w:rPr>
                <w:b/>
                <w:bCs/>
                <w:i/>
                <w:iCs/>
                <w:shd w:val="clear" w:color="auto" w:fill="00B0F0"/>
              </w:rPr>
              <w:t xml:space="preserve"> 10. Vagner Roberto Batistela.pdf.</w:t>
            </w:r>
          </w:p>
          <w:p w14:paraId="3970535E" w14:textId="51DA44C4" w:rsidR="00DC3141" w:rsidRPr="001E2212" w:rsidRDefault="00DC3141" w:rsidP="00DC3141">
            <w:pPr>
              <w:widowControl w:val="0"/>
              <w:spacing w:line="360" w:lineRule="auto"/>
              <w:ind w:left="708" w:firstLine="34"/>
              <w:jc w:val="both"/>
              <w:rPr>
                <w:i/>
                <w:iCs/>
              </w:rPr>
            </w:pPr>
          </w:p>
          <w:p w14:paraId="0266FA5A" w14:textId="32330893" w:rsidR="00DC3141" w:rsidRPr="001E2212" w:rsidRDefault="00DC3141" w:rsidP="00DC3141">
            <w:pPr>
              <w:widowControl w:val="0"/>
              <w:spacing w:line="360" w:lineRule="auto"/>
              <w:ind w:left="708" w:firstLine="34"/>
              <w:jc w:val="both"/>
            </w:pPr>
            <w:proofErr w:type="spellStart"/>
            <w:r w:rsidRPr="001E2212">
              <w:rPr>
                <w:b/>
                <w:bCs/>
              </w:rPr>
              <w:t>Obs</w:t>
            </w:r>
            <w:proofErr w:type="spellEnd"/>
            <w:r w:rsidRPr="001E2212">
              <w:rPr>
                <w:b/>
                <w:bCs/>
              </w:rPr>
              <w:t>:</w:t>
            </w:r>
            <w:r w:rsidRPr="001E2212">
              <w:t xml:space="preserve"> Na simulação real deve-se usar o currículo Lattes de todos os DP.</w:t>
            </w:r>
          </w:p>
          <w:p w14:paraId="055A34BA" w14:textId="77777777" w:rsidR="00BD77AA" w:rsidRPr="001E2212" w:rsidRDefault="00BD77AA" w:rsidP="00024F44">
            <w:pPr>
              <w:widowControl w:val="0"/>
              <w:spacing w:line="360" w:lineRule="auto"/>
              <w:jc w:val="both"/>
              <w:rPr>
                <w:b/>
              </w:rPr>
            </w:pPr>
          </w:p>
          <w:p w14:paraId="0506B792" w14:textId="0A274E54" w:rsidR="00DC3141" w:rsidRPr="001E2212" w:rsidRDefault="00DC3141" w:rsidP="00DC3141">
            <w:pPr>
              <w:widowControl w:val="0"/>
              <w:spacing w:line="360" w:lineRule="auto"/>
              <w:ind w:left="708" w:firstLine="34"/>
              <w:jc w:val="both"/>
            </w:pPr>
            <w:r w:rsidRPr="001E2212">
              <w:rPr>
                <w:b/>
              </w:rPr>
              <w:t xml:space="preserve">Prompt </w:t>
            </w:r>
            <w:r w:rsidRPr="001E2212">
              <w:rPr>
                <w:b/>
              </w:rPr>
              <w:t>1</w:t>
            </w:r>
            <w:r w:rsidR="007F01B7">
              <w:rPr>
                <w:b/>
              </w:rPr>
              <w:t>2</w:t>
            </w:r>
            <w:r w:rsidRPr="001E2212">
              <w:rPr>
                <w:b/>
              </w:rPr>
              <w:t>:</w:t>
            </w:r>
            <w:r w:rsidRPr="001E2212">
              <w:t xml:space="preserve"> </w:t>
            </w:r>
          </w:p>
          <w:p w14:paraId="7E69A3ED" w14:textId="77777777" w:rsidR="00DC3141" w:rsidRPr="001E2212" w:rsidRDefault="00DC3141" w:rsidP="00024F44">
            <w:pPr>
              <w:widowControl w:val="0"/>
              <w:spacing w:line="360" w:lineRule="auto"/>
              <w:jc w:val="both"/>
              <w:rPr>
                <w:b/>
              </w:rPr>
            </w:pPr>
          </w:p>
          <w:p w14:paraId="143139A1" w14:textId="7530DC43" w:rsidR="00DC3141" w:rsidRPr="001E2212" w:rsidRDefault="00DC3141" w:rsidP="00DC3141">
            <w:pPr>
              <w:widowControl w:val="0"/>
              <w:spacing w:line="360" w:lineRule="auto"/>
              <w:ind w:left="742"/>
              <w:jc w:val="both"/>
              <w:rPr>
                <w:bCs/>
                <w:i/>
                <w:iCs/>
              </w:rPr>
            </w:pPr>
            <w:r w:rsidRPr="001E2212">
              <w:rPr>
                <w:bCs/>
                <w:i/>
                <w:iCs/>
              </w:rPr>
              <w:t>Gostaria de uma a</w:t>
            </w:r>
            <w:r w:rsidRPr="001E2212">
              <w:rPr>
                <w:bCs/>
                <w:i/>
                <w:iCs/>
              </w:rPr>
              <w:t>valiação qualitativa das produções intelectuais e</w:t>
            </w:r>
            <w:r w:rsidRPr="001E2212">
              <w:rPr>
                <w:bCs/>
                <w:i/>
                <w:iCs/>
              </w:rPr>
              <w:t xml:space="preserve"> </w:t>
            </w:r>
            <w:r w:rsidRPr="001E2212">
              <w:rPr>
                <w:bCs/>
                <w:i/>
                <w:iCs/>
              </w:rPr>
              <w:t>projetos de pesquisa em relação à atuação científica dos docentes</w:t>
            </w:r>
            <w:r w:rsidRPr="001E2212">
              <w:rPr>
                <w:bCs/>
                <w:i/>
                <w:iCs/>
              </w:rPr>
              <w:t xml:space="preserve"> </w:t>
            </w:r>
            <w:r w:rsidRPr="001E2212">
              <w:rPr>
                <w:bCs/>
                <w:i/>
                <w:iCs/>
              </w:rPr>
              <w:t>permanentes nos níveis regional, nacional e internacional e sua</w:t>
            </w:r>
            <w:r w:rsidRPr="001E2212">
              <w:rPr>
                <w:bCs/>
                <w:i/>
                <w:iCs/>
              </w:rPr>
              <w:t xml:space="preserve"> </w:t>
            </w:r>
            <w:r w:rsidRPr="001E2212">
              <w:rPr>
                <w:bCs/>
                <w:i/>
                <w:iCs/>
              </w:rPr>
              <w:t>capacidade em estabelecer colaborações técnico-científicas e</w:t>
            </w:r>
            <w:r w:rsidRPr="001E2212">
              <w:rPr>
                <w:bCs/>
                <w:i/>
                <w:iCs/>
              </w:rPr>
              <w:t xml:space="preserve"> i</w:t>
            </w:r>
            <w:r w:rsidRPr="001E2212">
              <w:rPr>
                <w:bCs/>
                <w:i/>
                <w:iCs/>
              </w:rPr>
              <w:t>ntercâmbios no âmbito da proposta</w:t>
            </w:r>
            <w:r w:rsidRPr="001E2212">
              <w:rPr>
                <w:bCs/>
                <w:i/>
                <w:iCs/>
              </w:rPr>
              <w:t xml:space="preserve">. </w:t>
            </w:r>
            <w:r w:rsidRPr="001E2212">
              <w:rPr>
                <w:bCs/>
                <w:i/>
                <w:iCs/>
              </w:rPr>
              <w:t>Para tanto, utilize os seguintes documentos</w:t>
            </w:r>
            <w:proofErr w:type="gramStart"/>
            <w:r w:rsidRPr="001E2212">
              <w:rPr>
                <w:bCs/>
                <w:i/>
                <w:iCs/>
              </w:rPr>
              <w:t>:</w:t>
            </w:r>
            <w:r w:rsidRPr="001E2212">
              <w:rPr>
                <w:bCs/>
                <w:i/>
                <w:iCs/>
                <w:shd w:val="clear" w:color="auto" w:fill="00B0F0"/>
              </w:rPr>
              <w:t>“</w:t>
            </w:r>
            <w:proofErr w:type="gramEnd"/>
            <w:r w:rsidRPr="001E2212">
              <w:rPr>
                <w:bCs/>
                <w:i/>
                <w:iCs/>
                <w:shd w:val="clear" w:color="auto" w:fill="00B0F0"/>
              </w:rPr>
              <w:t xml:space="preserve">4. Dados gerais do Programa.pdf”. </w:t>
            </w:r>
            <w:r w:rsidRPr="001E2212">
              <w:rPr>
                <w:bCs/>
                <w:i/>
                <w:iCs/>
                <w:shd w:val="clear" w:color="auto" w:fill="FFFFFF" w:themeFill="background1"/>
              </w:rPr>
              <w:t>e o currículo Lattes desses 10 docentes do Programa</w:t>
            </w:r>
            <w:r w:rsidRPr="001E2212">
              <w:rPr>
                <w:bCs/>
                <w:i/>
                <w:iCs/>
                <w:shd w:val="clear" w:color="auto" w:fill="00B0F0"/>
              </w:rPr>
              <w:t xml:space="preserve">. 1. Beatriz Cervejeira </w:t>
            </w:r>
            <w:proofErr w:type="spellStart"/>
            <w:r w:rsidRPr="001E2212">
              <w:rPr>
                <w:bCs/>
                <w:i/>
                <w:iCs/>
                <w:shd w:val="clear" w:color="auto" w:fill="00B0F0"/>
              </w:rPr>
              <w:t>Bolanh</w:t>
            </w:r>
            <w:proofErr w:type="spellEnd"/>
            <w:r w:rsidRPr="001E2212">
              <w:rPr>
                <w:bCs/>
                <w:i/>
                <w:iCs/>
                <w:shd w:val="clear" w:color="auto" w:fill="00B0F0"/>
              </w:rPr>
              <w:t xml:space="preserve"> Barros.pdf, 2. Josiane Barbosa Gouvêa.pdf, 3. Júlio César </w:t>
            </w:r>
            <w:r w:rsidRPr="001E2212">
              <w:rPr>
                <w:bCs/>
                <w:i/>
                <w:iCs/>
                <w:shd w:val="clear" w:color="auto" w:fill="00B0F0"/>
              </w:rPr>
              <w:lastRenderedPageBreak/>
              <w:t xml:space="preserve">Guerreiro.pdf, 4. Leandro Vanalli.pdf, 5. </w:t>
            </w:r>
            <w:proofErr w:type="spellStart"/>
            <w:r w:rsidRPr="001E2212">
              <w:rPr>
                <w:bCs/>
                <w:i/>
                <w:iCs/>
                <w:shd w:val="clear" w:color="auto" w:fill="00B0F0"/>
              </w:rPr>
              <w:t>Máriam</w:t>
            </w:r>
            <w:proofErr w:type="spellEnd"/>
            <w:r w:rsidRPr="001E2212">
              <w:rPr>
                <w:bCs/>
                <w:i/>
                <w:iCs/>
                <w:shd w:val="clear" w:color="auto" w:fill="00B0F0"/>
              </w:rPr>
              <w:t xml:space="preserve"> </w:t>
            </w:r>
            <w:proofErr w:type="spellStart"/>
            <w:r w:rsidRPr="001E2212">
              <w:rPr>
                <w:bCs/>
                <w:i/>
                <w:iCs/>
                <w:shd w:val="clear" w:color="auto" w:fill="00B0F0"/>
              </w:rPr>
              <w:t>Trierveiler</w:t>
            </w:r>
            <w:proofErr w:type="spellEnd"/>
            <w:r w:rsidRPr="001E2212">
              <w:rPr>
                <w:bCs/>
                <w:i/>
                <w:iCs/>
                <w:shd w:val="clear" w:color="auto" w:fill="00B0F0"/>
              </w:rPr>
              <w:t xml:space="preserve"> Pereira.pdf, 6. Camila Silva.pdf, 7. Cristiane Mengue </w:t>
            </w:r>
            <w:proofErr w:type="spellStart"/>
            <w:r w:rsidRPr="001E2212">
              <w:rPr>
                <w:bCs/>
                <w:i/>
                <w:iCs/>
                <w:shd w:val="clear" w:color="auto" w:fill="00B0F0"/>
              </w:rPr>
              <w:t>Feniman</w:t>
            </w:r>
            <w:proofErr w:type="spellEnd"/>
            <w:r w:rsidRPr="001E2212">
              <w:rPr>
                <w:bCs/>
                <w:i/>
                <w:iCs/>
                <w:shd w:val="clear" w:color="auto" w:fill="00B0F0"/>
              </w:rPr>
              <w:t xml:space="preserve"> Moritz.pdf, 8. Stella Alonso Rocha.pdf, 9. Otávio Akira Sakai.pdf e 10. Vagner Roberto Batistela.pdf</w:t>
            </w:r>
            <w:r w:rsidRPr="001E2212">
              <w:rPr>
                <w:bCs/>
                <w:i/>
                <w:iCs/>
                <w:shd w:val="clear" w:color="auto" w:fill="00B0F0"/>
              </w:rPr>
              <w:t xml:space="preserve">., </w:t>
            </w:r>
            <w:r w:rsidRPr="001E2212">
              <w:rPr>
                <w:bCs/>
                <w:i/>
                <w:iCs/>
                <w:shd w:val="clear" w:color="auto" w:fill="FFFFFF" w:themeFill="background1"/>
              </w:rPr>
              <w:t>o arquivo</w:t>
            </w:r>
            <w:r w:rsidRPr="001E2212">
              <w:rPr>
                <w:bCs/>
                <w:i/>
                <w:iCs/>
                <w:shd w:val="clear" w:color="auto" w:fill="00B0F0"/>
              </w:rPr>
              <w:t xml:space="preserve"> “2. Tela Proposta </w:t>
            </w:r>
            <w:proofErr w:type="spellStart"/>
            <w:r w:rsidRPr="001E2212">
              <w:rPr>
                <w:bCs/>
                <w:i/>
                <w:iCs/>
                <w:shd w:val="clear" w:color="auto" w:fill="00B0F0"/>
              </w:rPr>
              <w:t>Quadrienio</w:t>
            </w:r>
            <w:proofErr w:type="spellEnd"/>
            <w:r w:rsidRPr="001E2212">
              <w:rPr>
                <w:bCs/>
                <w:i/>
                <w:iCs/>
                <w:shd w:val="clear" w:color="auto" w:fill="00B0F0"/>
              </w:rPr>
              <w:t xml:space="preserve"> 2021-2024.pdf”</w:t>
            </w:r>
            <w:r w:rsidRPr="001E2212">
              <w:rPr>
                <w:bCs/>
                <w:i/>
                <w:iCs/>
              </w:rPr>
              <w:t xml:space="preserve"> </w:t>
            </w:r>
            <w:r w:rsidRPr="001E2212">
              <w:rPr>
                <w:bCs/>
                <w:i/>
                <w:iCs/>
                <w:shd w:val="clear" w:color="auto" w:fill="FFFFFF" w:themeFill="background1"/>
              </w:rPr>
              <w:t xml:space="preserve">e o e o arquivo </w:t>
            </w:r>
            <w:r w:rsidRPr="001E2212">
              <w:rPr>
                <w:bCs/>
                <w:i/>
                <w:iCs/>
                <w:highlight w:val="magenta"/>
              </w:rPr>
              <w:t>“5. Projetos de pesquisa-2024.pdf</w:t>
            </w:r>
            <w:r w:rsidRPr="001E2212">
              <w:rPr>
                <w:bCs/>
                <w:i/>
                <w:iCs/>
              </w:rPr>
              <w:t>”.</w:t>
            </w:r>
          </w:p>
          <w:p w14:paraId="1450F601" w14:textId="77777777" w:rsidR="00BD77AA" w:rsidRPr="001E2212" w:rsidRDefault="00BD77AA" w:rsidP="00024F44">
            <w:pPr>
              <w:widowControl w:val="0"/>
              <w:spacing w:line="360" w:lineRule="auto"/>
              <w:jc w:val="both"/>
            </w:pPr>
          </w:p>
          <w:p w14:paraId="183DBED0" w14:textId="62D8CE62" w:rsidR="00DC3141" w:rsidRPr="001E2212" w:rsidRDefault="00DC3141" w:rsidP="00DC3141">
            <w:pPr>
              <w:widowControl w:val="0"/>
              <w:spacing w:line="360" w:lineRule="auto"/>
              <w:ind w:left="708" w:firstLine="34"/>
              <w:jc w:val="both"/>
            </w:pPr>
            <w:r w:rsidRPr="001E2212">
              <w:rPr>
                <w:b/>
              </w:rPr>
              <w:t>Prompt 1</w:t>
            </w:r>
            <w:r w:rsidR="007F01B7">
              <w:rPr>
                <w:b/>
              </w:rPr>
              <w:t>3</w:t>
            </w:r>
            <w:r w:rsidRPr="001E2212">
              <w:rPr>
                <w:b/>
              </w:rPr>
              <w:t>:</w:t>
            </w:r>
            <w:r w:rsidRPr="001E2212">
              <w:t xml:space="preserve"> </w:t>
            </w:r>
          </w:p>
          <w:p w14:paraId="41A0B49F" w14:textId="77777777" w:rsidR="00BD77AA" w:rsidRPr="001E2212" w:rsidRDefault="00BD77AA" w:rsidP="00024F44">
            <w:pPr>
              <w:widowControl w:val="0"/>
              <w:spacing w:line="360" w:lineRule="auto"/>
              <w:jc w:val="both"/>
            </w:pPr>
          </w:p>
          <w:p w14:paraId="4D3E1BFA" w14:textId="6F451B41" w:rsidR="00BD77AA" w:rsidRPr="001E2212" w:rsidRDefault="00745F54" w:rsidP="00DC3141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1E2212">
              <w:rPr>
                <w:i/>
                <w:iCs/>
              </w:rPr>
              <w:t xml:space="preserve">Com base nos documentos disponibilizados, preciso que você estime a capacidade do corpo docente em captar recursos de apoio aos projetos de pesquisa do programa (financiamentos associados aos projetos). Para isso utilize o documento </w:t>
            </w:r>
            <w:r w:rsidR="00DC3141" w:rsidRPr="001E2212">
              <w:rPr>
                <w:bCs/>
                <w:i/>
                <w:iCs/>
                <w:highlight w:val="magenta"/>
              </w:rPr>
              <w:t>5. Projetos de pesquisa-2024.pdf</w:t>
            </w:r>
            <w:r w:rsidR="00DC3141" w:rsidRPr="001E2212">
              <w:rPr>
                <w:bCs/>
                <w:i/>
                <w:iCs/>
              </w:rPr>
              <w:t>”.</w:t>
            </w:r>
          </w:p>
          <w:p w14:paraId="54EFE678" w14:textId="77777777" w:rsidR="00DC3141" w:rsidRPr="001E2212" w:rsidRDefault="00DC3141" w:rsidP="00DC3141">
            <w:pPr>
              <w:widowControl w:val="0"/>
              <w:spacing w:line="360" w:lineRule="auto"/>
              <w:ind w:left="742"/>
              <w:jc w:val="both"/>
            </w:pPr>
          </w:p>
          <w:p w14:paraId="13CDFE5E" w14:textId="6D89ECC2" w:rsidR="00DC3141" w:rsidRPr="001E2212" w:rsidRDefault="00DC3141" w:rsidP="00DC3141">
            <w:pPr>
              <w:widowControl w:val="0"/>
              <w:spacing w:line="360" w:lineRule="auto"/>
              <w:ind w:left="708" w:firstLine="34"/>
              <w:jc w:val="both"/>
            </w:pPr>
            <w:r w:rsidRPr="001E2212">
              <w:rPr>
                <w:b/>
              </w:rPr>
              <w:t>Prompt 1</w:t>
            </w:r>
            <w:r w:rsidR="007F01B7">
              <w:rPr>
                <w:b/>
              </w:rPr>
              <w:t>4</w:t>
            </w:r>
            <w:r w:rsidRPr="001E2212">
              <w:rPr>
                <w:b/>
              </w:rPr>
              <w:t>:</w:t>
            </w:r>
            <w:r w:rsidRPr="001E2212">
              <w:t xml:space="preserve"> </w:t>
            </w:r>
          </w:p>
          <w:p w14:paraId="62C430AB" w14:textId="77777777" w:rsidR="00BD77AA" w:rsidRPr="001E2212" w:rsidRDefault="00BD77AA" w:rsidP="00024F44">
            <w:pPr>
              <w:widowControl w:val="0"/>
              <w:spacing w:line="360" w:lineRule="auto"/>
              <w:jc w:val="both"/>
            </w:pPr>
          </w:p>
          <w:p w14:paraId="1B8BEAB6" w14:textId="0AEC594D" w:rsidR="00BD77AA" w:rsidRPr="001E2212" w:rsidRDefault="00745F54" w:rsidP="00DC3141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1E2212">
              <w:rPr>
                <w:i/>
                <w:iCs/>
              </w:rPr>
              <w:t xml:space="preserve">Preciso que verifique a clareza da política de renovação/atualização do corpo docente e critérios de credenciamento/descredenciamento de docentes. Para tanto, utilize o </w:t>
            </w:r>
            <w:r w:rsidR="00DC3141" w:rsidRPr="001E2212">
              <w:rPr>
                <w:b/>
                <w:bCs/>
                <w:i/>
                <w:iCs/>
                <w:highlight w:val="magenta"/>
              </w:rPr>
              <w:t>“3.Regulamento-PSU.pdf”</w:t>
            </w:r>
            <w:r w:rsidR="00DC3141" w:rsidRPr="001E2212">
              <w:rPr>
                <w:i/>
                <w:iCs/>
              </w:rPr>
              <w:t xml:space="preserve"> </w:t>
            </w:r>
          </w:p>
          <w:p w14:paraId="77D0E066" w14:textId="77777777" w:rsidR="00BD77AA" w:rsidRPr="001E2212" w:rsidRDefault="00BD77AA" w:rsidP="00024F44">
            <w:pPr>
              <w:widowControl w:val="0"/>
              <w:spacing w:line="360" w:lineRule="auto"/>
              <w:jc w:val="both"/>
              <w:rPr>
                <w:b/>
              </w:rPr>
            </w:pPr>
          </w:p>
          <w:p w14:paraId="61B812BE" w14:textId="7768D59D" w:rsidR="00D43D7A" w:rsidRPr="001E2212" w:rsidRDefault="00D43D7A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proofErr w:type="spellStart"/>
            <w:r w:rsidRPr="001E2212">
              <w:rPr>
                <w:b/>
                <w:shd w:val="clear" w:color="auto" w:fill="FFC000"/>
              </w:rPr>
              <w:t>Obs</w:t>
            </w:r>
            <w:proofErr w:type="spellEnd"/>
            <w:r w:rsidRPr="001E2212">
              <w:rPr>
                <w:b/>
                <w:shd w:val="clear" w:color="auto" w:fill="FFC000"/>
              </w:rPr>
              <w:t>: A partir desse item, serão listados os arquivos necessários e os comandos para que o CHATGPT realize a análise. Dessa forma, haverá vários arquivos que os coordenadores necessitam previamente produzir em PDF para descrever no Prompt e também anexar no CHATGPT.</w:t>
            </w:r>
          </w:p>
        </w:tc>
      </w:tr>
      <w:tr w:rsidR="00BD77AA" w14:paraId="74B8B45F" w14:textId="77777777" w:rsidTr="005D7832">
        <w:tc>
          <w:tcPr>
            <w:tcW w:w="9629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E1F6F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lastRenderedPageBreak/>
              <w:t xml:space="preserve">1.3 Planejamento estratégico do programa, considerando também articulações com o planejamento estratégico da instituição, com vistas à gestão do seu desenvolvimento futuro, adequação e melhorias da infraestrutura e melhor formação de seus alunos, vinculada à produção intelectual – bibliográfica, técnica e/ou artística e ainda às políticas afirmativas de inclusão, permanência e acessibilidade.* </w:t>
            </w:r>
          </w:p>
        </w:tc>
      </w:tr>
      <w:tr w:rsidR="00BD77AA" w14:paraId="1DB1EA1C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C928D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MO O CHAT GPT PODE TE AJUDAR?</w:t>
            </w:r>
          </w:p>
          <w:p w14:paraId="4ABF16BF" w14:textId="4A7E32D6" w:rsidR="00BD77AA" w:rsidRDefault="00745F54" w:rsidP="00024F44">
            <w:pPr>
              <w:widowControl w:val="0"/>
              <w:numPr>
                <w:ilvl w:val="0"/>
                <w:numId w:val="14"/>
              </w:numPr>
              <w:spacing w:line="360" w:lineRule="auto"/>
              <w:jc w:val="both"/>
            </w:pPr>
            <w:r>
              <w:t>Analisar a aderência do planejamento estratégico do programa com o planejamento estratégico institucional - PDI e com o planejamento estratégico da pós-graduação da instituição</w:t>
            </w:r>
            <w:r w:rsidR="00600756">
              <w:t>.</w:t>
            </w:r>
          </w:p>
          <w:p w14:paraId="1FD86A0A" w14:textId="66711056" w:rsidR="00BD77AA" w:rsidRDefault="00745F54" w:rsidP="00024F44">
            <w:pPr>
              <w:widowControl w:val="0"/>
              <w:numPr>
                <w:ilvl w:val="0"/>
                <w:numId w:val="14"/>
              </w:numPr>
              <w:spacing w:line="360" w:lineRule="auto"/>
              <w:jc w:val="both"/>
            </w:pPr>
            <w:r>
              <w:t xml:space="preserve">Existe um método de planejamento estratégico apresentado pelo programa com definição </w:t>
            </w:r>
            <w:r>
              <w:lastRenderedPageBreak/>
              <w:t>da missão, visão, objetivos, indicadores e metas associadas</w:t>
            </w:r>
            <w:r w:rsidR="00600756">
              <w:t>.</w:t>
            </w:r>
          </w:p>
          <w:p w14:paraId="4C68D481" w14:textId="1A8CA6DC" w:rsidR="00BD77AA" w:rsidRDefault="00745F54" w:rsidP="00024F44">
            <w:pPr>
              <w:widowControl w:val="0"/>
              <w:numPr>
                <w:ilvl w:val="0"/>
                <w:numId w:val="14"/>
              </w:numPr>
              <w:spacing w:line="360" w:lineRule="auto"/>
              <w:jc w:val="both"/>
            </w:pPr>
            <w:r>
              <w:t>Analisar a demonstração de dados e resultados da execução do planejamento estratégico do quadriênio 2021-2024</w:t>
            </w:r>
            <w:r w:rsidR="00600756">
              <w:t>.</w:t>
            </w:r>
          </w:p>
          <w:p w14:paraId="6CAD2EA7" w14:textId="20EA03D1" w:rsidR="00BD77AA" w:rsidRDefault="00745F54" w:rsidP="00024F44">
            <w:pPr>
              <w:widowControl w:val="0"/>
              <w:numPr>
                <w:ilvl w:val="0"/>
                <w:numId w:val="14"/>
              </w:numPr>
              <w:spacing w:line="360" w:lineRule="auto"/>
              <w:jc w:val="both"/>
            </w:pPr>
            <w:r>
              <w:t>Analisar se existe a projeção do planejamento de indicadores e metas para o próximo quadriênio 2025-2028</w:t>
            </w:r>
            <w:r w:rsidR="00600756">
              <w:t>.</w:t>
            </w:r>
          </w:p>
          <w:p w14:paraId="4AE3BC0C" w14:textId="3F66BFE9" w:rsidR="00BD77AA" w:rsidRDefault="00745F54" w:rsidP="00024F44">
            <w:pPr>
              <w:widowControl w:val="0"/>
              <w:numPr>
                <w:ilvl w:val="0"/>
                <w:numId w:val="14"/>
              </w:numPr>
              <w:spacing w:line="360" w:lineRule="auto"/>
              <w:jc w:val="both"/>
            </w:pPr>
            <w:r>
              <w:t xml:space="preserve">Analisar se os indicadores de planejamento atendem a todas as dimensões de qualificação da infraestrutura, qualificação da formação acadêmica e profissional dos discentes, ampliação da produção dos discentes e docentes do </w:t>
            </w:r>
            <w:r w:rsidR="00600756">
              <w:t>Programa</w:t>
            </w:r>
            <w:r>
              <w:t xml:space="preserve">, estratégias para internacionalização e para captação de fomento para o </w:t>
            </w:r>
            <w:r w:rsidR="00600756">
              <w:t>Programa.</w:t>
            </w:r>
          </w:p>
        </w:tc>
      </w:tr>
      <w:tr w:rsidR="00BD77AA" w14:paraId="32BB0E8C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EEE2A" w14:textId="1CA48315" w:rsidR="00BD77AA" w:rsidRPr="001E2212" w:rsidRDefault="00600756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 w:rsidRPr="001E2212">
              <w:rPr>
                <w:b/>
              </w:rPr>
              <w:lastRenderedPageBreak/>
              <w:t>Arquivos necessários para avaliar este item 1.3.</w:t>
            </w:r>
          </w:p>
          <w:p w14:paraId="33B3B1BA" w14:textId="6BB2B95D" w:rsidR="00BD77AA" w:rsidRPr="001E2212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E2212">
              <w:t>Ficha de avaliação</w:t>
            </w:r>
            <w:r w:rsidR="00600756" w:rsidRPr="001E2212">
              <w:t xml:space="preserve"> da área</w:t>
            </w:r>
          </w:p>
          <w:p w14:paraId="497E2A16" w14:textId="29E310EC" w:rsidR="00600756" w:rsidRPr="001E2212" w:rsidRDefault="00600756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E2212">
              <w:t>Dados gerais do Programa</w:t>
            </w:r>
          </w:p>
          <w:p w14:paraId="0FB5F8B3" w14:textId="77777777" w:rsidR="00BD77AA" w:rsidRPr="001E2212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E2212">
              <w:t>Planejamento estratégico do programa</w:t>
            </w:r>
          </w:p>
          <w:p w14:paraId="79B48E61" w14:textId="570FAE32" w:rsidR="00600756" w:rsidRPr="001E2212" w:rsidRDefault="00600756" w:rsidP="00600756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E2212">
              <w:t>Planejamento estratégico da PPG (disponível em dpg.uem.br/coleta-capes)</w:t>
            </w:r>
          </w:p>
          <w:p w14:paraId="5312B37B" w14:textId="3372C58C" w:rsidR="00BD77AA" w:rsidRPr="001E2212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E2212">
              <w:t>PDI da instituição</w:t>
            </w:r>
            <w:r w:rsidR="00600756" w:rsidRPr="001E2212">
              <w:t xml:space="preserve"> </w:t>
            </w:r>
            <w:r w:rsidR="00600756" w:rsidRPr="001E2212">
              <w:t>(disponível em dpg.uem.br/coleta-capes)</w:t>
            </w:r>
          </w:p>
          <w:p w14:paraId="17BD9D09" w14:textId="35E2B09E" w:rsidR="00600756" w:rsidRPr="001E2212" w:rsidRDefault="00600756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E2212">
              <w:t>Regulamento do Programa</w:t>
            </w:r>
          </w:p>
          <w:p w14:paraId="5A603E39" w14:textId="354F57AC" w:rsidR="00600756" w:rsidRPr="001E2212" w:rsidRDefault="00600756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E2212">
              <w:t>Resolução n</w:t>
            </w:r>
            <w:r w:rsidRPr="001E2212">
              <w:rPr>
                <w:vertAlign w:val="superscript"/>
              </w:rPr>
              <w:t>o</w:t>
            </w:r>
            <w:r w:rsidRPr="001E2212">
              <w:t>.027/2022-CEP (</w:t>
            </w:r>
            <w:r w:rsidRPr="001E2212">
              <w:t>disponível em dpg.uem.br/coleta-capes)</w:t>
            </w:r>
          </w:p>
          <w:p w14:paraId="0F7C6854" w14:textId="06B1301A" w:rsidR="00BD77AA" w:rsidRDefault="00600756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E2212">
              <w:rPr>
                <w:bCs/>
                <w:i/>
                <w:iCs/>
                <w:shd w:val="clear" w:color="auto" w:fill="FFFFFF" w:themeFill="background1"/>
              </w:rPr>
              <w:t>A</w:t>
            </w:r>
            <w:r w:rsidRPr="001E2212">
              <w:rPr>
                <w:bCs/>
                <w:i/>
                <w:iCs/>
                <w:shd w:val="clear" w:color="auto" w:fill="FFFFFF" w:themeFill="background1"/>
              </w:rPr>
              <w:t>rquivo</w:t>
            </w:r>
            <w:r w:rsidRPr="001E2212">
              <w:rPr>
                <w:bCs/>
                <w:i/>
                <w:iCs/>
                <w:shd w:val="clear" w:color="auto" w:fill="00B0F0"/>
              </w:rPr>
              <w:t xml:space="preserve"> “2. Tela Proposta </w:t>
            </w:r>
            <w:proofErr w:type="spellStart"/>
            <w:r w:rsidRPr="001E2212">
              <w:rPr>
                <w:bCs/>
                <w:i/>
                <w:iCs/>
                <w:shd w:val="clear" w:color="auto" w:fill="00B0F0"/>
              </w:rPr>
              <w:t>Quadrienio</w:t>
            </w:r>
            <w:proofErr w:type="spellEnd"/>
            <w:r w:rsidRPr="001E2212">
              <w:rPr>
                <w:bCs/>
                <w:i/>
                <w:iCs/>
                <w:shd w:val="clear" w:color="auto" w:fill="00B0F0"/>
              </w:rPr>
              <w:t xml:space="preserve"> 2021-2024.pdf”</w:t>
            </w:r>
          </w:p>
        </w:tc>
      </w:tr>
      <w:tr w:rsidR="00BD77AA" w14:paraId="4F7EFA56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BAB0B4" w14:textId="1CCD8723" w:rsidR="00D263E6" w:rsidRPr="00DC3141" w:rsidRDefault="00D263E6" w:rsidP="00D263E6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  <w:r w:rsidRPr="00DC3141">
              <w:rPr>
                <w:b/>
                <w:sz w:val="24"/>
                <w:szCs w:val="24"/>
              </w:rPr>
              <w:t>Prompt 1</w:t>
            </w:r>
            <w:r w:rsidR="007F01B7">
              <w:rPr>
                <w:b/>
                <w:sz w:val="24"/>
                <w:szCs w:val="24"/>
              </w:rPr>
              <w:t>5</w:t>
            </w:r>
            <w:r w:rsidRPr="00DC3141">
              <w:rPr>
                <w:b/>
                <w:sz w:val="24"/>
                <w:szCs w:val="24"/>
              </w:rPr>
              <w:t>:</w:t>
            </w:r>
            <w:r w:rsidRPr="00DC3141">
              <w:rPr>
                <w:sz w:val="24"/>
                <w:szCs w:val="24"/>
              </w:rPr>
              <w:t xml:space="preserve"> </w:t>
            </w:r>
          </w:p>
          <w:p w14:paraId="58D92C55" w14:textId="77777777" w:rsidR="00BD77AA" w:rsidRDefault="00BD77AA" w:rsidP="00024F44">
            <w:pPr>
              <w:widowControl w:val="0"/>
              <w:spacing w:line="360" w:lineRule="auto"/>
              <w:jc w:val="both"/>
              <w:rPr>
                <w:b/>
              </w:rPr>
            </w:pPr>
          </w:p>
          <w:p w14:paraId="2681B7BC" w14:textId="01392679" w:rsidR="00D263E6" w:rsidRPr="00D263E6" w:rsidRDefault="00D263E6" w:rsidP="00D263E6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D263E6">
              <w:rPr>
                <w:i/>
                <w:iCs/>
              </w:rPr>
              <w:t xml:space="preserve">Analise se o </w:t>
            </w:r>
            <w:r w:rsidRPr="00D263E6">
              <w:rPr>
                <w:i/>
                <w:iCs/>
              </w:rPr>
              <w:t xml:space="preserve">Programa apresenta, explicitamente, o </w:t>
            </w:r>
            <w:r w:rsidRPr="00D263E6">
              <w:rPr>
                <w:i/>
                <w:iCs/>
              </w:rPr>
              <w:t xml:space="preserve">seu </w:t>
            </w:r>
            <w:r w:rsidRPr="00D263E6">
              <w:rPr>
                <w:i/>
                <w:iCs/>
              </w:rPr>
              <w:t>planejamento</w:t>
            </w:r>
            <w:r w:rsidRPr="00D263E6">
              <w:rPr>
                <w:i/>
                <w:iCs/>
              </w:rPr>
              <w:t xml:space="preserve"> </w:t>
            </w:r>
            <w:r w:rsidRPr="00D263E6">
              <w:rPr>
                <w:i/>
                <w:iCs/>
              </w:rPr>
              <w:t>estratégico</w:t>
            </w:r>
            <w:r w:rsidRPr="00D263E6">
              <w:rPr>
                <w:i/>
                <w:iCs/>
              </w:rPr>
              <w:t xml:space="preserve"> com </w:t>
            </w:r>
            <w:r w:rsidRPr="00D263E6">
              <w:rPr>
                <w:i/>
                <w:iCs/>
              </w:rPr>
              <w:t>metas e ações (processos</w:t>
            </w:r>
            <w:r w:rsidRPr="00D263E6">
              <w:rPr>
                <w:i/>
                <w:iCs/>
              </w:rPr>
              <w:t xml:space="preserve"> </w:t>
            </w:r>
            <w:r w:rsidRPr="00D263E6">
              <w:rPr>
                <w:i/>
                <w:iCs/>
              </w:rPr>
              <w:t>e procedimentos), bem como sua adequação aos objetivos e missão do</w:t>
            </w:r>
            <w:r>
              <w:rPr>
                <w:i/>
                <w:iCs/>
              </w:rPr>
              <w:t xml:space="preserve"> </w:t>
            </w:r>
            <w:r w:rsidRPr="00D263E6">
              <w:rPr>
                <w:i/>
                <w:iCs/>
              </w:rPr>
              <w:t>Programa e ao Plano de Desenvolvimento Institucional (PDI)</w:t>
            </w:r>
            <w:r w:rsidRPr="00D263E6">
              <w:rPr>
                <w:i/>
                <w:iCs/>
              </w:rPr>
              <w:t>. Considere os seguintes aspectos nessa análise:</w:t>
            </w:r>
          </w:p>
          <w:p w14:paraId="14AC3D1C" w14:textId="24454498" w:rsidR="00D263E6" w:rsidRPr="00D263E6" w:rsidRDefault="00D263E6" w:rsidP="00D263E6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D263E6">
              <w:rPr>
                <w:i/>
                <w:iCs/>
              </w:rPr>
              <w:t>I. As forças e fragilidades internas e as oportunidades e restrições</w:t>
            </w:r>
            <w:r w:rsidRPr="00D263E6">
              <w:rPr>
                <w:i/>
                <w:iCs/>
              </w:rPr>
              <w:t xml:space="preserve"> </w:t>
            </w:r>
            <w:r w:rsidRPr="00D263E6">
              <w:rPr>
                <w:i/>
                <w:iCs/>
              </w:rPr>
              <w:t>externas;</w:t>
            </w:r>
          </w:p>
          <w:p w14:paraId="5D267E76" w14:textId="15F6863E" w:rsidR="00D263E6" w:rsidRPr="00D263E6" w:rsidRDefault="00D263E6" w:rsidP="00D263E6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D263E6">
              <w:rPr>
                <w:i/>
                <w:iCs/>
              </w:rPr>
              <w:t>II. As metas e ações do programa, em consonância com a avaliação</w:t>
            </w:r>
            <w:r w:rsidRPr="00D263E6">
              <w:rPr>
                <w:i/>
                <w:iCs/>
              </w:rPr>
              <w:t xml:space="preserve"> </w:t>
            </w:r>
            <w:r w:rsidRPr="00D263E6">
              <w:rPr>
                <w:i/>
                <w:iCs/>
              </w:rPr>
              <w:t>acima, visando sua sustentabilidade.</w:t>
            </w:r>
          </w:p>
          <w:p w14:paraId="2D247E18" w14:textId="46832A68" w:rsidR="00BD77AA" w:rsidRPr="00D263E6" w:rsidRDefault="00D263E6" w:rsidP="00D263E6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D263E6">
              <w:rPr>
                <w:i/>
                <w:iCs/>
              </w:rPr>
              <w:t>III. O apoio institucional para o cumprimento de metas, visando tanto</w:t>
            </w:r>
            <w:r w:rsidRPr="00D263E6">
              <w:rPr>
                <w:i/>
                <w:iCs/>
              </w:rPr>
              <w:t xml:space="preserve"> </w:t>
            </w:r>
            <w:r w:rsidRPr="00D263E6">
              <w:rPr>
                <w:i/>
                <w:iCs/>
              </w:rPr>
              <w:t>a melhoria e modernização das linhas de pesquisa quanto o</w:t>
            </w:r>
            <w:r w:rsidRPr="00D263E6">
              <w:rPr>
                <w:i/>
                <w:iCs/>
              </w:rPr>
              <w:t xml:space="preserve"> </w:t>
            </w:r>
            <w:r w:rsidRPr="00D263E6">
              <w:rPr>
                <w:i/>
                <w:iCs/>
              </w:rPr>
              <w:t>atendimento das demandas relacionadas ao corpo docente</w:t>
            </w:r>
            <w:r w:rsidRPr="00D263E6">
              <w:rPr>
                <w:i/>
                <w:iCs/>
              </w:rPr>
              <w:t xml:space="preserve">. </w:t>
            </w:r>
          </w:p>
          <w:p w14:paraId="3849B768" w14:textId="77777777" w:rsidR="00D263E6" w:rsidRDefault="00D263E6" w:rsidP="00D263E6">
            <w:pPr>
              <w:widowControl w:val="0"/>
              <w:spacing w:line="360" w:lineRule="auto"/>
              <w:jc w:val="both"/>
            </w:pPr>
          </w:p>
          <w:p w14:paraId="0B2EDBBE" w14:textId="1F5CBE34" w:rsidR="00D263E6" w:rsidRPr="00D263E6" w:rsidRDefault="00D263E6" w:rsidP="00D263E6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49F0829B" w14:textId="2D7533A3" w:rsidR="00D263E6" w:rsidRPr="00DC3141" w:rsidRDefault="00D263E6" w:rsidP="00D263E6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  <w:r w:rsidRPr="00DC3141">
              <w:rPr>
                <w:b/>
                <w:sz w:val="24"/>
                <w:szCs w:val="24"/>
              </w:rPr>
              <w:lastRenderedPageBreak/>
              <w:t>Prompt 1</w:t>
            </w:r>
            <w:r w:rsidR="007F01B7">
              <w:rPr>
                <w:b/>
                <w:sz w:val="24"/>
                <w:szCs w:val="24"/>
              </w:rPr>
              <w:t>6</w:t>
            </w:r>
            <w:r w:rsidRPr="00DC3141">
              <w:rPr>
                <w:b/>
                <w:sz w:val="24"/>
                <w:szCs w:val="24"/>
              </w:rPr>
              <w:t>:</w:t>
            </w:r>
            <w:r w:rsidRPr="00DC3141">
              <w:rPr>
                <w:sz w:val="24"/>
                <w:szCs w:val="24"/>
              </w:rPr>
              <w:t xml:space="preserve"> </w:t>
            </w:r>
          </w:p>
          <w:p w14:paraId="5A8DCB52" w14:textId="77777777" w:rsidR="00D263E6" w:rsidRPr="00D263E6" w:rsidRDefault="00D263E6" w:rsidP="00D263E6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D263E6">
              <w:rPr>
                <w:i/>
                <w:iCs/>
              </w:rPr>
              <w:t>Analise se o Programa apresenta, explicitamente, o seu planejamento estratégico com metas e ações (processos e procedimentos), bem como sua adequação aos objetivos e missão do Programa e ao Plano de Desenvolvimento Institucional (PDI). Considere os seguintes aspectos nessa análise:</w:t>
            </w:r>
          </w:p>
          <w:p w14:paraId="5BA8F65A" w14:textId="30C70382" w:rsidR="00D263E6" w:rsidRPr="00D263E6" w:rsidRDefault="00D263E6" w:rsidP="008A21BE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D263E6">
              <w:rPr>
                <w:i/>
                <w:iCs/>
              </w:rPr>
              <w:t>IV. As estratégias para adequação e atualização da formação e</w:t>
            </w:r>
            <w:r w:rsidRPr="00D263E6">
              <w:rPr>
                <w:i/>
                <w:iCs/>
              </w:rPr>
              <w:t xml:space="preserve"> </w:t>
            </w:r>
            <w:r w:rsidRPr="00D263E6">
              <w:rPr>
                <w:i/>
                <w:iCs/>
              </w:rPr>
              <w:t>produção discente;</w:t>
            </w:r>
          </w:p>
          <w:p w14:paraId="33812718" w14:textId="52825FF3" w:rsidR="00D263E6" w:rsidRPr="00D263E6" w:rsidRDefault="00D263E6" w:rsidP="008A21BE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D263E6">
              <w:rPr>
                <w:i/>
                <w:iCs/>
              </w:rPr>
              <w:t>V. As metas que garantam adequado espaço físico para estrutura</w:t>
            </w:r>
            <w:r w:rsidRPr="00D263E6">
              <w:rPr>
                <w:i/>
                <w:iCs/>
              </w:rPr>
              <w:t xml:space="preserve"> </w:t>
            </w:r>
            <w:r w:rsidRPr="00D263E6">
              <w:rPr>
                <w:i/>
                <w:iCs/>
              </w:rPr>
              <w:t>laboratorial, para a plena atividade do programa de pós-graduação</w:t>
            </w:r>
            <w:r w:rsidRPr="00D263E6">
              <w:rPr>
                <w:i/>
                <w:iCs/>
              </w:rPr>
              <w:t xml:space="preserve"> </w:t>
            </w:r>
            <w:r w:rsidRPr="00D263E6">
              <w:rPr>
                <w:i/>
                <w:iCs/>
              </w:rPr>
              <w:t>e seu desenvolvimento;</w:t>
            </w:r>
          </w:p>
          <w:p w14:paraId="22DE6C61" w14:textId="7CC59D7B" w:rsidR="00D263E6" w:rsidRPr="00D263E6" w:rsidRDefault="00D263E6" w:rsidP="008A21BE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D263E6">
              <w:rPr>
                <w:i/>
                <w:iCs/>
              </w:rPr>
              <w:t>VI. A política de cotas e ações afirmativas.</w:t>
            </w:r>
          </w:p>
          <w:p w14:paraId="35F56709" w14:textId="77777777" w:rsidR="00D263E6" w:rsidRDefault="00D263E6" w:rsidP="00D263E6">
            <w:pPr>
              <w:widowControl w:val="0"/>
              <w:spacing w:line="360" w:lineRule="auto"/>
              <w:jc w:val="both"/>
            </w:pPr>
          </w:p>
          <w:p w14:paraId="227E9ABD" w14:textId="77777777" w:rsidR="00D263E6" w:rsidRPr="00D263E6" w:rsidRDefault="00D263E6" w:rsidP="00D263E6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6E04F6DA" w14:textId="482C7660" w:rsidR="00BD77AA" w:rsidRDefault="00BD77AA" w:rsidP="00024F44">
            <w:pPr>
              <w:widowControl w:val="0"/>
              <w:spacing w:line="360" w:lineRule="auto"/>
              <w:jc w:val="both"/>
            </w:pPr>
          </w:p>
        </w:tc>
      </w:tr>
      <w:tr w:rsidR="00BD77AA" w14:paraId="7659D7AD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699DF" w14:textId="12D80EC6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lastRenderedPageBreak/>
              <w:t>1.4. Os processos, procedimentos e resultados da autoavaliação do programa, com foco na formação discente e produção</w:t>
            </w:r>
            <w:r w:rsidR="00242A7D">
              <w:rPr>
                <w:b/>
              </w:rPr>
              <w:t xml:space="preserve"> do conhecimento interdisciplinar.</w:t>
            </w:r>
          </w:p>
        </w:tc>
      </w:tr>
      <w:tr w:rsidR="00BD77AA" w14:paraId="6EC9D5CB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3F59D" w14:textId="7978CDCA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MO O CHATGPT PODE TE AJUDAR?</w:t>
            </w:r>
          </w:p>
          <w:p w14:paraId="65E28C48" w14:textId="77777777" w:rsidR="00BD77AA" w:rsidRDefault="00745F54" w:rsidP="00024F44">
            <w:pPr>
              <w:widowControl w:val="0"/>
              <w:numPr>
                <w:ilvl w:val="0"/>
                <w:numId w:val="12"/>
              </w:numPr>
              <w:spacing w:line="360" w:lineRule="auto"/>
              <w:jc w:val="both"/>
            </w:pPr>
            <w:r>
              <w:t>Analisar a aderência da autoavaliação do programa com a autoavaliação institucional prevista no seu PDI</w:t>
            </w:r>
          </w:p>
          <w:p w14:paraId="3F2C96EC" w14:textId="77777777" w:rsidR="00BD77AA" w:rsidRDefault="00745F54" w:rsidP="00024F44">
            <w:pPr>
              <w:widowControl w:val="0"/>
              <w:numPr>
                <w:ilvl w:val="0"/>
                <w:numId w:val="12"/>
              </w:numPr>
              <w:spacing w:line="360" w:lineRule="auto"/>
              <w:jc w:val="both"/>
            </w:pPr>
            <w:r>
              <w:t xml:space="preserve">Existe um método de planejamento estruturado com objetivos, público alvo, instrumentos de avaliação, periodicidade da aplicação dos instrumentos, formas de tratar os dados das pesquisas, formas de divulgação dos resultados, </w:t>
            </w:r>
            <w:proofErr w:type="spellStart"/>
            <w:r>
              <w:t>metavaliação</w:t>
            </w:r>
            <w:proofErr w:type="spellEnd"/>
            <w:r>
              <w:t xml:space="preserve"> do processo</w:t>
            </w:r>
          </w:p>
          <w:p w14:paraId="2CA6C3BD" w14:textId="77777777" w:rsidR="00BD77AA" w:rsidRDefault="00745F54" w:rsidP="00024F44">
            <w:pPr>
              <w:widowControl w:val="0"/>
              <w:numPr>
                <w:ilvl w:val="0"/>
                <w:numId w:val="12"/>
              </w:numPr>
              <w:spacing w:line="360" w:lineRule="auto"/>
              <w:jc w:val="both"/>
            </w:pPr>
            <w:r>
              <w:t>Analisar os resultados da autoavaliação se atendem as dimensões de acompanhamento dos docentes, discentes, egressos, técnicos administrativos e membros ou parceiros externos</w:t>
            </w:r>
          </w:p>
          <w:p w14:paraId="14AFE1A2" w14:textId="77777777" w:rsidR="00BD77AA" w:rsidRDefault="00745F54" w:rsidP="00024F44">
            <w:pPr>
              <w:widowControl w:val="0"/>
              <w:numPr>
                <w:ilvl w:val="0"/>
                <w:numId w:val="12"/>
              </w:numPr>
              <w:spacing w:line="360" w:lineRule="auto"/>
              <w:jc w:val="both"/>
            </w:pPr>
            <w:r>
              <w:t>Analisar as melhorias atingidas pelo programa em relação a avaliação do quadriênio anterior</w:t>
            </w:r>
          </w:p>
          <w:p w14:paraId="3A6FD1A1" w14:textId="77777777" w:rsidR="00BD77AA" w:rsidRDefault="00745F54" w:rsidP="00024F44">
            <w:pPr>
              <w:widowControl w:val="0"/>
              <w:numPr>
                <w:ilvl w:val="0"/>
                <w:numId w:val="12"/>
              </w:numPr>
              <w:spacing w:line="360" w:lineRule="auto"/>
              <w:jc w:val="both"/>
            </w:pPr>
            <w:r>
              <w:t>Analisar a apresentação de dados que permitam saber quais os desafios do programa para o próximo ciclo avaliativo (quadriênio 2025-2028)</w:t>
            </w:r>
          </w:p>
        </w:tc>
      </w:tr>
      <w:tr w:rsidR="00BD77AA" w14:paraId="04C14173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45EAF" w14:textId="3490F820" w:rsidR="00242A7D" w:rsidRDefault="00242A7D" w:rsidP="00242A7D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Arquivos necessários para avaliar este item 1.</w:t>
            </w:r>
            <w:r>
              <w:rPr>
                <w:b/>
              </w:rPr>
              <w:t>4</w:t>
            </w:r>
            <w:r>
              <w:rPr>
                <w:b/>
              </w:rPr>
              <w:t>.</w:t>
            </w:r>
          </w:p>
          <w:p w14:paraId="51736769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Ficha de avaliação da área</w:t>
            </w:r>
          </w:p>
          <w:p w14:paraId="535310CB" w14:textId="4A176434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 xml:space="preserve">Ficha de avaliação - resultado da última quadrienal 2017-2020 do </w:t>
            </w:r>
            <w:r w:rsidR="009E60FD">
              <w:t>P</w:t>
            </w:r>
            <w:r>
              <w:t>rograma</w:t>
            </w:r>
            <w:r w:rsidR="009E60FD">
              <w:t>, disponível na Plataforma Sucupira.</w:t>
            </w:r>
          </w:p>
          <w:p w14:paraId="34B819EF" w14:textId="2D5C023D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 xml:space="preserve">Relatório GT CAPES </w:t>
            </w:r>
            <w:r w:rsidR="009E60FD">
              <w:t>–</w:t>
            </w:r>
            <w:r>
              <w:t xml:space="preserve"> Autoavaliação</w:t>
            </w:r>
            <w:r w:rsidR="009E60FD">
              <w:t xml:space="preserve"> </w:t>
            </w:r>
            <w:r w:rsidR="009E60FD" w:rsidRPr="00600756">
              <w:t>(disponível em dpg.uem.br/coleta-capes)</w:t>
            </w:r>
            <w:r w:rsidR="009E60FD">
              <w:t>.</w:t>
            </w:r>
          </w:p>
          <w:p w14:paraId="61F74CED" w14:textId="6F25302B" w:rsidR="009E60FD" w:rsidRDefault="009E60FD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lastRenderedPageBreak/>
              <w:t>Portaria do Programa com a comissão de autoavaliação.</w:t>
            </w:r>
          </w:p>
          <w:p w14:paraId="15C7A5AB" w14:textId="77777777" w:rsidR="00BD77AA" w:rsidRPr="009E60FD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9E60FD">
              <w:t>Projeto ou política de autoavaliação do programa</w:t>
            </w:r>
          </w:p>
          <w:p w14:paraId="272B3B4F" w14:textId="2EBD4064" w:rsidR="00BD77AA" w:rsidRPr="009E60FD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9E60FD">
              <w:t>PDI da instituição</w:t>
            </w:r>
            <w:r w:rsidR="009E60FD" w:rsidRPr="009E60FD">
              <w:t>.</w:t>
            </w:r>
          </w:p>
          <w:p w14:paraId="408F034A" w14:textId="688E1B61" w:rsidR="00BD77AA" w:rsidRPr="009E60FD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9E60FD">
              <w:t>Relatório com os resultados da autoavaliação do programa</w:t>
            </w:r>
            <w:r w:rsidR="009E60FD" w:rsidRPr="009E60FD">
              <w:t>.</w:t>
            </w:r>
          </w:p>
          <w:p w14:paraId="13DAA821" w14:textId="77777777" w:rsidR="00BD77AA" w:rsidRPr="009E60FD" w:rsidRDefault="009E60FD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9E60FD">
              <w:rPr>
                <w:bCs/>
                <w:shd w:val="clear" w:color="auto" w:fill="FFFFFF" w:themeFill="background1"/>
              </w:rPr>
              <w:t>Arquivo</w:t>
            </w:r>
            <w:r w:rsidRPr="009E60FD">
              <w:rPr>
                <w:bCs/>
                <w:shd w:val="clear" w:color="auto" w:fill="00B0F0"/>
              </w:rPr>
              <w:t xml:space="preserve"> “2. Tela Proposta </w:t>
            </w:r>
            <w:proofErr w:type="spellStart"/>
            <w:r w:rsidRPr="009E60FD">
              <w:rPr>
                <w:bCs/>
                <w:shd w:val="clear" w:color="auto" w:fill="00B0F0"/>
              </w:rPr>
              <w:t>Quadrienio</w:t>
            </w:r>
            <w:proofErr w:type="spellEnd"/>
            <w:r w:rsidRPr="009E60FD">
              <w:rPr>
                <w:bCs/>
                <w:shd w:val="clear" w:color="auto" w:fill="00B0F0"/>
              </w:rPr>
              <w:t xml:space="preserve"> 2021-2024.pdf”</w:t>
            </w:r>
          </w:p>
          <w:p w14:paraId="497E138F" w14:textId="6BC5BA8E" w:rsidR="009E60FD" w:rsidRDefault="009E60FD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9E60FD">
              <w:rPr>
                <w:bCs/>
                <w:shd w:val="clear" w:color="auto" w:fill="FFFFFF" w:themeFill="background1"/>
              </w:rPr>
              <w:t>Documento de área do Programa (</w:t>
            </w:r>
            <w:r w:rsidRPr="009E60FD">
              <w:rPr>
                <w:shd w:val="clear" w:color="auto" w:fill="FFFFFF" w:themeFill="background1"/>
              </w:rPr>
              <w:t>disponível em dpg.uem.br/coleta-capes).</w:t>
            </w:r>
          </w:p>
        </w:tc>
      </w:tr>
      <w:tr w:rsidR="00BD77AA" w14:paraId="1C788BD5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1EDFE" w14:textId="448DA3BB" w:rsidR="009E60FD" w:rsidRDefault="009E60FD" w:rsidP="009E60FD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  <w:r w:rsidRPr="00DC3141">
              <w:rPr>
                <w:b/>
                <w:sz w:val="24"/>
                <w:szCs w:val="24"/>
              </w:rPr>
              <w:lastRenderedPageBreak/>
              <w:t>Prompt 1</w:t>
            </w:r>
            <w:r w:rsidR="007F01B7">
              <w:rPr>
                <w:b/>
                <w:sz w:val="24"/>
                <w:szCs w:val="24"/>
              </w:rPr>
              <w:t>7</w:t>
            </w:r>
            <w:r w:rsidRPr="00DC3141">
              <w:rPr>
                <w:b/>
                <w:sz w:val="24"/>
                <w:szCs w:val="24"/>
              </w:rPr>
              <w:t>:</w:t>
            </w:r>
            <w:r w:rsidRPr="00DC3141">
              <w:rPr>
                <w:sz w:val="24"/>
                <w:szCs w:val="24"/>
              </w:rPr>
              <w:t xml:space="preserve"> </w:t>
            </w:r>
          </w:p>
          <w:p w14:paraId="4FB1C5F4" w14:textId="77777777" w:rsidR="0069640C" w:rsidRPr="00DC3141" w:rsidRDefault="0069640C" w:rsidP="009E60FD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</w:p>
          <w:p w14:paraId="580AA26C" w14:textId="77777777" w:rsidR="00BD77AA" w:rsidRPr="0069640C" w:rsidRDefault="009E60FD" w:rsidP="0069640C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69640C">
              <w:rPr>
                <w:i/>
                <w:iCs/>
              </w:rPr>
              <w:t>Analise se no</w:t>
            </w:r>
            <w:r w:rsidRPr="0069640C">
              <w:rPr>
                <w:i/>
                <w:iCs/>
              </w:rPr>
              <w:t xml:space="preserve"> processo de autoavaliação d</w:t>
            </w:r>
            <w:r w:rsidRPr="0069640C">
              <w:rPr>
                <w:i/>
                <w:iCs/>
              </w:rPr>
              <w:t xml:space="preserve">o Programa a </w:t>
            </w:r>
            <w:r w:rsidRPr="0069640C">
              <w:rPr>
                <w:i/>
                <w:iCs/>
              </w:rPr>
              <w:t>composição da comissão de autoavaliação</w:t>
            </w:r>
            <w:r w:rsidRPr="0069640C">
              <w:rPr>
                <w:i/>
                <w:iCs/>
              </w:rPr>
              <w:t xml:space="preserve"> do Programa atende as </w:t>
            </w:r>
            <w:r w:rsidRPr="0069640C">
              <w:rPr>
                <w:i/>
                <w:iCs/>
              </w:rPr>
              <w:t>diretrizes do GT de Autoavaliação</w:t>
            </w:r>
            <w:r w:rsidRPr="0069640C">
              <w:rPr>
                <w:i/>
                <w:iCs/>
              </w:rPr>
              <w:t>.</w:t>
            </w:r>
          </w:p>
          <w:p w14:paraId="782655DA" w14:textId="77777777" w:rsidR="009E60FD" w:rsidRDefault="009E60FD" w:rsidP="009E60FD">
            <w:pPr>
              <w:widowControl w:val="0"/>
              <w:spacing w:line="360" w:lineRule="auto"/>
              <w:jc w:val="both"/>
            </w:pPr>
          </w:p>
          <w:p w14:paraId="22EDF259" w14:textId="0E4CFD37" w:rsidR="009E60FD" w:rsidRDefault="009E60FD" w:rsidP="009E60FD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  <w:r w:rsidRPr="00DC3141">
              <w:rPr>
                <w:b/>
                <w:sz w:val="24"/>
                <w:szCs w:val="24"/>
              </w:rPr>
              <w:t>Prompt 1</w:t>
            </w:r>
            <w:r w:rsidR="007F01B7">
              <w:rPr>
                <w:b/>
                <w:sz w:val="24"/>
                <w:szCs w:val="24"/>
              </w:rPr>
              <w:t>8</w:t>
            </w:r>
            <w:r w:rsidRPr="00DC3141">
              <w:rPr>
                <w:b/>
                <w:sz w:val="24"/>
                <w:szCs w:val="24"/>
              </w:rPr>
              <w:t>:</w:t>
            </w:r>
            <w:r w:rsidRPr="00DC3141">
              <w:rPr>
                <w:sz w:val="24"/>
                <w:szCs w:val="24"/>
              </w:rPr>
              <w:t xml:space="preserve"> </w:t>
            </w:r>
          </w:p>
          <w:p w14:paraId="3F8B094D" w14:textId="77777777" w:rsidR="0069640C" w:rsidRPr="00DC3141" w:rsidRDefault="0069640C" w:rsidP="009E60FD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</w:p>
          <w:p w14:paraId="1D1E7EF2" w14:textId="68514EF7" w:rsidR="009E60FD" w:rsidRDefault="009E60FD" w:rsidP="0069640C">
            <w:pPr>
              <w:widowControl w:val="0"/>
              <w:spacing w:line="360" w:lineRule="auto"/>
              <w:ind w:left="742"/>
              <w:jc w:val="both"/>
            </w:pPr>
            <w:r>
              <w:t xml:space="preserve">Analise se a </w:t>
            </w:r>
            <w:r>
              <w:t>descrição dos objetivos, metas, metodologia</w:t>
            </w:r>
            <w:r>
              <w:t xml:space="preserve"> </w:t>
            </w:r>
            <w:r>
              <w:t xml:space="preserve">e resultados esperados </w:t>
            </w:r>
            <w:r>
              <w:t xml:space="preserve">estão </w:t>
            </w:r>
            <w:r>
              <w:t>em consonância com documento de área e com</w:t>
            </w:r>
            <w:r>
              <w:t xml:space="preserve"> </w:t>
            </w:r>
            <w:r>
              <w:t>o planejamento estratégico</w:t>
            </w:r>
            <w:r>
              <w:t xml:space="preserve"> do Programa, da PPG </w:t>
            </w:r>
            <w:r>
              <w:t xml:space="preserve">e </w:t>
            </w:r>
            <w:r>
              <w:t xml:space="preserve">do </w:t>
            </w:r>
            <w:r>
              <w:t xml:space="preserve">PDI </w:t>
            </w:r>
            <w:r>
              <w:t>institucional</w:t>
            </w:r>
            <w:r>
              <w:t>, destacando limites</w:t>
            </w:r>
            <w:r>
              <w:t xml:space="preserve"> </w:t>
            </w:r>
            <w:r>
              <w:t>e potencialidades</w:t>
            </w:r>
            <w:r>
              <w:t>.</w:t>
            </w:r>
          </w:p>
          <w:p w14:paraId="55F081EF" w14:textId="77777777" w:rsidR="00C510C4" w:rsidRDefault="00C510C4" w:rsidP="00C510C4">
            <w:pPr>
              <w:widowControl w:val="0"/>
              <w:spacing w:line="360" w:lineRule="auto"/>
              <w:jc w:val="both"/>
            </w:pPr>
          </w:p>
          <w:p w14:paraId="06B57FBA" w14:textId="77777777" w:rsidR="00C510C4" w:rsidRPr="00D263E6" w:rsidRDefault="00C510C4" w:rsidP="00C510C4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16D5A06F" w14:textId="202DC6BE" w:rsidR="009E60FD" w:rsidRDefault="009E60FD" w:rsidP="009E60FD">
            <w:pPr>
              <w:widowControl w:val="0"/>
              <w:spacing w:line="360" w:lineRule="auto"/>
              <w:jc w:val="both"/>
            </w:pPr>
          </w:p>
        </w:tc>
      </w:tr>
      <w:tr w:rsidR="00BD77AA" w14:paraId="2931FFB0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9251F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2. FORMAÇÃO</w:t>
            </w:r>
          </w:p>
        </w:tc>
      </w:tr>
      <w:tr w:rsidR="00BD77AA" w14:paraId="4AE94C8C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ACC37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2.1. Qualidade e adequação das teses, dissertações ou equivalente em relação às áreas de concentração e linhas de pesquisa do programa</w:t>
            </w:r>
          </w:p>
        </w:tc>
      </w:tr>
      <w:tr w:rsidR="00BD77AA" w14:paraId="2BF3ADA2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A665B" w14:textId="0338BBE6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MO O CHATGPT PODE TE AJUDAR?</w:t>
            </w:r>
          </w:p>
          <w:p w14:paraId="3CA5A68C" w14:textId="77777777" w:rsidR="00BD77AA" w:rsidRDefault="00745F54" w:rsidP="00024F44">
            <w:pPr>
              <w:widowControl w:val="0"/>
              <w:numPr>
                <w:ilvl w:val="0"/>
                <w:numId w:val="6"/>
              </w:numPr>
              <w:spacing w:line="360" w:lineRule="auto"/>
              <w:jc w:val="both"/>
            </w:pPr>
            <w:r>
              <w:t>Analisar a aderência das teses e dissertações defendidas no quadriênio com as linhas de pesquisa do programa</w:t>
            </w:r>
          </w:p>
          <w:p w14:paraId="39F31B82" w14:textId="77777777" w:rsidR="00BD77AA" w:rsidRDefault="00745F54" w:rsidP="00024F44">
            <w:pPr>
              <w:widowControl w:val="0"/>
              <w:numPr>
                <w:ilvl w:val="0"/>
                <w:numId w:val="6"/>
              </w:numPr>
              <w:spacing w:line="360" w:lineRule="auto"/>
              <w:jc w:val="both"/>
            </w:pPr>
            <w:r>
              <w:t>Analisar a aderência/coerência das teses e dissertações defendidas no quadriênio com os projetos de pesquisa do programa</w:t>
            </w:r>
          </w:p>
          <w:p w14:paraId="3E730B1D" w14:textId="77777777" w:rsidR="00BD77AA" w:rsidRDefault="00745F54" w:rsidP="00024F44">
            <w:pPr>
              <w:widowControl w:val="0"/>
              <w:numPr>
                <w:ilvl w:val="0"/>
                <w:numId w:val="6"/>
              </w:numPr>
              <w:spacing w:line="360" w:lineRule="auto"/>
              <w:jc w:val="both"/>
            </w:pPr>
            <w:r>
              <w:t>Analisar o quantitativo de produções geradas ao longo do quadriênio apontadas como resultados de tese e dissertações</w:t>
            </w:r>
          </w:p>
          <w:p w14:paraId="5E7E3CE9" w14:textId="77777777" w:rsidR="00BD77AA" w:rsidRDefault="00745F54" w:rsidP="00024F44">
            <w:pPr>
              <w:widowControl w:val="0"/>
              <w:numPr>
                <w:ilvl w:val="0"/>
                <w:numId w:val="6"/>
              </w:numPr>
              <w:spacing w:line="360" w:lineRule="auto"/>
              <w:jc w:val="both"/>
            </w:pPr>
            <w:r>
              <w:t>Analisar a diversidade de docentes externos na composição das bancas de defesa ao longo do quadriênio</w:t>
            </w:r>
          </w:p>
        </w:tc>
      </w:tr>
      <w:tr w:rsidR="00BD77AA" w14:paraId="4A9F6A5E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134A" w14:textId="57F243B4" w:rsidR="00C510C4" w:rsidRDefault="00C510C4" w:rsidP="00C510C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lastRenderedPageBreak/>
              <w:t xml:space="preserve">Arquivos necessários para avaliar este item </w:t>
            </w:r>
            <w:r>
              <w:rPr>
                <w:b/>
              </w:rPr>
              <w:t>2.1</w:t>
            </w:r>
            <w:r>
              <w:rPr>
                <w:b/>
              </w:rPr>
              <w:t>.</w:t>
            </w:r>
          </w:p>
          <w:p w14:paraId="733F71B3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Ficha de avaliação da área</w:t>
            </w:r>
          </w:p>
          <w:p w14:paraId="63F9CCE5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da Sucupira &gt;&gt; Conferência de programa&gt;&gt; Trabalho de conclusão</w:t>
            </w:r>
          </w:p>
          <w:p w14:paraId="01366A8D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da Sucupira &gt;&gt; Conferência de programa&gt;&gt; Projeto de Pesquisa</w:t>
            </w:r>
          </w:p>
          <w:p w14:paraId="1FA25248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da Sucupira &gt;&gt; Conferência de programa &gt;&gt; Produção intelectual</w:t>
            </w:r>
          </w:p>
          <w:p w14:paraId="3BB3DCFF" w14:textId="77777777" w:rsidR="00F50BAC" w:rsidRPr="009E60FD" w:rsidRDefault="00F50BAC" w:rsidP="00F50BAC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9E60FD">
              <w:rPr>
                <w:bCs/>
                <w:shd w:val="clear" w:color="auto" w:fill="FFFFFF" w:themeFill="background1"/>
              </w:rPr>
              <w:t>Arquivo</w:t>
            </w:r>
            <w:r w:rsidRPr="009E60FD">
              <w:rPr>
                <w:bCs/>
                <w:shd w:val="clear" w:color="auto" w:fill="00B0F0"/>
              </w:rPr>
              <w:t xml:space="preserve"> “2. Tela Proposta </w:t>
            </w:r>
            <w:proofErr w:type="spellStart"/>
            <w:r w:rsidRPr="009E60FD">
              <w:rPr>
                <w:bCs/>
                <w:shd w:val="clear" w:color="auto" w:fill="00B0F0"/>
              </w:rPr>
              <w:t>Quadrienio</w:t>
            </w:r>
            <w:proofErr w:type="spellEnd"/>
            <w:r w:rsidRPr="009E60FD">
              <w:rPr>
                <w:bCs/>
                <w:shd w:val="clear" w:color="auto" w:fill="00B0F0"/>
              </w:rPr>
              <w:t xml:space="preserve"> 2021-2024.pdf”</w:t>
            </w:r>
          </w:p>
          <w:p w14:paraId="313B4A55" w14:textId="40F615EC" w:rsidR="00F50BAC" w:rsidRDefault="00F50BAC" w:rsidP="00F50BAC">
            <w:pPr>
              <w:widowControl w:val="0"/>
              <w:spacing w:line="360" w:lineRule="auto"/>
              <w:jc w:val="both"/>
            </w:pPr>
          </w:p>
        </w:tc>
      </w:tr>
      <w:tr w:rsidR="00BD77AA" w14:paraId="11562064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CA498" w14:textId="6042FD1E" w:rsidR="00C510C4" w:rsidRDefault="00C510C4" w:rsidP="00C510C4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  <w:r w:rsidRPr="00DC3141">
              <w:rPr>
                <w:b/>
                <w:sz w:val="24"/>
                <w:szCs w:val="24"/>
              </w:rPr>
              <w:t>Prompt 1</w:t>
            </w:r>
            <w:r w:rsidR="007F01B7">
              <w:rPr>
                <w:b/>
                <w:sz w:val="24"/>
                <w:szCs w:val="24"/>
              </w:rPr>
              <w:t>9</w:t>
            </w:r>
            <w:r w:rsidRPr="00DC3141">
              <w:rPr>
                <w:b/>
                <w:sz w:val="24"/>
                <w:szCs w:val="24"/>
              </w:rPr>
              <w:t>:</w:t>
            </w:r>
            <w:r w:rsidRPr="00DC3141">
              <w:rPr>
                <w:sz w:val="24"/>
                <w:szCs w:val="24"/>
              </w:rPr>
              <w:t xml:space="preserve"> </w:t>
            </w:r>
          </w:p>
          <w:p w14:paraId="6A9CE1EE" w14:textId="77777777" w:rsidR="00C510C4" w:rsidRPr="00C510C4" w:rsidRDefault="00C510C4" w:rsidP="00C510C4">
            <w:pPr>
              <w:widowControl w:val="0"/>
              <w:spacing w:line="360" w:lineRule="auto"/>
              <w:ind w:left="720"/>
              <w:jc w:val="both"/>
              <w:rPr>
                <w:i/>
                <w:iCs/>
              </w:rPr>
            </w:pPr>
            <w:r w:rsidRPr="00C510C4">
              <w:rPr>
                <w:i/>
                <w:iCs/>
              </w:rPr>
              <w:t xml:space="preserve">Análise a qualidade e a </w:t>
            </w:r>
            <w:r w:rsidRPr="00C510C4">
              <w:rPr>
                <w:i/>
                <w:iCs/>
              </w:rPr>
              <w:t>adequação das</w:t>
            </w:r>
            <w:r w:rsidRPr="00C510C4">
              <w:rPr>
                <w:i/>
                <w:iCs/>
              </w:rPr>
              <w:t xml:space="preserve"> </w:t>
            </w:r>
            <w:r w:rsidRPr="00C510C4">
              <w:rPr>
                <w:i/>
                <w:iCs/>
              </w:rPr>
              <w:t>dissertações em relação às</w:t>
            </w:r>
            <w:r w:rsidRPr="00C510C4">
              <w:rPr>
                <w:i/>
                <w:iCs/>
              </w:rPr>
              <w:t xml:space="preserve"> </w:t>
            </w:r>
            <w:r w:rsidRPr="00C510C4">
              <w:rPr>
                <w:i/>
                <w:iCs/>
              </w:rPr>
              <w:t>áreas de concentração e</w:t>
            </w:r>
            <w:r w:rsidRPr="00C510C4">
              <w:rPr>
                <w:i/>
                <w:iCs/>
              </w:rPr>
              <w:t xml:space="preserve"> </w:t>
            </w:r>
            <w:r w:rsidRPr="00C510C4">
              <w:rPr>
                <w:i/>
                <w:iCs/>
              </w:rPr>
              <w:t>linhas de pesquisa do</w:t>
            </w:r>
            <w:r w:rsidRPr="00C510C4">
              <w:rPr>
                <w:i/>
                <w:iCs/>
              </w:rPr>
              <w:t xml:space="preserve"> </w:t>
            </w:r>
            <w:r w:rsidRPr="00C510C4">
              <w:rPr>
                <w:i/>
                <w:iCs/>
              </w:rPr>
              <w:t>Programa</w:t>
            </w:r>
            <w:r w:rsidRPr="00C510C4">
              <w:rPr>
                <w:i/>
                <w:iCs/>
              </w:rPr>
              <w:t xml:space="preserve">, considerando: </w:t>
            </w:r>
          </w:p>
          <w:p w14:paraId="79B2E061" w14:textId="77777777" w:rsidR="00C510C4" w:rsidRPr="00C510C4" w:rsidRDefault="00C510C4" w:rsidP="00C510C4">
            <w:pPr>
              <w:pStyle w:val="PargrafodaLista"/>
              <w:widowControl w:val="0"/>
              <w:numPr>
                <w:ilvl w:val="0"/>
                <w:numId w:val="24"/>
              </w:numPr>
              <w:spacing w:line="360" w:lineRule="auto"/>
              <w:jc w:val="both"/>
              <w:rPr>
                <w:i/>
                <w:iCs/>
              </w:rPr>
            </w:pPr>
            <w:r w:rsidRPr="00C510C4">
              <w:rPr>
                <w:i/>
                <w:iCs/>
              </w:rPr>
              <w:t>A vinculação das dissertações às linhas de</w:t>
            </w:r>
            <w:r w:rsidRPr="00C510C4">
              <w:rPr>
                <w:i/>
                <w:iCs/>
              </w:rPr>
              <w:t xml:space="preserve"> </w:t>
            </w:r>
            <w:r w:rsidRPr="00C510C4">
              <w:rPr>
                <w:i/>
                <w:iCs/>
              </w:rPr>
              <w:t>pesquisa e aos projetos de pesquisa, em especial aos projetos</w:t>
            </w:r>
            <w:r w:rsidRPr="00C510C4">
              <w:rPr>
                <w:i/>
                <w:iCs/>
              </w:rPr>
              <w:t xml:space="preserve"> </w:t>
            </w:r>
            <w:r w:rsidRPr="00C510C4">
              <w:rPr>
                <w:i/>
                <w:iCs/>
              </w:rPr>
              <w:t>integradores, bem como o alinhamento com os objetivos do Programa</w:t>
            </w:r>
            <w:r w:rsidRPr="00C510C4">
              <w:rPr>
                <w:i/>
                <w:iCs/>
              </w:rPr>
              <w:t xml:space="preserve"> </w:t>
            </w:r>
            <w:r w:rsidRPr="00C510C4">
              <w:rPr>
                <w:i/>
                <w:iCs/>
              </w:rPr>
              <w:t>e perfil esperado do egresso.</w:t>
            </w:r>
          </w:p>
          <w:p w14:paraId="2AE9FEB3" w14:textId="4740EA30" w:rsidR="00BD77AA" w:rsidRPr="00C510C4" w:rsidRDefault="00C510C4" w:rsidP="00C510C4">
            <w:pPr>
              <w:pStyle w:val="PargrafodaLista"/>
              <w:widowControl w:val="0"/>
              <w:numPr>
                <w:ilvl w:val="0"/>
                <w:numId w:val="24"/>
              </w:numPr>
              <w:spacing w:line="360" w:lineRule="auto"/>
              <w:jc w:val="both"/>
              <w:rPr>
                <w:i/>
                <w:iCs/>
              </w:rPr>
            </w:pPr>
            <w:r w:rsidRPr="00C510C4">
              <w:rPr>
                <w:i/>
                <w:iCs/>
              </w:rPr>
              <w:t>A composição das comissões avaliadoras d</w:t>
            </w:r>
            <w:r w:rsidRPr="00C510C4">
              <w:rPr>
                <w:i/>
                <w:iCs/>
              </w:rPr>
              <w:t xml:space="preserve">as </w:t>
            </w:r>
            <w:r w:rsidRPr="00C510C4">
              <w:rPr>
                <w:i/>
                <w:iCs/>
              </w:rPr>
              <w:t>dissertações deve incluir examinadores externos ao curso,</w:t>
            </w:r>
            <w:r w:rsidRPr="00C510C4">
              <w:rPr>
                <w:i/>
                <w:iCs/>
              </w:rPr>
              <w:t xml:space="preserve"> </w:t>
            </w:r>
            <w:r w:rsidRPr="00C510C4">
              <w:rPr>
                <w:i/>
                <w:iCs/>
              </w:rPr>
              <w:t>preferencialmente, vinculados a outras instituições.</w:t>
            </w:r>
          </w:p>
          <w:p w14:paraId="7BF1A423" w14:textId="77777777" w:rsidR="00C510C4" w:rsidRDefault="00745F54" w:rsidP="00C510C4">
            <w:pPr>
              <w:widowControl w:val="0"/>
              <w:spacing w:line="360" w:lineRule="auto"/>
              <w:jc w:val="both"/>
            </w:pPr>
            <w:r>
              <w:t>.</w:t>
            </w:r>
          </w:p>
          <w:p w14:paraId="0032BAF2" w14:textId="77777777" w:rsidR="00C510C4" w:rsidRPr="00D263E6" w:rsidRDefault="00C510C4" w:rsidP="00C510C4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2EBABBB9" w14:textId="353A7C81" w:rsidR="00BD77AA" w:rsidRDefault="00BD77AA" w:rsidP="00024F44">
            <w:pPr>
              <w:widowControl w:val="0"/>
              <w:spacing w:line="360" w:lineRule="auto"/>
              <w:ind w:left="720"/>
              <w:jc w:val="both"/>
            </w:pPr>
          </w:p>
          <w:p w14:paraId="3D556D7D" w14:textId="3C85F315" w:rsidR="00BD77AA" w:rsidRDefault="00C510C4" w:rsidP="001E2212">
            <w:pPr>
              <w:widowControl w:val="0"/>
              <w:spacing w:line="360" w:lineRule="auto"/>
              <w:ind w:left="720"/>
              <w:jc w:val="both"/>
            </w:pPr>
            <w:proofErr w:type="spellStart"/>
            <w:r w:rsidRPr="00C510C4">
              <w:rPr>
                <w:b/>
                <w:bCs/>
              </w:rPr>
              <w:t>Obs</w:t>
            </w:r>
            <w:proofErr w:type="spellEnd"/>
            <w:r w:rsidRPr="00C510C4">
              <w:rPr>
                <w:b/>
                <w:bCs/>
              </w:rPr>
              <w:t>:</w:t>
            </w:r>
            <w:r>
              <w:t xml:space="preserve"> Para o </w:t>
            </w:r>
            <w:r w:rsidRPr="00C510C4">
              <w:rPr>
                <w:b/>
                <w:bCs/>
              </w:rPr>
              <w:t>item 2.1.3</w:t>
            </w:r>
            <w:r>
              <w:t xml:space="preserve"> o coordenador deverá produzir um arquivo PDF listando as 5 melhores dissertações indicadas pelo Programa no quadriênio, para que o CHATGPT com um comando específico possa realizar essa análise.</w:t>
            </w:r>
          </w:p>
        </w:tc>
      </w:tr>
      <w:tr w:rsidR="00BD77AA" w14:paraId="2381975A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556D9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2.2. Qualidade da produção intelectual de discentes e egressos</w:t>
            </w:r>
          </w:p>
        </w:tc>
      </w:tr>
      <w:tr w:rsidR="00BD77AA" w14:paraId="4561CA27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82D57" w14:textId="766A5288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MO O CHATGPT PODE TE AJUDAR?</w:t>
            </w:r>
          </w:p>
          <w:p w14:paraId="12102DB0" w14:textId="77777777" w:rsidR="00BD77AA" w:rsidRDefault="00745F54" w:rsidP="00024F44">
            <w:pPr>
              <w:widowControl w:val="0"/>
              <w:numPr>
                <w:ilvl w:val="0"/>
                <w:numId w:val="3"/>
              </w:numPr>
              <w:spacing w:line="360" w:lineRule="auto"/>
              <w:jc w:val="both"/>
            </w:pPr>
            <w:r>
              <w:t>Percentual das produções geradas no quadriênio com a participação de discentes e/ou egressos (pode-se estratificar por bibliográfica e técnica)</w:t>
            </w:r>
          </w:p>
          <w:p w14:paraId="11B56C91" w14:textId="77777777" w:rsidR="00BD77AA" w:rsidRDefault="00745F54" w:rsidP="00024F44">
            <w:pPr>
              <w:widowControl w:val="0"/>
              <w:numPr>
                <w:ilvl w:val="0"/>
                <w:numId w:val="3"/>
              </w:numPr>
              <w:spacing w:line="360" w:lineRule="auto"/>
              <w:jc w:val="both"/>
            </w:pPr>
            <w:r>
              <w:t>Analisar a quantidade de produções bibliográficas em artigos, que possuem discentes e/ou egressos como autores</w:t>
            </w:r>
          </w:p>
          <w:p w14:paraId="7812AFEB" w14:textId="77777777" w:rsidR="00BD77AA" w:rsidRDefault="00745F54" w:rsidP="00024F44">
            <w:pPr>
              <w:widowControl w:val="0"/>
              <w:numPr>
                <w:ilvl w:val="0"/>
                <w:numId w:val="3"/>
              </w:numPr>
              <w:spacing w:line="360" w:lineRule="auto"/>
              <w:jc w:val="both"/>
            </w:pPr>
            <w:r>
              <w:t>Analisar a quantidade de produções técnicas, que possuem discentes e/ou egressos como autores</w:t>
            </w:r>
          </w:p>
          <w:p w14:paraId="7FF3C1E1" w14:textId="77777777" w:rsidR="00BD77AA" w:rsidRDefault="00745F54" w:rsidP="00024F44">
            <w:pPr>
              <w:widowControl w:val="0"/>
              <w:numPr>
                <w:ilvl w:val="0"/>
                <w:numId w:val="3"/>
              </w:numPr>
              <w:spacing w:line="360" w:lineRule="auto"/>
              <w:jc w:val="both"/>
            </w:pPr>
            <w:r>
              <w:t>Analisar das produções em periódicos com discentes e egressos o percentual de produções nos diferentes estratos do Qualis CAPES</w:t>
            </w:r>
          </w:p>
        </w:tc>
      </w:tr>
      <w:tr w:rsidR="00BD77AA" w14:paraId="1129BB8E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F38FF" w14:textId="6683817D" w:rsidR="00A43BF1" w:rsidRDefault="00A43BF1" w:rsidP="00A43BF1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lastRenderedPageBreak/>
              <w:t>Arquivos necessários para avaliar este item 2.</w:t>
            </w:r>
            <w:r>
              <w:rPr>
                <w:b/>
              </w:rPr>
              <w:t>2</w:t>
            </w:r>
            <w:r>
              <w:rPr>
                <w:b/>
              </w:rPr>
              <w:t>.</w:t>
            </w:r>
          </w:p>
          <w:p w14:paraId="1710FAB7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Ficha de avaliação da área</w:t>
            </w:r>
          </w:p>
          <w:p w14:paraId="016EF901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da Sucupira &gt;&gt; Conferência de programa &gt;&gt; Produção intelectual</w:t>
            </w:r>
          </w:p>
          <w:p w14:paraId="19534986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da Sucupira &gt;&gt; Conferência de programa &gt;&gt; Produção intelectual &gt;&gt; Bibliográfica &gt;&gt; Artigo em periódico</w:t>
            </w:r>
          </w:p>
          <w:p w14:paraId="2B3848F6" w14:textId="21D8A0D2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Qualis CAPES - Qualis referência</w:t>
            </w:r>
            <w:r w:rsidR="00A43BF1">
              <w:t xml:space="preserve"> disponibilizado pela área.</w:t>
            </w:r>
          </w:p>
          <w:p w14:paraId="2953DBF3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Texto da tela proposta de fechamento do quadriênio, caso já tenham produzido</w:t>
            </w:r>
          </w:p>
        </w:tc>
      </w:tr>
      <w:tr w:rsidR="00BD77AA" w14:paraId="50695ED0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FE67C" w14:textId="79CB335C" w:rsidR="00A43BF1" w:rsidRDefault="0029349A" w:rsidP="001E2212">
            <w:pPr>
              <w:widowControl w:val="0"/>
              <w:spacing w:line="360" w:lineRule="auto"/>
              <w:jc w:val="center"/>
              <w:rPr>
                <w:b/>
                <w:bCs/>
              </w:rPr>
            </w:pPr>
            <w:r w:rsidRPr="0029349A">
              <w:rPr>
                <w:b/>
                <w:bCs/>
              </w:rPr>
              <w:t>INSTRUÇÕES PARA ESCRITA DE PROMPTS/COMADOS</w:t>
            </w:r>
          </w:p>
          <w:p w14:paraId="523999F7" w14:textId="77777777" w:rsidR="0029349A" w:rsidRPr="0029349A" w:rsidRDefault="0029349A" w:rsidP="0029349A">
            <w:pPr>
              <w:widowControl w:val="0"/>
              <w:spacing w:line="360" w:lineRule="auto"/>
              <w:jc w:val="center"/>
              <w:rPr>
                <w:b/>
                <w:bCs/>
              </w:rPr>
            </w:pPr>
          </w:p>
          <w:p w14:paraId="552A23B3" w14:textId="77777777" w:rsidR="00A43BF1" w:rsidRPr="00D263E6" w:rsidRDefault="00A43BF1" w:rsidP="00A43BF1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4CA85F38" w14:textId="77777777" w:rsidR="00A43BF1" w:rsidRDefault="00A43BF1" w:rsidP="00A43BF1">
            <w:pPr>
              <w:widowControl w:val="0"/>
              <w:spacing w:line="360" w:lineRule="auto"/>
              <w:ind w:left="720"/>
              <w:jc w:val="both"/>
            </w:pPr>
          </w:p>
          <w:p w14:paraId="7259D556" w14:textId="1F40F11F" w:rsidR="00A43BF1" w:rsidRDefault="00A43BF1" w:rsidP="00A43BF1">
            <w:pPr>
              <w:widowControl w:val="0"/>
              <w:spacing w:line="360" w:lineRule="auto"/>
              <w:ind w:left="720"/>
              <w:jc w:val="both"/>
            </w:pPr>
            <w:proofErr w:type="spellStart"/>
            <w:r w:rsidRPr="00C510C4">
              <w:rPr>
                <w:b/>
                <w:bCs/>
              </w:rPr>
              <w:t>Obs</w:t>
            </w:r>
            <w:proofErr w:type="spellEnd"/>
            <w:r w:rsidRPr="00C510C4">
              <w:rPr>
                <w:b/>
                <w:bCs/>
              </w:rPr>
              <w:t>:</w:t>
            </w:r>
            <w:r>
              <w:t xml:space="preserve"> Para o </w:t>
            </w:r>
            <w:r w:rsidRPr="00C510C4">
              <w:rPr>
                <w:b/>
                <w:bCs/>
              </w:rPr>
              <w:t>item 2.</w:t>
            </w:r>
            <w:r>
              <w:rPr>
                <w:b/>
                <w:bCs/>
              </w:rPr>
              <w:t>2.1</w:t>
            </w:r>
            <w:r>
              <w:t xml:space="preserve"> o coordenador deverá produzir um arquivo PDF</w:t>
            </w:r>
            <w:r>
              <w:t xml:space="preserve"> por ano (2021, 2022, 2023 e 2024) da produção intelectual</w:t>
            </w:r>
            <w:r>
              <w:t xml:space="preserve"> para que o CHATGPT com um comando específico possa realizar essa análise</w:t>
            </w:r>
            <w:r>
              <w:t xml:space="preserve"> e os cálculos.</w:t>
            </w:r>
            <w:r w:rsidR="0029349A">
              <w:t xml:space="preserve"> Deve-se inclusive solicitar ao CHATGPT para fazer uma tabela por cada tipo de produção.</w:t>
            </w:r>
          </w:p>
          <w:p w14:paraId="739A76D5" w14:textId="77777777" w:rsidR="00A43BF1" w:rsidRDefault="00A43BF1" w:rsidP="00024F44">
            <w:pPr>
              <w:widowControl w:val="0"/>
              <w:spacing w:line="360" w:lineRule="auto"/>
              <w:jc w:val="both"/>
              <w:rPr>
                <w:b/>
              </w:rPr>
            </w:pPr>
          </w:p>
          <w:p w14:paraId="4C199176" w14:textId="2115D938" w:rsidR="0029349A" w:rsidRDefault="0029349A" w:rsidP="0029349A">
            <w:pPr>
              <w:widowControl w:val="0"/>
              <w:spacing w:line="360" w:lineRule="auto"/>
              <w:ind w:left="720"/>
              <w:jc w:val="both"/>
            </w:pPr>
            <w:proofErr w:type="spellStart"/>
            <w:r w:rsidRPr="00C510C4">
              <w:rPr>
                <w:b/>
                <w:bCs/>
              </w:rPr>
              <w:t>Obs</w:t>
            </w:r>
            <w:proofErr w:type="spellEnd"/>
            <w:r w:rsidRPr="00C510C4">
              <w:rPr>
                <w:b/>
                <w:bCs/>
              </w:rPr>
              <w:t>:</w:t>
            </w:r>
            <w:r>
              <w:t xml:space="preserve"> Para o </w:t>
            </w:r>
            <w:r w:rsidRPr="00C510C4">
              <w:rPr>
                <w:b/>
                <w:bCs/>
              </w:rPr>
              <w:t>item 2.</w:t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.2 </w:t>
            </w:r>
            <w:r w:rsidRPr="0029349A">
              <w:t>adotar o mesmo procedimento.</w:t>
            </w:r>
          </w:p>
          <w:p w14:paraId="6776AD61" w14:textId="77777777" w:rsidR="0029349A" w:rsidRDefault="0029349A" w:rsidP="0029349A">
            <w:pPr>
              <w:widowControl w:val="0"/>
              <w:spacing w:line="360" w:lineRule="auto"/>
              <w:ind w:left="720"/>
              <w:jc w:val="both"/>
            </w:pPr>
          </w:p>
          <w:p w14:paraId="090CF03F" w14:textId="1CD9FF0D" w:rsidR="00A43BF1" w:rsidRDefault="0029349A" w:rsidP="001E2212">
            <w:pPr>
              <w:widowControl w:val="0"/>
              <w:spacing w:line="360" w:lineRule="auto"/>
              <w:ind w:left="720"/>
              <w:jc w:val="both"/>
            </w:pPr>
            <w:proofErr w:type="spellStart"/>
            <w:r w:rsidRPr="00C510C4">
              <w:rPr>
                <w:b/>
                <w:bCs/>
              </w:rPr>
              <w:t>Obs</w:t>
            </w:r>
            <w:proofErr w:type="spellEnd"/>
            <w:r w:rsidRPr="00C510C4">
              <w:rPr>
                <w:b/>
                <w:bCs/>
              </w:rPr>
              <w:t>:</w:t>
            </w:r>
            <w:r>
              <w:t xml:space="preserve"> Para o </w:t>
            </w:r>
            <w:r w:rsidRPr="00C510C4">
              <w:rPr>
                <w:b/>
                <w:bCs/>
              </w:rPr>
              <w:t>item 2.</w:t>
            </w:r>
            <w:r>
              <w:rPr>
                <w:b/>
                <w:bCs/>
              </w:rPr>
              <w:t>2.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Pr="0029349A">
              <w:t>adotar o mesmo procedimento.</w:t>
            </w:r>
          </w:p>
        </w:tc>
      </w:tr>
      <w:tr w:rsidR="00BD77AA" w14:paraId="1592269B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7436A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2.3 Destino, atuação e avaliação dos egressos do programa em relação à formação recebida</w:t>
            </w:r>
          </w:p>
        </w:tc>
      </w:tr>
      <w:tr w:rsidR="00BD77AA" w14:paraId="19771F44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FCDC5" w14:textId="06D485C1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MO O CHATGPT PODE TE AJUDAR?</w:t>
            </w:r>
          </w:p>
          <w:p w14:paraId="7EE5C0A6" w14:textId="1799E27E" w:rsidR="00BD77AA" w:rsidRDefault="00745F54" w:rsidP="00024F44">
            <w:pPr>
              <w:widowControl w:val="0"/>
              <w:numPr>
                <w:ilvl w:val="0"/>
                <w:numId w:val="2"/>
              </w:numPr>
              <w:spacing w:line="360" w:lineRule="auto"/>
              <w:jc w:val="both"/>
            </w:pPr>
            <w:r>
              <w:t>Analisar a aderência do perfil do egresso do programa com o apontado no relatório de acompanhamento de egressos</w:t>
            </w:r>
            <w:r w:rsidR="00F50BAC">
              <w:t>.</w:t>
            </w:r>
          </w:p>
          <w:p w14:paraId="4F1CA873" w14:textId="0592B82B" w:rsidR="00BD77AA" w:rsidRDefault="00745F54" w:rsidP="00024F44">
            <w:pPr>
              <w:widowControl w:val="0"/>
              <w:numPr>
                <w:ilvl w:val="0"/>
                <w:numId w:val="2"/>
              </w:numPr>
              <w:spacing w:line="360" w:lineRule="auto"/>
              <w:jc w:val="both"/>
            </w:pPr>
            <w:r>
              <w:t>Analisar o depoimento de egressos sobre a satisfação do processo de formação recebido pelo programa</w:t>
            </w:r>
            <w:r w:rsidR="00F50BAC">
              <w:t>.</w:t>
            </w:r>
          </w:p>
        </w:tc>
      </w:tr>
      <w:tr w:rsidR="00BD77AA" w14:paraId="0969734A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5F6F1" w14:textId="45182B91" w:rsidR="00F50BAC" w:rsidRDefault="00F50BAC" w:rsidP="00F50BAC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Arquivos necessários para avaliar este item 2.</w:t>
            </w:r>
            <w:r>
              <w:rPr>
                <w:b/>
              </w:rPr>
              <w:t>3</w:t>
            </w:r>
            <w:r>
              <w:rPr>
                <w:b/>
              </w:rPr>
              <w:t>.</w:t>
            </w:r>
          </w:p>
          <w:p w14:paraId="6E278D85" w14:textId="052DEFFC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Ficha de avaliação da área</w:t>
            </w:r>
            <w:r w:rsidR="00F50BAC">
              <w:t>.</w:t>
            </w:r>
          </w:p>
          <w:p w14:paraId="7E6D2425" w14:textId="68B00C88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de acompanhamento de egressos</w:t>
            </w:r>
            <w:r w:rsidR="00F50BAC">
              <w:t>.</w:t>
            </w:r>
          </w:p>
          <w:p w14:paraId="3C1090F5" w14:textId="44DD9F1D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sultado de pesquisa de acompanhamento de egressos</w:t>
            </w:r>
            <w:r w:rsidR="00F50BAC">
              <w:t>.</w:t>
            </w:r>
          </w:p>
          <w:p w14:paraId="6295E809" w14:textId="4E5C3EDC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Documento com o perfil do egresso</w:t>
            </w:r>
            <w:r w:rsidR="00F50BAC">
              <w:t>.</w:t>
            </w:r>
          </w:p>
          <w:p w14:paraId="2DE86310" w14:textId="6CF2FE4A" w:rsidR="0050198D" w:rsidRDefault="0050198D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lastRenderedPageBreak/>
              <w:t xml:space="preserve">Arquivo com a atuação dos egressos destaques dos 3 períodos avaliados segundo </w:t>
            </w:r>
            <w:r w:rsidRPr="0050198D">
              <w:rPr>
                <w:b/>
                <w:bCs/>
              </w:rPr>
              <w:t>item 2.3.2</w:t>
            </w:r>
          </w:p>
          <w:p w14:paraId="2BF383BA" w14:textId="2FA11783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conferência de programa &gt;&gt; Egressos</w:t>
            </w:r>
            <w:r w:rsidR="00F50BAC">
              <w:t>. (disponível na Plataforma Sucupira)</w:t>
            </w:r>
          </w:p>
          <w:p w14:paraId="381143F9" w14:textId="0E6B249D" w:rsidR="00F50BAC" w:rsidRDefault="00F50BAC" w:rsidP="001E2212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9E60FD">
              <w:rPr>
                <w:bCs/>
                <w:shd w:val="clear" w:color="auto" w:fill="FFFFFF" w:themeFill="background1"/>
              </w:rPr>
              <w:t>Arquivo</w:t>
            </w:r>
            <w:r w:rsidRPr="009E60FD">
              <w:rPr>
                <w:bCs/>
                <w:shd w:val="clear" w:color="auto" w:fill="00B0F0"/>
              </w:rPr>
              <w:t xml:space="preserve"> “2. Tela Proposta </w:t>
            </w:r>
            <w:proofErr w:type="spellStart"/>
            <w:r w:rsidRPr="009E60FD">
              <w:rPr>
                <w:bCs/>
                <w:shd w:val="clear" w:color="auto" w:fill="00B0F0"/>
              </w:rPr>
              <w:t>Quadrienio</w:t>
            </w:r>
            <w:proofErr w:type="spellEnd"/>
            <w:r w:rsidRPr="009E60FD">
              <w:rPr>
                <w:bCs/>
                <w:shd w:val="clear" w:color="auto" w:fill="00B0F0"/>
              </w:rPr>
              <w:t xml:space="preserve"> 2021-2024.pdf”</w:t>
            </w:r>
          </w:p>
        </w:tc>
      </w:tr>
      <w:tr w:rsidR="00BD77AA" w14:paraId="2C0AEC05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02F2E" w14:textId="7B57E293" w:rsidR="0050198D" w:rsidRDefault="0050198D" w:rsidP="0050198D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  <w:r w:rsidRPr="00DC3141">
              <w:rPr>
                <w:b/>
                <w:sz w:val="24"/>
                <w:szCs w:val="24"/>
              </w:rPr>
              <w:lastRenderedPageBreak/>
              <w:t xml:space="preserve">Prompt </w:t>
            </w:r>
            <w:r w:rsidR="007F01B7">
              <w:rPr>
                <w:b/>
                <w:sz w:val="24"/>
                <w:szCs w:val="24"/>
              </w:rPr>
              <w:t>20</w:t>
            </w:r>
            <w:r w:rsidRPr="00DC3141">
              <w:rPr>
                <w:b/>
                <w:sz w:val="24"/>
                <w:szCs w:val="24"/>
              </w:rPr>
              <w:t>:</w:t>
            </w:r>
            <w:r w:rsidRPr="00DC3141">
              <w:rPr>
                <w:sz w:val="24"/>
                <w:szCs w:val="24"/>
              </w:rPr>
              <w:t xml:space="preserve"> </w:t>
            </w:r>
          </w:p>
          <w:p w14:paraId="3873EC0A" w14:textId="77777777" w:rsidR="001E2212" w:rsidRDefault="001E2212" w:rsidP="0050198D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</w:p>
          <w:p w14:paraId="13F2A784" w14:textId="3F68516F" w:rsidR="0050198D" w:rsidRDefault="0050198D" w:rsidP="001E2212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50198D">
              <w:rPr>
                <w:i/>
                <w:iCs/>
              </w:rPr>
              <w:t>Analise a</w:t>
            </w:r>
            <w:r w:rsidRPr="0050198D">
              <w:rPr>
                <w:i/>
                <w:iCs/>
              </w:rPr>
              <w:t xml:space="preserve"> adequação dos procedimentos realizados de</w:t>
            </w:r>
            <w:r w:rsidRPr="0050198D">
              <w:rPr>
                <w:i/>
                <w:iCs/>
              </w:rPr>
              <w:t xml:space="preserve"> </w:t>
            </w:r>
            <w:r w:rsidRPr="0050198D">
              <w:rPr>
                <w:i/>
                <w:iCs/>
              </w:rPr>
              <w:t xml:space="preserve">acompanhamento de egressos, incluindo o </w:t>
            </w:r>
            <w:r w:rsidRPr="0050198D">
              <w:rPr>
                <w:i/>
                <w:iCs/>
              </w:rPr>
              <w:t xml:space="preserve">seu </w:t>
            </w:r>
            <w:r w:rsidRPr="0050198D">
              <w:rPr>
                <w:i/>
                <w:iCs/>
              </w:rPr>
              <w:t xml:space="preserve">alcance </w:t>
            </w:r>
            <w:r w:rsidRPr="0050198D">
              <w:rPr>
                <w:i/>
                <w:iCs/>
              </w:rPr>
              <w:t xml:space="preserve">além de </w:t>
            </w:r>
            <w:r w:rsidRPr="0050198D">
              <w:rPr>
                <w:i/>
                <w:iCs/>
              </w:rPr>
              <w:t>contempla</w:t>
            </w:r>
            <w:r w:rsidRPr="0050198D">
              <w:rPr>
                <w:i/>
                <w:iCs/>
              </w:rPr>
              <w:t>r</w:t>
            </w:r>
            <w:r w:rsidRPr="0050198D">
              <w:rPr>
                <w:i/>
                <w:iCs/>
              </w:rPr>
              <w:t xml:space="preserve"> a inserção, permanência e mobilidade dos titulados em</w:t>
            </w:r>
            <w:r>
              <w:rPr>
                <w:i/>
                <w:iCs/>
              </w:rPr>
              <w:t xml:space="preserve"> </w:t>
            </w:r>
            <w:r w:rsidRPr="0050198D">
              <w:rPr>
                <w:i/>
                <w:iCs/>
              </w:rPr>
              <w:t>espaços profissionais públicos e privados</w:t>
            </w:r>
            <w:r>
              <w:t>.</w:t>
            </w:r>
          </w:p>
          <w:p w14:paraId="10280A78" w14:textId="77777777" w:rsidR="001E2212" w:rsidRPr="001E2212" w:rsidRDefault="001E2212" w:rsidP="001E2212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</w:p>
          <w:p w14:paraId="73991FA4" w14:textId="084D892F" w:rsidR="0050198D" w:rsidRDefault="0050198D" w:rsidP="0050198D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  <w:r w:rsidRPr="00DC3141">
              <w:rPr>
                <w:b/>
                <w:sz w:val="24"/>
                <w:szCs w:val="24"/>
              </w:rPr>
              <w:t xml:space="preserve">Prompt </w:t>
            </w:r>
            <w:r w:rsidR="007F01B7">
              <w:rPr>
                <w:b/>
                <w:sz w:val="24"/>
                <w:szCs w:val="24"/>
              </w:rPr>
              <w:t>21</w:t>
            </w:r>
            <w:r w:rsidRPr="00DC3141">
              <w:rPr>
                <w:b/>
                <w:sz w:val="24"/>
                <w:szCs w:val="24"/>
              </w:rPr>
              <w:t>:</w:t>
            </w:r>
            <w:r w:rsidRPr="00DC3141">
              <w:rPr>
                <w:sz w:val="24"/>
                <w:szCs w:val="24"/>
              </w:rPr>
              <w:t xml:space="preserve"> </w:t>
            </w:r>
          </w:p>
          <w:p w14:paraId="32ED39C0" w14:textId="77777777" w:rsidR="0050198D" w:rsidRDefault="0050198D" w:rsidP="0050198D">
            <w:pPr>
              <w:widowControl w:val="0"/>
              <w:spacing w:line="360" w:lineRule="auto"/>
              <w:jc w:val="both"/>
            </w:pPr>
          </w:p>
          <w:p w14:paraId="0CD12715" w14:textId="1B1E5B77" w:rsidR="0050198D" w:rsidRPr="0050198D" w:rsidRDefault="0050198D" w:rsidP="0050198D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50198D">
              <w:rPr>
                <w:i/>
                <w:iCs/>
              </w:rPr>
              <w:t>Analise os d</w:t>
            </w:r>
            <w:r w:rsidRPr="0050198D">
              <w:rPr>
                <w:i/>
                <w:iCs/>
              </w:rPr>
              <w:t>estinos, atuações e impactos acadêmicos e/ou sociais d</w:t>
            </w:r>
            <w:r w:rsidRPr="0050198D">
              <w:rPr>
                <w:i/>
                <w:iCs/>
              </w:rPr>
              <w:t>os cinco egressos destaques nos seguintes períodos:</w:t>
            </w:r>
          </w:p>
          <w:p w14:paraId="2116C260" w14:textId="1A62BA3C" w:rsidR="0050198D" w:rsidRPr="0050198D" w:rsidRDefault="0050198D" w:rsidP="0050198D">
            <w:pPr>
              <w:pStyle w:val="PargrafodaLista"/>
              <w:widowControl w:val="0"/>
              <w:numPr>
                <w:ilvl w:val="0"/>
                <w:numId w:val="25"/>
              </w:numPr>
              <w:spacing w:line="360" w:lineRule="auto"/>
              <w:ind w:left="884" w:hanging="284"/>
              <w:jc w:val="both"/>
              <w:rPr>
                <w:i/>
                <w:iCs/>
              </w:rPr>
            </w:pPr>
            <w:r w:rsidRPr="0050198D">
              <w:rPr>
                <w:i/>
                <w:iCs/>
              </w:rPr>
              <w:t>t</w:t>
            </w:r>
            <w:r w:rsidRPr="0050198D">
              <w:rPr>
                <w:i/>
                <w:iCs/>
              </w:rPr>
              <w:t>itulados</w:t>
            </w:r>
            <w:r w:rsidRPr="0050198D">
              <w:rPr>
                <w:i/>
                <w:iCs/>
              </w:rPr>
              <w:t xml:space="preserve"> </w:t>
            </w:r>
            <w:r w:rsidRPr="0050198D">
              <w:rPr>
                <w:i/>
                <w:iCs/>
              </w:rPr>
              <w:t xml:space="preserve">entre 2020-2024, </w:t>
            </w:r>
          </w:p>
          <w:p w14:paraId="18DC1095" w14:textId="77777777" w:rsidR="0050198D" w:rsidRPr="0050198D" w:rsidRDefault="0050198D" w:rsidP="0050198D">
            <w:pPr>
              <w:pStyle w:val="PargrafodaLista"/>
              <w:widowControl w:val="0"/>
              <w:numPr>
                <w:ilvl w:val="0"/>
                <w:numId w:val="25"/>
              </w:numPr>
              <w:spacing w:line="360" w:lineRule="auto"/>
              <w:ind w:left="884" w:hanging="284"/>
              <w:jc w:val="both"/>
              <w:rPr>
                <w:i/>
                <w:iCs/>
              </w:rPr>
            </w:pPr>
            <w:r w:rsidRPr="0050198D">
              <w:rPr>
                <w:i/>
                <w:iCs/>
              </w:rPr>
              <w:t xml:space="preserve">titulados entre 2015-2019 </w:t>
            </w:r>
          </w:p>
          <w:p w14:paraId="71B66735" w14:textId="77777777" w:rsidR="0050198D" w:rsidRPr="0050198D" w:rsidRDefault="0050198D" w:rsidP="0050198D">
            <w:pPr>
              <w:pStyle w:val="PargrafodaLista"/>
              <w:widowControl w:val="0"/>
              <w:numPr>
                <w:ilvl w:val="0"/>
                <w:numId w:val="25"/>
              </w:numPr>
              <w:spacing w:line="360" w:lineRule="auto"/>
              <w:ind w:left="884" w:hanging="284"/>
              <w:jc w:val="both"/>
              <w:rPr>
                <w:i/>
                <w:iCs/>
              </w:rPr>
            </w:pPr>
            <w:r w:rsidRPr="0050198D">
              <w:rPr>
                <w:i/>
                <w:iCs/>
              </w:rPr>
              <w:t>titulados entre 2010-</w:t>
            </w:r>
            <w:r w:rsidRPr="0050198D">
              <w:rPr>
                <w:i/>
                <w:iCs/>
              </w:rPr>
              <w:t xml:space="preserve"> </w:t>
            </w:r>
            <w:r w:rsidRPr="0050198D">
              <w:rPr>
                <w:i/>
                <w:iCs/>
              </w:rPr>
              <w:t>2014</w:t>
            </w:r>
            <w:r w:rsidRPr="0050198D">
              <w:rPr>
                <w:i/>
                <w:iCs/>
              </w:rPr>
              <w:t>,</w:t>
            </w:r>
          </w:p>
          <w:p w14:paraId="00660D40" w14:textId="523309C8" w:rsidR="0050198D" w:rsidRPr="001E2212" w:rsidRDefault="0050198D" w:rsidP="001E2212">
            <w:pPr>
              <w:pStyle w:val="PargrafodaLista"/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50198D">
              <w:rPr>
                <w:i/>
                <w:iCs/>
              </w:rPr>
              <w:t>em termos da missão e perfil do</w:t>
            </w:r>
            <w:r w:rsidRPr="0050198D">
              <w:rPr>
                <w:i/>
                <w:iCs/>
              </w:rPr>
              <w:t xml:space="preserve"> Programa.</w:t>
            </w:r>
          </w:p>
          <w:p w14:paraId="6616F6D6" w14:textId="77777777" w:rsidR="0050198D" w:rsidRPr="00D263E6" w:rsidRDefault="0050198D" w:rsidP="0050198D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24820BC9" w14:textId="12976563" w:rsidR="00BD77AA" w:rsidRDefault="00BD77AA" w:rsidP="00024F44">
            <w:pPr>
              <w:widowControl w:val="0"/>
              <w:spacing w:line="360" w:lineRule="auto"/>
              <w:jc w:val="both"/>
            </w:pPr>
          </w:p>
        </w:tc>
      </w:tr>
      <w:tr w:rsidR="00BD77AA" w14:paraId="2D1D39E3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D5907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2.4 Qualidade das atividades de pesquisa e da produção intelectual do corpo docente no programa</w:t>
            </w:r>
          </w:p>
        </w:tc>
      </w:tr>
      <w:tr w:rsidR="00BD77AA" w14:paraId="186FD37D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272DC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MO O CHAT GPT PODE TE AJUDAR?</w:t>
            </w:r>
          </w:p>
          <w:p w14:paraId="713D4101" w14:textId="578EA863" w:rsidR="00BD77AA" w:rsidRDefault="00745F54" w:rsidP="00024F44">
            <w:pPr>
              <w:widowControl w:val="0"/>
              <w:numPr>
                <w:ilvl w:val="0"/>
                <w:numId w:val="16"/>
              </w:numPr>
              <w:spacing w:line="360" w:lineRule="auto"/>
              <w:jc w:val="both"/>
            </w:pPr>
            <w:r>
              <w:t xml:space="preserve">Percentual das produções bibliográficas geradas pelo programa no quadriênio que estão </w:t>
            </w:r>
            <w:r w:rsidR="00743209">
              <w:t>determinados estratos (A1 a A4; L1 a L3; C1 a C3; T1 a T3).</w:t>
            </w:r>
          </w:p>
          <w:p w14:paraId="0D7B170F" w14:textId="2B0CDF38" w:rsidR="00743209" w:rsidRDefault="00743209" w:rsidP="00024F44">
            <w:pPr>
              <w:widowControl w:val="0"/>
              <w:numPr>
                <w:ilvl w:val="0"/>
                <w:numId w:val="16"/>
              </w:numPr>
              <w:spacing w:line="360" w:lineRule="auto"/>
              <w:jc w:val="both"/>
            </w:pPr>
            <w:r>
              <w:t xml:space="preserve">Percentual de determinados de determinados tipos de produções bibliográficas </w:t>
            </w:r>
            <w:r>
              <w:t xml:space="preserve">geradas pelo programa no quadriênio </w:t>
            </w:r>
          </w:p>
          <w:p w14:paraId="00C56454" w14:textId="77777777" w:rsidR="00BD77AA" w:rsidRDefault="00745F54" w:rsidP="00024F44">
            <w:pPr>
              <w:widowControl w:val="0"/>
              <w:numPr>
                <w:ilvl w:val="0"/>
                <w:numId w:val="16"/>
              </w:numPr>
              <w:spacing w:line="360" w:lineRule="auto"/>
              <w:jc w:val="both"/>
            </w:pPr>
            <w:r>
              <w:t>Percentual das produções bibliográficas totais que possuem discentes e/ou egressos como autores</w:t>
            </w:r>
          </w:p>
          <w:p w14:paraId="3830FFD1" w14:textId="1251800E" w:rsidR="00743209" w:rsidRDefault="00743209" w:rsidP="00024F44">
            <w:pPr>
              <w:widowControl w:val="0"/>
              <w:numPr>
                <w:ilvl w:val="0"/>
                <w:numId w:val="16"/>
              </w:numPr>
              <w:spacing w:line="360" w:lineRule="auto"/>
              <w:jc w:val="both"/>
            </w:pPr>
            <w:r>
              <w:t>Produção total do corpo docente permanente.</w:t>
            </w:r>
          </w:p>
          <w:p w14:paraId="283871BB" w14:textId="1234D93A" w:rsidR="00BD77AA" w:rsidRDefault="00BD77AA" w:rsidP="00074C23">
            <w:pPr>
              <w:widowControl w:val="0"/>
              <w:spacing w:line="360" w:lineRule="auto"/>
              <w:jc w:val="both"/>
            </w:pPr>
          </w:p>
        </w:tc>
      </w:tr>
      <w:tr w:rsidR="00BD77AA" w14:paraId="0AAB6235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375CF" w14:textId="2A159A07" w:rsidR="00B91262" w:rsidRDefault="00B91262" w:rsidP="00B91262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lastRenderedPageBreak/>
              <w:t>Arquivos necessários para avaliar este item 2.</w:t>
            </w:r>
            <w:r>
              <w:rPr>
                <w:b/>
              </w:rPr>
              <w:t>4</w:t>
            </w:r>
            <w:r>
              <w:rPr>
                <w:b/>
              </w:rPr>
              <w:t>.</w:t>
            </w:r>
          </w:p>
          <w:p w14:paraId="4B69083C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Ficha de avaliação da área</w:t>
            </w:r>
          </w:p>
          <w:p w14:paraId="176DCF09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da Sucupira &gt;&gt; Conferência de programa &gt;&gt; Produção intelectual</w:t>
            </w:r>
          </w:p>
          <w:p w14:paraId="6AAC5758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da Sucupira &gt;&gt; Conferência de programa &gt;&gt; Produção intelectual &gt;&gt; Bibliográfica &gt;&gt; Artigo em periódico</w:t>
            </w:r>
          </w:p>
          <w:p w14:paraId="3FA24605" w14:textId="56E9E0A7" w:rsidR="00DB4802" w:rsidRDefault="00DB4802" w:rsidP="00DB4802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 xml:space="preserve">Relatório da Sucupira &gt;&gt; Conferência de programa &gt;&gt; Produção intelectual &gt;&gt; Bibliográfica &gt;&gt; </w:t>
            </w:r>
            <w:r>
              <w:t>Livros</w:t>
            </w:r>
          </w:p>
          <w:p w14:paraId="655C3BB6" w14:textId="6D9BBE97" w:rsidR="00DB4802" w:rsidRDefault="00DB4802" w:rsidP="00DB4802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 xml:space="preserve">Relatório da Sucupira &gt;&gt; Conferência de programa &gt;&gt; Produção intelectual &gt;&gt; Bibliográfica &gt;&gt; </w:t>
            </w:r>
            <w:r>
              <w:t>Capítulos de Livros</w:t>
            </w:r>
          </w:p>
          <w:p w14:paraId="083A4CD5" w14:textId="0D39D90C" w:rsidR="00DB4802" w:rsidRDefault="00DB4802" w:rsidP="00DB4802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 xml:space="preserve">Relatório da Sucupira &gt;&gt; Conferência de programa &gt;&gt; Produção intelectual &gt;&gt; Bibliográfica &gt;&gt; </w:t>
            </w:r>
            <w:r>
              <w:t>Produção Técnica</w:t>
            </w:r>
          </w:p>
          <w:p w14:paraId="709FCB51" w14:textId="2040D9F8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Qualis CAPES - Qualis referência</w:t>
            </w:r>
            <w:r w:rsidR="00CF342C">
              <w:t xml:space="preserve"> </w:t>
            </w:r>
            <w:r w:rsidR="00CF342C">
              <w:t>disponibilizado pela área.</w:t>
            </w:r>
          </w:p>
          <w:p w14:paraId="273EBD36" w14:textId="77777777" w:rsidR="00CF342C" w:rsidRPr="009E60FD" w:rsidRDefault="00CF342C" w:rsidP="00CF342C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9E60FD">
              <w:rPr>
                <w:bCs/>
                <w:shd w:val="clear" w:color="auto" w:fill="FFFFFF" w:themeFill="background1"/>
              </w:rPr>
              <w:t>Arquivo</w:t>
            </w:r>
            <w:r w:rsidRPr="009E60FD">
              <w:rPr>
                <w:bCs/>
                <w:shd w:val="clear" w:color="auto" w:fill="00B0F0"/>
              </w:rPr>
              <w:t xml:space="preserve"> “2. Tela Proposta </w:t>
            </w:r>
            <w:proofErr w:type="spellStart"/>
            <w:r w:rsidRPr="009E60FD">
              <w:rPr>
                <w:bCs/>
                <w:shd w:val="clear" w:color="auto" w:fill="00B0F0"/>
              </w:rPr>
              <w:t>Quadrienio</w:t>
            </w:r>
            <w:proofErr w:type="spellEnd"/>
            <w:r w:rsidRPr="009E60FD">
              <w:rPr>
                <w:bCs/>
                <w:shd w:val="clear" w:color="auto" w:fill="00B0F0"/>
              </w:rPr>
              <w:t xml:space="preserve"> 2021-2024.pdf”</w:t>
            </w:r>
          </w:p>
          <w:p w14:paraId="3D47E866" w14:textId="4058BC5B" w:rsidR="00BD77AA" w:rsidRDefault="00BD77AA" w:rsidP="00CF342C">
            <w:pPr>
              <w:widowControl w:val="0"/>
              <w:spacing w:line="360" w:lineRule="auto"/>
              <w:ind w:left="720"/>
              <w:jc w:val="both"/>
            </w:pPr>
          </w:p>
        </w:tc>
      </w:tr>
      <w:tr w:rsidR="00BD77AA" w14:paraId="4303197B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7D0E0" w14:textId="77777777" w:rsidR="007B0EAD" w:rsidRDefault="007B0EAD" w:rsidP="007B0EAD">
            <w:pPr>
              <w:widowControl w:val="0"/>
              <w:spacing w:line="360" w:lineRule="auto"/>
              <w:jc w:val="center"/>
              <w:rPr>
                <w:b/>
                <w:bCs/>
              </w:rPr>
            </w:pPr>
            <w:r w:rsidRPr="0029349A">
              <w:rPr>
                <w:b/>
                <w:bCs/>
              </w:rPr>
              <w:t>INSTRUÇÕES PARA ESCRITA DE PROMPTS/COMADOS</w:t>
            </w:r>
          </w:p>
          <w:p w14:paraId="7E24E435" w14:textId="77777777" w:rsidR="007B0EAD" w:rsidRPr="0029349A" w:rsidRDefault="007B0EAD" w:rsidP="007B0EAD">
            <w:pPr>
              <w:widowControl w:val="0"/>
              <w:spacing w:line="360" w:lineRule="auto"/>
              <w:jc w:val="center"/>
              <w:rPr>
                <w:b/>
                <w:bCs/>
              </w:rPr>
            </w:pPr>
          </w:p>
          <w:p w14:paraId="6853C65A" w14:textId="77777777" w:rsidR="007B0EAD" w:rsidRPr="00D263E6" w:rsidRDefault="007B0EAD" w:rsidP="007B0EAD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70ED69B2" w14:textId="77777777" w:rsidR="007B0EAD" w:rsidRDefault="007B0EAD" w:rsidP="007B0EAD">
            <w:pPr>
              <w:widowControl w:val="0"/>
              <w:spacing w:line="360" w:lineRule="auto"/>
              <w:ind w:left="720"/>
              <w:jc w:val="both"/>
            </w:pPr>
          </w:p>
          <w:p w14:paraId="5EFCCD4B" w14:textId="6AA49DBF" w:rsidR="007B0EAD" w:rsidRDefault="007B0EAD" w:rsidP="007B0EAD">
            <w:pPr>
              <w:widowControl w:val="0"/>
              <w:spacing w:line="360" w:lineRule="auto"/>
              <w:ind w:left="720"/>
              <w:jc w:val="both"/>
            </w:pPr>
            <w:proofErr w:type="spellStart"/>
            <w:r w:rsidRPr="00C510C4">
              <w:rPr>
                <w:b/>
                <w:bCs/>
              </w:rPr>
              <w:t>Obs</w:t>
            </w:r>
            <w:proofErr w:type="spellEnd"/>
            <w:r w:rsidRPr="00C510C4">
              <w:rPr>
                <w:b/>
                <w:bCs/>
              </w:rPr>
              <w:t>:</w:t>
            </w:r>
            <w:r>
              <w:t xml:space="preserve"> Para o </w:t>
            </w:r>
            <w:r w:rsidRPr="00C510C4">
              <w:rPr>
                <w:b/>
                <w:bCs/>
              </w:rPr>
              <w:t>item 2</w:t>
            </w:r>
            <w:r>
              <w:rPr>
                <w:b/>
                <w:bCs/>
              </w:rPr>
              <w:t>.4</w:t>
            </w:r>
            <w:r>
              <w:t xml:space="preserve"> o coordenador deverá produzir arquivo</w:t>
            </w:r>
            <w:r>
              <w:t>s</w:t>
            </w:r>
            <w:r>
              <w:t xml:space="preserve"> PDF p</w:t>
            </w:r>
            <w:r>
              <w:t>or tipo de</w:t>
            </w:r>
            <w:r>
              <w:t xml:space="preserve"> produção intelectual para que o CHATGPT com um comando específico possa realizar </w:t>
            </w:r>
            <w:r>
              <w:t>as</w:t>
            </w:r>
            <w:r>
              <w:t xml:space="preserve"> análise</w:t>
            </w:r>
            <w:r>
              <w:t>s</w:t>
            </w:r>
            <w:r>
              <w:t xml:space="preserve"> e os cálculos. Deve-se inclusive solicitar ao CHATGPT para fazer tabela</w:t>
            </w:r>
            <w:r>
              <w:t>s, gráficos</w:t>
            </w:r>
            <w:r>
              <w:t xml:space="preserve"> p</w:t>
            </w:r>
            <w:r>
              <w:t>ara</w:t>
            </w:r>
            <w:r>
              <w:t xml:space="preserve"> cada tipo de produção</w:t>
            </w:r>
            <w:r>
              <w:t xml:space="preserve"> intelectual. Se o coordenador listar todas as produções, estratificá-las e colocar o significado de cada variável das expressões, o CHATGPT realiza os cálculos solicitados na ficha.</w:t>
            </w:r>
          </w:p>
          <w:p w14:paraId="4048C6E5" w14:textId="72C18BE7" w:rsidR="00BD77AA" w:rsidRDefault="00BD77AA" w:rsidP="00024F44">
            <w:pPr>
              <w:widowControl w:val="0"/>
              <w:spacing w:line="360" w:lineRule="auto"/>
              <w:jc w:val="both"/>
            </w:pPr>
          </w:p>
        </w:tc>
      </w:tr>
      <w:tr w:rsidR="00BD77AA" w14:paraId="275C9780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558CD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2.5 Qualidade e envolvimento do corpo docente em relação às atividades de formação no programa</w:t>
            </w:r>
          </w:p>
        </w:tc>
      </w:tr>
      <w:tr w:rsidR="00BD77AA" w14:paraId="6E148530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CD9FA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MO O CHAT GPT PODE TE AJUDAR?</w:t>
            </w:r>
          </w:p>
          <w:p w14:paraId="0FFD8CE3" w14:textId="56BF0DAB" w:rsidR="00EB506F" w:rsidRDefault="00745F54" w:rsidP="00160F75">
            <w:pPr>
              <w:widowControl w:val="0"/>
              <w:numPr>
                <w:ilvl w:val="0"/>
                <w:numId w:val="10"/>
              </w:numPr>
              <w:spacing w:line="360" w:lineRule="auto"/>
              <w:jc w:val="both"/>
            </w:pPr>
            <w:r>
              <w:t>Analisar a distribuição dos docentes</w:t>
            </w:r>
            <w:r w:rsidR="00EB506F">
              <w:t xml:space="preserve"> permanentes</w:t>
            </w:r>
            <w:r>
              <w:t xml:space="preserve"> </w:t>
            </w:r>
            <w:r w:rsidR="00EB506F">
              <w:t>em relação as dissertações defendidas e orientações</w:t>
            </w:r>
          </w:p>
          <w:p w14:paraId="6B7192D9" w14:textId="0BB73F21" w:rsidR="00BD77AA" w:rsidRDefault="00745F54" w:rsidP="00160F75">
            <w:pPr>
              <w:widowControl w:val="0"/>
              <w:numPr>
                <w:ilvl w:val="0"/>
                <w:numId w:val="10"/>
              </w:numPr>
              <w:spacing w:line="360" w:lineRule="auto"/>
              <w:jc w:val="both"/>
            </w:pPr>
            <w:r>
              <w:t>Analisar se todos os docentes do programa atuaram em disciplinas ao longo do quadriênio</w:t>
            </w:r>
          </w:p>
          <w:p w14:paraId="7F1B7AF3" w14:textId="3A8604A0" w:rsidR="00BD77AA" w:rsidRDefault="00745F54" w:rsidP="00024F44">
            <w:pPr>
              <w:widowControl w:val="0"/>
              <w:numPr>
                <w:ilvl w:val="0"/>
                <w:numId w:val="10"/>
              </w:numPr>
              <w:spacing w:line="360" w:lineRule="auto"/>
              <w:jc w:val="both"/>
            </w:pPr>
            <w:r>
              <w:t xml:space="preserve">Analisar se todos os docentes </w:t>
            </w:r>
            <w:r w:rsidR="00EB506F">
              <w:t>estão em projetos ao longo do quadriênio.</w:t>
            </w:r>
          </w:p>
          <w:p w14:paraId="4C378140" w14:textId="4590ECF1" w:rsidR="00EB506F" w:rsidRDefault="00EB506F" w:rsidP="00024F44">
            <w:pPr>
              <w:widowControl w:val="0"/>
              <w:numPr>
                <w:ilvl w:val="0"/>
                <w:numId w:val="10"/>
              </w:numPr>
              <w:spacing w:line="360" w:lineRule="auto"/>
              <w:jc w:val="both"/>
            </w:pPr>
            <w:r>
              <w:lastRenderedPageBreak/>
              <w:t>Analisar se há o compartilhamento de disciplinas e projetos pelos docentes permanentes em diferentes áreas de atuação/formação</w:t>
            </w:r>
          </w:p>
          <w:p w14:paraId="5C48C0AD" w14:textId="413663E8" w:rsidR="00BD77AA" w:rsidRDefault="00745F54" w:rsidP="00024F44">
            <w:pPr>
              <w:widowControl w:val="0"/>
              <w:numPr>
                <w:ilvl w:val="0"/>
                <w:numId w:val="10"/>
              </w:numPr>
              <w:spacing w:line="360" w:lineRule="auto"/>
              <w:jc w:val="both"/>
            </w:pPr>
            <w:r>
              <w:t xml:space="preserve">Analisar se todos os docentes tiveram atuação em atividades como orientação de TCC, </w:t>
            </w:r>
            <w:r w:rsidR="00EB506F">
              <w:t xml:space="preserve">IC, IT, </w:t>
            </w:r>
            <w:r>
              <w:t>Monitoria</w:t>
            </w:r>
            <w:r w:rsidR="00EB506F">
              <w:t>, ou seja, atuação na graduação</w:t>
            </w:r>
          </w:p>
        </w:tc>
      </w:tr>
      <w:tr w:rsidR="00BD77AA" w14:paraId="72C28D44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441AB" w14:textId="05B34FB4" w:rsidR="00C5332F" w:rsidRDefault="00C5332F" w:rsidP="00C5332F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lastRenderedPageBreak/>
              <w:t>Arquivos necessários para avaliar este item 2.</w:t>
            </w:r>
            <w:r>
              <w:rPr>
                <w:b/>
              </w:rPr>
              <w:t>5</w:t>
            </w:r>
            <w:r>
              <w:rPr>
                <w:b/>
              </w:rPr>
              <w:t>.</w:t>
            </w:r>
          </w:p>
          <w:p w14:paraId="3B31F766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Ficha de avaliação da área</w:t>
            </w:r>
          </w:p>
          <w:p w14:paraId="06ECD8BA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da Sucupira &gt;&gt; Conferência de programa &gt;&gt; Discentes</w:t>
            </w:r>
          </w:p>
          <w:p w14:paraId="474314C9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da Sucupira &gt;&gt; Conferência de programa &gt;&gt; Turma</w:t>
            </w:r>
          </w:p>
          <w:p w14:paraId="73814C37" w14:textId="2BBC6F13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Documento com a relação de docentes que atuaram no P</w:t>
            </w:r>
            <w:r w:rsidR="00EB506F">
              <w:t>rograma</w:t>
            </w:r>
            <w:r>
              <w:t xml:space="preserve"> no quadriênio e sua categoria</w:t>
            </w:r>
          </w:p>
          <w:p w14:paraId="736E62A8" w14:textId="0C54EAD5" w:rsidR="00C35DAA" w:rsidRDefault="00C35DAA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 xml:space="preserve">Documento a ser produzido pelo coordenador com </w:t>
            </w:r>
            <w:r w:rsidR="00213D72">
              <w:t>defesa de trabalhos de conclusão</w:t>
            </w:r>
            <w:r>
              <w:t>, o orientador</w:t>
            </w:r>
            <w:r w:rsidR="00213D72">
              <w:t xml:space="preserve"> (docente permanente) e </w:t>
            </w:r>
            <w:r>
              <w:t xml:space="preserve">o discente por </w:t>
            </w:r>
            <w:r w:rsidR="00213D72">
              <w:t xml:space="preserve">cada </w:t>
            </w:r>
            <w:r>
              <w:t>ano do quadriênio</w:t>
            </w:r>
          </w:p>
          <w:p w14:paraId="7D84721C" w14:textId="041DF9DF" w:rsidR="003B1E37" w:rsidRDefault="003B1E37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Documento a ser produzido pelo coordenador com dados de atuação de cada docente na graduação por ano do quadriênio</w:t>
            </w:r>
          </w:p>
          <w:p w14:paraId="61CF6460" w14:textId="528C68C0" w:rsidR="00213D72" w:rsidRDefault="00213D72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Documento com o número de docentes permanentes no Programa por ano do quadriênio.</w:t>
            </w:r>
          </w:p>
          <w:p w14:paraId="231E7CA5" w14:textId="77777777" w:rsidR="00EB506F" w:rsidRPr="009E60FD" w:rsidRDefault="00EB506F" w:rsidP="00EB506F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9E60FD">
              <w:rPr>
                <w:bCs/>
                <w:shd w:val="clear" w:color="auto" w:fill="FFFFFF" w:themeFill="background1"/>
              </w:rPr>
              <w:t>Arquivo</w:t>
            </w:r>
            <w:r w:rsidRPr="009E60FD">
              <w:rPr>
                <w:bCs/>
                <w:shd w:val="clear" w:color="auto" w:fill="00B0F0"/>
              </w:rPr>
              <w:t xml:space="preserve"> “2. Tela Proposta </w:t>
            </w:r>
            <w:proofErr w:type="spellStart"/>
            <w:r w:rsidRPr="009E60FD">
              <w:rPr>
                <w:bCs/>
                <w:shd w:val="clear" w:color="auto" w:fill="00B0F0"/>
              </w:rPr>
              <w:t>Quadrienio</w:t>
            </w:r>
            <w:proofErr w:type="spellEnd"/>
            <w:r w:rsidRPr="009E60FD">
              <w:rPr>
                <w:bCs/>
                <w:shd w:val="clear" w:color="auto" w:fill="00B0F0"/>
              </w:rPr>
              <w:t xml:space="preserve"> 2021-2024.pdf”</w:t>
            </w:r>
          </w:p>
          <w:p w14:paraId="4255DB15" w14:textId="08FE6968" w:rsidR="00BD77AA" w:rsidRDefault="00BD77AA" w:rsidP="00EB506F">
            <w:pPr>
              <w:widowControl w:val="0"/>
              <w:spacing w:line="360" w:lineRule="auto"/>
              <w:ind w:left="720"/>
              <w:jc w:val="both"/>
            </w:pPr>
          </w:p>
        </w:tc>
      </w:tr>
      <w:tr w:rsidR="00BD77AA" w14:paraId="0FF50630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B88F0" w14:textId="51C2FDE1" w:rsidR="00B10011" w:rsidRDefault="00B10011" w:rsidP="00B10011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  <w:r w:rsidRPr="00DC3141">
              <w:rPr>
                <w:b/>
                <w:sz w:val="24"/>
                <w:szCs w:val="24"/>
              </w:rPr>
              <w:t xml:space="preserve">Prompt </w:t>
            </w:r>
            <w:r w:rsidR="007F01B7">
              <w:rPr>
                <w:b/>
                <w:sz w:val="24"/>
                <w:szCs w:val="24"/>
              </w:rPr>
              <w:t>22</w:t>
            </w:r>
            <w:r w:rsidRPr="00DC3141">
              <w:rPr>
                <w:b/>
                <w:sz w:val="24"/>
                <w:szCs w:val="24"/>
              </w:rPr>
              <w:t>:</w:t>
            </w:r>
            <w:r w:rsidRPr="00DC3141">
              <w:rPr>
                <w:sz w:val="24"/>
                <w:szCs w:val="24"/>
              </w:rPr>
              <w:t xml:space="preserve"> </w:t>
            </w:r>
          </w:p>
          <w:p w14:paraId="462936EF" w14:textId="77777777" w:rsidR="001E2212" w:rsidRDefault="001E2212" w:rsidP="00B10011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</w:p>
          <w:p w14:paraId="282DE8F1" w14:textId="6BA17A55" w:rsidR="00213D72" w:rsidRPr="00915C89" w:rsidRDefault="00213D72" w:rsidP="00B10011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915C89">
              <w:rPr>
                <w:i/>
                <w:iCs/>
              </w:rPr>
              <w:t>Analise o</w:t>
            </w:r>
            <w:r w:rsidRPr="00915C89">
              <w:rPr>
                <w:i/>
                <w:iCs/>
              </w:rPr>
              <w:t xml:space="preserve"> número de dissertações defendidas e aprovadas </w:t>
            </w:r>
            <w:r w:rsidRPr="00915C89">
              <w:rPr>
                <w:i/>
                <w:iCs/>
              </w:rPr>
              <w:t xml:space="preserve">por ano e a </w:t>
            </w:r>
            <w:r w:rsidRPr="00915C89">
              <w:rPr>
                <w:i/>
                <w:iCs/>
              </w:rPr>
              <w:t>sua</w:t>
            </w:r>
          </w:p>
          <w:p w14:paraId="044E1C8D" w14:textId="2F743CAC" w:rsidR="00213D72" w:rsidRPr="00915C89" w:rsidRDefault="00213D72" w:rsidP="00B10011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915C89">
              <w:rPr>
                <w:i/>
                <w:iCs/>
              </w:rPr>
              <w:t>proporção em relação ao corpo DP</w:t>
            </w:r>
            <w:r w:rsidRPr="00915C89">
              <w:rPr>
                <w:i/>
                <w:iCs/>
              </w:rPr>
              <w:t xml:space="preserve"> considerando os seguintes </w:t>
            </w:r>
            <w:r w:rsidRPr="00915C89">
              <w:rPr>
                <w:i/>
                <w:iCs/>
              </w:rPr>
              <w:t>indicadores:</w:t>
            </w:r>
          </w:p>
          <w:p w14:paraId="646B6E39" w14:textId="08707334" w:rsidR="00BD77AA" w:rsidRPr="00915C89" w:rsidRDefault="00213D72" w:rsidP="00B10011">
            <w:pPr>
              <w:pStyle w:val="PargrafodaLista"/>
              <w:widowControl w:val="0"/>
              <w:numPr>
                <w:ilvl w:val="0"/>
                <w:numId w:val="26"/>
              </w:numPr>
              <w:spacing w:line="360" w:lineRule="auto"/>
              <w:ind w:left="742" w:firstLine="0"/>
              <w:jc w:val="both"/>
              <w:rPr>
                <w:i/>
                <w:iCs/>
              </w:rPr>
            </w:pPr>
            <w:r w:rsidRPr="00915C89">
              <w:rPr>
                <w:i/>
                <w:iCs/>
              </w:rPr>
              <w:t>Índice de Orientação (</w:t>
            </w:r>
            <w:proofErr w:type="spellStart"/>
            <w:r w:rsidRPr="00915C89">
              <w:rPr>
                <w:i/>
                <w:iCs/>
              </w:rPr>
              <w:t>IndOri</w:t>
            </w:r>
            <w:proofErr w:type="spellEnd"/>
            <w:r w:rsidRPr="00915C89">
              <w:rPr>
                <w:i/>
                <w:iCs/>
              </w:rPr>
              <w:t>) – Avalia o número de defesas com</w:t>
            </w:r>
            <w:r w:rsidRPr="00915C89">
              <w:rPr>
                <w:i/>
                <w:iCs/>
              </w:rPr>
              <w:t xml:space="preserve"> </w:t>
            </w:r>
            <w:r w:rsidRPr="00915C89">
              <w:rPr>
                <w:i/>
                <w:iCs/>
              </w:rPr>
              <w:t>orientação de docentes permanentes do programa. O indicador é</w:t>
            </w:r>
            <w:r w:rsidRPr="00915C89">
              <w:rPr>
                <w:i/>
                <w:iCs/>
              </w:rPr>
              <w:t xml:space="preserve"> </w:t>
            </w:r>
            <w:r w:rsidRPr="00915C89">
              <w:rPr>
                <w:i/>
                <w:iCs/>
              </w:rPr>
              <w:t>calculado para cada ano e depois calculada a média para o quadriênio.</w:t>
            </w:r>
            <w:r w:rsidRPr="00915C89">
              <w:rPr>
                <w:i/>
                <w:iCs/>
              </w:rPr>
              <w:t xml:space="preserve"> </w:t>
            </w:r>
            <w:proofErr w:type="spellStart"/>
            <w:r w:rsidRPr="00915C89">
              <w:rPr>
                <w:i/>
                <w:iCs/>
              </w:rPr>
              <w:t>IndOri</w:t>
            </w:r>
            <w:proofErr w:type="spellEnd"/>
            <w:r w:rsidRPr="00915C89">
              <w:rPr>
                <w:i/>
                <w:iCs/>
              </w:rPr>
              <w:t xml:space="preserve"> = (Número de defesas</w:t>
            </w:r>
            <w:r w:rsidRPr="00915C89">
              <w:rPr>
                <w:i/>
                <w:iCs/>
              </w:rPr>
              <w:t>/titulados</w:t>
            </w:r>
            <w:r w:rsidRPr="00915C89">
              <w:rPr>
                <w:i/>
                <w:iCs/>
              </w:rPr>
              <w:t xml:space="preserve"> de </w:t>
            </w:r>
            <w:proofErr w:type="gramStart"/>
            <w:r w:rsidRPr="00915C89">
              <w:rPr>
                <w:i/>
                <w:iCs/>
              </w:rPr>
              <w:t>Mestrado)/</w:t>
            </w:r>
            <w:proofErr w:type="gramEnd"/>
            <w:r w:rsidRPr="00915C89">
              <w:rPr>
                <w:i/>
                <w:iCs/>
              </w:rPr>
              <w:t xml:space="preserve">número de </w:t>
            </w:r>
            <w:r w:rsidRPr="00915C89">
              <w:rPr>
                <w:i/>
                <w:iCs/>
              </w:rPr>
              <w:t>DP</w:t>
            </w:r>
            <w:r w:rsidRPr="00915C89">
              <w:rPr>
                <w:i/>
                <w:iCs/>
              </w:rPr>
              <w:t xml:space="preserve"> do ano</w:t>
            </w:r>
            <w:r w:rsidR="00B10011" w:rsidRPr="00915C89">
              <w:rPr>
                <w:i/>
                <w:iCs/>
              </w:rPr>
              <w:t>.</w:t>
            </w:r>
          </w:p>
          <w:p w14:paraId="0B3E56D3" w14:textId="3CEBF8CC" w:rsidR="00B10011" w:rsidRPr="00915C89" w:rsidRDefault="00B10011" w:rsidP="00B10011">
            <w:pPr>
              <w:pStyle w:val="PargrafodaLista"/>
              <w:widowControl w:val="0"/>
              <w:numPr>
                <w:ilvl w:val="0"/>
                <w:numId w:val="26"/>
              </w:numPr>
              <w:spacing w:line="360" w:lineRule="auto"/>
              <w:ind w:left="742" w:firstLine="0"/>
              <w:jc w:val="both"/>
              <w:rPr>
                <w:i/>
                <w:iCs/>
              </w:rPr>
            </w:pPr>
            <w:r w:rsidRPr="00915C89">
              <w:rPr>
                <w:i/>
                <w:iCs/>
              </w:rPr>
              <w:t>Distribuição de orientações concluídas em relação ao corpo DP total</w:t>
            </w:r>
            <w:r w:rsidRPr="00915C89">
              <w:rPr>
                <w:i/>
                <w:iCs/>
              </w:rPr>
              <w:t xml:space="preserve"> </w:t>
            </w:r>
            <w:r w:rsidRPr="00915C89">
              <w:rPr>
                <w:i/>
                <w:iCs/>
              </w:rPr>
              <w:t>(</w:t>
            </w:r>
            <w:proofErr w:type="spellStart"/>
            <w:r w:rsidRPr="00915C89">
              <w:rPr>
                <w:i/>
                <w:iCs/>
              </w:rPr>
              <w:t>IndDistOri</w:t>
            </w:r>
            <w:proofErr w:type="spellEnd"/>
            <w:r w:rsidRPr="00915C89">
              <w:rPr>
                <w:i/>
                <w:iCs/>
              </w:rPr>
              <w:t>), ou seja, quantos docentes permanentes concluíram</w:t>
            </w:r>
            <w:r w:rsidRPr="00915C89">
              <w:rPr>
                <w:i/>
                <w:iCs/>
              </w:rPr>
              <w:t xml:space="preserve"> </w:t>
            </w:r>
            <w:r w:rsidRPr="00915C89">
              <w:rPr>
                <w:i/>
                <w:iCs/>
              </w:rPr>
              <w:t>orientações no quadriênio.</w:t>
            </w:r>
          </w:p>
          <w:p w14:paraId="5C317021" w14:textId="77777777" w:rsidR="00B10011" w:rsidRPr="00915C89" w:rsidRDefault="00B10011" w:rsidP="00B10011">
            <w:pPr>
              <w:pStyle w:val="PargrafodaLista"/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proofErr w:type="spellStart"/>
            <w:r w:rsidRPr="00915C89">
              <w:rPr>
                <w:i/>
                <w:iCs/>
              </w:rPr>
              <w:t>IndDistOri</w:t>
            </w:r>
            <w:proofErr w:type="spellEnd"/>
            <w:r w:rsidRPr="00915C89">
              <w:rPr>
                <w:i/>
                <w:iCs/>
              </w:rPr>
              <w:t xml:space="preserve"> = (número de docentes permanentes que concluíram</w:t>
            </w:r>
            <w:r w:rsidRPr="00915C89">
              <w:rPr>
                <w:i/>
                <w:iCs/>
              </w:rPr>
              <w:t xml:space="preserve"> </w:t>
            </w:r>
            <w:r w:rsidRPr="00915C89">
              <w:rPr>
                <w:i/>
                <w:iCs/>
              </w:rPr>
              <w:t xml:space="preserve">orientações no </w:t>
            </w:r>
            <w:proofErr w:type="gramStart"/>
            <w:r w:rsidRPr="00915C89">
              <w:rPr>
                <w:i/>
                <w:iCs/>
              </w:rPr>
              <w:t>ano)/</w:t>
            </w:r>
            <w:proofErr w:type="gramEnd"/>
            <w:r w:rsidRPr="00915C89">
              <w:rPr>
                <w:i/>
                <w:iCs/>
              </w:rPr>
              <w:t>número de DP do ano.</w:t>
            </w:r>
          </w:p>
          <w:p w14:paraId="3EEB31DF" w14:textId="77777777" w:rsidR="006A354F" w:rsidRPr="0029349A" w:rsidRDefault="006A354F" w:rsidP="00FF473F">
            <w:pPr>
              <w:widowControl w:val="0"/>
              <w:spacing w:line="360" w:lineRule="auto"/>
              <w:rPr>
                <w:b/>
                <w:bCs/>
              </w:rPr>
            </w:pPr>
          </w:p>
          <w:p w14:paraId="5FE5057C" w14:textId="77777777" w:rsidR="006A354F" w:rsidRPr="00D263E6" w:rsidRDefault="006A354F" w:rsidP="006A354F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70105F34" w14:textId="77777777" w:rsidR="006A354F" w:rsidRDefault="006A354F" w:rsidP="006A354F">
            <w:pPr>
              <w:widowControl w:val="0"/>
              <w:spacing w:line="360" w:lineRule="auto"/>
              <w:ind w:left="720"/>
              <w:jc w:val="both"/>
            </w:pPr>
          </w:p>
          <w:p w14:paraId="0B0A20B2" w14:textId="4FDF8124" w:rsidR="00915C89" w:rsidRPr="00915C89" w:rsidRDefault="00915C89" w:rsidP="00915C89">
            <w:pPr>
              <w:widowControl w:val="0"/>
              <w:spacing w:line="360" w:lineRule="auto"/>
              <w:ind w:left="708" w:firstLine="34"/>
              <w:jc w:val="both"/>
              <w:rPr>
                <w:sz w:val="24"/>
                <w:szCs w:val="24"/>
              </w:rPr>
            </w:pPr>
            <w:r w:rsidRPr="00DC3141">
              <w:rPr>
                <w:b/>
                <w:sz w:val="24"/>
                <w:szCs w:val="24"/>
              </w:rPr>
              <w:lastRenderedPageBreak/>
              <w:t xml:space="preserve">Prompt </w:t>
            </w:r>
            <w:r>
              <w:rPr>
                <w:b/>
                <w:sz w:val="24"/>
                <w:szCs w:val="24"/>
              </w:rPr>
              <w:t>2</w:t>
            </w:r>
            <w:r w:rsidR="007F01B7">
              <w:rPr>
                <w:b/>
                <w:sz w:val="24"/>
                <w:szCs w:val="24"/>
              </w:rPr>
              <w:t>3</w:t>
            </w:r>
            <w:r w:rsidRPr="00DC3141">
              <w:rPr>
                <w:b/>
                <w:sz w:val="24"/>
                <w:szCs w:val="24"/>
              </w:rPr>
              <w:t>:</w:t>
            </w:r>
            <w:r w:rsidRPr="00DC3141">
              <w:rPr>
                <w:sz w:val="24"/>
                <w:szCs w:val="24"/>
              </w:rPr>
              <w:t xml:space="preserve"> </w:t>
            </w:r>
          </w:p>
          <w:p w14:paraId="50BD58F2" w14:textId="77777777" w:rsidR="00915C89" w:rsidRDefault="00915C89" w:rsidP="006A354F">
            <w:pPr>
              <w:widowControl w:val="0"/>
              <w:spacing w:line="360" w:lineRule="auto"/>
              <w:ind w:left="720"/>
              <w:jc w:val="both"/>
            </w:pPr>
          </w:p>
          <w:p w14:paraId="09FDC841" w14:textId="782C9156" w:rsidR="006A354F" w:rsidRPr="006A354F" w:rsidRDefault="006A354F" w:rsidP="006A354F">
            <w:pPr>
              <w:pStyle w:val="PargrafodaLista"/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6A354F">
              <w:rPr>
                <w:i/>
                <w:iCs/>
              </w:rPr>
              <w:t xml:space="preserve">Analise os seguintes itens: </w:t>
            </w:r>
          </w:p>
          <w:p w14:paraId="3451B43E" w14:textId="6507808B" w:rsidR="006A354F" w:rsidRPr="006A354F" w:rsidRDefault="006A354F" w:rsidP="006A354F">
            <w:pPr>
              <w:pStyle w:val="PargrafodaLista"/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6A354F">
              <w:rPr>
                <w:i/>
                <w:iCs/>
              </w:rPr>
              <w:t>I. Distribuição das atividades de orientação e carga horária em</w:t>
            </w:r>
            <w:r w:rsidRPr="006A354F">
              <w:rPr>
                <w:i/>
                <w:iCs/>
              </w:rPr>
              <w:t xml:space="preserve"> </w:t>
            </w:r>
            <w:r w:rsidRPr="006A354F">
              <w:rPr>
                <w:i/>
                <w:iCs/>
              </w:rPr>
              <w:t xml:space="preserve">disciplinas </w:t>
            </w:r>
            <w:r w:rsidRPr="006A354F">
              <w:rPr>
                <w:i/>
                <w:iCs/>
              </w:rPr>
              <w:t xml:space="preserve">do Programa </w:t>
            </w:r>
            <w:r w:rsidRPr="006A354F">
              <w:rPr>
                <w:i/>
                <w:iCs/>
              </w:rPr>
              <w:t xml:space="preserve">pelo quadro de </w:t>
            </w:r>
            <w:r w:rsidRPr="006A354F">
              <w:rPr>
                <w:i/>
                <w:iCs/>
              </w:rPr>
              <w:t xml:space="preserve">docentes </w:t>
            </w:r>
            <w:r w:rsidRPr="006A354F">
              <w:rPr>
                <w:i/>
                <w:iCs/>
              </w:rPr>
              <w:t>permanentes;</w:t>
            </w:r>
          </w:p>
          <w:p w14:paraId="3D7C88E3" w14:textId="77777777" w:rsidR="006A354F" w:rsidRPr="006A354F" w:rsidRDefault="006A354F" w:rsidP="006A354F">
            <w:pPr>
              <w:pStyle w:val="PargrafodaLista"/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6A354F">
              <w:rPr>
                <w:i/>
                <w:iCs/>
              </w:rPr>
              <w:t>II. Distribuição dos projetos de pesquisa entre os docentes permanentes;</w:t>
            </w:r>
          </w:p>
          <w:p w14:paraId="2BE1BED6" w14:textId="0F4EB0FF" w:rsidR="006A354F" w:rsidRPr="006A354F" w:rsidRDefault="006A354F" w:rsidP="006A354F">
            <w:pPr>
              <w:pStyle w:val="PargrafodaLista"/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6A354F">
              <w:rPr>
                <w:i/>
                <w:iCs/>
              </w:rPr>
              <w:t>III. Compartilhamento das disciplinas do Programa e projetos de pesquisa por mais de</w:t>
            </w:r>
            <w:r w:rsidRPr="006A354F">
              <w:rPr>
                <w:i/>
                <w:iCs/>
              </w:rPr>
              <w:t xml:space="preserve"> </w:t>
            </w:r>
            <w:r w:rsidRPr="006A354F">
              <w:rPr>
                <w:i/>
                <w:iCs/>
              </w:rPr>
              <w:t>um docente, se possível de áreas atuação/formação diferentes,</w:t>
            </w:r>
            <w:r w:rsidRPr="006A354F">
              <w:rPr>
                <w:i/>
                <w:iCs/>
              </w:rPr>
              <w:t xml:space="preserve"> </w:t>
            </w:r>
            <w:r w:rsidRPr="006A354F">
              <w:rPr>
                <w:i/>
                <w:iCs/>
              </w:rPr>
              <w:t>promovendo, assim, a formação interdisciplinar do discente;</w:t>
            </w:r>
          </w:p>
          <w:p w14:paraId="46368CDB" w14:textId="77777777" w:rsidR="006A354F" w:rsidRDefault="006A354F" w:rsidP="006A354F">
            <w:pPr>
              <w:pStyle w:val="PargrafodaLista"/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6A354F">
              <w:rPr>
                <w:i/>
                <w:iCs/>
              </w:rPr>
              <w:t>IV. Contribuição dos docentes permanentes para a graduação</w:t>
            </w:r>
            <w:r w:rsidRPr="006A354F">
              <w:rPr>
                <w:i/>
                <w:iCs/>
              </w:rPr>
              <w:t xml:space="preserve">, </w:t>
            </w:r>
            <w:r w:rsidRPr="006A354F">
              <w:rPr>
                <w:i/>
                <w:iCs/>
              </w:rPr>
              <w:t>orientação de trabalhos de bolsistas de extensão, iniciação científica</w:t>
            </w:r>
            <w:r w:rsidRPr="006A354F">
              <w:rPr>
                <w:i/>
                <w:iCs/>
              </w:rPr>
              <w:t xml:space="preserve"> </w:t>
            </w:r>
            <w:r w:rsidRPr="006A354F">
              <w:rPr>
                <w:i/>
                <w:iCs/>
              </w:rPr>
              <w:t>ou tecnológica por docentes permanentes do Programa.</w:t>
            </w:r>
          </w:p>
          <w:p w14:paraId="7A7995AE" w14:textId="77777777" w:rsidR="006A354F" w:rsidRPr="0029349A" w:rsidRDefault="006A354F" w:rsidP="006A354F">
            <w:pPr>
              <w:widowControl w:val="0"/>
              <w:spacing w:line="360" w:lineRule="auto"/>
              <w:jc w:val="center"/>
              <w:rPr>
                <w:b/>
                <w:bCs/>
              </w:rPr>
            </w:pPr>
          </w:p>
          <w:p w14:paraId="257038C3" w14:textId="77777777" w:rsidR="006A354F" w:rsidRPr="00D263E6" w:rsidRDefault="006A354F" w:rsidP="006A354F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74E4FE19" w14:textId="59D85706" w:rsidR="006A354F" w:rsidRDefault="006A354F" w:rsidP="00915C89">
            <w:pPr>
              <w:widowControl w:val="0"/>
              <w:spacing w:line="360" w:lineRule="auto"/>
              <w:jc w:val="both"/>
            </w:pPr>
          </w:p>
        </w:tc>
      </w:tr>
      <w:tr w:rsidR="00BD77AA" w14:paraId="4BE36EC0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B11B7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lastRenderedPageBreak/>
              <w:t>3. IMPACTO NA SOCIEDADE</w:t>
            </w:r>
          </w:p>
        </w:tc>
      </w:tr>
      <w:tr w:rsidR="00BD77AA" w14:paraId="34F466ED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C8A59" w14:textId="77777777" w:rsidR="00BD77AA" w:rsidRDefault="00745F54" w:rsidP="00024F44">
            <w:pPr>
              <w:widowControl w:val="0"/>
              <w:spacing w:line="360" w:lineRule="auto"/>
              <w:jc w:val="both"/>
            </w:pPr>
            <w:r>
              <w:t>3.1 Impacto e caráter inovador da produção intelectual em função da natureza do programa</w:t>
            </w:r>
          </w:p>
        </w:tc>
      </w:tr>
      <w:tr w:rsidR="00BD77AA" w14:paraId="22D83819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D6FD6" w14:textId="0C720349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MO O CHATGPT PODE TE AJUDAR?</w:t>
            </w:r>
          </w:p>
          <w:p w14:paraId="25EA00F6" w14:textId="77777777" w:rsidR="00BD77AA" w:rsidRDefault="00745F54" w:rsidP="00E40D7B">
            <w:pPr>
              <w:widowControl w:val="0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nalisar a partir dos </w:t>
            </w:r>
            <w:r w:rsidR="00CA1D2F">
              <w:t xml:space="preserve">Currículos </w:t>
            </w:r>
            <w:r w:rsidR="00FF473F">
              <w:t>L</w:t>
            </w:r>
            <w:r>
              <w:t>attes</w:t>
            </w:r>
            <w:r w:rsidR="00CA1D2F">
              <w:t xml:space="preserve"> </w:t>
            </w:r>
            <w:r>
              <w:t xml:space="preserve">dos docentes </w:t>
            </w:r>
            <w:r w:rsidR="00CA1D2F">
              <w:t xml:space="preserve">ou outros arquivos produzidos pelo coordenador </w:t>
            </w:r>
            <w:r w:rsidR="002F2371">
              <w:t>o i</w:t>
            </w:r>
            <w:r w:rsidR="002F2371" w:rsidRPr="002F2371">
              <w:t xml:space="preserve">mpacto e caráter inovador da produção intelectual </w:t>
            </w:r>
            <w:r w:rsidR="002F2371">
              <w:t>do Programa.</w:t>
            </w:r>
          </w:p>
          <w:p w14:paraId="714C9AB6" w14:textId="2AFDCDB7" w:rsidR="00A34EDF" w:rsidRDefault="00A34EDF" w:rsidP="00A34EDF">
            <w:pPr>
              <w:widowControl w:val="0"/>
              <w:spacing w:line="360" w:lineRule="auto"/>
              <w:ind w:left="720"/>
              <w:jc w:val="both"/>
            </w:pPr>
          </w:p>
        </w:tc>
      </w:tr>
      <w:tr w:rsidR="00BD77AA" w14:paraId="58DF135D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3A3CB" w14:textId="70BFB8ED" w:rsidR="00FF473F" w:rsidRDefault="00FF473F" w:rsidP="00FF473F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 xml:space="preserve">Arquivos necessários para avaliar este item </w:t>
            </w:r>
            <w:r>
              <w:rPr>
                <w:b/>
              </w:rPr>
              <w:t>3.1</w:t>
            </w:r>
            <w:r>
              <w:rPr>
                <w:b/>
              </w:rPr>
              <w:t>.</w:t>
            </w:r>
          </w:p>
          <w:p w14:paraId="27881196" w14:textId="77777777" w:rsidR="00BD77AA" w:rsidRPr="001B1C3D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B1C3D">
              <w:t>Ficha de avaliação da área</w:t>
            </w:r>
          </w:p>
          <w:p w14:paraId="2A177498" w14:textId="07F4D85B" w:rsidR="00BD77AA" w:rsidRPr="001B1C3D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B1C3D">
              <w:t xml:space="preserve">Arquivo com as produções de destaque do programa </w:t>
            </w:r>
            <w:r w:rsidR="00FF473F" w:rsidRPr="001B1C3D">
              <w:t xml:space="preserve">de acordo com o </w:t>
            </w:r>
            <w:r w:rsidR="00FF473F" w:rsidRPr="00A34EDF">
              <w:rPr>
                <w:b/>
                <w:bCs/>
              </w:rPr>
              <w:t>anexo 7</w:t>
            </w:r>
            <w:r w:rsidR="00FF473F" w:rsidRPr="001B1C3D">
              <w:t xml:space="preserve"> da ficha de avaliação.</w:t>
            </w:r>
          </w:p>
          <w:p w14:paraId="60E0C189" w14:textId="76AB9646" w:rsidR="00BD77AA" w:rsidRPr="001B1C3D" w:rsidRDefault="004958AE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 xml:space="preserve">Currículos </w:t>
            </w:r>
            <w:r w:rsidR="00745F54" w:rsidRPr="001B1C3D">
              <w:t>Lattes dos docentes</w:t>
            </w:r>
          </w:p>
          <w:p w14:paraId="44F55171" w14:textId="77777777" w:rsidR="00BD77AA" w:rsidRPr="001B1C3D" w:rsidRDefault="00FF473F" w:rsidP="00FF473F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B1C3D">
              <w:rPr>
                <w:bCs/>
                <w:shd w:val="clear" w:color="auto" w:fill="FFFFFF" w:themeFill="background1"/>
              </w:rPr>
              <w:t>Arquivo</w:t>
            </w:r>
            <w:r w:rsidRPr="001B1C3D">
              <w:rPr>
                <w:bCs/>
                <w:shd w:val="clear" w:color="auto" w:fill="00B0F0"/>
              </w:rPr>
              <w:t xml:space="preserve"> “2. Tela Proposta </w:t>
            </w:r>
            <w:proofErr w:type="spellStart"/>
            <w:r w:rsidRPr="001B1C3D">
              <w:rPr>
                <w:bCs/>
                <w:shd w:val="clear" w:color="auto" w:fill="00B0F0"/>
              </w:rPr>
              <w:t>Quadrienio</w:t>
            </w:r>
            <w:proofErr w:type="spellEnd"/>
            <w:r w:rsidRPr="001B1C3D">
              <w:rPr>
                <w:bCs/>
                <w:shd w:val="clear" w:color="auto" w:fill="00B0F0"/>
              </w:rPr>
              <w:t xml:space="preserve"> 2021-2024.pdf”</w:t>
            </w:r>
          </w:p>
          <w:p w14:paraId="1CCD21CB" w14:textId="77777777" w:rsidR="009B070F" w:rsidRPr="001B1C3D" w:rsidRDefault="009B070F" w:rsidP="00FF473F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B1C3D">
              <w:rPr>
                <w:bCs/>
                <w:i/>
                <w:iCs/>
              </w:rPr>
              <w:t xml:space="preserve">Arquivo </w:t>
            </w:r>
            <w:r w:rsidRPr="001B1C3D">
              <w:rPr>
                <w:bCs/>
                <w:i/>
                <w:iCs/>
                <w:shd w:val="clear" w:color="auto" w:fill="00B0F0"/>
              </w:rPr>
              <w:t xml:space="preserve">“4. Dados gerais do Programa.pdf”. </w:t>
            </w:r>
          </w:p>
          <w:p w14:paraId="63A68252" w14:textId="77777777" w:rsidR="0093042B" w:rsidRPr="00A34EDF" w:rsidRDefault="0093042B" w:rsidP="00FF473F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B1C3D">
              <w:rPr>
                <w:bCs/>
                <w:i/>
                <w:iCs/>
              </w:rPr>
              <w:t>Arquivo com os Currículos Lattes dos Docentes Permanentes do Programa.</w:t>
            </w:r>
            <w:r>
              <w:rPr>
                <w:bCs/>
                <w:i/>
                <w:iCs/>
                <w:sz w:val="24"/>
                <w:szCs w:val="24"/>
              </w:rPr>
              <w:t xml:space="preserve"> </w:t>
            </w:r>
          </w:p>
          <w:p w14:paraId="6A0EE7CA" w14:textId="4D67656E" w:rsidR="00A34EDF" w:rsidRDefault="00A34EDF" w:rsidP="00A34EDF">
            <w:pPr>
              <w:widowControl w:val="0"/>
              <w:spacing w:line="360" w:lineRule="auto"/>
              <w:ind w:left="720"/>
              <w:jc w:val="both"/>
            </w:pPr>
          </w:p>
        </w:tc>
      </w:tr>
      <w:tr w:rsidR="00BD77AA" w14:paraId="5B07B9A9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6AE9B" w14:textId="1D692D63" w:rsidR="00BD77AA" w:rsidRDefault="00BD77AA" w:rsidP="00024F44">
            <w:pPr>
              <w:widowControl w:val="0"/>
              <w:spacing w:line="360" w:lineRule="auto"/>
              <w:jc w:val="both"/>
              <w:rPr>
                <w:b/>
              </w:rPr>
            </w:pPr>
          </w:p>
          <w:p w14:paraId="12951F4B" w14:textId="2058BA0B" w:rsidR="00BD77AA" w:rsidRPr="00793BB3" w:rsidRDefault="00745F54" w:rsidP="00024F44">
            <w:pPr>
              <w:widowControl w:val="0"/>
              <w:spacing w:line="360" w:lineRule="auto"/>
              <w:ind w:left="720"/>
              <w:jc w:val="both"/>
              <w:rPr>
                <w:b/>
                <w:sz w:val="24"/>
                <w:szCs w:val="24"/>
              </w:rPr>
            </w:pPr>
            <w:r w:rsidRPr="00793BB3">
              <w:rPr>
                <w:b/>
                <w:sz w:val="24"/>
                <w:szCs w:val="24"/>
              </w:rPr>
              <w:t xml:space="preserve">Prompt </w:t>
            </w:r>
            <w:r w:rsidR="00793BB3" w:rsidRPr="00793BB3">
              <w:rPr>
                <w:b/>
                <w:sz w:val="24"/>
                <w:szCs w:val="24"/>
              </w:rPr>
              <w:t>2</w:t>
            </w:r>
            <w:r w:rsidR="007F01B7">
              <w:rPr>
                <w:b/>
                <w:sz w:val="24"/>
                <w:szCs w:val="24"/>
              </w:rPr>
              <w:t>4</w:t>
            </w:r>
            <w:r w:rsidR="00793BB3" w:rsidRPr="00793BB3">
              <w:rPr>
                <w:b/>
                <w:sz w:val="24"/>
                <w:szCs w:val="24"/>
              </w:rPr>
              <w:t>:</w:t>
            </w:r>
          </w:p>
          <w:p w14:paraId="549255A2" w14:textId="05E27635" w:rsidR="009B070F" w:rsidRPr="00CA1D2F" w:rsidRDefault="00FF473F" w:rsidP="00793BB3">
            <w:pPr>
              <w:widowControl w:val="0"/>
              <w:spacing w:line="360" w:lineRule="auto"/>
              <w:ind w:left="720"/>
              <w:jc w:val="both"/>
              <w:rPr>
                <w:i/>
                <w:iCs/>
              </w:rPr>
            </w:pPr>
            <w:r w:rsidRPr="00CA1D2F">
              <w:rPr>
                <w:i/>
                <w:iCs/>
              </w:rPr>
              <w:t xml:space="preserve">Analise com base no arquivo do anexo 7, se a </w:t>
            </w:r>
            <w:r w:rsidRPr="00CA1D2F">
              <w:rPr>
                <w:i/>
                <w:iCs/>
              </w:rPr>
              <w:t>produção intelectual</w:t>
            </w:r>
            <w:r w:rsidRPr="00CA1D2F">
              <w:rPr>
                <w:i/>
                <w:iCs/>
              </w:rPr>
              <w:t xml:space="preserve"> </w:t>
            </w:r>
            <w:r w:rsidRPr="00CA1D2F">
              <w:rPr>
                <w:i/>
                <w:iCs/>
              </w:rPr>
              <w:t>enfatiza o</w:t>
            </w:r>
            <w:r w:rsidRPr="00CA1D2F">
              <w:rPr>
                <w:i/>
                <w:iCs/>
              </w:rPr>
              <w:t>s</w:t>
            </w:r>
            <w:r w:rsidRPr="00CA1D2F">
              <w:rPr>
                <w:i/>
                <w:iCs/>
              </w:rPr>
              <w:t xml:space="preserve"> benefício</w:t>
            </w:r>
            <w:r w:rsidRPr="00CA1D2F">
              <w:rPr>
                <w:i/>
                <w:iCs/>
              </w:rPr>
              <w:t>s</w:t>
            </w:r>
            <w:r w:rsidRPr="00CA1D2F">
              <w:rPr>
                <w:i/>
                <w:iCs/>
              </w:rPr>
              <w:t xml:space="preserve"> para</w:t>
            </w:r>
            <w:r w:rsidRPr="00CA1D2F">
              <w:rPr>
                <w:i/>
                <w:iCs/>
              </w:rPr>
              <w:t xml:space="preserve"> </w:t>
            </w:r>
            <w:r w:rsidRPr="00CA1D2F">
              <w:rPr>
                <w:i/>
                <w:iCs/>
              </w:rPr>
              <w:t>a formação d</w:t>
            </w:r>
            <w:r w:rsidRPr="00CA1D2F">
              <w:rPr>
                <w:i/>
                <w:iCs/>
              </w:rPr>
              <w:t xml:space="preserve">os discentes </w:t>
            </w:r>
            <w:r w:rsidRPr="00CA1D2F">
              <w:rPr>
                <w:i/>
                <w:iCs/>
              </w:rPr>
              <w:t>no contexto do</w:t>
            </w:r>
            <w:r w:rsidRPr="00CA1D2F">
              <w:rPr>
                <w:i/>
                <w:iCs/>
              </w:rPr>
              <w:t xml:space="preserve"> </w:t>
            </w:r>
            <w:r w:rsidRPr="00CA1D2F">
              <w:rPr>
                <w:i/>
                <w:iCs/>
              </w:rPr>
              <w:t>Programa.</w:t>
            </w:r>
            <w:r w:rsidR="009B070F" w:rsidRPr="00CA1D2F">
              <w:rPr>
                <w:i/>
                <w:iCs/>
              </w:rPr>
              <w:t xml:space="preserve"> Para isso, considere os </w:t>
            </w:r>
            <w:r w:rsidR="00CA1D2F" w:rsidRPr="00CA1D2F">
              <w:rPr>
                <w:i/>
                <w:iCs/>
              </w:rPr>
              <w:t>arquivos:</w:t>
            </w:r>
            <w:r w:rsidR="009B070F" w:rsidRPr="00CA1D2F">
              <w:rPr>
                <w:i/>
                <w:iCs/>
              </w:rPr>
              <w:t xml:space="preserve"> anexo 7, </w:t>
            </w:r>
            <w:r w:rsidR="009B070F" w:rsidRPr="00CA1D2F">
              <w:rPr>
                <w:bCs/>
                <w:i/>
                <w:iCs/>
                <w:shd w:val="clear" w:color="auto" w:fill="FFFFFF" w:themeFill="background1"/>
              </w:rPr>
              <w:t>Arquivo</w:t>
            </w:r>
            <w:r w:rsidR="009B070F" w:rsidRPr="00CA1D2F">
              <w:rPr>
                <w:bCs/>
                <w:i/>
                <w:iCs/>
                <w:shd w:val="clear" w:color="auto" w:fill="00B0F0"/>
              </w:rPr>
              <w:t xml:space="preserve"> “2. Tela Proposta </w:t>
            </w:r>
            <w:proofErr w:type="spellStart"/>
            <w:r w:rsidR="009B070F" w:rsidRPr="00CA1D2F">
              <w:rPr>
                <w:bCs/>
                <w:i/>
                <w:iCs/>
                <w:shd w:val="clear" w:color="auto" w:fill="00B0F0"/>
              </w:rPr>
              <w:t>Quadrienio</w:t>
            </w:r>
            <w:proofErr w:type="spellEnd"/>
            <w:r w:rsidR="009B070F" w:rsidRPr="00CA1D2F">
              <w:rPr>
                <w:bCs/>
                <w:i/>
                <w:iCs/>
                <w:shd w:val="clear" w:color="auto" w:fill="00B0F0"/>
              </w:rPr>
              <w:t xml:space="preserve"> 2021-2024.pdf”</w:t>
            </w:r>
            <w:r w:rsidR="009B070F" w:rsidRPr="00CA1D2F">
              <w:rPr>
                <w:i/>
                <w:iCs/>
              </w:rPr>
              <w:t xml:space="preserve"> e </w:t>
            </w:r>
            <w:r w:rsidR="009B070F" w:rsidRPr="00CA1D2F">
              <w:rPr>
                <w:bCs/>
                <w:i/>
                <w:iCs/>
              </w:rPr>
              <w:t xml:space="preserve">Arquivo </w:t>
            </w:r>
            <w:r w:rsidR="009B070F" w:rsidRPr="00CA1D2F">
              <w:rPr>
                <w:bCs/>
                <w:i/>
                <w:iCs/>
                <w:shd w:val="clear" w:color="auto" w:fill="00B0F0"/>
              </w:rPr>
              <w:t>“4. Dados gerais do Programa.pdf</w:t>
            </w:r>
          </w:p>
          <w:p w14:paraId="66F444D7" w14:textId="77777777" w:rsidR="00CA1D2F" w:rsidRPr="0029349A" w:rsidRDefault="00CA1D2F" w:rsidP="00CA1D2F">
            <w:pPr>
              <w:widowControl w:val="0"/>
              <w:spacing w:line="360" w:lineRule="auto"/>
              <w:rPr>
                <w:b/>
                <w:bCs/>
              </w:rPr>
            </w:pPr>
          </w:p>
          <w:p w14:paraId="4401E62A" w14:textId="77777777" w:rsidR="00CA1D2F" w:rsidRPr="00D263E6" w:rsidRDefault="00CA1D2F" w:rsidP="00CA1D2F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14A6B8AE" w14:textId="457A9022" w:rsidR="009B070F" w:rsidRDefault="009B070F" w:rsidP="00793BB3">
            <w:pPr>
              <w:widowControl w:val="0"/>
              <w:spacing w:line="360" w:lineRule="auto"/>
              <w:jc w:val="both"/>
            </w:pPr>
          </w:p>
        </w:tc>
      </w:tr>
      <w:tr w:rsidR="00BD77AA" w14:paraId="574CFDB3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A690D" w14:textId="5EA14F47" w:rsidR="00BD77AA" w:rsidRDefault="00745F54" w:rsidP="00024F44">
            <w:pPr>
              <w:widowControl w:val="0"/>
              <w:spacing w:line="360" w:lineRule="auto"/>
              <w:jc w:val="both"/>
            </w:pPr>
            <w:r>
              <w:t>3.2 Impacto econômico, social</w:t>
            </w:r>
            <w:r w:rsidR="00825421">
              <w:t>, ambiental</w:t>
            </w:r>
            <w:r>
              <w:t xml:space="preserve"> e cultural do programa.</w:t>
            </w:r>
          </w:p>
        </w:tc>
      </w:tr>
      <w:tr w:rsidR="00BD77AA" w14:paraId="5CFFB0A0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D9E09" w14:textId="64FDED3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MO O CHATGPT PODE TE AJUDAR?</w:t>
            </w:r>
          </w:p>
          <w:p w14:paraId="4193C52A" w14:textId="2B03567E" w:rsidR="00825421" w:rsidRDefault="00745F54" w:rsidP="00825421">
            <w:pPr>
              <w:widowControl w:val="0"/>
              <w:numPr>
                <w:ilvl w:val="0"/>
                <w:numId w:val="8"/>
              </w:numPr>
              <w:spacing w:line="360" w:lineRule="auto"/>
              <w:jc w:val="both"/>
            </w:pPr>
            <w:r>
              <w:t xml:space="preserve">Encontrar evidências nos </w:t>
            </w:r>
            <w:r w:rsidR="00825421">
              <w:t>Currículos L</w:t>
            </w:r>
            <w:r>
              <w:t>attes dos docentes</w:t>
            </w:r>
            <w:r w:rsidR="00825421">
              <w:t xml:space="preserve"> </w:t>
            </w:r>
            <w:r w:rsidR="00825421">
              <w:t>ou outros arquivos produzidos pelo coordenador</w:t>
            </w:r>
            <w:r>
              <w:t xml:space="preserve"> de ações que possam configurar </w:t>
            </w:r>
            <w:r w:rsidR="00825421">
              <w:t xml:space="preserve">impacto </w:t>
            </w:r>
            <w:r w:rsidR="00825421" w:rsidRPr="00825421">
              <w:t xml:space="preserve">econômico, social, ambiental e cultural do </w:t>
            </w:r>
            <w:r w:rsidR="00825421">
              <w:t>Programa.</w:t>
            </w:r>
          </w:p>
        </w:tc>
      </w:tr>
      <w:tr w:rsidR="00BD77AA" w14:paraId="0FB4DAFC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67696" w14:textId="1617CA92" w:rsidR="004958AE" w:rsidRDefault="004958AE" w:rsidP="004958AE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 xml:space="preserve">Arquivos necessários para avaliar este item </w:t>
            </w:r>
            <w:r>
              <w:rPr>
                <w:b/>
              </w:rPr>
              <w:t>3.2</w:t>
            </w:r>
            <w:r>
              <w:rPr>
                <w:b/>
              </w:rPr>
              <w:t>.</w:t>
            </w:r>
          </w:p>
          <w:p w14:paraId="0B9DC97D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Ficha de avaliação da área</w:t>
            </w:r>
          </w:p>
          <w:p w14:paraId="3F477349" w14:textId="353F84A9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 xml:space="preserve">Currículos </w:t>
            </w:r>
            <w:r w:rsidR="004958AE">
              <w:t>L</w:t>
            </w:r>
            <w:r>
              <w:t>attes dos docentes</w:t>
            </w:r>
            <w:r w:rsidR="004958AE">
              <w:t xml:space="preserve"> permanentes do Programa.</w:t>
            </w:r>
          </w:p>
          <w:p w14:paraId="2FB0E228" w14:textId="77777777" w:rsidR="004958AE" w:rsidRPr="001B1C3D" w:rsidRDefault="004958AE" w:rsidP="004958AE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B1C3D">
              <w:t>Arquivo com as 5 ações de ensino, pesquisa e extensão destacadas pelo Programa (</w:t>
            </w:r>
            <w:r w:rsidRPr="00825421">
              <w:rPr>
                <w:b/>
                <w:bCs/>
              </w:rPr>
              <w:t>anexo 10</w:t>
            </w:r>
            <w:r w:rsidRPr="001B1C3D">
              <w:t>).</w:t>
            </w:r>
          </w:p>
          <w:p w14:paraId="38A6D1FB" w14:textId="77777777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Relatório interno do programa que compile as informações de projetos, eventos, materiais desenvolvidos e pesquisas ao longo do quadriênio que configurem impacto na sociedade</w:t>
            </w:r>
          </w:p>
          <w:p w14:paraId="72D25569" w14:textId="6855FB34" w:rsidR="00BD77AA" w:rsidRDefault="00745F54" w:rsidP="00024F44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 xml:space="preserve">GT CAPES Impacto e relevância </w:t>
            </w:r>
            <w:r w:rsidR="004958AE">
              <w:t>econômica</w:t>
            </w:r>
            <w:r>
              <w:t xml:space="preserve"> e social </w:t>
            </w:r>
            <w:r w:rsidR="004958AE">
              <w:t>–</w:t>
            </w:r>
            <w:r>
              <w:t xml:space="preserve"> RELATÓRIO</w:t>
            </w:r>
            <w:r w:rsidR="004958AE">
              <w:t xml:space="preserve"> (disponível em dpg.uem.br/coleta-capes)</w:t>
            </w:r>
          </w:p>
          <w:p w14:paraId="7446D7EC" w14:textId="77777777" w:rsidR="00EA0C6A" w:rsidRDefault="004958AE" w:rsidP="00EA0C6A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B1C3D">
              <w:rPr>
                <w:bCs/>
                <w:shd w:val="clear" w:color="auto" w:fill="FFFFFF" w:themeFill="background1"/>
              </w:rPr>
              <w:t>Arquivo</w:t>
            </w:r>
            <w:r w:rsidRPr="001B1C3D">
              <w:rPr>
                <w:bCs/>
                <w:shd w:val="clear" w:color="auto" w:fill="00B0F0"/>
              </w:rPr>
              <w:t xml:space="preserve"> “2. Tela Proposta </w:t>
            </w:r>
            <w:proofErr w:type="spellStart"/>
            <w:r w:rsidRPr="001B1C3D">
              <w:rPr>
                <w:bCs/>
                <w:shd w:val="clear" w:color="auto" w:fill="00B0F0"/>
              </w:rPr>
              <w:t>Quadrienio</w:t>
            </w:r>
            <w:proofErr w:type="spellEnd"/>
            <w:r w:rsidRPr="001B1C3D">
              <w:rPr>
                <w:bCs/>
                <w:shd w:val="clear" w:color="auto" w:fill="00B0F0"/>
              </w:rPr>
              <w:t xml:space="preserve"> 2021-2024.pdf”</w:t>
            </w:r>
          </w:p>
          <w:p w14:paraId="30B230E8" w14:textId="29170C7D" w:rsidR="00EA0C6A" w:rsidRPr="00EA0C6A" w:rsidRDefault="00EA0C6A" w:rsidP="00EA0C6A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EA0C6A">
              <w:rPr>
                <w:bCs/>
                <w:i/>
                <w:iCs/>
              </w:rPr>
              <w:t xml:space="preserve">Arquivo </w:t>
            </w:r>
            <w:r w:rsidRPr="00EA0C6A">
              <w:rPr>
                <w:bCs/>
                <w:i/>
                <w:iCs/>
                <w:shd w:val="clear" w:color="auto" w:fill="00B0F0"/>
              </w:rPr>
              <w:t>“4. Dados gerais do Programa.pdf</w:t>
            </w:r>
          </w:p>
          <w:p w14:paraId="0A238513" w14:textId="33C36E2E" w:rsidR="00BD77AA" w:rsidRDefault="00BD77AA" w:rsidP="004958AE">
            <w:pPr>
              <w:widowControl w:val="0"/>
              <w:spacing w:line="360" w:lineRule="auto"/>
              <w:ind w:left="720"/>
              <w:jc w:val="both"/>
            </w:pPr>
          </w:p>
        </w:tc>
      </w:tr>
      <w:tr w:rsidR="00BD77AA" w14:paraId="4BA1A7D3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9A139" w14:textId="3DE90E3B" w:rsidR="004958AE" w:rsidRDefault="004958AE" w:rsidP="004958AE">
            <w:pPr>
              <w:widowControl w:val="0"/>
              <w:spacing w:line="360" w:lineRule="auto"/>
              <w:ind w:left="720"/>
              <w:jc w:val="both"/>
              <w:rPr>
                <w:b/>
                <w:sz w:val="24"/>
                <w:szCs w:val="24"/>
              </w:rPr>
            </w:pPr>
            <w:r w:rsidRPr="00793BB3">
              <w:rPr>
                <w:b/>
                <w:sz w:val="24"/>
                <w:szCs w:val="24"/>
              </w:rPr>
              <w:t>Prompt 2</w:t>
            </w:r>
            <w:r w:rsidR="007F01B7">
              <w:rPr>
                <w:b/>
                <w:sz w:val="24"/>
                <w:szCs w:val="24"/>
              </w:rPr>
              <w:t>5</w:t>
            </w:r>
            <w:r w:rsidRPr="00793BB3">
              <w:rPr>
                <w:b/>
                <w:sz w:val="24"/>
                <w:szCs w:val="24"/>
              </w:rPr>
              <w:t>:</w:t>
            </w:r>
          </w:p>
          <w:p w14:paraId="288AE3F2" w14:textId="77777777" w:rsidR="004958AE" w:rsidRPr="00793BB3" w:rsidRDefault="004958AE" w:rsidP="004958AE">
            <w:pPr>
              <w:widowControl w:val="0"/>
              <w:spacing w:line="360" w:lineRule="auto"/>
              <w:ind w:left="720"/>
              <w:jc w:val="both"/>
              <w:rPr>
                <w:b/>
                <w:sz w:val="24"/>
                <w:szCs w:val="24"/>
              </w:rPr>
            </w:pPr>
          </w:p>
          <w:p w14:paraId="73578564" w14:textId="56AA5B72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Analise de acordo co</w:t>
            </w:r>
            <w:r w:rsidR="00825421">
              <w:rPr>
                <w:i/>
                <w:iCs/>
              </w:rPr>
              <w:t xml:space="preserve">m a </w:t>
            </w:r>
            <w:r w:rsidRPr="00793BB3">
              <w:rPr>
                <w:i/>
                <w:iCs/>
              </w:rPr>
              <w:t>missão e os objetivos do Programa a</w:t>
            </w:r>
            <w:r w:rsidR="00825421">
              <w:rPr>
                <w:i/>
                <w:iCs/>
              </w:rPr>
              <w:t xml:space="preserve"> sua</w:t>
            </w:r>
            <w:r w:rsidRPr="00793BB3">
              <w:rPr>
                <w:i/>
                <w:iCs/>
              </w:rPr>
              <w:t xml:space="preserve"> inserção, relevância e impactos positivos para o desenvolvimento social e comunitário, local, regional, nacional</w:t>
            </w:r>
          </w:p>
          <w:p w14:paraId="7FA53C4B" w14:textId="77777777" w:rsidR="004958AE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e internacional, com destaque para:</w:t>
            </w:r>
          </w:p>
          <w:p w14:paraId="010709E7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</w:p>
          <w:p w14:paraId="061391C1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I. Impacto social: contribuição para o aprimoramento da gestão pública e social e a redução da dívida social, ou para a formação de um público que faça uso dos recursos da ciência e do conhecimento no melhoramento das condições de vida da população e na resolução dos mais importantes problemas sociais em diferentes escalas territoriais.</w:t>
            </w:r>
          </w:p>
          <w:p w14:paraId="37CB3A62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II. Impacto educacional: contribuição para a melhoria do ensino básico, técnico/profissional e superior, e para o desenvolvimento de propostas inovadoras de ensino.</w:t>
            </w:r>
          </w:p>
          <w:p w14:paraId="0A8B9974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III. Impacto tecnológico: contribuição para o desenvolvimento local, regional e/ou nacional destacando os avanços gerados nos diversos seguimentos da sociedade e/ou para a sociedade em geral; disseminação de técnicas e de conhecimentos, incluindo tecnologias sociais, para todos os setores da sociedade.</w:t>
            </w:r>
          </w:p>
          <w:p w14:paraId="288AB52F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IV. Impacto econômico: contribuição para maior eficiência nas organizações públicas ou privadas, tanto de forma direta como indireta.</w:t>
            </w:r>
          </w:p>
          <w:p w14:paraId="6C558ED5" w14:textId="77777777" w:rsidR="004958AE" w:rsidRDefault="004958AE" w:rsidP="004958AE">
            <w:pPr>
              <w:widowControl w:val="0"/>
              <w:spacing w:line="360" w:lineRule="auto"/>
              <w:ind w:left="708"/>
              <w:jc w:val="both"/>
            </w:pPr>
            <w:r w:rsidRPr="00793BB3">
              <w:rPr>
                <w:i/>
                <w:iCs/>
              </w:rPr>
              <w:t>V. Impacto sanitário: contribuição para a gestão sanitária, bem como na formulação de</w:t>
            </w:r>
            <w:r>
              <w:t xml:space="preserve"> </w:t>
            </w:r>
            <w:r w:rsidRPr="00793BB3">
              <w:rPr>
                <w:i/>
                <w:iCs/>
              </w:rPr>
              <w:t>políticas específicas da área da Saúde.</w:t>
            </w:r>
          </w:p>
          <w:p w14:paraId="29557B84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VI. Impacto cultural: contribuição para a formação de pessoas qualificadas para o desenvolvimento cultural, formulando políticas culturais e ampliando o acesso à cultura e ao conhecimento. Desenvolvimento de projetos que incentivam e fortaleçam</w:t>
            </w:r>
          </w:p>
          <w:p w14:paraId="4F702D6D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processos de participação social e formação, visando o respeito à diversidade, à pluralidade identitária e à tolerância social.</w:t>
            </w:r>
          </w:p>
          <w:p w14:paraId="1D8B8A76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VII. Impacto artístico: contribuição para a formação de pessoas qualificadas para o desenvolvimento artístico, formulando propostas e produtos inovadores.</w:t>
            </w:r>
          </w:p>
          <w:p w14:paraId="0D4B9EDF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VIII. Impacto profissional: contribuição para a formação de profissionais que possam introduzir mudanças na forma como vem sendo exercida a profissão, com avanços reconhecidos pela categoria profissional.</w:t>
            </w:r>
          </w:p>
          <w:p w14:paraId="291A87DC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IX. Impacto legal: contribuição para a formação de profissionais que possam aprimorar pro</w:t>
            </w:r>
          </w:p>
          <w:p w14:paraId="79DADB42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IX. Impacto legal: contribuição para a formação de profissionais que possam aprimorar procedimentos e a normatização na área jurídica, em particular entre os operadores do Direito, com resultados aplicáveis na prática forense.</w:t>
            </w:r>
          </w:p>
          <w:p w14:paraId="5C1A7919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t>X. Impacto ambiental e desenvolvimento territorial: contribuição para o equilíbrio e sustentabilidade ambiental, conservação dos ecossistemas, aspectos socioambientais, manejo e recuperação do meio ambiente, valorizando a manutenção da biodiversidade, da natureza e dos povos originários e das comunidades tradicionais.</w:t>
            </w:r>
          </w:p>
          <w:p w14:paraId="7EA49350" w14:textId="77777777" w:rsidR="004958AE" w:rsidRPr="00793BB3" w:rsidRDefault="004958AE" w:rsidP="004958AE">
            <w:pPr>
              <w:widowControl w:val="0"/>
              <w:spacing w:line="360" w:lineRule="auto"/>
              <w:ind w:left="708"/>
              <w:jc w:val="both"/>
              <w:rPr>
                <w:i/>
                <w:iCs/>
              </w:rPr>
            </w:pPr>
            <w:r w:rsidRPr="00793BB3">
              <w:rPr>
                <w:i/>
                <w:iCs/>
              </w:rPr>
              <w:lastRenderedPageBreak/>
              <w:t>XI. Outros impactos pertinentes às características do Programa, tais como a atuação profissional dos egressos; a inserção, relevância e impacto de projetos de extensão; produtos, processos e serviços nas comunidades.</w:t>
            </w:r>
          </w:p>
          <w:p w14:paraId="0AB45F19" w14:textId="77777777" w:rsidR="004958AE" w:rsidRPr="0029349A" w:rsidRDefault="004958AE" w:rsidP="004958AE">
            <w:pPr>
              <w:widowControl w:val="0"/>
              <w:spacing w:line="360" w:lineRule="auto"/>
              <w:rPr>
                <w:b/>
                <w:bCs/>
              </w:rPr>
            </w:pPr>
          </w:p>
          <w:p w14:paraId="44B0FF73" w14:textId="77777777" w:rsidR="004958AE" w:rsidRPr="00D263E6" w:rsidRDefault="004958AE" w:rsidP="004958AE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152871C7" w14:textId="7C823C8B" w:rsidR="00BD77AA" w:rsidRDefault="00BD77AA" w:rsidP="00024F44">
            <w:pPr>
              <w:widowControl w:val="0"/>
              <w:spacing w:line="360" w:lineRule="auto"/>
              <w:ind w:left="720"/>
              <w:jc w:val="both"/>
              <w:rPr>
                <w:b/>
              </w:rPr>
            </w:pPr>
          </w:p>
        </w:tc>
      </w:tr>
      <w:tr w:rsidR="00BD77AA" w14:paraId="665175D3" w14:textId="77777777" w:rsidTr="00920D54">
        <w:tc>
          <w:tcPr>
            <w:tcW w:w="9629" w:type="dxa"/>
            <w:shd w:val="clear" w:color="auto" w:fill="D6E3BC" w:themeFill="accent3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01CE7" w14:textId="77777777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lastRenderedPageBreak/>
              <w:t>3.3 Internacionalização, inserção (local, regional, nacional) e visibilidade do programa</w:t>
            </w:r>
          </w:p>
        </w:tc>
      </w:tr>
      <w:tr w:rsidR="00BD77AA" w14:paraId="23D4BD79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20A6C" w14:textId="5CA7259C" w:rsidR="00BD77AA" w:rsidRDefault="00745F54" w:rsidP="00024F44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MO O CHATGPT PODE TE AJUDAR?</w:t>
            </w:r>
          </w:p>
          <w:p w14:paraId="1626845E" w14:textId="77777777" w:rsidR="00BD77AA" w:rsidRDefault="00EA0C6A" w:rsidP="005579B5">
            <w:pPr>
              <w:pStyle w:val="PargrafodaLista"/>
              <w:widowControl w:val="0"/>
              <w:numPr>
                <w:ilvl w:val="3"/>
                <w:numId w:val="8"/>
              </w:numPr>
              <w:spacing w:line="360" w:lineRule="auto"/>
              <w:ind w:left="884" w:hanging="567"/>
              <w:jc w:val="both"/>
            </w:pPr>
            <w:r>
              <w:t xml:space="preserve">Encontrar evidências nos </w:t>
            </w:r>
            <w:r>
              <w:t>currículos L</w:t>
            </w:r>
            <w:r>
              <w:t>attes dos docentes ações</w:t>
            </w:r>
            <w:r>
              <w:t xml:space="preserve"> ou atividades</w:t>
            </w:r>
            <w:r>
              <w:t xml:space="preserve"> que possam configurar </w:t>
            </w:r>
            <w:r>
              <w:t>a i</w:t>
            </w:r>
            <w:r w:rsidRPr="00EA0C6A">
              <w:t>nternacionalização, inserção (local, regional, nacional) e visibilidade do programa</w:t>
            </w:r>
            <w:r>
              <w:t>.</w:t>
            </w:r>
          </w:p>
          <w:p w14:paraId="3457B558" w14:textId="28D232D7" w:rsidR="00F14695" w:rsidRDefault="00F14695" w:rsidP="00F14695">
            <w:pPr>
              <w:pStyle w:val="PargrafodaLista"/>
              <w:widowControl w:val="0"/>
              <w:spacing w:line="360" w:lineRule="auto"/>
              <w:ind w:left="884"/>
              <w:jc w:val="both"/>
            </w:pPr>
          </w:p>
        </w:tc>
      </w:tr>
      <w:tr w:rsidR="00BD77AA" w14:paraId="4D806AF7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C9C98" w14:textId="12F7FAD0" w:rsidR="001B6309" w:rsidRDefault="001B6309" w:rsidP="001B6309">
            <w:pPr>
              <w:widowControl w:val="0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Arquivos necessários para avaliar este item 3.</w:t>
            </w:r>
            <w:r>
              <w:rPr>
                <w:b/>
              </w:rPr>
              <w:t>3</w:t>
            </w:r>
            <w:r>
              <w:rPr>
                <w:b/>
              </w:rPr>
              <w:t>.</w:t>
            </w:r>
          </w:p>
          <w:p w14:paraId="5C32AE02" w14:textId="77777777" w:rsidR="00296485" w:rsidRDefault="00745F54" w:rsidP="00296485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>Ficha de avaliação da área</w:t>
            </w:r>
          </w:p>
          <w:p w14:paraId="2772B9FA" w14:textId="2B28EDAC" w:rsidR="001B6309" w:rsidRDefault="00745F54" w:rsidP="00296485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 xml:space="preserve">Currículos </w:t>
            </w:r>
            <w:r w:rsidR="001B6309">
              <w:t>L</w:t>
            </w:r>
            <w:r>
              <w:t xml:space="preserve">attes dos docentes permanentes do </w:t>
            </w:r>
            <w:r w:rsidR="001B6309">
              <w:t>P</w:t>
            </w:r>
            <w:r>
              <w:t>rograma</w:t>
            </w:r>
            <w:r w:rsidR="001B6309">
              <w:t xml:space="preserve">. </w:t>
            </w:r>
            <w:r w:rsidR="001B6309">
              <w:t>Extrair do Currículo Lattes dos docentes</w:t>
            </w:r>
            <w:r w:rsidR="001B6309">
              <w:t xml:space="preserve"> permanentes</w:t>
            </w:r>
            <w:r w:rsidR="001B6309">
              <w:t>, referente ao período 2021-2024:</w:t>
            </w:r>
          </w:p>
          <w:p w14:paraId="77556729" w14:textId="4851CABC" w:rsidR="001B6309" w:rsidRDefault="001B6309" w:rsidP="001B6309">
            <w:pPr>
              <w:widowControl w:val="0"/>
              <w:numPr>
                <w:ilvl w:val="1"/>
                <w:numId w:val="13"/>
              </w:numPr>
              <w:spacing w:line="360" w:lineRule="auto"/>
              <w:jc w:val="both"/>
            </w:pPr>
            <w:r>
              <w:t xml:space="preserve">as ações e atividades de internacionalização realizadas </w:t>
            </w:r>
            <w:r w:rsidR="005579B5">
              <w:t>pelos DP</w:t>
            </w:r>
          </w:p>
          <w:p w14:paraId="22638AB4" w14:textId="77777777" w:rsidR="001B6309" w:rsidRDefault="001B6309" w:rsidP="001B6309">
            <w:pPr>
              <w:widowControl w:val="0"/>
              <w:numPr>
                <w:ilvl w:val="1"/>
                <w:numId w:val="13"/>
              </w:numPr>
              <w:spacing w:line="360" w:lineRule="auto"/>
              <w:jc w:val="both"/>
            </w:pPr>
            <w:r>
              <w:t xml:space="preserve">as atividades desenvolvidas como: </w:t>
            </w:r>
          </w:p>
          <w:p w14:paraId="5FCCEA23" w14:textId="77777777" w:rsidR="001B6309" w:rsidRDefault="001B6309" w:rsidP="001B6309">
            <w:pPr>
              <w:widowControl w:val="0"/>
              <w:numPr>
                <w:ilvl w:val="2"/>
                <w:numId w:val="13"/>
              </w:numPr>
              <w:spacing w:line="360" w:lineRule="auto"/>
              <w:jc w:val="both"/>
            </w:pPr>
            <w:r>
              <w:t>revisor de periódico</w:t>
            </w:r>
          </w:p>
          <w:p w14:paraId="533F3D3F" w14:textId="77777777" w:rsidR="001B6309" w:rsidRDefault="001B6309" w:rsidP="001B6309">
            <w:pPr>
              <w:widowControl w:val="0"/>
              <w:numPr>
                <w:ilvl w:val="2"/>
                <w:numId w:val="13"/>
              </w:numPr>
              <w:spacing w:line="360" w:lineRule="auto"/>
              <w:jc w:val="both"/>
            </w:pPr>
            <w:r>
              <w:t>participação em editoria e como membro de corpo editorial</w:t>
            </w:r>
          </w:p>
          <w:p w14:paraId="3C1D6F61" w14:textId="77777777" w:rsidR="001B6309" w:rsidRDefault="001B6309" w:rsidP="001B6309">
            <w:pPr>
              <w:widowControl w:val="0"/>
              <w:numPr>
                <w:ilvl w:val="2"/>
                <w:numId w:val="13"/>
              </w:numPr>
              <w:spacing w:line="360" w:lineRule="auto"/>
              <w:jc w:val="both"/>
            </w:pPr>
            <w:r>
              <w:t>membro de bancas de defesas de teses e dissertações</w:t>
            </w:r>
          </w:p>
          <w:p w14:paraId="5046BFBE" w14:textId="77777777" w:rsidR="001B6309" w:rsidRDefault="001B6309" w:rsidP="001B6309">
            <w:pPr>
              <w:widowControl w:val="0"/>
              <w:numPr>
                <w:ilvl w:val="2"/>
                <w:numId w:val="13"/>
              </w:numPr>
              <w:spacing w:line="360" w:lineRule="auto"/>
              <w:jc w:val="both"/>
            </w:pPr>
            <w:r>
              <w:t>membro de comissões ou comitês</w:t>
            </w:r>
          </w:p>
          <w:p w14:paraId="4536BE41" w14:textId="77777777" w:rsidR="001B6309" w:rsidRDefault="001B6309" w:rsidP="001B6309">
            <w:pPr>
              <w:widowControl w:val="0"/>
              <w:numPr>
                <w:ilvl w:val="2"/>
                <w:numId w:val="13"/>
              </w:numPr>
              <w:spacing w:line="360" w:lineRule="auto"/>
              <w:jc w:val="both"/>
            </w:pPr>
            <w:r>
              <w:t>prêmios ou títulos recebidos</w:t>
            </w:r>
          </w:p>
          <w:p w14:paraId="602DA279" w14:textId="77777777" w:rsidR="001B6309" w:rsidRDefault="001B6309" w:rsidP="001B6309">
            <w:pPr>
              <w:widowControl w:val="0"/>
              <w:numPr>
                <w:ilvl w:val="2"/>
                <w:numId w:val="13"/>
              </w:numPr>
              <w:spacing w:line="360" w:lineRule="auto"/>
              <w:jc w:val="both"/>
            </w:pPr>
            <w:r>
              <w:t>orientação de pós doutorado desenvolvida</w:t>
            </w:r>
          </w:p>
          <w:p w14:paraId="51BED426" w14:textId="77777777" w:rsidR="001B6309" w:rsidRDefault="001B6309" w:rsidP="001B6309">
            <w:pPr>
              <w:widowControl w:val="0"/>
              <w:numPr>
                <w:ilvl w:val="2"/>
                <w:numId w:val="13"/>
              </w:numPr>
              <w:spacing w:line="360" w:lineRule="auto"/>
              <w:jc w:val="both"/>
            </w:pPr>
            <w:r>
              <w:t>organização de eventos nacionais ou internacionais</w:t>
            </w:r>
          </w:p>
          <w:p w14:paraId="20DD87A1" w14:textId="77777777" w:rsidR="001B6309" w:rsidRDefault="001B6309" w:rsidP="001B6309">
            <w:pPr>
              <w:widowControl w:val="0"/>
              <w:numPr>
                <w:ilvl w:val="2"/>
                <w:numId w:val="13"/>
              </w:numPr>
              <w:spacing w:line="360" w:lineRule="auto"/>
              <w:jc w:val="both"/>
            </w:pPr>
            <w:r>
              <w:t>participação em eventos nacionais ou internacionais</w:t>
            </w:r>
          </w:p>
          <w:p w14:paraId="5226DDBE" w14:textId="77777777" w:rsidR="001B6309" w:rsidRDefault="001B6309" w:rsidP="001B6309">
            <w:pPr>
              <w:widowControl w:val="0"/>
              <w:numPr>
                <w:ilvl w:val="2"/>
                <w:numId w:val="13"/>
              </w:numPr>
              <w:spacing w:line="360" w:lineRule="auto"/>
              <w:jc w:val="both"/>
            </w:pPr>
            <w:r>
              <w:t>palestrante em eventos nacionais ou internacionais</w:t>
            </w:r>
          </w:p>
          <w:p w14:paraId="5954258D" w14:textId="1C3FAEF0" w:rsidR="00BD77AA" w:rsidRDefault="001B6309" w:rsidP="001B6309">
            <w:pPr>
              <w:widowControl w:val="0"/>
              <w:numPr>
                <w:ilvl w:val="2"/>
                <w:numId w:val="13"/>
              </w:numPr>
              <w:spacing w:line="360" w:lineRule="auto"/>
              <w:jc w:val="both"/>
            </w:pPr>
            <w:r>
              <w:t xml:space="preserve">orientações ou </w:t>
            </w:r>
            <w:proofErr w:type="spellStart"/>
            <w:r>
              <w:t>co-orientações</w:t>
            </w:r>
            <w:proofErr w:type="spellEnd"/>
            <w:r>
              <w:t xml:space="preserve"> em outros programas de pós-graduação</w:t>
            </w:r>
          </w:p>
          <w:p w14:paraId="03A6CEF6" w14:textId="0DFCFCCB" w:rsidR="00EB67D8" w:rsidRDefault="001B6309" w:rsidP="00EB67D8">
            <w:pPr>
              <w:widowControl w:val="0"/>
              <w:numPr>
                <w:ilvl w:val="2"/>
                <w:numId w:val="13"/>
              </w:numPr>
              <w:spacing w:line="360" w:lineRule="auto"/>
              <w:jc w:val="both"/>
            </w:pPr>
            <w:r>
              <w:t>outras informações que estejam vinculadas a</w:t>
            </w:r>
            <w:r w:rsidR="00296485">
              <w:t xml:space="preserve"> i</w:t>
            </w:r>
            <w:r w:rsidR="00296485" w:rsidRPr="00296485">
              <w:t>nternacionalização, inserção (local, regional, nacional) e visibilidade do programa</w:t>
            </w:r>
            <w:r w:rsidR="00296485">
              <w:t>.</w:t>
            </w:r>
          </w:p>
          <w:p w14:paraId="60DB431B" w14:textId="77777777" w:rsidR="00EA0C6A" w:rsidRDefault="00296485" w:rsidP="00EA0C6A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1B1C3D">
              <w:rPr>
                <w:bCs/>
                <w:shd w:val="clear" w:color="auto" w:fill="FFFFFF" w:themeFill="background1"/>
              </w:rPr>
              <w:t>Arquivo</w:t>
            </w:r>
            <w:r w:rsidRPr="001B1C3D">
              <w:rPr>
                <w:bCs/>
                <w:shd w:val="clear" w:color="auto" w:fill="00B0F0"/>
              </w:rPr>
              <w:t xml:space="preserve"> “2. Tela Proposta </w:t>
            </w:r>
            <w:proofErr w:type="spellStart"/>
            <w:r w:rsidRPr="001B1C3D">
              <w:rPr>
                <w:bCs/>
                <w:shd w:val="clear" w:color="auto" w:fill="00B0F0"/>
              </w:rPr>
              <w:t>Quadrienio</w:t>
            </w:r>
            <w:proofErr w:type="spellEnd"/>
            <w:r w:rsidRPr="001B1C3D">
              <w:rPr>
                <w:bCs/>
                <w:shd w:val="clear" w:color="auto" w:fill="00B0F0"/>
              </w:rPr>
              <w:t xml:space="preserve"> 2021-2024.pdf”</w:t>
            </w:r>
          </w:p>
          <w:p w14:paraId="276C6915" w14:textId="257B193F" w:rsidR="00EA0C6A" w:rsidRPr="00EB67D8" w:rsidRDefault="00EA0C6A" w:rsidP="00EA0C6A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 w:rsidRPr="00EA0C6A">
              <w:rPr>
                <w:bCs/>
                <w:i/>
                <w:iCs/>
              </w:rPr>
              <w:t xml:space="preserve">Arquivo </w:t>
            </w:r>
            <w:r w:rsidRPr="00EA0C6A">
              <w:rPr>
                <w:bCs/>
                <w:i/>
                <w:iCs/>
                <w:shd w:val="clear" w:color="auto" w:fill="00B0F0"/>
              </w:rPr>
              <w:t>“4. Dados gerais do Programa.pdf</w:t>
            </w:r>
          </w:p>
          <w:p w14:paraId="254CA3C9" w14:textId="2CBC4284" w:rsidR="00EB67D8" w:rsidRPr="001B1C3D" w:rsidRDefault="00EB67D8" w:rsidP="00EA0C6A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rPr>
                <w:bCs/>
                <w:i/>
                <w:iCs/>
              </w:rPr>
              <w:lastRenderedPageBreak/>
              <w:t xml:space="preserve">Arquivo com </w:t>
            </w:r>
            <w:r w:rsidRPr="00EB67D8">
              <w:rPr>
                <w:bCs/>
                <w:i/>
                <w:iCs/>
              </w:rPr>
              <w:t>ações</w:t>
            </w:r>
            <w:r>
              <w:rPr>
                <w:bCs/>
                <w:i/>
                <w:iCs/>
              </w:rPr>
              <w:t xml:space="preserve"> dos discentes</w:t>
            </w:r>
            <w:r w:rsidRPr="00EB67D8">
              <w:rPr>
                <w:bCs/>
                <w:i/>
                <w:iCs/>
              </w:rPr>
              <w:t xml:space="preserve"> que promov</w:t>
            </w:r>
            <w:r>
              <w:rPr>
                <w:bCs/>
                <w:i/>
                <w:iCs/>
              </w:rPr>
              <w:t>am</w:t>
            </w:r>
            <w:r w:rsidRPr="00EB67D8">
              <w:rPr>
                <w:bCs/>
                <w:i/>
                <w:iCs/>
              </w:rPr>
              <w:t xml:space="preserve"> a visibilidade do Programa como: entrevistas, premiações, participação em programas de TV e de rádio e diferentes mídias, redes sociais, </w:t>
            </w:r>
            <w:r>
              <w:rPr>
                <w:bCs/>
                <w:i/>
                <w:iCs/>
              </w:rPr>
              <w:t>participação/promoção</w:t>
            </w:r>
            <w:r w:rsidRPr="00EB67D8">
              <w:rPr>
                <w:bCs/>
                <w:i/>
                <w:iCs/>
              </w:rPr>
              <w:t xml:space="preserve"> de eventos e participação em bancas e palestras nacionais e internacionais, assessorias e consultorias </w:t>
            </w:r>
            <w:proofErr w:type="spellStart"/>
            <w:r w:rsidRPr="00EB67D8">
              <w:rPr>
                <w:bCs/>
                <w:i/>
                <w:iCs/>
              </w:rPr>
              <w:t>etc</w:t>
            </w:r>
            <w:proofErr w:type="spellEnd"/>
            <w:r>
              <w:rPr>
                <w:bCs/>
                <w:i/>
                <w:iCs/>
              </w:rPr>
              <w:t xml:space="preserve">, </w:t>
            </w:r>
            <w:r w:rsidRPr="00EB67D8">
              <w:rPr>
                <w:b/>
                <w:i/>
                <w:iCs/>
              </w:rPr>
              <w:t>se aplicável aos discentes do Programa.</w:t>
            </w:r>
          </w:p>
          <w:p w14:paraId="0AF585FB" w14:textId="77777777" w:rsidR="00296485" w:rsidRDefault="00745F54" w:rsidP="00296485">
            <w:pPr>
              <w:widowControl w:val="0"/>
              <w:numPr>
                <w:ilvl w:val="0"/>
                <w:numId w:val="1"/>
              </w:numPr>
              <w:spacing w:line="360" w:lineRule="auto"/>
              <w:jc w:val="both"/>
            </w:pPr>
            <w:r>
              <w:t xml:space="preserve">GT CAPES </w:t>
            </w:r>
            <w:proofErr w:type="spellStart"/>
            <w:r>
              <w:t>internacionalizacao</w:t>
            </w:r>
            <w:proofErr w:type="spellEnd"/>
            <w:r>
              <w:t xml:space="preserve"> </w:t>
            </w:r>
            <w:r w:rsidR="00296485">
              <w:t>–</w:t>
            </w:r>
            <w:r>
              <w:t xml:space="preserve"> RELATÓRIO</w:t>
            </w:r>
            <w:r w:rsidR="00296485">
              <w:t xml:space="preserve"> - </w:t>
            </w:r>
            <w:r w:rsidR="00296485">
              <w:t>(disponível em dpg.uem.br/coleta-capes)</w:t>
            </w:r>
          </w:p>
          <w:p w14:paraId="5EE3354B" w14:textId="082195E7" w:rsidR="00BD77AA" w:rsidRDefault="00BD77AA" w:rsidP="00296485">
            <w:pPr>
              <w:widowControl w:val="0"/>
              <w:spacing w:line="360" w:lineRule="auto"/>
              <w:ind w:left="720"/>
              <w:jc w:val="both"/>
            </w:pPr>
          </w:p>
        </w:tc>
      </w:tr>
      <w:tr w:rsidR="00BD77AA" w14:paraId="4E2C9834" w14:textId="77777777" w:rsidTr="005D7832"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92F7D" w14:textId="497F03DB" w:rsidR="00EA0C6A" w:rsidRDefault="00EA0C6A" w:rsidP="00EA0C6A">
            <w:pPr>
              <w:widowControl w:val="0"/>
              <w:spacing w:line="360" w:lineRule="auto"/>
              <w:ind w:left="720"/>
              <w:jc w:val="both"/>
              <w:rPr>
                <w:b/>
                <w:sz w:val="24"/>
                <w:szCs w:val="24"/>
              </w:rPr>
            </w:pPr>
            <w:r w:rsidRPr="00793BB3">
              <w:rPr>
                <w:b/>
                <w:sz w:val="24"/>
                <w:szCs w:val="24"/>
              </w:rPr>
              <w:lastRenderedPageBreak/>
              <w:t>Prompt 2</w:t>
            </w:r>
            <w:r w:rsidR="007F01B7">
              <w:rPr>
                <w:b/>
                <w:sz w:val="24"/>
                <w:szCs w:val="24"/>
              </w:rPr>
              <w:t>6</w:t>
            </w:r>
            <w:r w:rsidRPr="00793BB3">
              <w:rPr>
                <w:b/>
                <w:sz w:val="24"/>
                <w:szCs w:val="24"/>
              </w:rPr>
              <w:t>:</w:t>
            </w:r>
          </w:p>
          <w:p w14:paraId="2DA113A6" w14:textId="30592FE2" w:rsidR="00BD77AA" w:rsidRPr="00EA0C6A" w:rsidRDefault="0093042B" w:rsidP="00F14695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 xml:space="preserve">Analise a </w:t>
            </w:r>
            <w:r w:rsidRPr="00EA0C6A">
              <w:rPr>
                <w:i/>
                <w:iCs/>
              </w:rPr>
              <w:t>Internacionalização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do</w:t>
            </w:r>
            <w:r w:rsidRPr="00EA0C6A">
              <w:rPr>
                <w:i/>
                <w:iCs/>
              </w:rPr>
              <w:t xml:space="preserve"> P</w:t>
            </w:r>
            <w:r w:rsidRPr="00EA0C6A">
              <w:rPr>
                <w:i/>
                <w:iCs/>
              </w:rPr>
              <w:t>rograma</w:t>
            </w:r>
            <w:r w:rsidRPr="00EA0C6A">
              <w:rPr>
                <w:i/>
                <w:iCs/>
              </w:rPr>
              <w:t xml:space="preserve"> de acordo com a</w:t>
            </w:r>
            <w:r w:rsidR="00F14695">
              <w:rPr>
                <w:i/>
                <w:iCs/>
              </w:rPr>
              <w:t xml:space="preserve"> sua</w:t>
            </w:r>
            <w:r w:rsidRPr="00EA0C6A">
              <w:rPr>
                <w:i/>
                <w:iCs/>
              </w:rPr>
              <w:t xml:space="preserve"> missão e </w:t>
            </w:r>
            <w:r w:rsidR="00F14695">
              <w:rPr>
                <w:i/>
                <w:iCs/>
              </w:rPr>
              <w:t xml:space="preserve">seu </w:t>
            </w:r>
            <w:r w:rsidRPr="00EA0C6A">
              <w:rPr>
                <w:i/>
                <w:iCs/>
              </w:rPr>
              <w:t>perfil, considerando</w:t>
            </w:r>
            <w:r w:rsidR="00EA0C6A" w:rsidRPr="00EA0C6A">
              <w:rPr>
                <w:i/>
                <w:iCs/>
              </w:rPr>
              <w:t xml:space="preserve"> os seguintes aspectos:</w:t>
            </w:r>
          </w:p>
          <w:p w14:paraId="6F45E80B" w14:textId="63845529" w:rsidR="00EA0C6A" w:rsidRPr="00EA0C6A" w:rsidRDefault="00EA0C6A" w:rsidP="00F14695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I. Docentes participando como visitantes em Programas de IES ou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centros de pesquisa estrangeiros ou organizações empresariais,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governamentais e não-governamentais incluindo aqueles de países em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menor grau de desenvolvimento econômico, como os da África e da</w:t>
            </w:r>
          </w:p>
          <w:p w14:paraId="67E3EE7F" w14:textId="77777777" w:rsidR="00EA0C6A" w:rsidRPr="00EA0C6A" w:rsidRDefault="00EA0C6A" w:rsidP="00F14695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América Latina;</w:t>
            </w:r>
          </w:p>
          <w:p w14:paraId="2339654D" w14:textId="1DA1E143" w:rsidR="00EA0C6A" w:rsidRPr="00EA0C6A" w:rsidRDefault="00EA0C6A" w:rsidP="00F14695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II. Docentes com estágio pós-doutoral em IES ou centros de pesquisa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estrangeiros e/ou vinculadas a organizações empresariais e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governamentais;</w:t>
            </w:r>
          </w:p>
          <w:p w14:paraId="6BEFF903" w14:textId="77777777" w:rsidR="00EA0C6A" w:rsidRPr="00EA0C6A" w:rsidRDefault="00EA0C6A" w:rsidP="00F14695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III. Recepção de professores visitantes estrangeiros no quadriênio;</w:t>
            </w:r>
          </w:p>
          <w:p w14:paraId="1BD6FED4" w14:textId="7A2644E9" w:rsidR="00EA0C6A" w:rsidRPr="00EA0C6A" w:rsidRDefault="00EA0C6A" w:rsidP="00F14695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IV. Intercâmbio de alunos com IES estrangeiras e outras instituições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internacionais, sobretudo por meio de bolsas-sanduíche;</w:t>
            </w:r>
          </w:p>
          <w:p w14:paraId="14A7BD60" w14:textId="6290AF5A" w:rsidR="00EA0C6A" w:rsidRPr="00EA0C6A" w:rsidRDefault="00EA0C6A" w:rsidP="00F14695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V. Orientação de alunos de origem estrangeira, incluindo aqueles de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países em menor grau de desenvolvimento econômico, como os da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África e da América Latina;</w:t>
            </w:r>
          </w:p>
          <w:p w14:paraId="0218BED5" w14:textId="77777777" w:rsidR="00EA0C6A" w:rsidRPr="00EA0C6A" w:rsidRDefault="00EA0C6A" w:rsidP="00F14695">
            <w:pPr>
              <w:widowControl w:val="0"/>
              <w:spacing w:line="360" w:lineRule="auto"/>
              <w:ind w:left="742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VI. Titulação de alunos em cotutela com outros países;</w:t>
            </w:r>
          </w:p>
          <w:p w14:paraId="42C1574E" w14:textId="273C6527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VII. Intercâmbios envolvendo financiamentos/cooperações recíprocos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entre parceiros;</w:t>
            </w:r>
          </w:p>
          <w:p w14:paraId="28D1F5E1" w14:textId="73CD9D19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VIII. Participação de docentes em bancas no exterior e participação de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professores de instituições estrangeiras em bancas do Programa;</w:t>
            </w:r>
          </w:p>
          <w:p w14:paraId="3AA7D378" w14:textId="48AF8C8A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IX. Produção intelectual em cooperação com pesquisadores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estrangeiros;</w:t>
            </w:r>
          </w:p>
          <w:p w14:paraId="00861A9B" w14:textId="731039EA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X. Participação em projetos de cooperação internacional, incluindo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aqueles com países em menor grau de desenvolvimento econômico,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como os da África e da América Latina;</w:t>
            </w:r>
          </w:p>
          <w:p w14:paraId="33B7676E" w14:textId="77777777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XI. Participação em editais internacionais;</w:t>
            </w:r>
          </w:p>
          <w:p w14:paraId="268B630B" w14:textId="72BE2728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XII. Participação de docentes e discentes em eventos científicos de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caráter internacional;</w:t>
            </w:r>
          </w:p>
          <w:p w14:paraId="4C63535B" w14:textId="77777777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XIII. Conferências e palestras no exterior;</w:t>
            </w:r>
          </w:p>
          <w:p w14:paraId="786A5D71" w14:textId="1981AEA7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XIV. Organização de eventos internacionais;</w:t>
            </w:r>
          </w:p>
          <w:p w14:paraId="3FDCC6A5" w14:textId="77777777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lastRenderedPageBreak/>
              <w:t>XV. Prêmios de reconhecimento internacional;</w:t>
            </w:r>
          </w:p>
          <w:p w14:paraId="13BD701A" w14:textId="77777777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XVI. Financiamento internacional de atividades de Pós-graduação;</w:t>
            </w:r>
          </w:p>
          <w:p w14:paraId="51BE7CB5" w14:textId="55CC83C4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XVII. Participação em comitês editoriais, em revisão de publicações e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em editoria de periódicos de circulação internacional;</w:t>
            </w:r>
          </w:p>
          <w:p w14:paraId="13C314A8" w14:textId="77777777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XVIII. Publicação em periódicos com inserção/impacto internacional;</w:t>
            </w:r>
          </w:p>
          <w:p w14:paraId="0EC64D3F" w14:textId="54812F0A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XIX. Participação em diretorias de associações e comitês científicos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internacionais;</w:t>
            </w:r>
          </w:p>
          <w:p w14:paraId="6331F661" w14:textId="73420C4A" w:rsid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  <w:r w:rsidRPr="00EA0C6A">
              <w:rPr>
                <w:i/>
                <w:iCs/>
              </w:rPr>
              <w:t>XX. Participação em convênios baseados em reciprocidade, na forma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de redes de pesquisa, destino dos egressos, com indicadores de alunos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que estão atuando em IES, em órgãos públicos, em Programas de Pós</w:t>
            </w:r>
            <w:r w:rsidRPr="00EA0C6A">
              <w:rPr>
                <w:i/>
                <w:iCs/>
              </w:rPr>
              <w:t xml:space="preserve">- </w:t>
            </w:r>
            <w:r w:rsidRPr="00EA0C6A">
              <w:rPr>
                <w:i/>
                <w:iCs/>
              </w:rPr>
              <w:t>graduação</w:t>
            </w:r>
            <w:r w:rsidRPr="00EA0C6A">
              <w:rPr>
                <w:i/>
                <w:iCs/>
              </w:rPr>
              <w:t xml:space="preserve"> </w:t>
            </w:r>
            <w:r w:rsidRPr="00EA0C6A">
              <w:rPr>
                <w:i/>
                <w:iCs/>
              </w:rPr>
              <w:t>ou outras atividades profissionais de destaque no exterior.</w:t>
            </w:r>
            <w:r w:rsidRPr="00EA0C6A">
              <w:rPr>
                <w:i/>
                <w:iCs/>
              </w:rPr>
              <w:t xml:space="preserve"> </w:t>
            </w:r>
          </w:p>
          <w:p w14:paraId="17C0A310" w14:textId="77777777" w:rsidR="00B545D2" w:rsidRPr="0029349A" w:rsidRDefault="00B545D2" w:rsidP="00B545D2">
            <w:pPr>
              <w:widowControl w:val="0"/>
              <w:spacing w:line="360" w:lineRule="auto"/>
              <w:rPr>
                <w:b/>
                <w:bCs/>
              </w:rPr>
            </w:pPr>
          </w:p>
          <w:p w14:paraId="543C5D2D" w14:textId="77777777" w:rsidR="00B545D2" w:rsidRPr="00D263E6" w:rsidRDefault="00B545D2" w:rsidP="00B545D2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1BE4780D" w14:textId="77777777" w:rsidR="006D5FFC" w:rsidRPr="00EA0C6A" w:rsidRDefault="006D5FFC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</w:p>
          <w:p w14:paraId="4E7785FA" w14:textId="7BF6B2D7" w:rsidR="006D5FFC" w:rsidRDefault="006D5FFC" w:rsidP="006D5FFC">
            <w:pPr>
              <w:widowControl w:val="0"/>
              <w:spacing w:line="360" w:lineRule="auto"/>
              <w:ind w:left="720"/>
              <w:jc w:val="both"/>
              <w:rPr>
                <w:b/>
                <w:sz w:val="24"/>
                <w:szCs w:val="24"/>
              </w:rPr>
            </w:pPr>
            <w:r w:rsidRPr="00793BB3">
              <w:rPr>
                <w:b/>
                <w:sz w:val="24"/>
                <w:szCs w:val="24"/>
              </w:rPr>
              <w:t>Prompt 2</w:t>
            </w:r>
            <w:r w:rsidR="007F01B7">
              <w:rPr>
                <w:b/>
                <w:sz w:val="24"/>
                <w:szCs w:val="24"/>
              </w:rPr>
              <w:t>7</w:t>
            </w:r>
            <w:r w:rsidRPr="00793BB3">
              <w:rPr>
                <w:b/>
                <w:sz w:val="24"/>
                <w:szCs w:val="24"/>
              </w:rPr>
              <w:t>:</w:t>
            </w:r>
          </w:p>
          <w:p w14:paraId="4553ABBC" w14:textId="77777777" w:rsidR="00EA0C6A" w:rsidRPr="00EA0C6A" w:rsidRDefault="00EA0C6A" w:rsidP="00F14695">
            <w:pPr>
              <w:widowControl w:val="0"/>
              <w:spacing w:line="360" w:lineRule="auto"/>
              <w:ind w:left="884"/>
              <w:jc w:val="both"/>
              <w:rPr>
                <w:i/>
                <w:iCs/>
              </w:rPr>
            </w:pPr>
          </w:p>
          <w:p w14:paraId="21FF64B8" w14:textId="3D12424C" w:rsidR="006D5FFC" w:rsidRDefault="006D5FFC" w:rsidP="006D5FFC">
            <w:pPr>
              <w:widowControl w:val="0"/>
              <w:spacing w:line="360" w:lineRule="auto"/>
              <w:ind w:left="742"/>
              <w:jc w:val="both"/>
            </w:pPr>
            <w:r w:rsidRPr="006D5FFC">
              <w:t>Analise a Inserção local, regional, nacional do Programa de acordo com a sua missão e seu perfil, considerando os seguintes aspectos:</w:t>
            </w:r>
          </w:p>
          <w:p w14:paraId="08F41A7A" w14:textId="77777777" w:rsidR="006D5FFC" w:rsidRPr="006D5FFC" w:rsidRDefault="006D5FFC" w:rsidP="006D5FFC">
            <w:pPr>
              <w:widowControl w:val="0"/>
              <w:spacing w:line="360" w:lineRule="auto"/>
              <w:ind w:left="742"/>
              <w:jc w:val="both"/>
            </w:pPr>
          </w:p>
          <w:p w14:paraId="3B4BE85D" w14:textId="5B4F8E35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I. Docentes participando como visitantes em Programas de IES ou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centros de pesquisa regionais, nacionais ou organizações empresariais,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governamentais e não-governamentais</w:t>
            </w:r>
          </w:p>
          <w:p w14:paraId="47A725C8" w14:textId="699977D0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II. Docentes com estágio pós-doutoral em IES ou centros de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pesquisa nacionais e/ou vinculadas a organizações empresariais e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governamentais;</w:t>
            </w:r>
          </w:p>
          <w:p w14:paraId="5C517F49" w14:textId="72613E3F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III. Recepção de professores visitantes nacionais no quadriênio;</w:t>
            </w:r>
          </w:p>
          <w:p w14:paraId="4DF1C37D" w14:textId="071108F7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IV. Intercâmbio de alunos com IES nacionais e outras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instituições nacionais;</w:t>
            </w:r>
          </w:p>
          <w:p w14:paraId="54B58B0E" w14:textId="76B1ED9C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V. Orientação de alunos de outras regiões do país, incluindo aquelas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de menor grau de desenvolvimento econômico;</w:t>
            </w:r>
          </w:p>
          <w:p w14:paraId="69990167" w14:textId="3D20A5D5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VI. Intercâmbios envolvendo financiamentos/cooperações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recíprocos entre parceiros regionais e nacionais;</w:t>
            </w:r>
          </w:p>
          <w:p w14:paraId="46A4718B" w14:textId="507CD15F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VII. Participação de docentes em bancas no país e participação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de professores de instituições nacionais em bancas do Programa;</w:t>
            </w:r>
          </w:p>
          <w:p w14:paraId="2368E747" w14:textId="42A76CAB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VIII. Produção intelectual em cooperação com pesquisadores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nacionais;</w:t>
            </w:r>
          </w:p>
          <w:p w14:paraId="6881C00D" w14:textId="1E983E1B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IX. Participação de docentes permanentes e discentes/egressos em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redes de pesquisa, programas, projetos e convênio oficiais de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 xml:space="preserve">colaborações com entidades municipais, </w:t>
            </w:r>
            <w:r w:rsidRPr="006D5FFC">
              <w:rPr>
                <w:i/>
                <w:iCs/>
              </w:rPr>
              <w:lastRenderedPageBreak/>
              <w:t>estaduais, regionais e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nacionais;</w:t>
            </w:r>
          </w:p>
          <w:p w14:paraId="54B1AFA1" w14:textId="77777777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. Participação em editais de fomento nacionais e regionais.</w:t>
            </w:r>
          </w:p>
          <w:p w14:paraId="322BCEC5" w14:textId="198DF66D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I. Participação de docentes e discentes em eventos científicos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de caráter nacional;</w:t>
            </w:r>
          </w:p>
          <w:p w14:paraId="2CDFB8F4" w14:textId="30E5C8F5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II. Participação de discentes/egressos e docentes como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conferencistas em congressos regionais e nacionais;</w:t>
            </w:r>
          </w:p>
          <w:p w14:paraId="1DC72689" w14:textId="77777777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III. Organização de eventos regionais e nacionais;</w:t>
            </w:r>
          </w:p>
          <w:p w14:paraId="7C1E0A97" w14:textId="77777777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IV. Prêmios de reconhecimento regional e nacional;</w:t>
            </w:r>
          </w:p>
          <w:p w14:paraId="2789453C" w14:textId="7A5B3624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V. Financiamento regional e nacional de atividades de Pós</w:t>
            </w:r>
            <w:r w:rsidR="006D5FFC" w:rsidRPr="006D5FFC">
              <w:rPr>
                <w:i/>
                <w:iCs/>
              </w:rPr>
              <w:t>-</w:t>
            </w:r>
            <w:r w:rsidRPr="006D5FFC">
              <w:rPr>
                <w:i/>
                <w:iCs/>
              </w:rPr>
              <w:t>graduação;</w:t>
            </w:r>
          </w:p>
          <w:p w14:paraId="314158C6" w14:textId="6D9B2989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VI. Participação de docentes permanentes e discentes/egressos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como membros de Comitês de Agências de Fomento e Comissões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municipais, estaduais, regionais e nacionais;</w:t>
            </w:r>
          </w:p>
          <w:p w14:paraId="4560517C" w14:textId="2379D599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VII. Participação de docentes permanentes como Editores e como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membros de Corpo Editorial de periódicos regionais e nacionais;</w:t>
            </w:r>
          </w:p>
          <w:p w14:paraId="69C8A808" w14:textId="77777777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III. Organização de eventos regionais e nacionais;</w:t>
            </w:r>
          </w:p>
          <w:p w14:paraId="51E33BDB" w14:textId="77777777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IV. Prêmios de reconhecimento regional e nacional;</w:t>
            </w:r>
          </w:p>
          <w:p w14:paraId="157C318E" w14:textId="32FED738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V. Financiamento regional e nacional de atividades de Pós</w:t>
            </w:r>
            <w:r w:rsidR="006D5FFC" w:rsidRPr="006D5FFC">
              <w:rPr>
                <w:i/>
                <w:iCs/>
              </w:rPr>
              <w:t>-</w:t>
            </w:r>
            <w:r w:rsidRPr="006D5FFC">
              <w:rPr>
                <w:i/>
                <w:iCs/>
              </w:rPr>
              <w:t>graduação;</w:t>
            </w:r>
          </w:p>
          <w:p w14:paraId="5885C4C3" w14:textId="77777777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VI. Participação de docentes permanentes e discentes/egressos</w:t>
            </w:r>
          </w:p>
          <w:p w14:paraId="3B683E3F" w14:textId="7A4B3A0C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como membros de Comitês de Agências de Fomento e Comissões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municipais, estaduais, regionais e nacionais;</w:t>
            </w:r>
          </w:p>
          <w:p w14:paraId="1F660F87" w14:textId="30BFF286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VII. Participação de docentes permanentes como Editores e como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membros de Corpo Editorial de periódicos regionais e nacionais;</w:t>
            </w:r>
          </w:p>
          <w:p w14:paraId="16F4CE1B" w14:textId="46D07814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VIII. Participação de docentes permanentes na gestão de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entidades acadêmico-científicas e profissionais (associações científicas,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academias brasileiras, conselhos, comissões nacionais e outros);</w:t>
            </w:r>
          </w:p>
          <w:p w14:paraId="61235F92" w14:textId="53ADF1B9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XXIX. Ações de interiorização visando a diminuição das assimetrias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regionais;</w:t>
            </w:r>
          </w:p>
          <w:p w14:paraId="5CB9F0B3" w14:textId="28FA9364" w:rsidR="00EA0C6A" w:rsidRPr="006D5FFC" w:rsidRDefault="00EA0C6A" w:rsidP="004A1C30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L. Participação em convênios baseados em reciprocidade na forma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de redes de pesquisa, destino dos egressos, com indicadores de alunos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que estão atuando em IES, em órgãos públicos, em Programas de Pós</w:t>
            </w:r>
            <w:r w:rsidR="006D5FFC" w:rsidRPr="006D5FFC">
              <w:rPr>
                <w:i/>
                <w:iCs/>
              </w:rPr>
              <w:t>-</w:t>
            </w:r>
            <w:r w:rsidRPr="006D5FFC">
              <w:rPr>
                <w:i/>
                <w:iCs/>
              </w:rPr>
              <w:t>graduação</w:t>
            </w:r>
            <w:r w:rsidR="006D5FFC" w:rsidRPr="006D5FFC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ou outras atividades profissionais de destaque regionais e</w:t>
            </w:r>
            <w:r w:rsidR="004A1C30">
              <w:rPr>
                <w:i/>
                <w:iCs/>
              </w:rPr>
              <w:t xml:space="preserve"> </w:t>
            </w:r>
            <w:r w:rsidRPr="006D5FFC">
              <w:rPr>
                <w:i/>
                <w:iCs/>
              </w:rPr>
              <w:t>nacionais;</w:t>
            </w:r>
          </w:p>
          <w:p w14:paraId="6453DD3D" w14:textId="77777777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LI. Articulações com movimentos e organizações sociais;</w:t>
            </w:r>
          </w:p>
          <w:p w14:paraId="20C822C1" w14:textId="005B61AE" w:rsidR="00EA0C6A" w:rsidRPr="006D5FFC" w:rsidRDefault="00EA0C6A" w:rsidP="006D5FFC">
            <w:pPr>
              <w:widowControl w:val="0"/>
              <w:spacing w:line="360" w:lineRule="auto"/>
              <w:ind w:left="600"/>
              <w:jc w:val="both"/>
              <w:rPr>
                <w:i/>
                <w:iCs/>
              </w:rPr>
            </w:pPr>
            <w:r w:rsidRPr="006D5FFC">
              <w:rPr>
                <w:i/>
                <w:iCs/>
              </w:rPr>
              <w:t>XLII. Adoção de políticas de ações afirmativas.</w:t>
            </w:r>
          </w:p>
          <w:p w14:paraId="2ACF6250" w14:textId="77777777" w:rsidR="00B545D2" w:rsidRPr="0029349A" w:rsidRDefault="00B545D2" w:rsidP="00B545D2">
            <w:pPr>
              <w:widowControl w:val="0"/>
              <w:spacing w:line="360" w:lineRule="auto"/>
              <w:rPr>
                <w:b/>
                <w:bCs/>
              </w:rPr>
            </w:pPr>
          </w:p>
          <w:p w14:paraId="70FB5E2B" w14:textId="77777777" w:rsidR="00B545D2" w:rsidRPr="00D263E6" w:rsidRDefault="00B545D2" w:rsidP="00B545D2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04952496" w14:textId="740BCCCA" w:rsidR="00C3718D" w:rsidRDefault="00C3718D" w:rsidP="00C3718D">
            <w:pPr>
              <w:widowControl w:val="0"/>
              <w:spacing w:line="360" w:lineRule="auto"/>
              <w:ind w:left="720"/>
              <w:jc w:val="both"/>
              <w:rPr>
                <w:b/>
                <w:sz w:val="24"/>
                <w:szCs w:val="24"/>
              </w:rPr>
            </w:pPr>
            <w:r w:rsidRPr="00793BB3">
              <w:rPr>
                <w:b/>
                <w:sz w:val="24"/>
                <w:szCs w:val="24"/>
              </w:rPr>
              <w:lastRenderedPageBreak/>
              <w:t>Prompt 2</w:t>
            </w:r>
            <w:r w:rsidR="007F01B7">
              <w:rPr>
                <w:b/>
                <w:sz w:val="24"/>
                <w:szCs w:val="24"/>
              </w:rPr>
              <w:t>8</w:t>
            </w:r>
            <w:r w:rsidRPr="00793BB3">
              <w:rPr>
                <w:b/>
                <w:sz w:val="24"/>
                <w:szCs w:val="24"/>
              </w:rPr>
              <w:t>:</w:t>
            </w:r>
          </w:p>
          <w:p w14:paraId="067A209B" w14:textId="77777777" w:rsidR="00EA0C6A" w:rsidRDefault="00EA0C6A" w:rsidP="00EA0C6A">
            <w:pPr>
              <w:widowControl w:val="0"/>
              <w:spacing w:line="360" w:lineRule="auto"/>
              <w:jc w:val="both"/>
            </w:pPr>
          </w:p>
          <w:p w14:paraId="610B4296" w14:textId="5E92FF0D" w:rsidR="00C3718D" w:rsidRPr="00C3718D" w:rsidRDefault="00C3718D" w:rsidP="00C3718D">
            <w:pPr>
              <w:widowControl w:val="0"/>
              <w:spacing w:line="360" w:lineRule="auto"/>
              <w:ind w:left="720"/>
              <w:jc w:val="both"/>
              <w:rPr>
                <w:bCs/>
              </w:rPr>
            </w:pPr>
            <w:r w:rsidRPr="00C3718D">
              <w:rPr>
                <w:bCs/>
              </w:rPr>
              <w:t xml:space="preserve">Analise se as </w:t>
            </w:r>
            <w:r w:rsidRPr="00C3718D">
              <w:rPr>
                <w:bCs/>
              </w:rPr>
              <w:t>ações de internacionalização e</w:t>
            </w:r>
            <w:r w:rsidRPr="00C3718D">
              <w:rPr>
                <w:bCs/>
              </w:rPr>
              <w:t xml:space="preserve"> </w:t>
            </w:r>
            <w:r w:rsidRPr="00C3718D">
              <w:rPr>
                <w:bCs/>
              </w:rPr>
              <w:t xml:space="preserve">regionalização do </w:t>
            </w:r>
            <w:r w:rsidRPr="00C3718D">
              <w:rPr>
                <w:bCs/>
              </w:rPr>
              <w:t xml:space="preserve">programa estão identificadas </w:t>
            </w:r>
            <w:r w:rsidRPr="00C3718D">
              <w:rPr>
                <w:bCs/>
              </w:rPr>
              <w:t xml:space="preserve">na </w:t>
            </w:r>
            <w:r w:rsidRPr="00C3718D">
              <w:rPr>
                <w:bCs/>
              </w:rPr>
              <w:t xml:space="preserve">sua </w:t>
            </w:r>
            <w:r w:rsidRPr="00C3718D">
              <w:rPr>
                <w:bCs/>
              </w:rPr>
              <w:t>página web</w:t>
            </w:r>
            <w:r w:rsidRPr="00C3718D">
              <w:rPr>
                <w:bCs/>
              </w:rPr>
              <w:t xml:space="preserve"> (</w:t>
            </w:r>
            <w:r w:rsidRPr="00C3718D">
              <w:rPr>
                <w:b/>
                <w:shd w:val="clear" w:color="auto" w:fill="76E3FF"/>
              </w:rPr>
              <w:t>www.psu.uem.br</w:t>
            </w:r>
            <w:r w:rsidRPr="00C3718D">
              <w:rPr>
                <w:bCs/>
              </w:rPr>
              <w:t>)</w:t>
            </w:r>
            <w:r w:rsidRPr="00C3718D">
              <w:rPr>
                <w:bCs/>
              </w:rPr>
              <w:t>, com destaque para as ações de cooperação</w:t>
            </w:r>
            <w:r w:rsidRPr="00C3718D">
              <w:rPr>
                <w:bCs/>
              </w:rPr>
              <w:t xml:space="preserve"> </w:t>
            </w:r>
            <w:r w:rsidRPr="00C3718D">
              <w:rPr>
                <w:bCs/>
              </w:rPr>
              <w:t>e de reconhecimento da qualidade do programa (premiações, bolsas,</w:t>
            </w:r>
          </w:p>
          <w:p w14:paraId="389CC91F" w14:textId="77777777" w:rsidR="00C3718D" w:rsidRPr="00C3718D" w:rsidRDefault="00C3718D" w:rsidP="00C3718D">
            <w:pPr>
              <w:widowControl w:val="0"/>
              <w:spacing w:line="360" w:lineRule="auto"/>
              <w:ind w:left="720"/>
              <w:jc w:val="both"/>
              <w:rPr>
                <w:bCs/>
              </w:rPr>
            </w:pPr>
            <w:r w:rsidRPr="00C3718D">
              <w:rPr>
                <w:bCs/>
              </w:rPr>
              <w:t xml:space="preserve">financiamentos, </w:t>
            </w:r>
            <w:proofErr w:type="spellStart"/>
            <w:r w:rsidRPr="00C3718D">
              <w:rPr>
                <w:bCs/>
              </w:rPr>
              <w:t>etc</w:t>
            </w:r>
            <w:proofErr w:type="spellEnd"/>
            <w:r w:rsidRPr="00C3718D">
              <w:rPr>
                <w:bCs/>
              </w:rPr>
              <w:t xml:space="preserve">). </w:t>
            </w:r>
          </w:p>
          <w:p w14:paraId="2529957F" w14:textId="77777777" w:rsidR="00B545D2" w:rsidRPr="0029349A" w:rsidRDefault="00B545D2" w:rsidP="00B545D2">
            <w:pPr>
              <w:widowControl w:val="0"/>
              <w:spacing w:line="360" w:lineRule="auto"/>
              <w:rPr>
                <w:b/>
                <w:bCs/>
              </w:rPr>
            </w:pPr>
          </w:p>
          <w:p w14:paraId="4758F9E9" w14:textId="77777777" w:rsidR="00B545D2" w:rsidRPr="00D263E6" w:rsidRDefault="00B545D2" w:rsidP="00B545D2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0D5DB26F" w14:textId="77777777" w:rsidR="00C3718D" w:rsidRDefault="00C3718D" w:rsidP="00C3718D">
            <w:pPr>
              <w:widowControl w:val="0"/>
              <w:spacing w:line="360" w:lineRule="auto"/>
              <w:ind w:left="720"/>
              <w:jc w:val="both"/>
              <w:rPr>
                <w:b/>
              </w:rPr>
            </w:pPr>
          </w:p>
          <w:p w14:paraId="68BA7131" w14:textId="6B9CB8F6" w:rsidR="00B545D2" w:rsidRDefault="00B545D2" w:rsidP="00B545D2">
            <w:pPr>
              <w:widowControl w:val="0"/>
              <w:spacing w:line="360" w:lineRule="auto"/>
              <w:ind w:left="720"/>
              <w:jc w:val="both"/>
              <w:rPr>
                <w:b/>
                <w:sz w:val="24"/>
                <w:szCs w:val="24"/>
              </w:rPr>
            </w:pPr>
            <w:r w:rsidRPr="00793BB3">
              <w:rPr>
                <w:b/>
                <w:sz w:val="24"/>
                <w:szCs w:val="24"/>
              </w:rPr>
              <w:t>Prompt 2</w:t>
            </w:r>
            <w:r w:rsidR="007F01B7">
              <w:rPr>
                <w:b/>
                <w:sz w:val="24"/>
                <w:szCs w:val="24"/>
              </w:rPr>
              <w:t>9</w:t>
            </w:r>
            <w:r w:rsidRPr="00793BB3">
              <w:rPr>
                <w:b/>
                <w:sz w:val="24"/>
                <w:szCs w:val="24"/>
              </w:rPr>
              <w:t>:</w:t>
            </w:r>
          </w:p>
          <w:p w14:paraId="20333D11" w14:textId="77777777" w:rsidR="00B545D2" w:rsidRDefault="00B545D2" w:rsidP="00C3718D">
            <w:pPr>
              <w:widowControl w:val="0"/>
              <w:spacing w:line="360" w:lineRule="auto"/>
              <w:ind w:left="720"/>
              <w:jc w:val="both"/>
              <w:rPr>
                <w:b/>
              </w:rPr>
            </w:pPr>
          </w:p>
          <w:p w14:paraId="57C76411" w14:textId="77777777" w:rsidR="00B545D2" w:rsidRPr="00B545D2" w:rsidRDefault="00C3718D" w:rsidP="00B545D2">
            <w:pPr>
              <w:widowControl w:val="0"/>
              <w:spacing w:line="360" w:lineRule="auto"/>
              <w:ind w:left="720"/>
              <w:jc w:val="both"/>
              <w:rPr>
                <w:bCs/>
              </w:rPr>
            </w:pPr>
            <w:r w:rsidRPr="00B545D2">
              <w:rPr>
                <w:bCs/>
              </w:rPr>
              <w:t xml:space="preserve">Adicionalmente, </w:t>
            </w:r>
            <w:r w:rsidR="00B545D2" w:rsidRPr="00B545D2">
              <w:rPr>
                <w:bCs/>
              </w:rPr>
              <w:t xml:space="preserve">analise se a página web do Programa encontra-se atualizada </w:t>
            </w:r>
            <w:r w:rsidRPr="00B545D2">
              <w:rPr>
                <w:bCs/>
              </w:rPr>
              <w:t>com</w:t>
            </w:r>
            <w:r w:rsidR="00B545D2" w:rsidRPr="00B545D2">
              <w:rPr>
                <w:bCs/>
              </w:rPr>
              <w:t xml:space="preserve"> as seguintes </w:t>
            </w:r>
            <w:r w:rsidRPr="00B545D2">
              <w:rPr>
                <w:bCs/>
              </w:rPr>
              <w:t>informações</w:t>
            </w:r>
            <w:r w:rsidR="00B545D2" w:rsidRPr="00B545D2">
              <w:rPr>
                <w:bCs/>
              </w:rPr>
              <w:t xml:space="preserve">: </w:t>
            </w:r>
            <w:r w:rsidRPr="00B545D2">
              <w:rPr>
                <w:bCs/>
              </w:rPr>
              <w:t>apresentação da proposta, áreas de concentração, linhas de</w:t>
            </w:r>
            <w:r w:rsidR="00B545D2" w:rsidRPr="00B545D2">
              <w:rPr>
                <w:bCs/>
              </w:rPr>
              <w:t xml:space="preserve"> </w:t>
            </w:r>
            <w:r w:rsidRPr="00B545D2">
              <w:rPr>
                <w:bCs/>
              </w:rPr>
              <w:t>pesquisa, corpo docente, matriz curricular, regimento e editais de</w:t>
            </w:r>
            <w:r w:rsidR="00B545D2" w:rsidRPr="00B545D2">
              <w:rPr>
                <w:bCs/>
              </w:rPr>
              <w:t xml:space="preserve"> </w:t>
            </w:r>
            <w:r w:rsidRPr="00B545D2">
              <w:rPr>
                <w:bCs/>
              </w:rPr>
              <w:t>seleção. É verificada a disponibilização online das dissertações</w:t>
            </w:r>
            <w:r w:rsidR="00B545D2" w:rsidRPr="00B545D2">
              <w:rPr>
                <w:bCs/>
              </w:rPr>
              <w:t>.</w:t>
            </w:r>
          </w:p>
          <w:p w14:paraId="1D0F822A" w14:textId="77777777" w:rsidR="00B545D2" w:rsidRPr="0029349A" w:rsidRDefault="00B545D2" w:rsidP="00B545D2">
            <w:pPr>
              <w:widowControl w:val="0"/>
              <w:spacing w:line="360" w:lineRule="auto"/>
              <w:rPr>
                <w:b/>
                <w:bCs/>
              </w:rPr>
            </w:pPr>
          </w:p>
          <w:p w14:paraId="77014D69" w14:textId="77777777" w:rsidR="00B545D2" w:rsidRPr="00D263E6" w:rsidRDefault="00B545D2" w:rsidP="00B545D2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769DCC70" w14:textId="77777777" w:rsidR="00B545D2" w:rsidRDefault="00B545D2" w:rsidP="00B545D2">
            <w:pPr>
              <w:widowControl w:val="0"/>
              <w:spacing w:line="360" w:lineRule="auto"/>
              <w:ind w:left="720"/>
              <w:jc w:val="both"/>
              <w:rPr>
                <w:b/>
              </w:rPr>
            </w:pPr>
          </w:p>
          <w:p w14:paraId="53955199" w14:textId="45DC3795" w:rsidR="00B545D2" w:rsidRDefault="00B545D2" w:rsidP="00B545D2">
            <w:pPr>
              <w:widowControl w:val="0"/>
              <w:spacing w:line="360" w:lineRule="auto"/>
              <w:ind w:left="720"/>
              <w:jc w:val="both"/>
              <w:rPr>
                <w:b/>
                <w:sz w:val="24"/>
                <w:szCs w:val="24"/>
              </w:rPr>
            </w:pPr>
            <w:r w:rsidRPr="00793BB3">
              <w:rPr>
                <w:b/>
                <w:sz w:val="24"/>
                <w:szCs w:val="24"/>
              </w:rPr>
              <w:t xml:space="preserve">Prompt </w:t>
            </w:r>
            <w:r w:rsidR="007F01B7">
              <w:rPr>
                <w:b/>
                <w:sz w:val="24"/>
                <w:szCs w:val="24"/>
              </w:rPr>
              <w:t>30</w:t>
            </w:r>
            <w:r w:rsidRPr="00793BB3">
              <w:rPr>
                <w:b/>
                <w:sz w:val="24"/>
                <w:szCs w:val="24"/>
              </w:rPr>
              <w:t>:</w:t>
            </w:r>
          </w:p>
          <w:p w14:paraId="36F267FC" w14:textId="77777777" w:rsidR="00B545D2" w:rsidRDefault="00B545D2" w:rsidP="00B545D2">
            <w:pPr>
              <w:widowControl w:val="0"/>
              <w:spacing w:line="360" w:lineRule="auto"/>
              <w:jc w:val="both"/>
              <w:rPr>
                <w:b/>
              </w:rPr>
            </w:pPr>
          </w:p>
          <w:p w14:paraId="4375A494" w14:textId="77777777" w:rsidR="00B545D2" w:rsidRPr="00B545D2" w:rsidRDefault="00B545D2" w:rsidP="00B545D2">
            <w:pPr>
              <w:widowControl w:val="0"/>
              <w:spacing w:line="360" w:lineRule="auto"/>
              <w:ind w:left="720"/>
              <w:jc w:val="both"/>
              <w:rPr>
                <w:bCs/>
              </w:rPr>
            </w:pPr>
            <w:r w:rsidRPr="00B545D2">
              <w:rPr>
                <w:bCs/>
              </w:rPr>
              <w:t xml:space="preserve">Analise se a página web do Programa está </w:t>
            </w:r>
            <w:r w:rsidR="00C3718D" w:rsidRPr="00B545D2">
              <w:rPr>
                <w:bCs/>
              </w:rPr>
              <w:t>dispon</w:t>
            </w:r>
            <w:r w:rsidRPr="00B545D2">
              <w:rPr>
                <w:bCs/>
              </w:rPr>
              <w:t>ível</w:t>
            </w:r>
            <w:r w:rsidR="00C3718D" w:rsidRPr="00B545D2">
              <w:rPr>
                <w:bCs/>
              </w:rPr>
              <w:t xml:space="preserve"> em mais de um idioma</w:t>
            </w:r>
            <w:r w:rsidRPr="00B545D2">
              <w:rPr>
                <w:bCs/>
              </w:rPr>
              <w:t xml:space="preserve"> e quais. </w:t>
            </w:r>
          </w:p>
          <w:p w14:paraId="2C6BD743" w14:textId="77777777" w:rsidR="00B545D2" w:rsidRPr="0029349A" w:rsidRDefault="00B545D2" w:rsidP="00B545D2">
            <w:pPr>
              <w:widowControl w:val="0"/>
              <w:spacing w:line="360" w:lineRule="auto"/>
              <w:rPr>
                <w:b/>
                <w:bCs/>
              </w:rPr>
            </w:pPr>
          </w:p>
          <w:p w14:paraId="402DF969" w14:textId="77777777" w:rsidR="00B545D2" w:rsidRPr="00D263E6" w:rsidRDefault="00B545D2" w:rsidP="00B545D2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590E4752" w14:textId="77777777" w:rsidR="00B545D2" w:rsidRDefault="00B545D2" w:rsidP="00B545D2">
            <w:pPr>
              <w:widowControl w:val="0"/>
              <w:spacing w:line="360" w:lineRule="auto"/>
              <w:ind w:left="720"/>
              <w:jc w:val="both"/>
              <w:rPr>
                <w:b/>
              </w:rPr>
            </w:pPr>
          </w:p>
          <w:p w14:paraId="4459DA2D" w14:textId="1F62F435" w:rsidR="00B545D2" w:rsidRDefault="00B545D2" w:rsidP="00B545D2">
            <w:pPr>
              <w:widowControl w:val="0"/>
              <w:spacing w:line="360" w:lineRule="auto"/>
              <w:ind w:left="720"/>
              <w:jc w:val="both"/>
              <w:rPr>
                <w:b/>
                <w:sz w:val="24"/>
                <w:szCs w:val="24"/>
              </w:rPr>
            </w:pPr>
            <w:r w:rsidRPr="00793BB3">
              <w:rPr>
                <w:b/>
                <w:sz w:val="24"/>
                <w:szCs w:val="24"/>
              </w:rPr>
              <w:t xml:space="preserve">Prompt </w:t>
            </w:r>
            <w:r w:rsidR="007F01B7">
              <w:rPr>
                <w:b/>
                <w:sz w:val="24"/>
                <w:szCs w:val="24"/>
              </w:rPr>
              <w:t>31</w:t>
            </w:r>
            <w:r w:rsidRPr="00793BB3">
              <w:rPr>
                <w:b/>
                <w:sz w:val="24"/>
                <w:szCs w:val="24"/>
              </w:rPr>
              <w:t>:</w:t>
            </w:r>
          </w:p>
          <w:p w14:paraId="7EAB1757" w14:textId="77777777" w:rsidR="00B545D2" w:rsidRDefault="00B545D2" w:rsidP="00B545D2">
            <w:pPr>
              <w:widowControl w:val="0"/>
              <w:spacing w:line="360" w:lineRule="auto"/>
              <w:jc w:val="both"/>
              <w:rPr>
                <w:b/>
              </w:rPr>
            </w:pPr>
          </w:p>
          <w:p w14:paraId="5D9C49CE" w14:textId="498B039F" w:rsidR="00C3718D" w:rsidRPr="00B545D2" w:rsidRDefault="00B545D2" w:rsidP="00EB67D8">
            <w:pPr>
              <w:widowControl w:val="0"/>
              <w:spacing w:line="360" w:lineRule="auto"/>
              <w:ind w:left="720"/>
              <w:jc w:val="both"/>
              <w:rPr>
                <w:bCs/>
              </w:rPr>
            </w:pPr>
            <w:r w:rsidRPr="00B545D2">
              <w:rPr>
                <w:bCs/>
              </w:rPr>
              <w:t xml:space="preserve">Analise se </w:t>
            </w:r>
            <w:r w:rsidRPr="00B545D2">
              <w:rPr>
                <w:bCs/>
              </w:rPr>
              <w:t xml:space="preserve">os docentes e discentes realizam ações </w:t>
            </w:r>
            <w:r w:rsidR="00C3718D" w:rsidRPr="00B545D2">
              <w:rPr>
                <w:bCs/>
              </w:rPr>
              <w:t>que promovem a visibilidade do Programa como:</w:t>
            </w:r>
            <w:r w:rsidRPr="00B545D2">
              <w:rPr>
                <w:bCs/>
              </w:rPr>
              <w:t xml:space="preserve"> </w:t>
            </w:r>
            <w:r w:rsidR="00C3718D" w:rsidRPr="00B545D2">
              <w:rPr>
                <w:bCs/>
              </w:rPr>
              <w:t>entrevistas, premiações, participação em programas de TV e de rádio e</w:t>
            </w:r>
            <w:r w:rsidRPr="00B545D2">
              <w:rPr>
                <w:bCs/>
              </w:rPr>
              <w:t xml:space="preserve"> </w:t>
            </w:r>
            <w:r w:rsidR="00C3718D" w:rsidRPr="00B545D2">
              <w:rPr>
                <w:bCs/>
              </w:rPr>
              <w:t>diferentes mídias, redes sociais, promoção de eventos e participação em</w:t>
            </w:r>
            <w:r w:rsidR="00EB67D8">
              <w:rPr>
                <w:bCs/>
              </w:rPr>
              <w:t xml:space="preserve"> </w:t>
            </w:r>
            <w:r w:rsidR="00C3718D" w:rsidRPr="00B545D2">
              <w:rPr>
                <w:bCs/>
              </w:rPr>
              <w:t>bancas e palestras nacionais e internacionais, assessorias e consultorias</w:t>
            </w:r>
            <w:r w:rsidRPr="00B545D2">
              <w:rPr>
                <w:bCs/>
              </w:rPr>
              <w:t xml:space="preserve"> </w:t>
            </w:r>
            <w:r w:rsidR="00C3718D" w:rsidRPr="00B545D2">
              <w:rPr>
                <w:bCs/>
              </w:rPr>
              <w:t>etc.</w:t>
            </w:r>
          </w:p>
          <w:p w14:paraId="753ECD6A" w14:textId="77777777" w:rsidR="00B545D2" w:rsidRPr="0029349A" w:rsidRDefault="00B545D2" w:rsidP="00B545D2">
            <w:pPr>
              <w:widowControl w:val="0"/>
              <w:spacing w:line="360" w:lineRule="auto"/>
              <w:rPr>
                <w:b/>
                <w:bCs/>
              </w:rPr>
            </w:pPr>
          </w:p>
          <w:p w14:paraId="055B532C" w14:textId="77777777" w:rsidR="00B545D2" w:rsidRPr="00D263E6" w:rsidRDefault="00B545D2" w:rsidP="00B545D2">
            <w:pPr>
              <w:widowControl w:val="0"/>
              <w:shd w:val="clear" w:color="auto" w:fill="FFC000"/>
              <w:spacing w:line="360" w:lineRule="auto"/>
              <w:jc w:val="both"/>
              <w:rPr>
                <w:b/>
                <w:bCs/>
              </w:rPr>
            </w:pPr>
            <w:proofErr w:type="spellStart"/>
            <w:r w:rsidRPr="00D263E6">
              <w:rPr>
                <w:b/>
                <w:bCs/>
              </w:rPr>
              <w:t>Obs</w:t>
            </w:r>
            <w:proofErr w:type="spellEnd"/>
            <w:r w:rsidRPr="00D263E6">
              <w:rPr>
                <w:b/>
                <w:bCs/>
              </w:rPr>
              <w:t>: Deve-se anexar todos os documentos pertinentes em PDF descritos no Prompt.</w:t>
            </w:r>
          </w:p>
          <w:p w14:paraId="4C896676" w14:textId="56DBBEE3" w:rsidR="00B545D2" w:rsidRDefault="00B545D2" w:rsidP="00C3718D">
            <w:pPr>
              <w:widowControl w:val="0"/>
              <w:spacing w:line="360" w:lineRule="auto"/>
              <w:ind w:left="720"/>
              <w:jc w:val="both"/>
              <w:rPr>
                <w:b/>
              </w:rPr>
            </w:pPr>
          </w:p>
        </w:tc>
      </w:tr>
    </w:tbl>
    <w:p w14:paraId="1FD7ECD7" w14:textId="55CA62A5" w:rsidR="00BD77AA" w:rsidRPr="00477465" w:rsidRDefault="00BD77AA" w:rsidP="00477465">
      <w:pPr>
        <w:spacing w:line="360" w:lineRule="auto"/>
        <w:rPr>
          <w:sz w:val="2"/>
          <w:szCs w:val="2"/>
        </w:rPr>
      </w:pPr>
    </w:p>
    <w:sectPr w:rsidR="00BD77AA" w:rsidRPr="00477465" w:rsidSect="00024F44">
      <w:headerReference w:type="default" r:id="rId9"/>
      <w:pgSz w:w="11909" w:h="16834"/>
      <w:pgMar w:top="1134" w:right="1134" w:bottom="1134" w:left="1134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7BFD9" w14:textId="77777777" w:rsidR="009C38E7" w:rsidRDefault="009C38E7" w:rsidP="009C38E7">
      <w:pPr>
        <w:spacing w:line="240" w:lineRule="auto"/>
      </w:pPr>
      <w:r>
        <w:separator/>
      </w:r>
    </w:p>
  </w:endnote>
  <w:endnote w:type="continuationSeparator" w:id="0">
    <w:p w14:paraId="3A0F0C5D" w14:textId="77777777" w:rsidR="009C38E7" w:rsidRDefault="009C38E7" w:rsidP="009C38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9EA29" w14:textId="77777777" w:rsidR="009C38E7" w:rsidRDefault="009C38E7" w:rsidP="009C38E7">
      <w:pPr>
        <w:spacing w:line="240" w:lineRule="auto"/>
      </w:pPr>
      <w:r>
        <w:separator/>
      </w:r>
    </w:p>
  </w:footnote>
  <w:footnote w:type="continuationSeparator" w:id="0">
    <w:p w14:paraId="492EA604" w14:textId="77777777" w:rsidR="009C38E7" w:rsidRDefault="009C38E7" w:rsidP="009C38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71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04"/>
      <w:gridCol w:w="5359"/>
      <w:gridCol w:w="3048"/>
    </w:tblGrid>
    <w:tr w:rsidR="009C38E7" w14:paraId="27D8A456" w14:textId="77777777" w:rsidTr="00DE7EE9">
      <w:trPr>
        <w:trHeight w:val="670"/>
      </w:trPr>
      <w:tc>
        <w:tcPr>
          <w:tcW w:w="1304" w:type="dxa"/>
        </w:tcPr>
        <w:p w14:paraId="7506CBD1" w14:textId="77777777" w:rsidR="009C38E7" w:rsidRPr="00906190" w:rsidRDefault="009C38E7" w:rsidP="009C38E7">
          <w:pPr>
            <w:pStyle w:val="Cabealho"/>
            <w:spacing w:before="240"/>
            <w:rPr>
              <w:color w:val="000000"/>
              <w:sz w:val="24"/>
              <w:szCs w:val="24"/>
            </w:rPr>
          </w:pPr>
          <w:r w:rsidRPr="00906190">
            <w:rPr>
              <w:noProof/>
              <w:sz w:val="24"/>
              <w:szCs w:val="24"/>
            </w:rPr>
            <w:drawing>
              <wp:inline distT="0" distB="0" distL="0" distR="0" wp14:anchorId="3D252F97" wp14:editId="569F7E1C">
                <wp:extent cx="790575" cy="876300"/>
                <wp:effectExtent l="0" t="0" r="0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75" cy="876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59" w:type="dxa"/>
        </w:tcPr>
        <w:p w14:paraId="20C60597" w14:textId="77777777" w:rsidR="009C38E7" w:rsidRPr="00906190" w:rsidRDefault="009C38E7" w:rsidP="009C38E7">
          <w:pPr>
            <w:pStyle w:val="Cabealho"/>
            <w:spacing w:before="360"/>
            <w:jc w:val="center"/>
            <w:rPr>
              <w:b/>
              <w:iCs/>
              <w:spacing w:val="28"/>
              <w:sz w:val="24"/>
              <w:szCs w:val="24"/>
            </w:rPr>
          </w:pPr>
          <w:r w:rsidRPr="00906190">
            <w:rPr>
              <w:b/>
              <w:iCs/>
              <w:spacing w:val="28"/>
              <w:sz w:val="24"/>
              <w:szCs w:val="24"/>
            </w:rPr>
            <w:t>Universidade Estadual de Maringá</w:t>
          </w:r>
        </w:p>
        <w:p w14:paraId="67D144A6" w14:textId="77777777" w:rsidR="009C38E7" w:rsidRDefault="009C38E7" w:rsidP="009C38E7">
          <w:pPr>
            <w:pStyle w:val="Cabealho"/>
            <w:jc w:val="center"/>
            <w:rPr>
              <w:color w:val="000000"/>
              <w:sz w:val="24"/>
              <w:szCs w:val="24"/>
            </w:rPr>
          </w:pPr>
          <w:proofErr w:type="spellStart"/>
          <w:r w:rsidRPr="00906190">
            <w:rPr>
              <w:color w:val="000000"/>
              <w:sz w:val="24"/>
              <w:szCs w:val="24"/>
            </w:rPr>
            <w:t>Pró-Reitoria</w:t>
          </w:r>
          <w:proofErr w:type="spellEnd"/>
          <w:r w:rsidRPr="00906190">
            <w:rPr>
              <w:color w:val="000000"/>
              <w:sz w:val="24"/>
              <w:szCs w:val="24"/>
            </w:rPr>
            <w:t xml:space="preserve"> de Pesquisa e Pós-Graduação</w:t>
          </w:r>
        </w:p>
        <w:p w14:paraId="6243897E" w14:textId="77777777" w:rsidR="009C38E7" w:rsidRDefault="009C38E7" w:rsidP="009C38E7">
          <w:pPr>
            <w:pStyle w:val="Cabealho"/>
            <w:jc w:val="center"/>
            <w:rPr>
              <w:color w:val="000000"/>
              <w:sz w:val="24"/>
              <w:szCs w:val="24"/>
            </w:rPr>
          </w:pPr>
          <w:r>
            <w:rPr>
              <w:color w:val="000000"/>
              <w:sz w:val="24"/>
              <w:szCs w:val="24"/>
            </w:rPr>
            <w:t>Diretoria de Pós-Graduação</w:t>
          </w:r>
        </w:p>
        <w:p w14:paraId="53FE83E9" w14:textId="77777777" w:rsidR="009C38E7" w:rsidRPr="00906190" w:rsidRDefault="009C38E7" w:rsidP="009C38E7">
          <w:pPr>
            <w:pStyle w:val="Cabealho"/>
            <w:jc w:val="center"/>
            <w:rPr>
              <w:color w:val="000000"/>
              <w:sz w:val="24"/>
              <w:szCs w:val="24"/>
            </w:rPr>
          </w:pPr>
        </w:p>
      </w:tc>
      <w:tc>
        <w:tcPr>
          <w:tcW w:w="3048" w:type="dxa"/>
          <w:vAlign w:val="center"/>
        </w:tcPr>
        <w:p w14:paraId="66175304" w14:textId="77777777" w:rsidR="009C38E7" w:rsidRDefault="009C38E7" w:rsidP="009C38E7">
          <w:pPr>
            <w:pStyle w:val="Cabealho"/>
            <w:ind w:right="-70"/>
            <w:jc w:val="center"/>
            <w:rPr>
              <w:rFonts w:ascii="Tahoma" w:hAnsi="Tahoma"/>
              <w:b/>
              <w:sz w:val="28"/>
            </w:rPr>
          </w:pPr>
          <w:r w:rsidRPr="008C3575">
            <w:rPr>
              <w:noProof/>
            </w:rPr>
            <w:drawing>
              <wp:inline distT="0" distB="0" distL="0" distR="0" wp14:anchorId="3FB5D23C" wp14:editId="3D4F2E60">
                <wp:extent cx="1028700" cy="857250"/>
                <wp:effectExtent l="0" t="0" r="0" b="0"/>
                <wp:docPr id="2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/>
                        <a:srcRect l="18000" r="22000"/>
                        <a:stretch/>
                      </pic:blipFill>
                      <pic:spPr bwMode="auto">
                        <a:xfrm>
                          <a:off x="0" y="0"/>
                          <a:ext cx="102870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5659157A" w14:textId="77777777" w:rsidR="009C38E7" w:rsidRDefault="009C38E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234AB"/>
    <w:multiLevelType w:val="hybridMultilevel"/>
    <w:tmpl w:val="71CC241A"/>
    <w:lvl w:ilvl="0" w:tplc="E99EF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610D8"/>
    <w:multiLevelType w:val="multilevel"/>
    <w:tmpl w:val="A418B45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9B079C3"/>
    <w:multiLevelType w:val="multilevel"/>
    <w:tmpl w:val="074EB2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C1134AE"/>
    <w:multiLevelType w:val="multilevel"/>
    <w:tmpl w:val="83F61B2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DB708BA"/>
    <w:multiLevelType w:val="multilevel"/>
    <w:tmpl w:val="15AE1EF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00158B9"/>
    <w:multiLevelType w:val="multilevel"/>
    <w:tmpl w:val="EC52BB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30723BE4"/>
    <w:multiLevelType w:val="hybridMultilevel"/>
    <w:tmpl w:val="1CE01552"/>
    <w:lvl w:ilvl="0" w:tplc="0416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01563"/>
    <w:multiLevelType w:val="hybridMultilevel"/>
    <w:tmpl w:val="D46E0A58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CA0932"/>
    <w:multiLevelType w:val="multilevel"/>
    <w:tmpl w:val="EFB496B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371011C0"/>
    <w:multiLevelType w:val="hybridMultilevel"/>
    <w:tmpl w:val="9D6CB5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955BFA"/>
    <w:multiLevelType w:val="multilevel"/>
    <w:tmpl w:val="BCBE36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3A242AA6"/>
    <w:multiLevelType w:val="multilevel"/>
    <w:tmpl w:val="DA20A83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1841B48"/>
    <w:multiLevelType w:val="multilevel"/>
    <w:tmpl w:val="9BD246B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3" w15:restartNumberingAfterBreak="0">
    <w:nsid w:val="45941124"/>
    <w:multiLevelType w:val="hybridMultilevel"/>
    <w:tmpl w:val="ABC414C8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615CCB"/>
    <w:multiLevelType w:val="hybridMultilevel"/>
    <w:tmpl w:val="1B806ADC"/>
    <w:lvl w:ilvl="0" w:tplc="2F4E3950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 w15:restartNumberingAfterBreak="0">
    <w:nsid w:val="50E823B2"/>
    <w:multiLevelType w:val="multilevel"/>
    <w:tmpl w:val="41E665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563B629A"/>
    <w:multiLevelType w:val="hybridMultilevel"/>
    <w:tmpl w:val="F6C0B7D8"/>
    <w:lvl w:ilvl="0" w:tplc="033C6200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8CE0FB0"/>
    <w:multiLevelType w:val="multilevel"/>
    <w:tmpl w:val="1E3664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5B6F6E62"/>
    <w:multiLevelType w:val="multilevel"/>
    <w:tmpl w:val="EAD217E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DAA7E87"/>
    <w:multiLevelType w:val="multilevel"/>
    <w:tmpl w:val="A5FADDB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6D564C04"/>
    <w:multiLevelType w:val="multilevel"/>
    <w:tmpl w:val="03F88A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72E620A0"/>
    <w:multiLevelType w:val="multilevel"/>
    <w:tmpl w:val="AE28E24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76144099"/>
    <w:multiLevelType w:val="multilevel"/>
    <w:tmpl w:val="E5C8B7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782A31E7"/>
    <w:multiLevelType w:val="hybridMultilevel"/>
    <w:tmpl w:val="3FCAAB3C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534975"/>
    <w:multiLevelType w:val="hybridMultilevel"/>
    <w:tmpl w:val="83921252"/>
    <w:lvl w:ilvl="0" w:tplc="0416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E9572F8"/>
    <w:multiLevelType w:val="hybridMultilevel"/>
    <w:tmpl w:val="3258C2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7778784">
    <w:abstractNumId w:val="18"/>
  </w:num>
  <w:num w:numId="2" w16cid:durableId="1027097630">
    <w:abstractNumId w:val="4"/>
  </w:num>
  <w:num w:numId="3" w16cid:durableId="456066978">
    <w:abstractNumId w:val="21"/>
  </w:num>
  <w:num w:numId="4" w16cid:durableId="1062368735">
    <w:abstractNumId w:val="8"/>
  </w:num>
  <w:num w:numId="5" w16cid:durableId="389959406">
    <w:abstractNumId w:val="12"/>
  </w:num>
  <w:num w:numId="6" w16cid:durableId="1950238789">
    <w:abstractNumId w:val="1"/>
  </w:num>
  <w:num w:numId="7" w16cid:durableId="1997954870">
    <w:abstractNumId w:val="17"/>
  </w:num>
  <w:num w:numId="8" w16cid:durableId="545872445">
    <w:abstractNumId w:val="5"/>
  </w:num>
  <w:num w:numId="9" w16cid:durableId="697393318">
    <w:abstractNumId w:val="11"/>
  </w:num>
  <w:num w:numId="10" w16cid:durableId="579409208">
    <w:abstractNumId w:val="19"/>
  </w:num>
  <w:num w:numId="11" w16cid:durableId="864826804">
    <w:abstractNumId w:val="2"/>
  </w:num>
  <w:num w:numId="12" w16cid:durableId="1851140635">
    <w:abstractNumId w:val="15"/>
  </w:num>
  <w:num w:numId="13" w16cid:durableId="1882090727">
    <w:abstractNumId w:val="3"/>
  </w:num>
  <w:num w:numId="14" w16cid:durableId="1643998577">
    <w:abstractNumId w:val="22"/>
  </w:num>
  <w:num w:numId="15" w16cid:durableId="2100830540">
    <w:abstractNumId w:val="10"/>
  </w:num>
  <w:num w:numId="16" w16cid:durableId="785779138">
    <w:abstractNumId w:val="20"/>
  </w:num>
  <w:num w:numId="17" w16cid:durableId="851455883">
    <w:abstractNumId w:val="25"/>
  </w:num>
  <w:num w:numId="18" w16cid:durableId="1704868964">
    <w:abstractNumId w:val="24"/>
  </w:num>
  <w:num w:numId="19" w16cid:durableId="585194272">
    <w:abstractNumId w:val="23"/>
  </w:num>
  <w:num w:numId="20" w16cid:durableId="30690069">
    <w:abstractNumId w:val="9"/>
  </w:num>
  <w:num w:numId="21" w16cid:durableId="254098147">
    <w:abstractNumId w:val="13"/>
  </w:num>
  <w:num w:numId="22" w16cid:durableId="2117358142">
    <w:abstractNumId w:val="7"/>
  </w:num>
  <w:num w:numId="23" w16cid:durableId="1689790715">
    <w:abstractNumId w:val="6"/>
  </w:num>
  <w:num w:numId="24" w16cid:durableId="1086151305">
    <w:abstractNumId w:val="16"/>
  </w:num>
  <w:num w:numId="25" w16cid:durableId="1438988979">
    <w:abstractNumId w:val="14"/>
  </w:num>
  <w:num w:numId="26" w16cid:durableId="1123429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proofState w:spelling="clean" w:grammar="clean"/>
  <w:defaultTabStop w:val="720"/>
  <w:hyphenationZone w:val="425"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yMjYzMrW0MDM3MTZT0lEKTi0uzszPAymwrAUAdrHd6CwAAAA="/>
  </w:docVars>
  <w:rsids>
    <w:rsidRoot w:val="00BD77AA"/>
    <w:rsid w:val="00006698"/>
    <w:rsid w:val="00015375"/>
    <w:rsid w:val="00015DDE"/>
    <w:rsid w:val="00024F44"/>
    <w:rsid w:val="00055D38"/>
    <w:rsid w:val="00074C23"/>
    <w:rsid w:val="00081BCA"/>
    <w:rsid w:val="000B2CAC"/>
    <w:rsid w:val="000B6E89"/>
    <w:rsid w:val="000E3DA8"/>
    <w:rsid w:val="00100165"/>
    <w:rsid w:val="00164408"/>
    <w:rsid w:val="00171108"/>
    <w:rsid w:val="00171C57"/>
    <w:rsid w:val="001B1C3D"/>
    <w:rsid w:val="001B29ED"/>
    <w:rsid w:val="001B6309"/>
    <w:rsid w:val="001D2742"/>
    <w:rsid w:val="001E2212"/>
    <w:rsid w:val="00213D72"/>
    <w:rsid w:val="00215B74"/>
    <w:rsid w:val="00234C7B"/>
    <w:rsid w:val="00235FC3"/>
    <w:rsid w:val="002377D2"/>
    <w:rsid w:val="00242A7D"/>
    <w:rsid w:val="00272207"/>
    <w:rsid w:val="0029349A"/>
    <w:rsid w:val="00296485"/>
    <w:rsid w:val="002A1ABC"/>
    <w:rsid w:val="002F2371"/>
    <w:rsid w:val="0030699F"/>
    <w:rsid w:val="003102B3"/>
    <w:rsid w:val="0032137A"/>
    <w:rsid w:val="003674A8"/>
    <w:rsid w:val="0038687D"/>
    <w:rsid w:val="003B1E37"/>
    <w:rsid w:val="003E4E1E"/>
    <w:rsid w:val="003E7C17"/>
    <w:rsid w:val="003F7847"/>
    <w:rsid w:val="00404B78"/>
    <w:rsid w:val="0040514E"/>
    <w:rsid w:val="00477465"/>
    <w:rsid w:val="004958AE"/>
    <w:rsid w:val="004A1C30"/>
    <w:rsid w:val="0050198D"/>
    <w:rsid w:val="00517F64"/>
    <w:rsid w:val="00544266"/>
    <w:rsid w:val="005545AE"/>
    <w:rsid w:val="005579B5"/>
    <w:rsid w:val="00566C21"/>
    <w:rsid w:val="00595CBB"/>
    <w:rsid w:val="005A5184"/>
    <w:rsid w:val="005D26E8"/>
    <w:rsid w:val="005D7832"/>
    <w:rsid w:val="00600756"/>
    <w:rsid w:val="00607616"/>
    <w:rsid w:val="006356C6"/>
    <w:rsid w:val="00674E37"/>
    <w:rsid w:val="006750D5"/>
    <w:rsid w:val="00681A95"/>
    <w:rsid w:val="006862CF"/>
    <w:rsid w:val="0069640C"/>
    <w:rsid w:val="006A354F"/>
    <w:rsid w:val="006D5FFC"/>
    <w:rsid w:val="006D653B"/>
    <w:rsid w:val="006E7461"/>
    <w:rsid w:val="006F381D"/>
    <w:rsid w:val="006F7D71"/>
    <w:rsid w:val="00732650"/>
    <w:rsid w:val="00743209"/>
    <w:rsid w:val="0074589F"/>
    <w:rsid w:val="00745F54"/>
    <w:rsid w:val="00754E49"/>
    <w:rsid w:val="007724CB"/>
    <w:rsid w:val="00793BB3"/>
    <w:rsid w:val="007B0EAD"/>
    <w:rsid w:val="007C3E2F"/>
    <w:rsid w:val="007D21C5"/>
    <w:rsid w:val="007F01B7"/>
    <w:rsid w:val="008120C5"/>
    <w:rsid w:val="00825421"/>
    <w:rsid w:val="008A21BE"/>
    <w:rsid w:val="008C6FCC"/>
    <w:rsid w:val="008D7BB5"/>
    <w:rsid w:val="008F52A8"/>
    <w:rsid w:val="00915C89"/>
    <w:rsid w:val="00920D54"/>
    <w:rsid w:val="009244A2"/>
    <w:rsid w:val="0093042B"/>
    <w:rsid w:val="009805EE"/>
    <w:rsid w:val="00986A2F"/>
    <w:rsid w:val="009A1C9E"/>
    <w:rsid w:val="009B070F"/>
    <w:rsid w:val="009C38E7"/>
    <w:rsid w:val="009E60FD"/>
    <w:rsid w:val="009F050D"/>
    <w:rsid w:val="009F46DB"/>
    <w:rsid w:val="00A05772"/>
    <w:rsid w:val="00A34EDF"/>
    <w:rsid w:val="00A35ECB"/>
    <w:rsid w:val="00A43BF1"/>
    <w:rsid w:val="00A5693D"/>
    <w:rsid w:val="00A978D3"/>
    <w:rsid w:val="00AB319F"/>
    <w:rsid w:val="00AD0E69"/>
    <w:rsid w:val="00AD3D01"/>
    <w:rsid w:val="00B10011"/>
    <w:rsid w:val="00B545D2"/>
    <w:rsid w:val="00B61D26"/>
    <w:rsid w:val="00B91262"/>
    <w:rsid w:val="00BA61BA"/>
    <w:rsid w:val="00BC534F"/>
    <w:rsid w:val="00BD0642"/>
    <w:rsid w:val="00BD2EDB"/>
    <w:rsid w:val="00BD77AA"/>
    <w:rsid w:val="00BE3F3D"/>
    <w:rsid w:val="00C054E4"/>
    <w:rsid w:val="00C336EE"/>
    <w:rsid w:val="00C35DAA"/>
    <w:rsid w:val="00C3718D"/>
    <w:rsid w:val="00C510C4"/>
    <w:rsid w:val="00C5332F"/>
    <w:rsid w:val="00C63C64"/>
    <w:rsid w:val="00C95F3C"/>
    <w:rsid w:val="00CA1D2F"/>
    <w:rsid w:val="00CF342C"/>
    <w:rsid w:val="00D03B5A"/>
    <w:rsid w:val="00D07F6B"/>
    <w:rsid w:val="00D16F53"/>
    <w:rsid w:val="00D263E6"/>
    <w:rsid w:val="00D43D7A"/>
    <w:rsid w:val="00D45CFB"/>
    <w:rsid w:val="00D97B38"/>
    <w:rsid w:val="00DA67E4"/>
    <w:rsid w:val="00DB4802"/>
    <w:rsid w:val="00DC3141"/>
    <w:rsid w:val="00DE6E27"/>
    <w:rsid w:val="00DE7EE9"/>
    <w:rsid w:val="00DF3BF3"/>
    <w:rsid w:val="00E14180"/>
    <w:rsid w:val="00E17E0A"/>
    <w:rsid w:val="00E247C2"/>
    <w:rsid w:val="00E40D7B"/>
    <w:rsid w:val="00E457E3"/>
    <w:rsid w:val="00E62ADB"/>
    <w:rsid w:val="00E7746F"/>
    <w:rsid w:val="00EA0C6A"/>
    <w:rsid w:val="00EB2518"/>
    <w:rsid w:val="00EB2CB1"/>
    <w:rsid w:val="00EB506F"/>
    <w:rsid w:val="00EB67D8"/>
    <w:rsid w:val="00EC5C55"/>
    <w:rsid w:val="00ED1146"/>
    <w:rsid w:val="00ED7E33"/>
    <w:rsid w:val="00EE26B4"/>
    <w:rsid w:val="00EE7A3F"/>
    <w:rsid w:val="00F06ED1"/>
    <w:rsid w:val="00F14695"/>
    <w:rsid w:val="00F20003"/>
    <w:rsid w:val="00F22FCA"/>
    <w:rsid w:val="00F440B7"/>
    <w:rsid w:val="00F50BAC"/>
    <w:rsid w:val="00F678E2"/>
    <w:rsid w:val="00F85273"/>
    <w:rsid w:val="00FB24E0"/>
    <w:rsid w:val="00FC06EF"/>
    <w:rsid w:val="00FE0ACB"/>
    <w:rsid w:val="00FF0B86"/>
    <w:rsid w:val="00FF0C68"/>
    <w:rsid w:val="00FF4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,"/>
  <w:listSeparator w:val=";"/>
  <w14:docId w14:val="27EED931"/>
  <w15:docId w15:val="{69DAEA72-ABB7-4A3D-8DCF-A8D0152A6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ED1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Default">
    <w:name w:val="Default"/>
    <w:rsid w:val="00FE0ACB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9C38E7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C38E7"/>
  </w:style>
  <w:style w:type="paragraph" w:styleId="Rodap">
    <w:name w:val="footer"/>
    <w:basedOn w:val="Normal"/>
    <w:link w:val="RodapChar"/>
    <w:uiPriority w:val="99"/>
    <w:unhideWhenUsed/>
    <w:rsid w:val="009C38E7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C38E7"/>
  </w:style>
  <w:style w:type="paragraph" w:styleId="PargrafodaLista">
    <w:name w:val="List Paragraph"/>
    <w:basedOn w:val="Normal"/>
    <w:uiPriority w:val="34"/>
    <w:qFormat/>
    <w:rsid w:val="008F52A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8F52A8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F52A8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ED1146"/>
    <w:pPr>
      <w:spacing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18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lovepdf.com/p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hat.opena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9</TotalTime>
  <Pages>26</Pages>
  <Words>6531</Words>
  <Characters>38030</Characters>
  <Application>Microsoft Office Word</Application>
  <DocSecurity>0</DocSecurity>
  <Lines>841</Lines>
  <Paragraphs>4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</dc:creator>
  <cp:keywords/>
  <dc:description/>
  <cp:lastModifiedBy>Carlos</cp:lastModifiedBy>
  <cp:revision>81</cp:revision>
  <dcterms:created xsi:type="dcterms:W3CDTF">2025-02-28T13:40:00Z</dcterms:created>
  <dcterms:modified xsi:type="dcterms:W3CDTF">2025-03-06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f39714ea4f9d1c30f7b3fa50553d564739002e6f8fc1f4ada0eaab1fa88678</vt:lpwstr>
  </property>
</Properties>
</file>